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520A9A" w14:textId="201E7367" w:rsidR="00480DBC" w:rsidRPr="00A4639C" w:rsidRDefault="00A4639C" w:rsidP="00A4639C">
      <w:pPr>
        <w:tabs>
          <w:tab w:val="center" w:pos="4860"/>
        </w:tabs>
        <w:spacing w:before="120" w:after="0" w:line="240" w:lineRule="auto"/>
        <w:jc w:val="center"/>
        <w:rPr>
          <w:rFonts w:ascii="Times New Roman" w:hAnsi="Times New Roman" w:cs="Times New Roman"/>
        </w:rPr>
      </w:pPr>
      <w:sdt>
        <w:sdtPr>
          <w:rPr>
            <w:rStyle w:val="Heading1Char"/>
          </w:rPr>
          <w:id w:val="-469444064"/>
          <w:placeholder>
            <w:docPart w:val="CF58B2C9AFDF4B9B8061378B928F89BB"/>
          </w:placeholder>
        </w:sdtPr>
        <w:sdtEndPr>
          <w:rPr>
            <w:rStyle w:val="DefaultParagraphFont"/>
            <w:sz w:val="22"/>
            <w:szCs w:val="22"/>
          </w:rPr>
        </w:sdtEndPr>
        <w:sdtContent>
          <w:r w:rsidRPr="00A4639C">
            <w:rPr>
              <w:rStyle w:val="Heading1Char"/>
            </w:rPr>
            <w:t>Coastline College</w:t>
          </w:r>
          <w:r w:rsidRPr="00A4639C">
            <w:rPr>
              <w:rStyle w:val="Heading1Char"/>
            </w:rPr>
            <w:br/>
          </w:r>
          <w:r w:rsidR="00480DBC" w:rsidRPr="00A4639C">
            <w:rPr>
              <w:rStyle w:val="Heading1Char"/>
            </w:rPr>
            <w:t>Curriculum Committee Agenda</w:t>
          </w:r>
        </w:sdtContent>
      </w:sdt>
    </w:p>
    <w:p w14:paraId="356D6D78" w14:textId="75234072" w:rsidR="00480DBC" w:rsidRPr="00A4639C" w:rsidRDefault="00A4639C" w:rsidP="00F97AF5">
      <w:pPr>
        <w:spacing w:after="0" w:line="240" w:lineRule="auto"/>
        <w:jc w:val="center"/>
        <w:rPr>
          <w:rFonts w:ascii="Times New Roman" w:hAnsi="Times New Roman" w:cs="Times New Roman"/>
        </w:rPr>
      </w:pPr>
      <w:sdt>
        <w:sdtPr>
          <w:rPr>
            <w:rFonts w:ascii="Times New Roman" w:hAnsi="Times New Roman" w:cs="Times New Roman"/>
          </w:rPr>
          <w:id w:val="500086379"/>
          <w:placeholder>
            <w:docPart w:val="E4B5E3C3309744A9ABCC42590EC588BE"/>
          </w:placeholder>
        </w:sdtPr>
        <w:sdtEndPr/>
        <w:sdtContent>
          <w:r w:rsidR="00E81CE7" w:rsidRPr="00A4639C">
            <w:rPr>
              <w:rFonts w:ascii="Times New Roman" w:hAnsi="Times New Roman" w:cs="Times New Roman"/>
            </w:rPr>
            <w:t>4</w:t>
          </w:r>
          <w:r w:rsidR="003B43A5" w:rsidRPr="00A4639C">
            <w:rPr>
              <w:rFonts w:ascii="Times New Roman" w:hAnsi="Times New Roman" w:cs="Times New Roman"/>
            </w:rPr>
            <w:t>/2</w:t>
          </w:r>
          <w:r w:rsidR="00E81CE7" w:rsidRPr="00A4639C">
            <w:rPr>
              <w:rFonts w:ascii="Times New Roman" w:hAnsi="Times New Roman" w:cs="Times New Roman"/>
            </w:rPr>
            <w:t>4</w:t>
          </w:r>
          <w:r w:rsidR="003B43A5" w:rsidRPr="00A4639C">
            <w:rPr>
              <w:rFonts w:ascii="Times New Roman" w:hAnsi="Times New Roman" w:cs="Times New Roman"/>
            </w:rPr>
            <w:t>/2020</w:t>
          </w:r>
        </w:sdtContent>
      </w:sdt>
      <w:r w:rsidR="00480DBC" w:rsidRPr="00A4639C">
        <w:rPr>
          <w:rFonts w:ascii="Times New Roman" w:hAnsi="Times New Roman" w:cs="Times New Roman"/>
        </w:rPr>
        <w:t xml:space="preserve">, </w:t>
      </w:r>
      <w:sdt>
        <w:sdtPr>
          <w:rPr>
            <w:rFonts w:ascii="Times New Roman" w:hAnsi="Times New Roman" w:cs="Times New Roman"/>
          </w:rPr>
          <w:id w:val="2142613805"/>
          <w:placeholder>
            <w:docPart w:val="347BAC33CEB1401EB9E87EBD1041A129"/>
          </w:placeholder>
        </w:sdtPr>
        <w:sdtEndPr/>
        <w:sdtContent>
          <w:r w:rsidR="00480DBC" w:rsidRPr="00A4639C">
            <w:rPr>
              <w:rFonts w:ascii="Times New Roman" w:hAnsi="Times New Roman" w:cs="Times New Roman"/>
            </w:rPr>
            <w:t>1:30 pm</w:t>
          </w:r>
        </w:sdtContent>
      </w:sdt>
    </w:p>
    <w:sdt>
      <w:sdtPr>
        <w:rPr>
          <w:rFonts w:ascii="Times New Roman" w:hAnsi="Times New Roman" w:cs="Times New Roman"/>
        </w:rPr>
        <w:id w:val="1832405089"/>
        <w:placeholder>
          <w:docPart w:val="0EFC2AFF52424436822A9A470F1621BC"/>
        </w:placeholder>
      </w:sdtPr>
      <w:sdtEndPr>
        <w:rPr>
          <w:sz w:val="20"/>
          <w:szCs w:val="20"/>
        </w:rPr>
      </w:sdtEndPr>
      <w:sdtContent>
        <w:sdt>
          <w:sdtPr>
            <w:rPr>
              <w:rFonts w:ascii="Times New Roman" w:hAnsi="Times New Roman" w:cs="Times New Roman"/>
            </w:rPr>
            <w:id w:val="-2041589854"/>
            <w:placeholder>
              <w:docPart w:val="7E0FC0A17FFD4399BA2B97D8933F65F1"/>
            </w:placeholder>
          </w:sdtPr>
          <w:sdtEndPr/>
          <w:sdtContent>
            <w:p w14:paraId="420D5EEC" w14:textId="7A704F44" w:rsidR="00480DBC" w:rsidRPr="00A4639C" w:rsidRDefault="003B43A5" w:rsidP="00F97AF5">
              <w:pPr>
                <w:spacing w:after="240"/>
                <w:jc w:val="center"/>
                <w:rPr>
                  <w:rFonts w:ascii="Times New Roman" w:hAnsi="Times New Roman" w:cs="Times New Roman"/>
                </w:rPr>
              </w:pPr>
              <w:r w:rsidRPr="00A4639C">
                <w:rPr>
                  <w:rFonts w:ascii="Times New Roman" w:hAnsi="Times New Roman" w:cs="Times New Roman"/>
                </w:rPr>
                <w:t>Zoom Meeting</w:t>
              </w:r>
            </w:p>
          </w:sdtContent>
        </w:sdt>
      </w:sdtContent>
    </w:sdt>
    <w:p w14:paraId="02FD1706" w14:textId="416F36B3" w:rsidR="009C1BB8" w:rsidRPr="00A4639C" w:rsidRDefault="009C1BB8" w:rsidP="00F97AF5">
      <w:pPr>
        <w:spacing w:before="120" w:after="240" w:line="240" w:lineRule="auto"/>
        <w:rPr>
          <w:rFonts w:ascii="Times New Roman" w:hAnsi="Times New Roman" w:cs="Times New Roman"/>
          <w:b/>
          <w:sz w:val="20"/>
          <w:szCs w:val="20"/>
        </w:rPr>
      </w:pPr>
      <w:r w:rsidRPr="00A4639C">
        <w:rPr>
          <w:rFonts w:ascii="Times New Roman" w:hAnsi="Times New Roman" w:cs="Times New Roman"/>
          <w:b/>
          <w:sz w:val="20"/>
          <w:szCs w:val="20"/>
        </w:rPr>
        <w:t>Committee Mandate: To approve College curriculum.</w:t>
      </w:r>
    </w:p>
    <w:p w14:paraId="42690511" w14:textId="77777777" w:rsidR="00A20E46" w:rsidRPr="00A4639C" w:rsidRDefault="004F1032" w:rsidP="00F97AF5">
      <w:pPr>
        <w:pStyle w:val="Heading2"/>
        <w:numPr>
          <w:ilvl w:val="0"/>
          <w:numId w:val="1"/>
        </w:numPr>
        <w:rPr>
          <w:rFonts w:ascii="Times New Roman" w:hAnsi="Times New Roman" w:cs="Times New Roman"/>
          <w:color w:val="auto"/>
        </w:rPr>
      </w:pPr>
      <w:r w:rsidRPr="00A4639C">
        <w:rPr>
          <w:rFonts w:ascii="Times New Roman" w:hAnsi="Times New Roman" w:cs="Times New Roman"/>
          <w:color w:val="auto"/>
        </w:rPr>
        <w:t>CALL TO ORDER</w:t>
      </w:r>
    </w:p>
    <w:p w14:paraId="51F42662" w14:textId="66478DBF" w:rsidR="00767519" w:rsidRPr="00A4639C" w:rsidRDefault="00767519" w:rsidP="00F97AF5">
      <w:pPr>
        <w:pStyle w:val="ListParagraph"/>
        <w:numPr>
          <w:ilvl w:val="1"/>
          <w:numId w:val="1"/>
        </w:numPr>
        <w:spacing w:after="120"/>
        <w:ind w:left="990" w:hanging="630"/>
        <w:contextualSpacing w:val="0"/>
        <w:rPr>
          <w:rFonts w:ascii="Times New Roman" w:hAnsi="Times New Roman" w:cs="Times New Roman"/>
          <w:u w:val="single"/>
        </w:rPr>
      </w:pPr>
      <w:r w:rsidRPr="00A4639C">
        <w:rPr>
          <w:rFonts w:ascii="Times New Roman" w:hAnsi="Times New Roman" w:cs="Times New Roman"/>
          <w:u w:val="single"/>
        </w:rPr>
        <w:t>Welcome</w:t>
      </w:r>
    </w:p>
    <w:p w14:paraId="1E7159D7" w14:textId="77777777" w:rsidR="00767519" w:rsidRPr="00A4639C" w:rsidRDefault="00767519" w:rsidP="00F97AF5">
      <w:pPr>
        <w:pStyle w:val="ListParagraph"/>
        <w:numPr>
          <w:ilvl w:val="1"/>
          <w:numId w:val="1"/>
        </w:numPr>
        <w:spacing w:after="120"/>
        <w:ind w:left="990" w:hanging="630"/>
        <w:contextualSpacing w:val="0"/>
        <w:rPr>
          <w:rFonts w:ascii="Times New Roman" w:hAnsi="Times New Roman" w:cs="Times New Roman"/>
          <w:u w:val="single"/>
        </w:rPr>
      </w:pPr>
      <w:r w:rsidRPr="00A4639C">
        <w:rPr>
          <w:rFonts w:ascii="Times New Roman" w:hAnsi="Times New Roman" w:cs="Times New Roman"/>
          <w:u w:val="single"/>
        </w:rPr>
        <w:t>Adoption of Agenda</w:t>
      </w:r>
    </w:p>
    <w:p w14:paraId="7D905795" w14:textId="3FE5698C" w:rsidR="00767519" w:rsidRPr="00A4639C" w:rsidRDefault="00767519" w:rsidP="00F97AF5">
      <w:pPr>
        <w:pStyle w:val="ListParagraph"/>
        <w:numPr>
          <w:ilvl w:val="1"/>
          <w:numId w:val="1"/>
        </w:numPr>
        <w:spacing w:after="120"/>
        <w:ind w:left="990" w:hanging="630"/>
        <w:contextualSpacing w:val="0"/>
        <w:rPr>
          <w:rFonts w:ascii="Times New Roman" w:hAnsi="Times New Roman" w:cs="Times New Roman"/>
          <w:u w:val="single"/>
        </w:rPr>
      </w:pPr>
      <w:r w:rsidRPr="00A4639C">
        <w:rPr>
          <w:rFonts w:ascii="Times New Roman" w:hAnsi="Times New Roman" w:cs="Times New Roman"/>
          <w:u w:val="single"/>
        </w:rPr>
        <w:t xml:space="preserve">Approval of Minutes: </w:t>
      </w:r>
      <w:r w:rsidR="003B43A5" w:rsidRPr="00A4639C">
        <w:rPr>
          <w:rFonts w:ascii="Times New Roman" w:hAnsi="Times New Roman" w:cs="Times New Roman"/>
          <w:u w:val="single"/>
        </w:rPr>
        <w:t>2/28/2020</w:t>
      </w:r>
    </w:p>
    <w:p w14:paraId="257CDE1A" w14:textId="77777777" w:rsidR="00A20E46" w:rsidRPr="00A4639C" w:rsidRDefault="00503C4F" w:rsidP="00F97AF5">
      <w:pPr>
        <w:pStyle w:val="Heading2"/>
        <w:numPr>
          <w:ilvl w:val="0"/>
          <w:numId w:val="1"/>
        </w:numPr>
        <w:rPr>
          <w:rFonts w:ascii="Times New Roman" w:hAnsi="Times New Roman" w:cs="Times New Roman"/>
          <w:color w:val="auto"/>
        </w:rPr>
      </w:pPr>
      <w:r w:rsidRPr="00A4639C">
        <w:rPr>
          <w:rFonts w:ascii="Times New Roman" w:hAnsi="Times New Roman" w:cs="Times New Roman"/>
          <w:color w:val="auto"/>
        </w:rPr>
        <w:t>REPORTS</w:t>
      </w:r>
    </w:p>
    <w:p w14:paraId="27C8F4A2" w14:textId="46588EE2" w:rsidR="00504220" w:rsidRPr="00A4639C" w:rsidRDefault="004C5E8D" w:rsidP="00F97AF5">
      <w:pPr>
        <w:pStyle w:val="ListParagraph"/>
        <w:numPr>
          <w:ilvl w:val="1"/>
          <w:numId w:val="1"/>
        </w:numPr>
        <w:spacing w:after="120"/>
        <w:ind w:left="990" w:hanging="630"/>
        <w:contextualSpacing w:val="0"/>
        <w:rPr>
          <w:rFonts w:ascii="Times New Roman" w:hAnsi="Times New Roman" w:cs="Times New Roman"/>
        </w:rPr>
      </w:pPr>
      <w:r w:rsidRPr="00A4639C">
        <w:rPr>
          <w:rFonts w:ascii="Times New Roman" w:hAnsi="Times New Roman" w:cs="Times New Roman"/>
          <w:u w:val="single"/>
        </w:rPr>
        <w:t>Articulation Report:</w:t>
      </w:r>
      <w:r w:rsidR="003B43A5" w:rsidRPr="00A4639C">
        <w:rPr>
          <w:rFonts w:ascii="Times New Roman" w:hAnsi="Times New Roman" w:cs="Times New Roman"/>
        </w:rPr>
        <w:t xml:space="preserve"> Daniel Weber</w:t>
      </w:r>
    </w:p>
    <w:p w14:paraId="0D4EAD96" w14:textId="77777777" w:rsidR="001B6BA9" w:rsidRPr="00A4639C" w:rsidRDefault="001B6BA9" w:rsidP="00F97AF5">
      <w:pPr>
        <w:pStyle w:val="Heading2"/>
        <w:numPr>
          <w:ilvl w:val="0"/>
          <w:numId w:val="1"/>
        </w:numPr>
        <w:rPr>
          <w:rFonts w:ascii="Times New Roman" w:hAnsi="Times New Roman" w:cs="Times New Roman"/>
          <w:color w:val="auto"/>
        </w:rPr>
      </w:pPr>
      <w:r w:rsidRPr="00A4639C">
        <w:rPr>
          <w:rFonts w:ascii="Times New Roman" w:hAnsi="Times New Roman" w:cs="Times New Roman"/>
          <w:color w:val="auto"/>
        </w:rPr>
        <w:t>CONSENT CALENDAR</w:t>
      </w:r>
    </w:p>
    <w:p w14:paraId="0E2E1BA9" w14:textId="2A6270C5" w:rsidR="00EE0027" w:rsidRPr="00A4639C" w:rsidRDefault="00EE0027" w:rsidP="00F97AF5">
      <w:pPr>
        <w:pStyle w:val="ListParagraph"/>
        <w:numPr>
          <w:ilvl w:val="1"/>
          <w:numId w:val="1"/>
        </w:numPr>
        <w:spacing w:after="120"/>
        <w:ind w:left="990" w:hanging="630"/>
        <w:contextualSpacing w:val="0"/>
        <w:rPr>
          <w:rFonts w:ascii="Times New Roman" w:hAnsi="Times New Roman" w:cs="Times New Roman"/>
          <w:u w:val="single"/>
        </w:rPr>
      </w:pPr>
      <w:r w:rsidRPr="00A4639C">
        <w:rPr>
          <w:rFonts w:ascii="Times New Roman" w:hAnsi="Times New Roman" w:cs="Times New Roman"/>
          <w:u w:val="single"/>
        </w:rPr>
        <w:t>Course Suspensions</w:t>
      </w:r>
    </w:p>
    <w:p w14:paraId="1D8CF70E" w14:textId="1C96D748" w:rsidR="00F935FF" w:rsidRPr="00A4639C" w:rsidRDefault="00EB666E" w:rsidP="00F97AF5">
      <w:pPr>
        <w:pStyle w:val="ListParagraph"/>
        <w:spacing w:after="120"/>
        <w:ind w:left="990"/>
        <w:rPr>
          <w:rFonts w:ascii="Times New Roman" w:hAnsi="Times New Roman" w:cs="Times New Roman"/>
        </w:rPr>
      </w:pPr>
      <w:r w:rsidRPr="00A4639C">
        <w:rPr>
          <w:rFonts w:ascii="Times New Roman" w:hAnsi="Times New Roman" w:cs="Times New Roman"/>
        </w:rPr>
        <w:t>Effective Fall 2020</w:t>
      </w:r>
    </w:p>
    <w:p w14:paraId="19E7DB58" w14:textId="0EAC806A" w:rsidR="00EE0027" w:rsidRPr="00A4639C" w:rsidRDefault="00EE0027"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 xml:space="preserve"> </w:t>
      </w:r>
      <w:r w:rsidRPr="00A4639C">
        <w:rPr>
          <w:rFonts w:ascii="Times New Roman" w:hAnsi="Times New Roman" w:cs="Times New Roman"/>
        </w:rPr>
        <w:tab/>
      </w:r>
      <w:r w:rsidR="008F257A" w:rsidRPr="00A4639C">
        <w:rPr>
          <w:rFonts w:ascii="Times New Roman" w:hAnsi="Times New Roman" w:cs="Times New Roman"/>
        </w:rPr>
        <w:t>ART C110A</w:t>
      </w:r>
      <w:r w:rsidR="006A7BDD" w:rsidRPr="00A4639C">
        <w:rPr>
          <w:rFonts w:ascii="Times New Roman" w:hAnsi="Times New Roman" w:cs="Times New Roman"/>
        </w:rPr>
        <w:t xml:space="preserve"> Color and Design: 2D</w:t>
      </w:r>
    </w:p>
    <w:p w14:paraId="2F776C7C" w14:textId="118982E5" w:rsidR="008F257A" w:rsidRPr="00A4639C" w:rsidRDefault="008F257A"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 xml:space="preserve"> </w:t>
      </w:r>
      <w:r w:rsidRPr="00A4639C">
        <w:rPr>
          <w:rFonts w:ascii="Times New Roman" w:hAnsi="Times New Roman" w:cs="Times New Roman"/>
        </w:rPr>
        <w:tab/>
        <w:t>ART C120A</w:t>
      </w:r>
      <w:r w:rsidR="006A7BDD" w:rsidRPr="00A4639C">
        <w:t xml:space="preserve"> </w:t>
      </w:r>
      <w:r w:rsidR="006A7BDD" w:rsidRPr="00A4639C">
        <w:rPr>
          <w:rFonts w:ascii="Times New Roman" w:hAnsi="Times New Roman" w:cs="Times New Roman"/>
        </w:rPr>
        <w:t>Drawing 1A</w:t>
      </w:r>
    </w:p>
    <w:p w14:paraId="55F7A28B" w14:textId="681BD2EC" w:rsidR="008F257A" w:rsidRPr="00A4639C" w:rsidRDefault="008F257A"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 xml:space="preserve"> </w:t>
      </w:r>
      <w:r w:rsidRPr="00A4639C">
        <w:rPr>
          <w:rFonts w:ascii="Times New Roman" w:hAnsi="Times New Roman" w:cs="Times New Roman"/>
        </w:rPr>
        <w:tab/>
        <w:t>ART C228</w:t>
      </w:r>
      <w:r w:rsidR="006A7BDD" w:rsidRPr="00A4639C">
        <w:rPr>
          <w:rFonts w:ascii="Times New Roman" w:hAnsi="Times New Roman" w:cs="Times New Roman"/>
        </w:rPr>
        <w:t xml:space="preserve"> Watercolor 1</w:t>
      </w:r>
    </w:p>
    <w:p w14:paraId="48555053" w14:textId="0B76DF22" w:rsidR="008F257A" w:rsidRPr="00A4639C" w:rsidRDefault="008F257A"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 xml:space="preserve"> </w:t>
      </w:r>
      <w:r w:rsidRPr="00A4639C">
        <w:rPr>
          <w:rFonts w:ascii="Times New Roman" w:hAnsi="Times New Roman" w:cs="Times New Roman"/>
        </w:rPr>
        <w:tab/>
        <w:t>ART C229</w:t>
      </w:r>
      <w:r w:rsidR="006A7BDD" w:rsidRPr="00A4639C">
        <w:rPr>
          <w:rFonts w:ascii="Times New Roman" w:hAnsi="Times New Roman" w:cs="Times New Roman"/>
        </w:rPr>
        <w:t xml:space="preserve"> Watercolor 2</w:t>
      </w:r>
    </w:p>
    <w:p w14:paraId="6A5AC8C1" w14:textId="44AE7CB4" w:rsidR="00A839B5" w:rsidRPr="00A4639C" w:rsidRDefault="00A839B5"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Reason:</w:t>
      </w:r>
      <w:r w:rsidR="00142609" w:rsidRPr="00A4639C">
        <w:rPr>
          <w:rFonts w:ascii="Times New Roman" w:hAnsi="Times New Roman" w:cs="Times New Roman"/>
        </w:rPr>
        <w:t xml:space="preserve"> not being offered</w:t>
      </w:r>
    </w:p>
    <w:p w14:paraId="3F9D3137" w14:textId="5AB046E5" w:rsidR="0092723E" w:rsidRPr="00A4639C" w:rsidRDefault="0092723E" w:rsidP="00F97AF5">
      <w:pPr>
        <w:pStyle w:val="ListParagraph"/>
        <w:tabs>
          <w:tab w:val="left" w:pos="1440"/>
        </w:tabs>
        <w:spacing w:after="120"/>
        <w:ind w:left="1440"/>
        <w:contextualSpacing w:val="0"/>
        <w:rPr>
          <w:rFonts w:ascii="Times New Roman" w:hAnsi="Times New Roman" w:cs="Times New Roman"/>
        </w:rPr>
      </w:pPr>
      <w:r w:rsidRPr="00A4639C">
        <w:rPr>
          <w:rFonts w:ascii="Times New Roman" w:hAnsi="Times New Roman" w:cs="Times New Roman"/>
        </w:rPr>
        <w:t>Originator: David Lee</w:t>
      </w:r>
    </w:p>
    <w:p w14:paraId="03F8D9E7" w14:textId="1D229C39" w:rsidR="008F257A" w:rsidRPr="00A4639C" w:rsidRDefault="008F257A"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 xml:space="preserve"> </w:t>
      </w:r>
      <w:r w:rsidRPr="00A4639C">
        <w:rPr>
          <w:rFonts w:ascii="Times New Roman" w:hAnsi="Times New Roman" w:cs="Times New Roman"/>
        </w:rPr>
        <w:tab/>
        <w:t>DGA C174</w:t>
      </w:r>
      <w:r w:rsidR="006A7BDD" w:rsidRPr="00A4639C">
        <w:rPr>
          <w:rFonts w:ascii="Times New Roman" w:hAnsi="Times New Roman" w:cs="Times New Roman"/>
        </w:rPr>
        <w:t xml:space="preserve"> Introduction to 3-D Animation</w:t>
      </w:r>
    </w:p>
    <w:p w14:paraId="537512B0" w14:textId="30AC3AE3" w:rsidR="008F257A" w:rsidRPr="00A4639C" w:rsidRDefault="008F257A" w:rsidP="00F97AF5">
      <w:pPr>
        <w:pStyle w:val="ListParagraph"/>
        <w:numPr>
          <w:ilvl w:val="2"/>
          <w:numId w:val="1"/>
        </w:numPr>
        <w:tabs>
          <w:tab w:val="left" w:pos="1440"/>
        </w:tabs>
        <w:spacing w:after="0"/>
        <w:rPr>
          <w:rFonts w:ascii="Times New Roman" w:hAnsi="Times New Roman" w:cs="Times New Roman"/>
        </w:rPr>
      </w:pPr>
      <w:r w:rsidRPr="00A4639C">
        <w:rPr>
          <w:rFonts w:ascii="Times New Roman" w:hAnsi="Times New Roman" w:cs="Times New Roman"/>
        </w:rPr>
        <w:t xml:space="preserve"> </w:t>
      </w:r>
      <w:r w:rsidRPr="00A4639C">
        <w:rPr>
          <w:rFonts w:ascii="Times New Roman" w:hAnsi="Times New Roman" w:cs="Times New Roman"/>
        </w:rPr>
        <w:tab/>
        <w:t>DGA C195</w:t>
      </w:r>
      <w:r w:rsidR="006A7BDD" w:rsidRPr="00A4639C">
        <w:rPr>
          <w:rFonts w:ascii="Times New Roman" w:hAnsi="Times New Roman" w:cs="Times New Roman"/>
        </w:rPr>
        <w:t xml:space="preserve"> Introduction to Biotechnology Media Design</w:t>
      </w:r>
    </w:p>
    <w:p w14:paraId="360311F2" w14:textId="16E7DB3E" w:rsidR="00B0362A" w:rsidRPr="00A4639C" w:rsidRDefault="00A839B5"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 xml:space="preserve">Reason: </w:t>
      </w:r>
      <w:r w:rsidR="00B0362A" w:rsidRPr="00A4639C">
        <w:rPr>
          <w:rFonts w:ascii="Times New Roman" w:hAnsi="Times New Roman" w:cs="Times New Roman"/>
        </w:rPr>
        <w:t>due to lack of scheduled activity</w:t>
      </w:r>
    </w:p>
    <w:p w14:paraId="024A508D" w14:textId="38E00EB8" w:rsidR="0092723E" w:rsidRPr="00A4639C" w:rsidRDefault="0092723E" w:rsidP="00F97AF5">
      <w:pPr>
        <w:pStyle w:val="ListParagraph"/>
        <w:tabs>
          <w:tab w:val="left" w:pos="1440"/>
        </w:tabs>
        <w:spacing w:after="120"/>
        <w:ind w:left="1440"/>
        <w:contextualSpacing w:val="0"/>
        <w:rPr>
          <w:rFonts w:ascii="Times New Roman" w:hAnsi="Times New Roman" w:cs="Times New Roman"/>
        </w:rPr>
      </w:pPr>
      <w:r w:rsidRPr="00A4639C">
        <w:rPr>
          <w:rFonts w:ascii="Times New Roman" w:hAnsi="Times New Roman" w:cs="Times New Roman"/>
        </w:rPr>
        <w:t>Originator: Tobi West</w:t>
      </w:r>
    </w:p>
    <w:p w14:paraId="6ED6829C" w14:textId="5847FD60" w:rsidR="00EE0027" w:rsidRPr="00A4639C" w:rsidRDefault="00EE0027" w:rsidP="00F97AF5">
      <w:pPr>
        <w:pStyle w:val="ListParagraph"/>
        <w:numPr>
          <w:ilvl w:val="1"/>
          <w:numId w:val="1"/>
        </w:numPr>
        <w:spacing w:after="120"/>
        <w:ind w:left="990" w:hanging="630"/>
        <w:contextualSpacing w:val="0"/>
        <w:rPr>
          <w:rFonts w:ascii="Times New Roman" w:hAnsi="Times New Roman" w:cs="Times New Roman"/>
          <w:u w:val="single"/>
        </w:rPr>
      </w:pPr>
      <w:r w:rsidRPr="00A4639C">
        <w:rPr>
          <w:rFonts w:ascii="Times New Roman" w:hAnsi="Times New Roman" w:cs="Times New Roman"/>
          <w:u w:val="single"/>
        </w:rPr>
        <w:t>Course Retirements</w:t>
      </w:r>
    </w:p>
    <w:p w14:paraId="4A9CA48C" w14:textId="77777777" w:rsidR="00AC2078" w:rsidRPr="00A4639C" w:rsidRDefault="00AC2078" w:rsidP="00F97AF5">
      <w:pPr>
        <w:pStyle w:val="ListParagraph"/>
        <w:spacing w:after="120"/>
        <w:ind w:left="990"/>
        <w:rPr>
          <w:rFonts w:ascii="Times New Roman" w:hAnsi="Times New Roman" w:cs="Times New Roman"/>
        </w:rPr>
      </w:pPr>
      <w:r w:rsidRPr="00A4639C">
        <w:rPr>
          <w:rFonts w:ascii="Times New Roman" w:hAnsi="Times New Roman" w:cs="Times New Roman"/>
        </w:rPr>
        <w:t>Effective Fall 2020</w:t>
      </w:r>
    </w:p>
    <w:p w14:paraId="5CD03E24" w14:textId="1108EDBA" w:rsidR="008F257A" w:rsidRPr="00A4639C" w:rsidRDefault="008F257A" w:rsidP="00F97AF5">
      <w:pPr>
        <w:pStyle w:val="ListParagraph"/>
        <w:numPr>
          <w:ilvl w:val="2"/>
          <w:numId w:val="1"/>
        </w:numPr>
        <w:spacing w:after="0"/>
        <w:contextualSpacing w:val="0"/>
        <w:rPr>
          <w:rFonts w:ascii="Times New Roman" w:hAnsi="Times New Roman" w:cs="Times New Roman"/>
        </w:rPr>
      </w:pPr>
      <w:r w:rsidRPr="00A4639C">
        <w:rPr>
          <w:rFonts w:ascii="Times New Roman" w:hAnsi="Times New Roman" w:cs="Times New Roman"/>
        </w:rPr>
        <w:t xml:space="preserve"> </w:t>
      </w:r>
      <w:r w:rsidRPr="00A4639C">
        <w:rPr>
          <w:rFonts w:ascii="Times New Roman" w:hAnsi="Times New Roman" w:cs="Times New Roman"/>
        </w:rPr>
        <w:tab/>
        <w:t>CIS C110</w:t>
      </w:r>
      <w:r w:rsidR="006A7BDD" w:rsidRPr="00A4639C">
        <w:rPr>
          <w:rFonts w:ascii="Times New Roman" w:hAnsi="Times New Roman" w:cs="Times New Roman"/>
        </w:rPr>
        <w:t xml:space="preserve"> Introduction to Programming with Visual Basic.Net</w:t>
      </w:r>
    </w:p>
    <w:p w14:paraId="0374EEE3" w14:textId="3FFBBEC0" w:rsidR="00B0362A" w:rsidRPr="00A4639C" w:rsidRDefault="0092723E"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 xml:space="preserve">Reason: </w:t>
      </w:r>
      <w:r w:rsidR="00B0362A" w:rsidRPr="00A4639C">
        <w:rPr>
          <w:rFonts w:ascii="Times New Roman" w:hAnsi="Times New Roman" w:cs="Times New Roman"/>
        </w:rPr>
        <w:t>due to inactivity on the schedule</w:t>
      </w:r>
    </w:p>
    <w:p w14:paraId="480D31F7" w14:textId="36FEAAE2" w:rsidR="0092723E" w:rsidRPr="00A4639C" w:rsidRDefault="0092723E" w:rsidP="00F97AF5">
      <w:pPr>
        <w:pStyle w:val="ListParagraph"/>
        <w:tabs>
          <w:tab w:val="left" w:pos="1440"/>
        </w:tabs>
        <w:spacing w:after="120"/>
        <w:ind w:left="1440"/>
        <w:contextualSpacing w:val="0"/>
        <w:rPr>
          <w:rFonts w:ascii="Times New Roman" w:hAnsi="Times New Roman" w:cs="Times New Roman"/>
        </w:rPr>
      </w:pPr>
      <w:r w:rsidRPr="00A4639C">
        <w:rPr>
          <w:rFonts w:ascii="Times New Roman" w:hAnsi="Times New Roman" w:cs="Times New Roman"/>
        </w:rPr>
        <w:t>Originator: Tobi West</w:t>
      </w:r>
    </w:p>
    <w:p w14:paraId="25D7C754" w14:textId="77777777" w:rsidR="003B43A5" w:rsidRPr="00A4639C" w:rsidRDefault="003B43A5" w:rsidP="00F97AF5">
      <w:pPr>
        <w:pStyle w:val="ListParagraph"/>
        <w:numPr>
          <w:ilvl w:val="1"/>
          <w:numId w:val="1"/>
        </w:numPr>
        <w:spacing w:after="120"/>
        <w:ind w:left="990" w:hanging="630"/>
        <w:contextualSpacing w:val="0"/>
        <w:rPr>
          <w:rFonts w:ascii="Times New Roman" w:hAnsi="Times New Roman" w:cs="Times New Roman"/>
          <w:strike/>
          <w:u w:val="single"/>
        </w:rPr>
      </w:pPr>
      <w:r w:rsidRPr="00A4639C">
        <w:rPr>
          <w:rFonts w:ascii="Times New Roman" w:hAnsi="Times New Roman" w:cs="Times New Roman"/>
          <w:strike/>
          <w:u w:val="single"/>
        </w:rPr>
        <w:t>UC Credit Limitations Language Added to Course Description</w:t>
      </w:r>
    </w:p>
    <w:p w14:paraId="6206B642" w14:textId="77777777" w:rsidR="003B43A5" w:rsidRPr="00A4639C" w:rsidRDefault="003B43A5" w:rsidP="00F97AF5">
      <w:pPr>
        <w:pStyle w:val="ListParagraph"/>
        <w:spacing w:after="120"/>
        <w:ind w:left="990"/>
        <w:rPr>
          <w:rFonts w:ascii="Times New Roman" w:hAnsi="Times New Roman" w:cs="Times New Roman"/>
          <w:strike/>
        </w:rPr>
      </w:pPr>
      <w:r w:rsidRPr="00A4639C">
        <w:rPr>
          <w:rFonts w:ascii="Times New Roman" w:hAnsi="Times New Roman" w:cs="Times New Roman"/>
          <w:strike/>
        </w:rPr>
        <w:t>Effective Fall 2020</w:t>
      </w:r>
    </w:p>
    <w:p w14:paraId="1E6616EE" w14:textId="1DB00D39" w:rsidR="001B6BA9" w:rsidRPr="00A4639C" w:rsidRDefault="003B43A5" w:rsidP="00F97AF5">
      <w:pPr>
        <w:pStyle w:val="ListParagraph"/>
        <w:numPr>
          <w:ilvl w:val="2"/>
          <w:numId w:val="1"/>
        </w:numPr>
        <w:spacing w:after="0"/>
        <w:contextualSpacing w:val="0"/>
        <w:rPr>
          <w:rFonts w:ascii="Times New Roman" w:hAnsi="Times New Roman" w:cs="Times New Roman"/>
          <w:strike/>
        </w:rPr>
      </w:pPr>
      <w:r w:rsidRPr="00A4639C">
        <w:rPr>
          <w:rFonts w:ascii="Times New Roman" w:hAnsi="Times New Roman" w:cs="Times New Roman"/>
          <w:strike/>
        </w:rPr>
        <w:t xml:space="preserve"> </w:t>
      </w:r>
      <w:r w:rsidRPr="00A4639C">
        <w:rPr>
          <w:rFonts w:ascii="Times New Roman" w:hAnsi="Times New Roman" w:cs="Times New Roman"/>
          <w:strike/>
        </w:rPr>
        <w:tab/>
        <w:t>MATH C115</w:t>
      </w:r>
      <w:r w:rsidR="00C950CB" w:rsidRPr="00A4639C">
        <w:rPr>
          <w:rFonts w:ascii="Times New Roman" w:hAnsi="Times New Roman" w:cs="Times New Roman"/>
          <w:strike/>
        </w:rPr>
        <w:t xml:space="preserve"> College Algebra</w:t>
      </w:r>
    </w:p>
    <w:p w14:paraId="3FD4DA0C" w14:textId="6C529F0D" w:rsidR="003B43A5" w:rsidRPr="00A4639C" w:rsidRDefault="003A2D9D" w:rsidP="00F97AF5">
      <w:pPr>
        <w:pStyle w:val="ListParagraph"/>
        <w:spacing w:after="120"/>
        <w:ind w:left="1440"/>
        <w:contextualSpacing w:val="0"/>
        <w:rPr>
          <w:rFonts w:ascii="Times New Roman" w:hAnsi="Times New Roman" w:cs="Times New Roman"/>
          <w:strike/>
        </w:rPr>
      </w:pPr>
      <w:r w:rsidRPr="00A4639C">
        <w:rPr>
          <w:rFonts w:ascii="Times New Roman" w:hAnsi="Times New Roman" w:cs="Times New Roman"/>
          <w:strike/>
        </w:rPr>
        <w:t>MATH C115 and MATH C170 combined: maximum credit, 1 course.</w:t>
      </w:r>
    </w:p>
    <w:p w14:paraId="0CC70F33" w14:textId="220BBF72" w:rsidR="003B43A5" w:rsidRPr="00A4639C" w:rsidRDefault="003B43A5" w:rsidP="00F97AF5">
      <w:pPr>
        <w:pStyle w:val="ListParagraph"/>
        <w:numPr>
          <w:ilvl w:val="2"/>
          <w:numId w:val="1"/>
        </w:numPr>
        <w:spacing w:after="0"/>
        <w:contextualSpacing w:val="0"/>
        <w:rPr>
          <w:rFonts w:ascii="Times New Roman" w:hAnsi="Times New Roman" w:cs="Times New Roman"/>
          <w:strike/>
        </w:rPr>
      </w:pPr>
      <w:r w:rsidRPr="00A4639C">
        <w:rPr>
          <w:rFonts w:ascii="Times New Roman" w:hAnsi="Times New Roman" w:cs="Times New Roman"/>
          <w:strike/>
        </w:rPr>
        <w:t xml:space="preserve"> </w:t>
      </w:r>
      <w:r w:rsidRPr="00A4639C">
        <w:rPr>
          <w:rFonts w:ascii="Times New Roman" w:hAnsi="Times New Roman" w:cs="Times New Roman"/>
          <w:strike/>
        </w:rPr>
        <w:tab/>
        <w:t>MATH C170</w:t>
      </w:r>
      <w:r w:rsidR="00C950CB" w:rsidRPr="00A4639C">
        <w:rPr>
          <w:rFonts w:ascii="Times New Roman" w:hAnsi="Times New Roman" w:cs="Times New Roman"/>
          <w:strike/>
        </w:rPr>
        <w:t xml:space="preserve"> Precalculus</w:t>
      </w:r>
    </w:p>
    <w:p w14:paraId="29DAE41A" w14:textId="3E2D5640" w:rsidR="003B43A5" w:rsidRPr="00A4639C" w:rsidRDefault="003A2D9D" w:rsidP="00F97AF5">
      <w:pPr>
        <w:pStyle w:val="ListParagraph"/>
        <w:spacing w:after="120"/>
        <w:ind w:left="1440"/>
        <w:contextualSpacing w:val="0"/>
        <w:rPr>
          <w:rFonts w:ascii="Times New Roman" w:hAnsi="Times New Roman" w:cs="Times New Roman"/>
          <w:strike/>
          <w:u w:val="single"/>
        </w:rPr>
      </w:pPr>
      <w:r w:rsidRPr="00A4639C">
        <w:rPr>
          <w:rFonts w:ascii="Times New Roman" w:hAnsi="Times New Roman" w:cs="Times New Roman"/>
          <w:strike/>
        </w:rPr>
        <w:lastRenderedPageBreak/>
        <w:t>MATH C115 and MATH C170 combined: maximum credit, 1 course.</w:t>
      </w:r>
    </w:p>
    <w:p w14:paraId="250857A5" w14:textId="77777777" w:rsidR="00C4053B" w:rsidRPr="00A4639C" w:rsidRDefault="00C4053B" w:rsidP="00F97AF5">
      <w:pPr>
        <w:pStyle w:val="Heading2"/>
        <w:numPr>
          <w:ilvl w:val="0"/>
          <w:numId w:val="1"/>
        </w:numPr>
        <w:rPr>
          <w:rFonts w:ascii="Times New Roman" w:hAnsi="Times New Roman" w:cs="Times New Roman"/>
          <w:color w:val="auto"/>
        </w:rPr>
      </w:pPr>
      <w:r w:rsidRPr="00A4639C">
        <w:rPr>
          <w:rFonts w:ascii="Times New Roman" w:hAnsi="Times New Roman" w:cs="Times New Roman"/>
          <w:color w:val="auto"/>
        </w:rPr>
        <w:t>ANNOUNCEMENTS</w:t>
      </w:r>
    </w:p>
    <w:p w14:paraId="2FC98D74" w14:textId="2A2A82D5" w:rsidR="00DC15C0" w:rsidRPr="00A4639C" w:rsidRDefault="00DC15C0" w:rsidP="00F97AF5">
      <w:pPr>
        <w:pStyle w:val="ListParagraph"/>
        <w:numPr>
          <w:ilvl w:val="1"/>
          <w:numId w:val="1"/>
        </w:numPr>
        <w:spacing w:after="120"/>
        <w:ind w:left="990" w:hanging="630"/>
        <w:contextualSpacing w:val="0"/>
        <w:rPr>
          <w:rFonts w:ascii="Times New Roman" w:hAnsi="Times New Roman" w:cs="Times New Roman"/>
          <w:u w:val="single"/>
        </w:rPr>
      </w:pPr>
      <w:r w:rsidRPr="00A4639C">
        <w:rPr>
          <w:rFonts w:ascii="Times New Roman" w:hAnsi="Times New Roman" w:cs="Times New Roman"/>
          <w:u w:val="single"/>
        </w:rPr>
        <w:t>SLO Updates and Banner</w:t>
      </w:r>
    </w:p>
    <w:p w14:paraId="4C171EBF" w14:textId="6F058B0D" w:rsidR="00C4053B" w:rsidRPr="00A4639C" w:rsidRDefault="00C4053B" w:rsidP="00F97AF5">
      <w:pPr>
        <w:pStyle w:val="ListParagraph"/>
        <w:ind w:left="990"/>
        <w:rPr>
          <w:rFonts w:ascii="Times New Roman" w:hAnsi="Times New Roman" w:cs="Times New Roman"/>
        </w:rPr>
      </w:pPr>
      <w:r w:rsidRPr="00A4639C">
        <w:rPr>
          <w:rFonts w:ascii="Times New Roman" w:hAnsi="Times New Roman" w:cs="Times New Roman"/>
        </w:rPr>
        <w:t xml:space="preserve">Student Learning Outcomes are updated in Banner as soon as they are approved; either immediately after the Curriculum Committee meeting (for minor course revisions) or immediately after the Board of Trustees meeting (for major course revisions). Once Banner is updated with the new SLOs an email is sent to the appropriate deans and department chairs </w:t>
      </w:r>
      <w:r w:rsidR="00DC15C0" w:rsidRPr="00A4639C">
        <w:rPr>
          <w:rFonts w:ascii="Times New Roman" w:hAnsi="Times New Roman" w:cs="Times New Roman"/>
        </w:rPr>
        <w:t>regarding</w:t>
      </w:r>
      <w:r w:rsidRPr="00A4639C">
        <w:rPr>
          <w:rFonts w:ascii="Times New Roman" w:hAnsi="Times New Roman" w:cs="Times New Roman"/>
        </w:rPr>
        <w:t xml:space="preserve"> the change along with the effective term for the change.</w:t>
      </w:r>
    </w:p>
    <w:p w14:paraId="4D8A6E38" w14:textId="77777777" w:rsidR="00B812E2" w:rsidRPr="00A4639C" w:rsidRDefault="00B812E2" w:rsidP="00F97AF5">
      <w:pPr>
        <w:pStyle w:val="Heading2"/>
        <w:numPr>
          <w:ilvl w:val="0"/>
          <w:numId w:val="1"/>
        </w:numPr>
        <w:rPr>
          <w:rFonts w:ascii="Times New Roman" w:hAnsi="Times New Roman" w:cs="Times New Roman"/>
          <w:color w:val="auto"/>
        </w:rPr>
      </w:pPr>
      <w:r w:rsidRPr="00A4639C">
        <w:rPr>
          <w:rFonts w:ascii="Times New Roman" w:hAnsi="Times New Roman" w:cs="Times New Roman"/>
          <w:color w:val="auto"/>
        </w:rPr>
        <w:t>DISCUSSION ITEMS</w:t>
      </w:r>
    </w:p>
    <w:p w14:paraId="5A9F7123" w14:textId="48B7E1C8" w:rsidR="005B72EE" w:rsidRPr="00A4639C" w:rsidRDefault="005B72EE" w:rsidP="00F97AF5">
      <w:pPr>
        <w:pStyle w:val="ListParagraph"/>
        <w:numPr>
          <w:ilvl w:val="1"/>
          <w:numId w:val="1"/>
        </w:numPr>
        <w:spacing w:after="120"/>
        <w:ind w:left="990" w:hanging="630"/>
        <w:contextualSpacing w:val="0"/>
        <w:rPr>
          <w:rFonts w:ascii="Times New Roman" w:hAnsi="Times New Roman" w:cs="Times New Roman"/>
          <w:u w:val="single"/>
        </w:rPr>
      </w:pPr>
      <w:r w:rsidRPr="00A4639C">
        <w:rPr>
          <w:rFonts w:ascii="Times New Roman" w:hAnsi="Times New Roman" w:cs="Times New Roman"/>
          <w:u w:val="single"/>
        </w:rPr>
        <w:t>RSI in DE addendum for 2-way interactive</w:t>
      </w:r>
      <w:r w:rsidR="00E93C96" w:rsidRPr="00A4639C">
        <w:rPr>
          <w:rFonts w:ascii="Times New Roman" w:hAnsi="Times New Roman" w:cs="Times New Roman"/>
          <w:u w:val="single"/>
        </w:rPr>
        <w:t xml:space="preserve"> method</w:t>
      </w:r>
    </w:p>
    <w:p w14:paraId="4083D9A2" w14:textId="77777777" w:rsidR="00C558DC" w:rsidRPr="00A4639C" w:rsidRDefault="00C558DC" w:rsidP="00F97AF5">
      <w:pPr>
        <w:pStyle w:val="Heading2"/>
        <w:numPr>
          <w:ilvl w:val="0"/>
          <w:numId w:val="1"/>
        </w:numPr>
        <w:rPr>
          <w:rFonts w:ascii="Times New Roman" w:hAnsi="Times New Roman" w:cs="Times New Roman"/>
          <w:color w:val="auto"/>
        </w:rPr>
      </w:pPr>
      <w:r w:rsidRPr="00A4639C">
        <w:rPr>
          <w:rFonts w:ascii="Times New Roman" w:hAnsi="Times New Roman" w:cs="Times New Roman"/>
          <w:color w:val="auto"/>
        </w:rPr>
        <w:t>ACTION ITEMS</w:t>
      </w:r>
    </w:p>
    <w:p w14:paraId="347A0242" w14:textId="34A5B284" w:rsidR="00E36CCF" w:rsidRPr="00A4639C" w:rsidRDefault="00E36CCF" w:rsidP="00F97AF5">
      <w:pPr>
        <w:pStyle w:val="ListParagraph"/>
        <w:numPr>
          <w:ilvl w:val="1"/>
          <w:numId w:val="1"/>
        </w:numPr>
        <w:spacing w:after="120"/>
        <w:ind w:left="990" w:hanging="630"/>
        <w:contextualSpacing w:val="0"/>
        <w:rPr>
          <w:rFonts w:ascii="Times New Roman" w:hAnsi="Times New Roman" w:cs="Times New Roman"/>
          <w:u w:val="single"/>
        </w:rPr>
      </w:pPr>
      <w:r w:rsidRPr="00A4639C">
        <w:rPr>
          <w:rFonts w:ascii="Times New Roman" w:hAnsi="Times New Roman" w:cs="Times New Roman"/>
          <w:u w:val="single"/>
        </w:rPr>
        <w:t>Nomination and Election of Co-Chairs</w:t>
      </w:r>
    </w:p>
    <w:p w14:paraId="1D40F8C4" w14:textId="2AD7D102" w:rsidR="00725981" w:rsidRPr="00A4639C" w:rsidRDefault="00725981" w:rsidP="00F97AF5">
      <w:pPr>
        <w:pStyle w:val="ListParagraph"/>
        <w:numPr>
          <w:ilvl w:val="1"/>
          <w:numId w:val="1"/>
        </w:numPr>
        <w:spacing w:after="120"/>
        <w:ind w:left="990" w:hanging="630"/>
        <w:contextualSpacing w:val="0"/>
        <w:rPr>
          <w:rFonts w:ascii="Times New Roman" w:hAnsi="Times New Roman" w:cs="Times New Roman"/>
          <w:u w:val="single"/>
        </w:rPr>
      </w:pPr>
      <w:r w:rsidRPr="00A4639C">
        <w:rPr>
          <w:rFonts w:ascii="Times New Roman" w:hAnsi="Times New Roman" w:cs="Times New Roman"/>
          <w:u w:val="single"/>
        </w:rPr>
        <w:t xml:space="preserve">Course Additions: </w:t>
      </w:r>
      <w:r w:rsidR="00AD3434" w:rsidRPr="00A4639C">
        <w:rPr>
          <w:rFonts w:ascii="Times New Roman" w:hAnsi="Times New Roman" w:cs="Times New Roman"/>
          <w:u w:val="single"/>
        </w:rPr>
        <w:t>Credit Course</w:t>
      </w:r>
    </w:p>
    <w:p w14:paraId="0146B975" w14:textId="77777777" w:rsidR="003123C2" w:rsidRPr="00A4639C" w:rsidRDefault="003123C2" w:rsidP="00F97AF5">
      <w:pPr>
        <w:pStyle w:val="ListParagraph"/>
        <w:tabs>
          <w:tab w:val="left" w:pos="1440"/>
          <w:tab w:val="center" w:pos="5400"/>
        </w:tabs>
        <w:ind w:left="990"/>
        <w:rPr>
          <w:rFonts w:ascii="Times New Roman" w:hAnsi="Times New Roman" w:cs="Times New Roman"/>
        </w:rPr>
      </w:pPr>
      <w:r w:rsidRPr="00A4639C">
        <w:rPr>
          <w:rFonts w:ascii="Times New Roman" w:hAnsi="Times New Roman" w:cs="Times New Roman"/>
        </w:rPr>
        <w:t>Effective Fall 2020</w:t>
      </w:r>
    </w:p>
    <w:p w14:paraId="46CF4C34" w14:textId="06E77BCF" w:rsidR="00A35C39" w:rsidRPr="00A4639C" w:rsidRDefault="00395548"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ab/>
        <w:t>ART C152</w:t>
      </w:r>
      <w:r w:rsidR="00A35C39" w:rsidRPr="00A4639C">
        <w:rPr>
          <w:rFonts w:ascii="Times New Roman" w:hAnsi="Times New Roman" w:cs="Times New Roman"/>
        </w:rPr>
        <w:t xml:space="preserve"> History and Appreciation of Ceramics</w:t>
      </w:r>
      <w:r w:rsidR="003123C2" w:rsidRPr="00A4639C">
        <w:rPr>
          <w:rFonts w:ascii="Times New Roman" w:hAnsi="Times New Roman" w:cs="Times New Roman"/>
        </w:rPr>
        <w:t>,</w:t>
      </w:r>
      <w:r w:rsidR="00A35C39" w:rsidRPr="00A4639C">
        <w:rPr>
          <w:rFonts w:ascii="Times New Roman" w:hAnsi="Times New Roman" w:cs="Times New Roman"/>
        </w:rPr>
        <w:t xml:space="preserve"> 3 units</w:t>
      </w:r>
    </w:p>
    <w:p w14:paraId="6F83AD95" w14:textId="37867D35" w:rsidR="00E92240" w:rsidRPr="00A4639C" w:rsidRDefault="00E92240"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 xml:space="preserve">Semester Length: </w:t>
      </w:r>
      <w:r w:rsidR="0035319B" w:rsidRPr="00A4639C">
        <w:rPr>
          <w:rFonts w:ascii="Times New Roman" w:hAnsi="Times New Roman" w:cs="Times New Roman"/>
        </w:rPr>
        <w:t>54 lecture hours</w:t>
      </w:r>
      <w:r w:rsidRPr="00A4639C">
        <w:rPr>
          <w:rFonts w:ascii="Times New Roman" w:hAnsi="Times New Roman" w:cs="Times New Roman"/>
        </w:rPr>
        <w:t xml:space="preserve">; prerequisite: </w:t>
      </w:r>
      <w:r w:rsidR="0035319B" w:rsidRPr="00A4639C">
        <w:rPr>
          <w:rFonts w:ascii="Times New Roman" w:hAnsi="Times New Roman" w:cs="Times New Roman"/>
        </w:rPr>
        <w:t>none</w:t>
      </w:r>
      <w:r w:rsidRPr="00A4639C">
        <w:rPr>
          <w:rFonts w:ascii="Times New Roman" w:hAnsi="Times New Roman" w:cs="Times New Roman"/>
        </w:rPr>
        <w:t xml:space="preserve">; fee: </w:t>
      </w:r>
      <w:r w:rsidR="0035319B" w:rsidRPr="00A4639C">
        <w:rPr>
          <w:rFonts w:ascii="Times New Roman" w:hAnsi="Times New Roman" w:cs="Times New Roman"/>
        </w:rPr>
        <w:t>none</w:t>
      </w:r>
      <w:r w:rsidRPr="00A4639C">
        <w:rPr>
          <w:rFonts w:ascii="Times New Roman" w:hAnsi="Times New Roman" w:cs="Times New Roman"/>
        </w:rPr>
        <w:t xml:space="preserve">; </w:t>
      </w:r>
      <w:r w:rsidR="0035319B" w:rsidRPr="00A4639C">
        <w:rPr>
          <w:rFonts w:ascii="Times New Roman" w:hAnsi="Times New Roman" w:cs="Times New Roman"/>
        </w:rPr>
        <w:t>grading method:</w:t>
      </w:r>
      <w:r w:rsidRPr="00A4639C">
        <w:rPr>
          <w:rFonts w:ascii="Times New Roman" w:hAnsi="Times New Roman" w:cs="Times New Roman"/>
        </w:rPr>
        <w:t xml:space="preserve"> </w:t>
      </w:r>
      <w:r w:rsidR="0035319B" w:rsidRPr="00A4639C">
        <w:rPr>
          <w:rFonts w:ascii="Times New Roman" w:hAnsi="Times New Roman" w:cs="Times New Roman"/>
        </w:rPr>
        <w:t>student option</w:t>
      </w:r>
      <w:r w:rsidRPr="00A4639C">
        <w:rPr>
          <w:rFonts w:ascii="Times New Roman" w:hAnsi="Times New Roman" w:cs="Times New Roman"/>
        </w:rPr>
        <w:t>.</w:t>
      </w:r>
    </w:p>
    <w:p w14:paraId="605F2FB8" w14:textId="7124D0D1" w:rsidR="00235C65" w:rsidRPr="00A4639C" w:rsidRDefault="00A35C39"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The History and Appreciation of Ceramics provides a foundation of information beginning with the Paleolithic era through contemporary vessel making. This course will cover the evolution of clay and the production of pottery made by early man, Greek, Islamic, Pre-Columbian and Asian cultures right up to the time of Post Modern ceramics. The course includes hands-on learning, covering the aesthetics and creative development of clay vessels throughout history.</w:t>
      </w:r>
      <w:r w:rsidR="0035319B" w:rsidRPr="00A4639C">
        <w:rPr>
          <w:rFonts w:ascii="Times New Roman" w:hAnsi="Times New Roman" w:cs="Times New Roman"/>
        </w:rPr>
        <w:t xml:space="preserve"> </w:t>
      </w:r>
      <w:r w:rsidR="00235C65" w:rsidRPr="00A4639C">
        <w:rPr>
          <w:rFonts w:ascii="Times New Roman" w:hAnsi="Times New Roman" w:cs="Times New Roman"/>
        </w:rPr>
        <w:t>Transfer Credit: CSU.</w:t>
      </w:r>
    </w:p>
    <w:p w14:paraId="491613E4" w14:textId="1413092F" w:rsidR="00395548" w:rsidRPr="00A4639C" w:rsidRDefault="00A35C39"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David Lee</w:t>
      </w:r>
    </w:p>
    <w:p w14:paraId="6A018866" w14:textId="5970AA5D" w:rsidR="000520C2" w:rsidRPr="00A4639C" w:rsidRDefault="000520C2" w:rsidP="00F97AF5">
      <w:pPr>
        <w:pStyle w:val="ListParagraph"/>
        <w:numPr>
          <w:ilvl w:val="3"/>
          <w:numId w:val="1"/>
        </w:numPr>
        <w:tabs>
          <w:tab w:val="left" w:pos="1440"/>
        </w:tabs>
        <w:rPr>
          <w:rFonts w:ascii="Times New Roman" w:hAnsi="Times New Roman" w:cs="Times New Roman"/>
        </w:rPr>
      </w:pPr>
      <w:r w:rsidRPr="00A4639C">
        <w:rPr>
          <w:rFonts w:ascii="Times New Roman" w:hAnsi="Times New Roman" w:cs="Times New Roman"/>
        </w:rPr>
        <w:t>Distance Learning Approval Requested for ART C152</w:t>
      </w:r>
    </w:p>
    <w:p w14:paraId="770399DE" w14:textId="057B7B94" w:rsidR="000520C2" w:rsidRPr="00A4639C" w:rsidRDefault="007E1722" w:rsidP="00F97AF5">
      <w:pPr>
        <w:pStyle w:val="ListParagraph"/>
        <w:tabs>
          <w:tab w:val="left" w:pos="1440"/>
        </w:tabs>
        <w:spacing w:after="120"/>
        <w:ind w:left="2160"/>
        <w:contextualSpacing w:val="0"/>
        <w:rPr>
          <w:rFonts w:ascii="Times New Roman" w:hAnsi="Times New Roman" w:cs="Times New Roman"/>
        </w:rPr>
      </w:pPr>
      <w:r w:rsidRPr="00A4639C">
        <w:rPr>
          <w:rFonts w:ascii="Times New Roman" w:hAnsi="Times New Roman" w:cs="Times New Roman"/>
        </w:rPr>
        <w:t>Online</w:t>
      </w:r>
      <w:r w:rsidR="002D43A8" w:rsidRPr="00A4639C">
        <w:rPr>
          <w:rFonts w:ascii="Times New Roman" w:hAnsi="Times New Roman" w:cs="Times New Roman"/>
        </w:rPr>
        <w:t xml:space="preserve"> and </w:t>
      </w:r>
      <w:r w:rsidRPr="00A4639C">
        <w:rPr>
          <w:rFonts w:ascii="Times New Roman" w:hAnsi="Times New Roman" w:cs="Times New Roman"/>
        </w:rPr>
        <w:t>Hybrid</w:t>
      </w:r>
    </w:p>
    <w:p w14:paraId="37C7BE53" w14:textId="44B8EE54" w:rsidR="00AB30E0" w:rsidRPr="00A4639C" w:rsidRDefault="003123C2"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 xml:space="preserve"> </w:t>
      </w:r>
      <w:r w:rsidR="00AB30E0" w:rsidRPr="00A4639C">
        <w:rPr>
          <w:rFonts w:ascii="Times New Roman" w:hAnsi="Times New Roman" w:cs="Times New Roman"/>
        </w:rPr>
        <w:tab/>
        <w:t>CIS C285 Prescriptive Analytics</w:t>
      </w:r>
      <w:r w:rsidR="0035319B" w:rsidRPr="00A4639C">
        <w:rPr>
          <w:rFonts w:ascii="Times New Roman" w:hAnsi="Times New Roman" w:cs="Times New Roman"/>
        </w:rPr>
        <w:t>, 3 units</w:t>
      </w:r>
    </w:p>
    <w:p w14:paraId="52C02623" w14:textId="0CDBABBF" w:rsidR="00E92240" w:rsidRPr="00A4639C" w:rsidRDefault="00E92240"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 xml:space="preserve">Semester Length: </w:t>
      </w:r>
      <w:r w:rsidR="0035319B" w:rsidRPr="00A4639C">
        <w:rPr>
          <w:rFonts w:ascii="Times New Roman" w:hAnsi="Times New Roman" w:cs="Times New Roman"/>
        </w:rPr>
        <w:t>54 lecture hours</w:t>
      </w:r>
      <w:r w:rsidRPr="00A4639C">
        <w:rPr>
          <w:rFonts w:ascii="Times New Roman" w:hAnsi="Times New Roman" w:cs="Times New Roman"/>
        </w:rPr>
        <w:t xml:space="preserve">; </w:t>
      </w:r>
      <w:r w:rsidR="0035319B" w:rsidRPr="00A4639C">
        <w:rPr>
          <w:rFonts w:ascii="Times New Roman" w:hAnsi="Times New Roman" w:cs="Times New Roman"/>
        </w:rPr>
        <w:t>advisory:</w:t>
      </w:r>
      <w:r w:rsidRPr="00A4639C">
        <w:rPr>
          <w:rFonts w:ascii="Times New Roman" w:hAnsi="Times New Roman" w:cs="Times New Roman"/>
        </w:rPr>
        <w:t xml:space="preserve"> </w:t>
      </w:r>
      <w:r w:rsidR="0035319B" w:rsidRPr="00A4639C">
        <w:rPr>
          <w:rFonts w:ascii="Times New Roman" w:hAnsi="Times New Roman" w:cs="Times New Roman"/>
        </w:rPr>
        <w:t>MATH C160, CIS C240, C250, and C270</w:t>
      </w:r>
      <w:r w:rsidRPr="00A4639C">
        <w:rPr>
          <w:rFonts w:ascii="Times New Roman" w:hAnsi="Times New Roman" w:cs="Times New Roman"/>
        </w:rPr>
        <w:t xml:space="preserve">; prerequisite: </w:t>
      </w:r>
      <w:r w:rsidR="0035319B" w:rsidRPr="00A4639C">
        <w:rPr>
          <w:rFonts w:ascii="Times New Roman" w:hAnsi="Times New Roman" w:cs="Times New Roman"/>
        </w:rPr>
        <w:t>none</w:t>
      </w:r>
      <w:r w:rsidRPr="00A4639C">
        <w:rPr>
          <w:rFonts w:ascii="Times New Roman" w:hAnsi="Times New Roman" w:cs="Times New Roman"/>
        </w:rPr>
        <w:t xml:space="preserve">; fee: </w:t>
      </w:r>
      <w:r w:rsidR="0035319B" w:rsidRPr="00A4639C">
        <w:rPr>
          <w:rFonts w:ascii="Times New Roman" w:hAnsi="Times New Roman" w:cs="Times New Roman"/>
        </w:rPr>
        <w:t>none</w:t>
      </w:r>
      <w:r w:rsidRPr="00A4639C">
        <w:rPr>
          <w:rFonts w:ascii="Times New Roman" w:hAnsi="Times New Roman" w:cs="Times New Roman"/>
        </w:rPr>
        <w:t xml:space="preserve">; </w:t>
      </w:r>
      <w:r w:rsidR="0035319B" w:rsidRPr="00A4639C">
        <w:rPr>
          <w:rFonts w:ascii="Times New Roman" w:hAnsi="Times New Roman" w:cs="Times New Roman"/>
        </w:rPr>
        <w:t>grading method:</w:t>
      </w:r>
      <w:r w:rsidRPr="00A4639C">
        <w:rPr>
          <w:rFonts w:ascii="Times New Roman" w:hAnsi="Times New Roman" w:cs="Times New Roman"/>
        </w:rPr>
        <w:t xml:space="preserve"> </w:t>
      </w:r>
      <w:r w:rsidR="0035319B" w:rsidRPr="00A4639C">
        <w:rPr>
          <w:rFonts w:ascii="Times New Roman" w:hAnsi="Times New Roman" w:cs="Times New Roman"/>
        </w:rPr>
        <w:t>student option</w:t>
      </w:r>
      <w:r w:rsidRPr="00A4639C">
        <w:rPr>
          <w:rFonts w:ascii="Times New Roman" w:hAnsi="Times New Roman" w:cs="Times New Roman"/>
        </w:rPr>
        <w:t>.</w:t>
      </w:r>
    </w:p>
    <w:p w14:paraId="7A764217" w14:textId="75E9DEE5" w:rsidR="003D0E83" w:rsidRPr="00A4639C" w:rsidRDefault="00E92240"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Students will explore the fundamentals of prescriptive analytics as it relates to improving business decision-making and performance. This hands-on course will cover the key concepts necessary to develop optimization models and simulation models; support multi-criteria decision-making; understand the components of artificial intelligence, expert systems, and knowledge engineering; and emerging trends in data analytics. Upon successful completion of the course, students will be able to apply these skills to produce functional systems and develop techniques to enhance business decision-making.</w:t>
      </w:r>
      <w:r w:rsidR="0035319B" w:rsidRPr="00A4639C">
        <w:rPr>
          <w:rFonts w:ascii="Times New Roman" w:hAnsi="Times New Roman" w:cs="Times New Roman"/>
        </w:rPr>
        <w:t xml:space="preserve"> </w:t>
      </w:r>
      <w:r w:rsidR="003D0E83" w:rsidRPr="00A4639C">
        <w:rPr>
          <w:rFonts w:ascii="Times New Roman" w:hAnsi="Times New Roman" w:cs="Times New Roman"/>
        </w:rPr>
        <w:t xml:space="preserve">Transfer Credit: </w:t>
      </w:r>
      <w:r w:rsidR="00235C65" w:rsidRPr="00A4639C">
        <w:rPr>
          <w:rFonts w:ascii="Times New Roman" w:hAnsi="Times New Roman" w:cs="Times New Roman"/>
        </w:rPr>
        <w:t>CSU.</w:t>
      </w:r>
    </w:p>
    <w:p w14:paraId="06A2D011" w14:textId="598A6D7A" w:rsidR="00AB30E0" w:rsidRPr="00A4639C" w:rsidRDefault="00AB30E0"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Tobi West</w:t>
      </w:r>
    </w:p>
    <w:p w14:paraId="153AC3BC" w14:textId="77777777" w:rsidR="009A2556" w:rsidRPr="00A4639C" w:rsidRDefault="009A2556" w:rsidP="00F97AF5">
      <w:pPr>
        <w:pStyle w:val="ListParagraph"/>
        <w:numPr>
          <w:ilvl w:val="3"/>
          <w:numId w:val="1"/>
        </w:numPr>
        <w:tabs>
          <w:tab w:val="left" w:pos="1440"/>
        </w:tabs>
        <w:rPr>
          <w:rFonts w:ascii="Times New Roman" w:hAnsi="Times New Roman" w:cs="Times New Roman"/>
        </w:rPr>
      </w:pPr>
      <w:r w:rsidRPr="00A4639C">
        <w:rPr>
          <w:rFonts w:ascii="Times New Roman" w:hAnsi="Times New Roman" w:cs="Times New Roman"/>
        </w:rPr>
        <w:t>Distance Learning Approval Requested for CIS C285</w:t>
      </w:r>
    </w:p>
    <w:p w14:paraId="0A73BFD8" w14:textId="77777777" w:rsidR="009A2556" w:rsidRPr="00A4639C" w:rsidRDefault="009A2556" w:rsidP="00F97AF5">
      <w:pPr>
        <w:pStyle w:val="ListParagraph"/>
        <w:tabs>
          <w:tab w:val="left" w:pos="1440"/>
        </w:tabs>
        <w:spacing w:after="120"/>
        <w:ind w:left="2160"/>
        <w:contextualSpacing w:val="0"/>
        <w:rPr>
          <w:rFonts w:ascii="Times New Roman" w:hAnsi="Times New Roman" w:cs="Times New Roman"/>
        </w:rPr>
      </w:pPr>
      <w:r w:rsidRPr="00A4639C">
        <w:rPr>
          <w:rFonts w:ascii="Times New Roman" w:hAnsi="Times New Roman" w:cs="Times New Roman"/>
        </w:rPr>
        <w:t>Online and Hybrid</w:t>
      </w:r>
    </w:p>
    <w:p w14:paraId="7A2C1790" w14:textId="4A9060A2" w:rsidR="00076E46" w:rsidRPr="00A4639C" w:rsidRDefault="00FE58F1"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 xml:space="preserve"> </w:t>
      </w:r>
      <w:r w:rsidRPr="00A4639C">
        <w:rPr>
          <w:rFonts w:ascii="Times New Roman" w:hAnsi="Times New Roman" w:cs="Times New Roman"/>
        </w:rPr>
        <w:tab/>
      </w:r>
      <w:r w:rsidR="00076E46" w:rsidRPr="00A4639C">
        <w:rPr>
          <w:rFonts w:ascii="Times New Roman" w:hAnsi="Times New Roman" w:cs="Times New Roman"/>
        </w:rPr>
        <w:t>CST C260B Certified Information Systems Security, 3 units</w:t>
      </w:r>
    </w:p>
    <w:p w14:paraId="1FECC74A" w14:textId="27CCF7B2" w:rsidR="00076E46" w:rsidRPr="00A4639C" w:rsidRDefault="00076E46"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 xml:space="preserve">Semester Length: </w:t>
      </w:r>
      <w:r w:rsidR="00A93021" w:rsidRPr="00A4639C">
        <w:rPr>
          <w:rFonts w:ascii="Times New Roman" w:hAnsi="Times New Roman" w:cs="Times New Roman"/>
        </w:rPr>
        <w:t xml:space="preserve">54 lecture, </w:t>
      </w:r>
      <w:r w:rsidRPr="00A4639C">
        <w:rPr>
          <w:rFonts w:ascii="Times New Roman" w:hAnsi="Times New Roman" w:cs="Times New Roman"/>
        </w:rPr>
        <w:t>14 lab hours; advisory: CST C128 and C230; prerequisite: none; fee: none; grading method: student option.</w:t>
      </w:r>
    </w:p>
    <w:p w14:paraId="13EB79DD" w14:textId="117C32B8" w:rsidR="00076E46" w:rsidRPr="00A4639C" w:rsidRDefault="00076E46"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Students will explore the eight domains of information security known as the CISSP Common Body of Knowledge (CBK). Domain topics covered include security and risk management, asset security, security architecture and engineering, communications and network security, identity and access management, security assessment and testing, security operations, and software development security. Concepts covered will help students understand management level issues relevant to cybersecurity professionals, with roles such as IT Director/Manager, Security Systems Engineer, Security Analyst, Security Manager, Security Auditor, and Security Architect. Completing this course does not guarantee CISSP certification; however, the course addresses the exam objectives defined by (ISC)2 for the CISSP certification exam. This course is intended for students with computer experience and an interest in cyber defense for private organizations or government law enforcement.</w:t>
      </w:r>
      <w:r w:rsidR="00F16326" w:rsidRPr="00A4639C">
        <w:rPr>
          <w:rFonts w:ascii="Times New Roman" w:hAnsi="Times New Roman" w:cs="Times New Roman"/>
        </w:rPr>
        <w:t xml:space="preserve"> Transfer Credit: CSU.</w:t>
      </w:r>
    </w:p>
    <w:p w14:paraId="61B7AB68" w14:textId="63D6EA0E" w:rsidR="00076E46" w:rsidRPr="00A4639C" w:rsidRDefault="00076E46"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Tobi West</w:t>
      </w:r>
    </w:p>
    <w:p w14:paraId="7B29C83C" w14:textId="1269488D" w:rsidR="009A2556" w:rsidRPr="00A4639C" w:rsidRDefault="009A2556" w:rsidP="00F97AF5">
      <w:pPr>
        <w:pStyle w:val="ListParagraph"/>
        <w:numPr>
          <w:ilvl w:val="3"/>
          <w:numId w:val="1"/>
        </w:numPr>
        <w:tabs>
          <w:tab w:val="left" w:pos="1440"/>
        </w:tabs>
        <w:rPr>
          <w:rFonts w:ascii="Times New Roman" w:hAnsi="Times New Roman" w:cs="Times New Roman"/>
        </w:rPr>
      </w:pPr>
      <w:r w:rsidRPr="00A4639C">
        <w:rPr>
          <w:rFonts w:ascii="Times New Roman" w:hAnsi="Times New Roman" w:cs="Times New Roman"/>
        </w:rPr>
        <w:t>Distance Learning Approval Requested for CST C260B</w:t>
      </w:r>
    </w:p>
    <w:p w14:paraId="0CF3ABB2" w14:textId="59675FA6" w:rsidR="009A2556" w:rsidRPr="00A4639C" w:rsidRDefault="009A2556" w:rsidP="00F97AF5">
      <w:pPr>
        <w:pStyle w:val="ListParagraph"/>
        <w:tabs>
          <w:tab w:val="left" w:pos="1440"/>
        </w:tabs>
        <w:spacing w:after="120"/>
        <w:ind w:left="2160"/>
        <w:contextualSpacing w:val="0"/>
        <w:rPr>
          <w:rFonts w:ascii="Times New Roman" w:hAnsi="Times New Roman" w:cs="Times New Roman"/>
        </w:rPr>
      </w:pPr>
      <w:r w:rsidRPr="00A4639C">
        <w:rPr>
          <w:rFonts w:ascii="Times New Roman" w:hAnsi="Times New Roman" w:cs="Times New Roman"/>
        </w:rPr>
        <w:t>Online, Hybrid, A/V Two Way Interactive</w:t>
      </w:r>
    </w:p>
    <w:p w14:paraId="272FA82A" w14:textId="4FBCC651" w:rsidR="00AB30E0" w:rsidRPr="00A4639C" w:rsidRDefault="00AB30E0"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 xml:space="preserve"> </w:t>
      </w:r>
      <w:r w:rsidRPr="00A4639C">
        <w:rPr>
          <w:rFonts w:ascii="Times New Roman" w:hAnsi="Times New Roman" w:cs="Times New Roman"/>
        </w:rPr>
        <w:tab/>
        <w:t>CYBR C225</w:t>
      </w:r>
      <w:r w:rsidR="0035319B" w:rsidRPr="00A4639C">
        <w:rPr>
          <w:rFonts w:ascii="Times New Roman" w:hAnsi="Times New Roman" w:cs="Times New Roman"/>
        </w:rPr>
        <w:t xml:space="preserve"> Cybersecurity Governance, Risk, and Compliance, 3 units</w:t>
      </w:r>
    </w:p>
    <w:p w14:paraId="2D182D90" w14:textId="528F3B14" w:rsidR="00E92240" w:rsidRPr="00A4639C" w:rsidRDefault="00E92240"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 xml:space="preserve">Semester Length: </w:t>
      </w:r>
      <w:r w:rsidR="0035319B" w:rsidRPr="00A4639C">
        <w:rPr>
          <w:rFonts w:ascii="Times New Roman" w:hAnsi="Times New Roman" w:cs="Times New Roman"/>
        </w:rPr>
        <w:t>54 lecture hours</w:t>
      </w:r>
      <w:r w:rsidRPr="00A4639C">
        <w:rPr>
          <w:rFonts w:ascii="Times New Roman" w:hAnsi="Times New Roman" w:cs="Times New Roman"/>
        </w:rPr>
        <w:t xml:space="preserve">; </w:t>
      </w:r>
      <w:r w:rsidR="0035319B" w:rsidRPr="00A4639C">
        <w:rPr>
          <w:rFonts w:ascii="Times New Roman" w:hAnsi="Times New Roman" w:cs="Times New Roman"/>
        </w:rPr>
        <w:t>advisory:</w:t>
      </w:r>
      <w:r w:rsidRPr="00A4639C">
        <w:rPr>
          <w:rFonts w:ascii="Times New Roman" w:hAnsi="Times New Roman" w:cs="Times New Roman"/>
        </w:rPr>
        <w:t xml:space="preserve"> </w:t>
      </w:r>
      <w:r w:rsidR="0035319B" w:rsidRPr="00A4639C">
        <w:rPr>
          <w:rFonts w:ascii="Times New Roman" w:hAnsi="Times New Roman" w:cs="Times New Roman"/>
        </w:rPr>
        <w:t>CST C230 and C260</w:t>
      </w:r>
      <w:r w:rsidRPr="00A4639C">
        <w:rPr>
          <w:rFonts w:ascii="Times New Roman" w:hAnsi="Times New Roman" w:cs="Times New Roman"/>
        </w:rPr>
        <w:t xml:space="preserve">; prerequisite: </w:t>
      </w:r>
      <w:r w:rsidR="0035319B" w:rsidRPr="00A4639C">
        <w:rPr>
          <w:rFonts w:ascii="Times New Roman" w:hAnsi="Times New Roman" w:cs="Times New Roman"/>
        </w:rPr>
        <w:t>none</w:t>
      </w:r>
      <w:r w:rsidRPr="00A4639C">
        <w:rPr>
          <w:rFonts w:ascii="Times New Roman" w:hAnsi="Times New Roman" w:cs="Times New Roman"/>
        </w:rPr>
        <w:t xml:space="preserve">; fee: </w:t>
      </w:r>
      <w:r w:rsidR="0035319B" w:rsidRPr="00A4639C">
        <w:rPr>
          <w:rFonts w:ascii="Times New Roman" w:hAnsi="Times New Roman" w:cs="Times New Roman"/>
        </w:rPr>
        <w:t>none</w:t>
      </w:r>
      <w:r w:rsidRPr="00A4639C">
        <w:rPr>
          <w:rFonts w:ascii="Times New Roman" w:hAnsi="Times New Roman" w:cs="Times New Roman"/>
        </w:rPr>
        <w:t xml:space="preserve">; </w:t>
      </w:r>
      <w:r w:rsidR="0035319B" w:rsidRPr="00A4639C">
        <w:rPr>
          <w:rFonts w:ascii="Times New Roman" w:hAnsi="Times New Roman" w:cs="Times New Roman"/>
        </w:rPr>
        <w:t>grading method:</w:t>
      </w:r>
      <w:r w:rsidRPr="00A4639C">
        <w:rPr>
          <w:rFonts w:ascii="Times New Roman" w:hAnsi="Times New Roman" w:cs="Times New Roman"/>
        </w:rPr>
        <w:t xml:space="preserve"> </w:t>
      </w:r>
      <w:r w:rsidR="0035319B" w:rsidRPr="00A4639C">
        <w:rPr>
          <w:rFonts w:ascii="Times New Roman" w:hAnsi="Times New Roman" w:cs="Times New Roman"/>
        </w:rPr>
        <w:t>student option</w:t>
      </w:r>
      <w:r w:rsidRPr="00A4639C">
        <w:rPr>
          <w:rFonts w:ascii="Times New Roman" w:hAnsi="Times New Roman" w:cs="Times New Roman"/>
        </w:rPr>
        <w:t>.</w:t>
      </w:r>
    </w:p>
    <w:p w14:paraId="08727D07" w14:textId="0AAE2D90" w:rsidR="003D0E83" w:rsidRPr="00A4639C" w:rsidRDefault="0035319B"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 xml:space="preserve">Students will explore an introduction to governance, risk, and compliance in cybersecurity. Topics covered include cybersecurity risk management, improving critical cybersecurity infrastructure, cybersecurity governance and audit frameworks, and internal audits. This course is intended for students with an interest in cyber defense for private organizations or government law enforcement. Careers and emerging trends in the field of cybersecurity will be evaluated. </w:t>
      </w:r>
      <w:r w:rsidR="003D0E83" w:rsidRPr="00A4639C">
        <w:rPr>
          <w:rFonts w:ascii="Times New Roman" w:hAnsi="Times New Roman" w:cs="Times New Roman"/>
        </w:rPr>
        <w:t>Transfer Credit:</w:t>
      </w:r>
      <w:r w:rsidR="00235C65" w:rsidRPr="00A4639C">
        <w:rPr>
          <w:rFonts w:ascii="Times New Roman" w:hAnsi="Times New Roman" w:cs="Times New Roman"/>
        </w:rPr>
        <w:t xml:space="preserve"> CSU.</w:t>
      </w:r>
    </w:p>
    <w:p w14:paraId="7350FF15" w14:textId="4C89F0E9" w:rsidR="00AB30E0" w:rsidRPr="00A4639C" w:rsidRDefault="00AB30E0" w:rsidP="00F97AF5">
      <w:pPr>
        <w:pStyle w:val="ListParagraph"/>
        <w:tabs>
          <w:tab w:val="left" w:pos="1440"/>
        </w:tabs>
        <w:spacing w:after="120"/>
        <w:ind w:left="1440"/>
        <w:contextualSpacing w:val="0"/>
        <w:rPr>
          <w:rFonts w:ascii="Times New Roman" w:hAnsi="Times New Roman" w:cs="Times New Roman"/>
        </w:rPr>
      </w:pPr>
      <w:r w:rsidRPr="00A4639C">
        <w:rPr>
          <w:rFonts w:ascii="Times New Roman" w:hAnsi="Times New Roman" w:cs="Times New Roman"/>
        </w:rPr>
        <w:t>Originator: Tobi West</w:t>
      </w:r>
    </w:p>
    <w:p w14:paraId="0F995B89" w14:textId="43DFC7FB" w:rsidR="00AB30E0" w:rsidRPr="00A4639C" w:rsidRDefault="00AB30E0" w:rsidP="00F97AF5">
      <w:pPr>
        <w:pStyle w:val="ListParagraph"/>
        <w:numPr>
          <w:ilvl w:val="3"/>
          <w:numId w:val="1"/>
        </w:numPr>
        <w:tabs>
          <w:tab w:val="left" w:pos="1440"/>
        </w:tabs>
        <w:rPr>
          <w:rFonts w:ascii="Times New Roman" w:hAnsi="Times New Roman" w:cs="Times New Roman"/>
        </w:rPr>
      </w:pPr>
      <w:r w:rsidRPr="00A4639C">
        <w:rPr>
          <w:rFonts w:ascii="Times New Roman" w:hAnsi="Times New Roman" w:cs="Times New Roman"/>
        </w:rPr>
        <w:t>Distance Learning Approval Requested for CYBR C225</w:t>
      </w:r>
    </w:p>
    <w:p w14:paraId="413D27AA" w14:textId="39FF2401" w:rsidR="00AB30E0" w:rsidRPr="00A4639C" w:rsidRDefault="002D43A8" w:rsidP="00F97AF5">
      <w:pPr>
        <w:pStyle w:val="ListParagraph"/>
        <w:tabs>
          <w:tab w:val="left" w:pos="1440"/>
        </w:tabs>
        <w:spacing w:after="120"/>
        <w:ind w:left="2160"/>
        <w:contextualSpacing w:val="0"/>
        <w:rPr>
          <w:rFonts w:ascii="Times New Roman" w:hAnsi="Times New Roman" w:cs="Times New Roman"/>
        </w:rPr>
      </w:pPr>
      <w:r w:rsidRPr="00A4639C">
        <w:rPr>
          <w:rFonts w:ascii="Times New Roman" w:hAnsi="Times New Roman" w:cs="Times New Roman"/>
        </w:rPr>
        <w:t xml:space="preserve">Online and </w:t>
      </w:r>
      <w:r w:rsidR="00AB30E0" w:rsidRPr="00A4639C">
        <w:rPr>
          <w:rFonts w:ascii="Times New Roman" w:hAnsi="Times New Roman" w:cs="Times New Roman"/>
        </w:rPr>
        <w:t>Hybrid</w:t>
      </w:r>
    </w:p>
    <w:p w14:paraId="670EB87A" w14:textId="25BA71E9" w:rsidR="00AB30E0" w:rsidRPr="00A4639C" w:rsidRDefault="00AB30E0"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 xml:space="preserve"> </w:t>
      </w:r>
      <w:r w:rsidRPr="00A4639C">
        <w:rPr>
          <w:rFonts w:ascii="Times New Roman" w:hAnsi="Times New Roman" w:cs="Times New Roman"/>
        </w:rPr>
        <w:tab/>
        <w:t>CYBR C227</w:t>
      </w:r>
      <w:r w:rsidR="0035319B" w:rsidRPr="00A4639C">
        <w:rPr>
          <w:rFonts w:ascii="Times New Roman" w:hAnsi="Times New Roman" w:cs="Times New Roman"/>
        </w:rPr>
        <w:t xml:space="preserve"> Cyber-Physical Security: Protecting Critical Infrastructure, 3 units</w:t>
      </w:r>
    </w:p>
    <w:p w14:paraId="34EFACC8" w14:textId="4351E387" w:rsidR="00E92240" w:rsidRPr="00A4639C" w:rsidRDefault="00E92240"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 xml:space="preserve">Semester Length: </w:t>
      </w:r>
      <w:r w:rsidR="0035319B" w:rsidRPr="00A4639C">
        <w:rPr>
          <w:rFonts w:ascii="Times New Roman" w:hAnsi="Times New Roman" w:cs="Times New Roman"/>
        </w:rPr>
        <w:t>54 lecture hours</w:t>
      </w:r>
      <w:r w:rsidRPr="00A4639C">
        <w:rPr>
          <w:rFonts w:ascii="Times New Roman" w:hAnsi="Times New Roman" w:cs="Times New Roman"/>
        </w:rPr>
        <w:t xml:space="preserve">; </w:t>
      </w:r>
      <w:r w:rsidR="0035319B" w:rsidRPr="00A4639C">
        <w:rPr>
          <w:rFonts w:ascii="Times New Roman" w:hAnsi="Times New Roman" w:cs="Times New Roman"/>
        </w:rPr>
        <w:t>advisory:</w:t>
      </w:r>
      <w:r w:rsidRPr="00A4639C">
        <w:rPr>
          <w:rFonts w:ascii="Times New Roman" w:hAnsi="Times New Roman" w:cs="Times New Roman"/>
        </w:rPr>
        <w:t xml:space="preserve"> </w:t>
      </w:r>
      <w:r w:rsidR="0035319B" w:rsidRPr="00A4639C">
        <w:rPr>
          <w:rFonts w:ascii="Times New Roman" w:hAnsi="Times New Roman" w:cs="Times New Roman"/>
        </w:rPr>
        <w:t>CYBR C225 and CST C230</w:t>
      </w:r>
      <w:r w:rsidRPr="00A4639C">
        <w:rPr>
          <w:rFonts w:ascii="Times New Roman" w:hAnsi="Times New Roman" w:cs="Times New Roman"/>
        </w:rPr>
        <w:t xml:space="preserve">; prerequisite: </w:t>
      </w:r>
      <w:r w:rsidR="0035319B" w:rsidRPr="00A4639C">
        <w:rPr>
          <w:rFonts w:ascii="Times New Roman" w:hAnsi="Times New Roman" w:cs="Times New Roman"/>
        </w:rPr>
        <w:t>none</w:t>
      </w:r>
      <w:r w:rsidRPr="00A4639C">
        <w:rPr>
          <w:rFonts w:ascii="Times New Roman" w:hAnsi="Times New Roman" w:cs="Times New Roman"/>
        </w:rPr>
        <w:t xml:space="preserve">; fee: </w:t>
      </w:r>
      <w:r w:rsidR="0035319B" w:rsidRPr="00A4639C">
        <w:rPr>
          <w:rFonts w:ascii="Times New Roman" w:hAnsi="Times New Roman" w:cs="Times New Roman"/>
        </w:rPr>
        <w:t>none</w:t>
      </w:r>
      <w:r w:rsidRPr="00A4639C">
        <w:rPr>
          <w:rFonts w:ascii="Times New Roman" w:hAnsi="Times New Roman" w:cs="Times New Roman"/>
        </w:rPr>
        <w:t xml:space="preserve">; </w:t>
      </w:r>
      <w:r w:rsidR="0035319B" w:rsidRPr="00A4639C">
        <w:rPr>
          <w:rFonts w:ascii="Times New Roman" w:hAnsi="Times New Roman" w:cs="Times New Roman"/>
        </w:rPr>
        <w:t>grading method:</w:t>
      </w:r>
      <w:r w:rsidRPr="00A4639C">
        <w:rPr>
          <w:rFonts w:ascii="Times New Roman" w:hAnsi="Times New Roman" w:cs="Times New Roman"/>
        </w:rPr>
        <w:t xml:space="preserve"> </w:t>
      </w:r>
      <w:r w:rsidR="00CA2DDE" w:rsidRPr="00A4639C">
        <w:rPr>
          <w:rFonts w:ascii="Times New Roman" w:hAnsi="Times New Roman" w:cs="Times New Roman"/>
        </w:rPr>
        <w:t>student option</w:t>
      </w:r>
      <w:r w:rsidRPr="00A4639C">
        <w:rPr>
          <w:rFonts w:ascii="Times New Roman" w:hAnsi="Times New Roman" w:cs="Times New Roman"/>
        </w:rPr>
        <w:t>.</w:t>
      </w:r>
    </w:p>
    <w:p w14:paraId="16E83BF8" w14:textId="6B2AA838" w:rsidR="003D0E83" w:rsidRPr="00A4639C" w:rsidRDefault="00CA2DDE"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 xml:space="preserve">Students will explore an introduction to cyber-physical security using a risk-informed, all-hazards approach to safeguarding critical infrastructure in cyberspace that emphasizes protections for privacy and civil liberties, transparent and accessible security processes, and domestic and international partnerships that further collective action. Topics covered include an analysis of cyber threats and vulnerabilities to understand more fully the interdependency of infrastructure systems nationwide, and that cyber and physical security are interdependent as core aspects of corporate risk management strategies. This course is intended for students with an interest in cyber defense for private organizations or government law enforcement. Careers and emerging trends in the field of cybersecurity will be evaluated. </w:t>
      </w:r>
      <w:r w:rsidR="003D0E83" w:rsidRPr="00A4639C">
        <w:rPr>
          <w:rFonts w:ascii="Times New Roman" w:hAnsi="Times New Roman" w:cs="Times New Roman"/>
        </w:rPr>
        <w:t xml:space="preserve">Transfer Credit: </w:t>
      </w:r>
      <w:r w:rsidR="00235C65" w:rsidRPr="00A4639C">
        <w:rPr>
          <w:rFonts w:ascii="Times New Roman" w:hAnsi="Times New Roman" w:cs="Times New Roman"/>
        </w:rPr>
        <w:t>CSU.</w:t>
      </w:r>
    </w:p>
    <w:p w14:paraId="4F9BE87D" w14:textId="5EA774B0" w:rsidR="00AB30E0" w:rsidRPr="00A4639C" w:rsidRDefault="00AB30E0"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Tobi West</w:t>
      </w:r>
    </w:p>
    <w:p w14:paraId="4E0912E6" w14:textId="55BDE6BA" w:rsidR="00AB30E0" w:rsidRPr="00A4639C" w:rsidRDefault="00AB30E0" w:rsidP="00F97AF5">
      <w:pPr>
        <w:pStyle w:val="ListParagraph"/>
        <w:numPr>
          <w:ilvl w:val="3"/>
          <w:numId w:val="1"/>
        </w:numPr>
        <w:tabs>
          <w:tab w:val="left" w:pos="1440"/>
        </w:tabs>
        <w:rPr>
          <w:rFonts w:ascii="Times New Roman" w:hAnsi="Times New Roman" w:cs="Times New Roman"/>
        </w:rPr>
      </w:pPr>
      <w:r w:rsidRPr="00A4639C">
        <w:rPr>
          <w:rFonts w:ascii="Times New Roman" w:hAnsi="Times New Roman" w:cs="Times New Roman"/>
        </w:rPr>
        <w:t>Distance Learning Approval Requested for CYBR C227</w:t>
      </w:r>
    </w:p>
    <w:p w14:paraId="65543387" w14:textId="756922AE" w:rsidR="00AB30E0" w:rsidRPr="00A4639C" w:rsidRDefault="002D43A8" w:rsidP="00F97AF5">
      <w:pPr>
        <w:pStyle w:val="ListParagraph"/>
        <w:tabs>
          <w:tab w:val="left" w:pos="1440"/>
        </w:tabs>
        <w:spacing w:after="120"/>
        <w:ind w:left="2160"/>
        <w:contextualSpacing w:val="0"/>
        <w:rPr>
          <w:rFonts w:ascii="Times New Roman" w:hAnsi="Times New Roman" w:cs="Times New Roman"/>
        </w:rPr>
      </w:pPr>
      <w:r w:rsidRPr="00A4639C">
        <w:rPr>
          <w:rFonts w:ascii="Times New Roman" w:hAnsi="Times New Roman" w:cs="Times New Roman"/>
        </w:rPr>
        <w:t xml:space="preserve">Online and </w:t>
      </w:r>
      <w:r w:rsidR="007E1722" w:rsidRPr="00A4639C">
        <w:rPr>
          <w:rFonts w:ascii="Times New Roman" w:hAnsi="Times New Roman" w:cs="Times New Roman"/>
        </w:rPr>
        <w:t>Hybrid</w:t>
      </w:r>
    </w:p>
    <w:p w14:paraId="49B4FC60" w14:textId="5B7CF8AD" w:rsidR="00AB30E0" w:rsidRPr="00A4639C" w:rsidRDefault="00AB30E0"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 xml:space="preserve"> </w:t>
      </w:r>
      <w:r w:rsidRPr="00A4639C">
        <w:rPr>
          <w:rFonts w:ascii="Times New Roman" w:hAnsi="Times New Roman" w:cs="Times New Roman"/>
        </w:rPr>
        <w:tab/>
        <w:t>CYBR C256</w:t>
      </w:r>
      <w:r w:rsidR="00CA2DDE" w:rsidRPr="00A4639C">
        <w:rPr>
          <w:rFonts w:ascii="Times New Roman" w:hAnsi="Times New Roman" w:cs="Times New Roman"/>
        </w:rPr>
        <w:t xml:space="preserve"> Mobile Device Forensics</w:t>
      </w:r>
      <w:r w:rsidR="00676B48" w:rsidRPr="00A4639C">
        <w:rPr>
          <w:rFonts w:ascii="Times New Roman" w:hAnsi="Times New Roman" w:cs="Times New Roman"/>
        </w:rPr>
        <w:t>, 3 units</w:t>
      </w:r>
    </w:p>
    <w:p w14:paraId="31F824F7" w14:textId="21946A32" w:rsidR="00E92240" w:rsidRPr="00A4639C" w:rsidRDefault="00E92240"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 xml:space="preserve">Semester Length: </w:t>
      </w:r>
      <w:r w:rsidR="00CA2DDE" w:rsidRPr="00A4639C">
        <w:rPr>
          <w:rFonts w:ascii="Times New Roman" w:hAnsi="Times New Roman" w:cs="Times New Roman"/>
        </w:rPr>
        <w:t>54 lecture and 14 lab hours</w:t>
      </w:r>
      <w:r w:rsidRPr="00A4639C">
        <w:rPr>
          <w:rFonts w:ascii="Times New Roman" w:hAnsi="Times New Roman" w:cs="Times New Roman"/>
        </w:rPr>
        <w:t xml:space="preserve">; </w:t>
      </w:r>
      <w:r w:rsidR="0035319B" w:rsidRPr="00A4639C">
        <w:rPr>
          <w:rFonts w:ascii="Times New Roman" w:hAnsi="Times New Roman" w:cs="Times New Roman"/>
        </w:rPr>
        <w:t>advisory:</w:t>
      </w:r>
      <w:r w:rsidRPr="00A4639C">
        <w:rPr>
          <w:rFonts w:ascii="Times New Roman" w:hAnsi="Times New Roman" w:cs="Times New Roman"/>
        </w:rPr>
        <w:t xml:space="preserve"> </w:t>
      </w:r>
      <w:r w:rsidR="00CA2DDE" w:rsidRPr="00A4639C">
        <w:rPr>
          <w:rFonts w:ascii="Times New Roman" w:hAnsi="Times New Roman" w:cs="Times New Roman"/>
        </w:rPr>
        <w:t>CST C158, C230, and CYBR C150</w:t>
      </w:r>
      <w:r w:rsidRPr="00A4639C">
        <w:rPr>
          <w:rFonts w:ascii="Times New Roman" w:hAnsi="Times New Roman" w:cs="Times New Roman"/>
        </w:rPr>
        <w:t xml:space="preserve">; prerequisite: </w:t>
      </w:r>
      <w:r w:rsidR="00CA2DDE" w:rsidRPr="00A4639C">
        <w:rPr>
          <w:rFonts w:ascii="Times New Roman" w:hAnsi="Times New Roman" w:cs="Times New Roman"/>
        </w:rPr>
        <w:t>none</w:t>
      </w:r>
      <w:r w:rsidRPr="00A4639C">
        <w:rPr>
          <w:rFonts w:ascii="Times New Roman" w:hAnsi="Times New Roman" w:cs="Times New Roman"/>
        </w:rPr>
        <w:t xml:space="preserve">; fee: </w:t>
      </w:r>
      <w:r w:rsidR="00CA2DDE" w:rsidRPr="00A4639C">
        <w:rPr>
          <w:rFonts w:ascii="Times New Roman" w:hAnsi="Times New Roman" w:cs="Times New Roman"/>
        </w:rPr>
        <w:t>none</w:t>
      </w:r>
      <w:r w:rsidRPr="00A4639C">
        <w:rPr>
          <w:rFonts w:ascii="Times New Roman" w:hAnsi="Times New Roman" w:cs="Times New Roman"/>
        </w:rPr>
        <w:t xml:space="preserve">; </w:t>
      </w:r>
      <w:r w:rsidR="0035319B" w:rsidRPr="00A4639C">
        <w:rPr>
          <w:rFonts w:ascii="Times New Roman" w:hAnsi="Times New Roman" w:cs="Times New Roman"/>
        </w:rPr>
        <w:t>grading method:</w:t>
      </w:r>
      <w:r w:rsidRPr="00A4639C">
        <w:rPr>
          <w:rFonts w:ascii="Times New Roman" w:hAnsi="Times New Roman" w:cs="Times New Roman"/>
        </w:rPr>
        <w:t xml:space="preserve"> </w:t>
      </w:r>
      <w:r w:rsidR="00CA2DDE" w:rsidRPr="00A4639C">
        <w:rPr>
          <w:rFonts w:ascii="Times New Roman" w:hAnsi="Times New Roman" w:cs="Times New Roman"/>
        </w:rPr>
        <w:t>student option</w:t>
      </w:r>
      <w:r w:rsidRPr="00A4639C">
        <w:rPr>
          <w:rFonts w:ascii="Times New Roman" w:hAnsi="Times New Roman" w:cs="Times New Roman"/>
        </w:rPr>
        <w:t>.</w:t>
      </w:r>
    </w:p>
    <w:p w14:paraId="61827FEF" w14:textId="4FB6A783" w:rsidR="003D0E83" w:rsidRPr="00A4639C" w:rsidRDefault="00CA2DDE"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 xml:space="preserve">Students will explore mobile device forensic techniques using industry-recognized tools. Topics covered include an introduction to mobile forensics, investigative and extraction tools, cloud storage, device seizure, use of Faraday bags, and evidence reporting. Hands-on assignments will be used to develop technical skills relevant to entry-level cybersecurity professionals. This course is intended for students with computer experience and an interest in cyber defense for private organizations or government law enforcement. Careers and emerging trends in the field of cybersecurity will be evaluated. </w:t>
      </w:r>
      <w:r w:rsidR="003D0E83" w:rsidRPr="00A4639C">
        <w:rPr>
          <w:rFonts w:ascii="Times New Roman" w:hAnsi="Times New Roman" w:cs="Times New Roman"/>
        </w:rPr>
        <w:t xml:space="preserve">Transfer Credit: </w:t>
      </w:r>
      <w:r w:rsidR="00235C65" w:rsidRPr="00A4639C">
        <w:rPr>
          <w:rFonts w:ascii="Times New Roman" w:hAnsi="Times New Roman" w:cs="Times New Roman"/>
        </w:rPr>
        <w:t>CSU.</w:t>
      </w:r>
    </w:p>
    <w:p w14:paraId="6E31A504" w14:textId="2537B1CE" w:rsidR="00AB30E0" w:rsidRPr="00A4639C" w:rsidRDefault="00AB30E0"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Tobi West</w:t>
      </w:r>
    </w:p>
    <w:p w14:paraId="5858C237" w14:textId="0426727E" w:rsidR="00AB30E0" w:rsidRPr="00A4639C" w:rsidRDefault="00AB30E0" w:rsidP="00F97AF5">
      <w:pPr>
        <w:pStyle w:val="ListParagraph"/>
        <w:numPr>
          <w:ilvl w:val="3"/>
          <w:numId w:val="1"/>
        </w:numPr>
        <w:tabs>
          <w:tab w:val="left" w:pos="1440"/>
        </w:tabs>
        <w:rPr>
          <w:rFonts w:ascii="Times New Roman" w:hAnsi="Times New Roman" w:cs="Times New Roman"/>
        </w:rPr>
      </w:pPr>
      <w:r w:rsidRPr="00A4639C">
        <w:rPr>
          <w:rFonts w:ascii="Times New Roman" w:hAnsi="Times New Roman" w:cs="Times New Roman"/>
        </w:rPr>
        <w:t>Distance Learning Approval Requested for CYBR C256</w:t>
      </w:r>
    </w:p>
    <w:p w14:paraId="36B9B07F" w14:textId="3856EAD6" w:rsidR="00AB30E0" w:rsidRPr="00A4639C" w:rsidRDefault="002D43A8" w:rsidP="00F97AF5">
      <w:pPr>
        <w:pStyle w:val="ListParagraph"/>
        <w:tabs>
          <w:tab w:val="left" w:pos="1440"/>
        </w:tabs>
        <w:spacing w:after="120"/>
        <w:ind w:left="2160"/>
        <w:contextualSpacing w:val="0"/>
        <w:rPr>
          <w:rFonts w:ascii="Times New Roman" w:hAnsi="Times New Roman" w:cs="Times New Roman"/>
        </w:rPr>
      </w:pPr>
      <w:r w:rsidRPr="00A4639C">
        <w:rPr>
          <w:rFonts w:ascii="Times New Roman" w:hAnsi="Times New Roman" w:cs="Times New Roman"/>
        </w:rPr>
        <w:t xml:space="preserve">Online and </w:t>
      </w:r>
      <w:r w:rsidR="007E1722" w:rsidRPr="00A4639C">
        <w:rPr>
          <w:rFonts w:ascii="Times New Roman" w:hAnsi="Times New Roman" w:cs="Times New Roman"/>
        </w:rPr>
        <w:t>Hybrid</w:t>
      </w:r>
    </w:p>
    <w:p w14:paraId="550E0D26" w14:textId="293BBE34" w:rsidR="00E92240" w:rsidRPr="00A4639C" w:rsidRDefault="003123C2"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ab/>
      </w:r>
      <w:r w:rsidR="00E92240" w:rsidRPr="00A4639C">
        <w:rPr>
          <w:rFonts w:ascii="Times New Roman" w:hAnsi="Times New Roman" w:cs="Times New Roman"/>
        </w:rPr>
        <w:t xml:space="preserve">DGA C134 </w:t>
      </w:r>
      <w:r w:rsidR="00CA2DDE" w:rsidRPr="00A4639C">
        <w:rPr>
          <w:rFonts w:ascii="Times New Roman" w:hAnsi="Times New Roman" w:cs="Times New Roman"/>
        </w:rPr>
        <w:t xml:space="preserve">Introduction to </w:t>
      </w:r>
      <w:proofErr w:type="gramStart"/>
      <w:r w:rsidR="00CA2DDE" w:rsidRPr="00A4639C">
        <w:rPr>
          <w:rFonts w:ascii="Times New Roman" w:hAnsi="Times New Roman" w:cs="Times New Roman"/>
        </w:rPr>
        <w:t>Social Media</w:t>
      </w:r>
      <w:proofErr w:type="gramEnd"/>
      <w:r w:rsidR="00676B48" w:rsidRPr="00A4639C">
        <w:rPr>
          <w:rFonts w:ascii="Times New Roman" w:hAnsi="Times New Roman" w:cs="Times New Roman"/>
        </w:rPr>
        <w:t>, 3 units</w:t>
      </w:r>
    </w:p>
    <w:p w14:paraId="171B5B80" w14:textId="449D78A3" w:rsidR="00E92240" w:rsidRPr="00A4639C" w:rsidRDefault="00E92240"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 xml:space="preserve">Semester Length: </w:t>
      </w:r>
      <w:r w:rsidR="00CA2DDE" w:rsidRPr="00A4639C">
        <w:rPr>
          <w:rFonts w:ascii="Times New Roman" w:hAnsi="Times New Roman" w:cs="Times New Roman"/>
        </w:rPr>
        <w:t>54 lecture hours;</w:t>
      </w:r>
      <w:r w:rsidRPr="00A4639C">
        <w:rPr>
          <w:rFonts w:ascii="Times New Roman" w:hAnsi="Times New Roman" w:cs="Times New Roman"/>
        </w:rPr>
        <w:t xml:space="preserve"> prerequisite: </w:t>
      </w:r>
      <w:r w:rsidR="00CA2DDE" w:rsidRPr="00A4639C">
        <w:rPr>
          <w:rFonts w:ascii="Times New Roman" w:hAnsi="Times New Roman" w:cs="Times New Roman"/>
        </w:rPr>
        <w:t>none</w:t>
      </w:r>
      <w:r w:rsidRPr="00A4639C">
        <w:rPr>
          <w:rFonts w:ascii="Times New Roman" w:hAnsi="Times New Roman" w:cs="Times New Roman"/>
        </w:rPr>
        <w:t xml:space="preserve">; fee: </w:t>
      </w:r>
      <w:r w:rsidR="00CA2DDE" w:rsidRPr="00A4639C">
        <w:rPr>
          <w:rFonts w:ascii="Times New Roman" w:hAnsi="Times New Roman" w:cs="Times New Roman"/>
        </w:rPr>
        <w:t>none</w:t>
      </w:r>
      <w:r w:rsidRPr="00A4639C">
        <w:rPr>
          <w:rFonts w:ascii="Times New Roman" w:hAnsi="Times New Roman" w:cs="Times New Roman"/>
        </w:rPr>
        <w:t xml:space="preserve">; </w:t>
      </w:r>
      <w:r w:rsidR="0035319B" w:rsidRPr="00A4639C">
        <w:rPr>
          <w:rFonts w:ascii="Times New Roman" w:hAnsi="Times New Roman" w:cs="Times New Roman"/>
        </w:rPr>
        <w:t>grading method:</w:t>
      </w:r>
      <w:r w:rsidRPr="00A4639C">
        <w:rPr>
          <w:rFonts w:ascii="Times New Roman" w:hAnsi="Times New Roman" w:cs="Times New Roman"/>
        </w:rPr>
        <w:t xml:space="preserve"> </w:t>
      </w:r>
      <w:r w:rsidR="00CA2DDE" w:rsidRPr="00A4639C">
        <w:rPr>
          <w:rFonts w:ascii="Times New Roman" w:hAnsi="Times New Roman" w:cs="Times New Roman"/>
        </w:rPr>
        <w:t>student option.</w:t>
      </w:r>
    </w:p>
    <w:p w14:paraId="2B3C184B" w14:textId="4EAEDEAB" w:rsidR="00F11BD7" w:rsidRPr="00A4639C" w:rsidRDefault="00F11BD7"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This course is modeled after one that has been approved for CSU GE Area D, seeking same approval; aligned with C-ID DMGR 120</w:t>
      </w:r>
    </w:p>
    <w:p w14:paraId="484E1C19" w14:textId="6829EB7D" w:rsidR="003D0E83" w:rsidRPr="00A4639C" w:rsidRDefault="00CA2DDE"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 xml:space="preserve">Social Media enables individuals to create, collaborate, and share information with others. Students will explore the possibilities and limitations of social media and will have hands-on experience with several forms of social media technology, such as Facebook, Twitter, blogs, and wikis. Those who complete this course will know how to use social media productively and have a framework for understanding and evaluating new tools and platforms. </w:t>
      </w:r>
      <w:r w:rsidR="003D0E83" w:rsidRPr="00A4639C">
        <w:rPr>
          <w:rFonts w:ascii="Times New Roman" w:hAnsi="Times New Roman" w:cs="Times New Roman"/>
        </w:rPr>
        <w:t xml:space="preserve">Transfer Credit: </w:t>
      </w:r>
      <w:r w:rsidR="00235C65" w:rsidRPr="00A4639C">
        <w:rPr>
          <w:rFonts w:ascii="Times New Roman" w:hAnsi="Times New Roman" w:cs="Times New Roman"/>
        </w:rPr>
        <w:t>CSU.</w:t>
      </w:r>
    </w:p>
    <w:p w14:paraId="6DEA6C13" w14:textId="4743D43D" w:rsidR="00E92240" w:rsidRPr="00A4639C" w:rsidRDefault="00E92240"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 xml:space="preserve">Originator: </w:t>
      </w:r>
      <w:r w:rsidR="0023710C" w:rsidRPr="00A4639C">
        <w:rPr>
          <w:rFonts w:ascii="Times New Roman" w:hAnsi="Times New Roman" w:cs="Times New Roman"/>
        </w:rPr>
        <w:t>Angela Gomez-Holbrook</w:t>
      </w:r>
    </w:p>
    <w:p w14:paraId="554108AA" w14:textId="017FAFFE" w:rsidR="00E92240" w:rsidRPr="00A4639C" w:rsidRDefault="00E92240" w:rsidP="00F97AF5">
      <w:pPr>
        <w:pStyle w:val="ListParagraph"/>
        <w:numPr>
          <w:ilvl w:val="3"/>
          <w:numId w:val="1"/>
        </w:numPr>
        <w:tabs>
          <w:tab w:val="left" w:pos="1440"/>
        </w:tabs>
        <w:rPr>
          <w:rFonts w:ascii="Times New Roman" w:hAnsi="Times New Roman" w:cs="Times New Roman"/>
        </w:rPr>
      </w:pPr>
      <w:r w:rsidRPr="00A4639C">
        <w:rPr>
          <w:rFonts w:ascii="Times New Roman" w:hAnsi="Times New Roman" w:cs="Times New Roman"/>
        </w:rPr>
        <w:t>Distance Learning Approval Requested for DGA C134</w:t>
      </w:r>
    </w:p>
    <w:p w14:paraId="17024419" w14:textId="7BE30A1F" w:rsidR="00E92240" w:rsidRPr="00A4639C" w:rsidRDefault="002D43A8" w:rsidP="00F97AF5">
      <w:pPr>
        <w:pStyle w:val="ListParagraph"/>
        <w:tabs>
          <w:tab w:val="left" w:pos="1440"/>
        </w:tabs>
        <w:spacing w:after="120"/>
        <w:ind w:left="2160"/>
        <w:contextualSpacing w:val="0"/>
        <w:rPr>
          <w:rFonts w:ascii="Times New Roman" w:hAnsi="Times New Roman" w:cs="Times New Roman"/>
        </w:rPr>
      </w:pPr>
      <w:r w:rsidRPr="00A4639C">
        <w:rPr>
          <w:rFonts w:ascii="Times New Roman" w:hAnsi="Times New Roman" w:cs="Times New Roman"/>
        </w:rPr>
        <w:t xml:space="preserve">Online and </w:t>
      </w:r>
      <w:r w:rsidR="007E1722" w:rsidRPr="00A4639C">
        <w:rPr>
          <w:rFonts w:ascii="Times New Roman" w:hAnsi="Times New Roman" w:cs="Times New Roman"/>
        </w:rPr>
        <w:t>Hybrid</w:t>
      </w:r>
    </w:p>
    <w:p w14:paraId="2945F983" w14:textId="0AACF9BE" w:rsidR="003123C2" w:rsidRPr="00A4639C" w:rsidRDefault="00E92240"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 xml:space="preserve"> </w:t>
      </w:r>
      <w:r w:rsidRPr="00A4639C">
        <w:rPr>
          <w:rFonts w:ascii="Times New Roman" w:hAnsi="Times New Roman" w:cs="Times New Roman"/>
        </w:rPr>
        <w:tab/>
      </w:r>
      <w:r w:rsidR="003123C2" w:rsidRPr="00A4639C">
        <w:rPr>
          <w:rFonts w:ascii="Times New Roman" w:hAnsi="Times New Roman" w:cs="Times New Roman"/>
        </w:rPr>
        <w:t xml:space="preserve">DGA C136 Digital Media Business Basics, </w:t>
      </w:r>
      <w:r w:rsidR="003E41D3" w:rsidRPr="00A4639C">
        <w:rPr>
          <w:rFonts w:ascii="Times New Roman" w:hAnsi="Times New Roman" w:cs="Times New Roman"/>
        </w:rPr>
        <w:t>3 units</w:t>
      </w:r>
    </w:p>
    <w:p w14:paraId="6CE70AB1" w14:textId="43C86544" w:rsidR="00E92240" w:rsidRPr="00A4639C" w:rsidRDefault="00E92240"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 xml:space="preserve">Semester Length: </w:t>
      </w:r>
      <w:r w:rsidR="00676B48" w:rsidRPr="00A4639C">
        <w:rPr>
          <w:rFonts w:ascii="Times New Roman" w:hAnsi="Times New Roman" w:cs="Times New Roman"/>
        </w:rPr>
        <w:t>54 lecture hours</w:t>
      </w:r>
      <w:r w:rsidRPr="00A4639C">
        <w:rPr>
          <w:rFonts w:ascii="Times New Roman" w:hAnsi="Times New Roman" w:cs="Times New Roman"/>
        </w:rPr>
        <w:t xml:space="preserve">; prerequisite: </w:t>
      </w:r>
      <w:r w:rsidR="00676B48" w:rsidRPr="00A4639C">
        <w:rPr>
          <w:rFonts w:ascii="Times New Roman" w:hAnsi="Times New Roman" w:cs="Times New Roman"/>
        </w:rPr>
        <w:t>none</w:t>
      </w:r>
      <w:r w:rsidRPr="00A4639C">
        <w:rPr>
          <w:rFonts w:ascii="Times New Roman" w:hAnsi="Times New Roman" w:cs="Times New Roman"/>
        </w:rPr>
        <w:t xml:space="preserve">; fee: </w:t>
      </w:r>
      <w:r w:rsidR="00676B48" w:rsidRPr="00A4639C">
        <w:rPr>
          <w:rFonts w:ascii="Times New Roman" w:hAnsi="Times New Roman" w:cs="Times New Roman"/>
        </w:rPr>
        <w:t>none</w:t>
      </w:r>
      <w:r w:rsidRPr="00A4639C">
        <w:rPr>
          <w:rFonts w:ascii="Times New Roman" w:hAnsi="Times New Roman" w:cs="Times New Roman"/>
        </w:rPr>
        <w:t xml:space="preserve">; </w:t>
      </w:r>
      <w:r w:rsidR="0035319B" w:rsidRPr="00A4639C">
        <w:rPr>
          <w:rFonts w:ascii="Times New Roman" w:hAnsi="Times New Roman" w:cs="Times New Roman"/>
        </w:rPr>
        <w:t>grading method:</w:t>
      </w:r>
      <w:r w:rsidRPr="00A4639C">
        <w:rPr>
          <w:rFonts w:ascii="Times New Roman" w:hAnsi="Times New Roman" w:cs="Times New Roman"/>
        </w:rPr>
        <w:t xml:space="preserve"> </w:t>
      </w:r>
      <w:r w:rsidR="00676B48" w:rsidRPr="00A4639C">
        <w:rPr>
          <w:rFonts w:ascii="Times New Roman" w:hAnsi="Times New Roman" w:cs="Times New Roman"/>
        </w:rPr>
        <w:t>student option</w:t>
      </w:r>
      <w:r w:rsidRPr="00A4639C">
        <w:rPr>
          <w:rFonts w:ascii="Times New Roman" w:hAnsi="Times New Roman" w:cs="Times New Roman"/>
        </w:rPr>
        <w:t>.</w:t>
      </w:r>
    </w:p>
    <w:p w14:paraId="74C9562C" w14:textId="7F4DB19F" w:rsidR="00585B5E" w:rsidRPr="00A4639C" w:rsidRDefault="00585B5E"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Aligned with C-ID DMGR 130 X</w:t>
      </w:r>
    </w:p>
    <w:p w14:paraId="7ED75BE1" w14:textId="6C863C6F" w:rsidR="003D0E83" w:rsidRPr="00A4639C" w:rsidRDefault="003123C2"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This course provides the student with an opportunity to prepare for the workplace. Topics include creating and reviewing a digital portfolio, online digital presence, and running a digital media business. During the course, students will refine a body of design work and publish their portfolio in both print (optional) and web formats. Students will design and develop a business identity, resume, cover letter, and business cards. Students will also learn business basics for running a freelance business.</w:t>
      </w:r>
      <w:r w:rsidR="00D74E93" w:rsidRPr="00A4639C">
        <w:rPr>
          <w:rFonts w:ascii="Times New Roman" w:hAnsi="Times New Roman" w:cs="Times New Roman"/>
        </w:rPr>
        <w:t xml:space="preserve"> </w:t>
      </w:r>
      <w:r w:rsidR="003D0E83" w:rsidRPr="00A4639C">
        <w:rPr>
          <w:rFonts w:ascii="Times New Roman" w:hAnsi="Times New Roman" w:cs="Times New Roman"/>
        </w:rPr>
        <w:t xml:space="preserve">Transfer Credit: </w:t>
      </w:r>
      <w:r w:rsidR="00235C65" w:rsidRPr="00A4639C">
        <w:rPr>
          <w:rFonts w:ascii="Times New Roman" w:hAnsi="Times New Roman" w:cs="Times New Roman"/>
        </w:rPr>
        <w:t>CSU.</w:t>
      </w:r>
    </w:p>
    <w:p w14:paraId="52EF461F" w14:textId="136FA493" w:rsidR="003123C2" w:rsidRPr="00A4639C" w:rsidRDefault="003123C2"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Angela Gomez-Holbrook</w:t>
      </w:r>
    </w:p>
    <w:p w14:paraId="39DF196D" w14:textId="1EFE4D32" w:rsidR="003123C2" w:rsidRPr="00A4639C" w:rsidRDefault="003123C2" w:rsidP="00F97AF5">
      <w:pPr>
        <w:pStyle w:val="ListParagraph"/>
        <w:numPr>
          <w:ilvl w:val="3"/>
          <w:numId w:val="1"/>
        </w:numPr>
        <w:tabs>
          <w:tab w:val="left" w:pos="1440"/>
        </w:tabs>
        <w:rPr>
          <w:rFonts w:ascii="Times New Roman" w:hAnsi="Times New Roman" w:cs="Times New Roman"/>
        </w:rPr>
      </w:pPr>
      <w:r w:rsidRPr="00A4639C">
        <w:rPr>
          <w:rFonts w:ascii="Times New Roman" w:hAnsi="Times New Roman" w:cs="Times New Roman"/>
        </w:rPr>
        <w:t>Distance Learning Approval Requested for DGA C136</w:t>
      </w:r>
    </w:p>
    <w:p w14:paraId="14CA5FF3" w14:textId="71D32948" w:rsidR="003123C2" w:rsidRPr="00A4639C" w:rsidRDefault="002D43A8" w:rsidP="00F97AF5">
      <w:pPr>
        <w:pStyle w:val="ListParagraph"/>
        <w:tabs>
          <w:tab w:val="left" w:pos="1440"/>
        </w:tabs>
        <w:spacing w:after="120"/>
        <w:ind w:left="2160"/>
        <w:contextualSpacing w:val="0"/>
        <w:rPr>
          <w:rFonts w:ascii="Times New Roman" w:hAnsi="Times New Roman" w:cs="Times New Roman"/>
        </w:rPr>
      </w:pPr>
      <w:r w:rsidRPr="00A4639C">
        <w:rPr>
          <w:rFonts w:ascii="Times New Roman" w:hAnsi="Times New Roman" w:cs="Times New Roman"/>
        </w:rPr>
        <w:t xml:space="preserve">Online and </w:t>
      </w:r>
      <w:r w:rsidR="007E1722" w:rsidRPr="00A4639C">
        <w:rPr>
          <w:rFonts w:ascii="Times New Roman" w:hAnsi="Times New Roman" w:cs="Times New Roman"/>
        </w:rPr>
        <w:t>Hybrid</w:t>
      </w:r>
    </w:p>
    <w:p w14:paraId="609433AB" w14:textId="1B27BCF4" w:rsidR="00F55654" w:rsidRPr="00A4639C" w:rsidRDefault="00504220"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 xml:space="preserve"> </w:t>
      </w:r>
      <w:r w:rsidRPr="00A4639C">
        <w:rPr>
          <w:rFonts w:ascii="Times New Roman" w:hAnsi="Times New Roman" w:cs="Times New Roman"/>
        </w:rPr>
        <w:tab/>
      </w:r>
      <w:r w:rsidR="008F257A" w:rsidRPr="00A4639C">
        <w:rPr>
          <w:rFonts w:ascii="Times New Roman" w:hAnsi="Times New Roman" w:cs="Times New Roman"/>
        </w:rPr>
        <w:t>FN C190</w:t>
      </w:r>
      <w:r w:rsidR="00F55654" w:rsidRPr="00A4639C">
        <w:rPr>
          <w:rFonts w:ascii="Times New Roman" w:hAnsi="Times New Roman" w:cs="Times New Roman"/>
        </w:rPr>
        <w:t xml:space="preserve"> </w:t>
      </w:r>
      <w:r w:rsidR="008F257A" w:rsidRPr="00A4639C">
        <w:rPr>
          <w:rFonts w:ascii="Times New Roman" w:hAnsi="Times New Roman" w:cs="Times New Roman"/>
        </w:rPr>
        <w:t>Foodservice Management</w:t>
      </w:r>
      <w:r w:rsidR="003123C2" w:rsidRPr="00A4639C">
        <w:rPr>
          <w:rFonts w:ascii="Times New Roman" w:hAnsi="Times New Roman" w:cs="Times New Roman"/>
        </w:rPr>
        <w:t>,</w:t>
      </w:r>
      <w:r w:rsidR="00F55654" w:rsidRPr="00A4639C">
        <w:rPr>
          <w:rFonts w:ascii="Times New Roman" w:hAnsi="Times New Roman" w:cs="Times New Roman"/>
        </w:rPr>
        <w:t xml:space="preserve"> </w:t>
      </w:r>
      <w:r w:rsidR="008F257A" w:rsidRPr="00A4639C">
        <w:rPr>
          <w:rFonts w:ascii="Times New Roman" w:hAnsi="Times New Roman" w:cs="Times New Roman"/>
        </w:rPr>
        <w:t>3</w:t>
      </w:r>
      <w:r w:rsidR="00F55654" w:rsidRPr="00A4639C">
        <w:rPr>
          <w:rFonts w:ascii="Times New Roman" w:hAnsi="Times New Roman" w:cs="Times New Roman"/>
        </w:rPr>
        <w:t xml:space="preserve"> </w:t>
      </w:r>
      <w:r w:rsidR="002458A6" w:rsidRPr="00A4639C">
        <w:rPr>
          <w:rFonts w:ascii="Times New Roman" w:hAnsi="Times New Roman" w:cs="Times New Roman"/>
        </w:rPr>
        <w:t>units</w:t>
      </w:r>
    </w:p>
    <w:p w14:paraId="7C80285E" w14:textId="5F4C1681" w:rsidR="00F55654" w:rsidRPr="00A4639C" w:rsidRDefault="00F55654"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 xml:space="preserve">Semester Length: </w:t>
      </w:r>
      <w:r w:rsidR="008F257A" w:rsidRPr="00A4639C">
        <w:rPr>
          <w:rFonts w:ascii="Times New Roman" w:hAnsi="Times New Roman" w:cs="Times New Roman"/>
        </w:rPr>
        <w:t>54</w:t>
      </w:r>
      <w:r w:rsidRPr="00A4639C">
        <w:rPr>
          <w:rFonts w:ascii="Times New Roman" w:hAnsi="Times New Roman" w:cs="Times New Roman"/>
        </w:rPr>
        <w:t xml:space="preserve"> lecture hours; prerequisite: none; fee: none; </w:t>
      </w:r>
      <w:r w:rsidR="00153990" w:rsidRPr="00A4639C">
        <w:rPr>
          <w:rFonts w:ascii="Times New Roman" w:hAnsi="Times New Roman" w:cs="Times New Roman"/>
        </w:rPr>
        <w:t>grading method:</w:t>
      </w:r>
      <w:r w:rsidRPr="00A4639C">
        <w:rPr>
          <w:rFonts w:ascii="Times New Roman" w:hAnsi="Times New Roman" w:cs="Times New Roman"/>
        </w:rPr>
        <w:t xml:space="preserve"> student option.</w:t>
      </w:r>
    </w:p>
    <w:p w14:paraId="1178E027" w14:textId="219ABABF" w:rsidR="003D0E83" w:rsidRPr="00A4639C" w:rsidRDefault="008F257A"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 xml:space="preserve">This course is the study of personnel, </w:t>
      </w:r>
      <w:proofErr w:type="gramStart"/>
      <w:r w:rsidRPr="00A4639C">
        <w:rPr>
          <w:rFonts w:ascii="Times New Roman" w:hAnsi="Times New Roman" w:cs="Times New Roman"/>
        </w:rPr>
        <w:t>communication</w:t>
      </w:r>
      <w:proofErr w:type="gramEnd"/>
      <w:r w:rsidRPr="00A4639C">
        <w:rPr>
          <w:rFonts w:ascii="Times New Roman" w:hAnsi="Times New Roman" w:cs="Times New Roman"/>
        </w:rPr>
        <w:t xml:space="preserve"> and business operation as they pertain to dietary managers. Course content covers recruiting, staffing, scheduling, </w:t>
      </w:r>
      <w:proofErr w:type="gramStart"/>
      <w:r w:rsidRPr="00A4639C">
        <w:rPr>
          <w:rFonts w:ascii="Times New Roman" w:hAnsi="Times New Roman" w:cs="Times New Roman"/>
        </w:rPr>
        <w:t>educating</w:t>
      </w:r>
      <w:proofErr w:type="gramEnd"/>
      <w:r w:rsidRPr="00A4639C">
        <w:rPr>
          <w:rFonts w:ascii="Times New Roman" w:hAnsi="Times New Roman" w:cs="Times New Roman"/>
        </w:rPr>
        <w:t xml:space="preserve"> and managing personnel as well as managing operation and capital budget, purchasing and implementing cost effective procedures.</w:t>
      </w:r>
      <w:r w:rsidR="00D74E93" w:rsidRPr="00A4639C">
        <w:rPr>
          <w:rFonts w:ascii="Times New Roman" w:hAnsi="Times New Roman" w:cs="Times New Roman"/>
        </w:rPr>
        <w:t xml:space="preserve"> </w:t>
      </w:r>
      <w:r w:rsidR="003D0E83" w:rsidRPr="00A4639C">
        <w:rPr>
          <w:rFonts w:ascii="Times New Roman" w:hAnsi="Times New Roman" w:cs="Times New Roman"/>
        </w:rPr>
        <w:t xml:space="preserve">Transfer Credit: </w:t>
      </w:r>
      <w:r w:rsidR="00235C65" w:rsidRPr="00A4639C">
        <w:rPr>
          <w:rFonts w:ascii="Times New Roman" w:hAnsi="Times New Roman" w:cs="Times New Roman"/>
        </w:rPr>
        <w:t>CSU.</w:t>
      </w:r>
    </w:p>
    <w:p w14:paraId="2E9C1D09" w14:textId="6F61655C" w:rsidR="00F55654" w:rsidRPr="00A4639C" w:rsidRDefault="00F55654"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 xml:space="preserve">Originator: </w:t>
      </w:r>
      <w:r w:rsidR="008F257A" w:rsidRPr="00A4639C">
        <w:rPr>
          <w:rFonts w:ascii="Times New Roman" w:hAnsi="Times New Roman" w:cs="Times New Roman"/>
        </w:rPr>
        <w:t>Elaf Farahat</w:t>
      </w:r>
    </w:p>
    <w:p w14:paraId="36129CDD" w14:textId="11BDEAFD" w:rsidR="00F55654" w:rsidRPr="00A4639C" w:rsidRDefault="00F55654" w:rsidP="00F97AF5">
      <w:pPr>
        <w:pStyle w:val="ListParagraph"/>
        <w:numPr>
          <w:ilvl w:val="3"/>
          <w:numId w:val="1"/>
        </w:numPr>
        <w:tabs>
          <w:tab w:val="left" w:pos="1440"/>
        </w:tabs>
        <w:rPr>
          <w:rFonts w:ascii="Times New Roman" w:hAnsi="Times New Roman" w:cs="Times New Roman"/>
        </w:rPr>
      </w:pPr>
      <w:r w:rsidRPr="00A4639C">
        <w:rPr>
          <w:rFonts w:ascii="Times New Roman" w:hAnsi="Times New Roman" w:cs="Times New Roman"/>
        </w:rPr>
        <w:t xml:space="preserve">Distance Learning Approval Requested for </w:t>
      </w:r>
      <w:r w:rsidR="008F257A" w:rsidRPr="00A4639C">
        <w:rPr>
          <w:rFonts w:ascii="Times New Roman" w:hAnsi="Times New Roman" w:cs="Times New Roman"/>
        </w:rPr>
        <w:t>FN C190</w:t>
      </w:r>
    </w:p>
    <w:p w14:paraId="639C6E73" w14:textId="5B73E520" w:rsidR="00F55654" w:rsidRPr="00A4639C" w:rsidRDefault="002D43A8" w:rsidP="00F97AF5">
      <w:pPr>
        <w:pStyle w:val="ListParagraph"/>
        <w:tabs>
          <w:tab w:val="left" w:pos="1440"/>
        </w:tabs>
        <w:spacing w:after="120"/>
        <w:ind w:left="2160"/>
        <w:contextualSpacing w:val="0"/>
        <w:rPr>
          <w:rFonts w:ascii="Times New Roman" w:hAnsi="Times New Roman" w:cs="Times New Roman"/>
        </w:rPr>
      </w:pPr>
      <w:r w:rsidRPr="00A4639C">
        <w:rPr>
          <w:rFonts w:ascii="Times New Roman" w:hAnsi="Times New Roman" w:cs="Times New Roman"/>
        </w:rPr>
        <w:t xml:space="preserve">Online and </w:t>
      </w:r>
      <w:r w:rsidR="007E1722" w:rsidRPr="00A4639C">
        <w:rPr>
          <w:rFonts w:ascii="Times New Roman" w:hAnsi="Times New Roman" w:cs="Times New Roman"/>
        </w:rPr>
        <w:t>Hybrid</w:t>
      </w:r>
    </w:p>
    <w:p w14:paraId="07AE9755" w14:textId="48359810" w:rsidR="008F257A" w:rsidRPr="00A4639C" w:rsidRDefault="00450092" w:rsidP="00F97AF5">
      <w:pPr>
        <w:pStyle w:val="ListParagraph"/>
        <w:numPr>
          <w:ilvl w:val="2"/>
          <w:numId w:val="1"/>
        </w:numPr>
        <w:tabs>
          <w:tab w:val="left" w:pos="1440"/>
        </w:tabs>
        <w:rPr>
          <w:rFonts w:ascii="Times New Roman" w:hAnsi="Times New Roman" w:cs="Times New Roman"/>
          <w:sz w:val="21"/>
          <w:szCs w:val="21"/>
        </w:rPr>
      </w:pPr>
      <w:r w:rsidRPr="00A4639C">
        <w:rPr>
          <w:rFonts w:ascii="Times New Roman" w:hAnsi="Times New Roman" w:cs="Times New Roman"/>
        </w:rPr>
        <w:t>FN C283</w:t>
      </w:r>
      <w:r w:rsidR="008F257A" w:rsidRPr="00A4639C">
        <w:rPr>
          <w:rFonts w:ascii="Times New Roman" w:hAnsi="Times New Roman" w:cs="Times New Roman"/>
        </w:rPr>
        <w:t xml:space="preserve"> </w:t>
      </w:r>
      <w:r w:rsidRPr="00A4639C">
        <w:rPr>
          <w:rFonts w:ascii="Times New Roman" w:hAnsi="Times New Roman" w:cs="Times New Roman"/>
          <w:sz w:val="21"/>
          <w:szCs w:val="21"/>
        </w:rPr>
        <w:t>Work Based Learning in Business Operations and Personnel Management, 1</w:t>
      </w:r>
      <w:r w:rsidR="008F257A" w:rsidRPr="00A4639C">
        <w:rPr>
          <w:rFonts w:ascii="Times New Roman" w:hAnsi="Times New Roman" w:cs="Times New Roman"/>
          <w:sz w:val="21"/>
          <w:szCs w:val="21"/>
        </w:rPr>
        <w:t xml:space="preserve"> Unit</w:t>
      </w:r>
    </w:p>
    <w:p w14:paraId="4E06BC12" w14:textId="26DE3919" w:rsidR="008F257A" w:rsidRPr="00A4639C" w:rsidRDefault="008F257A"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 xml:space="preserve">Semester Length: </w:t>
      </w:r>
      <w:r w:rsidR="00450092" w:rsidRPr="00A4639C">
        <w:rPr>
          <w:rFonts w:ascii="Times New Roman" w:hAnsi="Times New Roman" w:cs="Times New Roman"/>
        </w:rPr>
        <w:t>60-75 non-directed</w:t>
      </w:r>
      <w:r w:rsidRPr="00A4639C">
        <w:rPr>
          <w:rFonts w:ascii="Times New Roman" w:hAnsi="Times New Roman" w:cs="Times New Roman"/>
        </w:rPr>
        <w:t xml:space="preserve"> hours; prerequisite: </w:t>
      </w:r>
      <w:r w:rsidR="00450092" w:rsidRPr="00A4639C">
        <w:rPr>
          <w:rFonts w:ascii="Times New Roman" w:hAnsi="Times New Roman" w:cs="Times New Roman"/>
        </w:rPr>
        <w:t>FN C190</w:t>
      </w:r>
      <w:r w:rsidRPr="00A4639C">
        <w:rPr>
          <w:rFonts w:ascii="Times New Roman" w:hAnsi="Times New Roman" w:cs="Times New Roman"/>
        </w:rPr>
        <w:t xml:space="preserve">; fee: none; </w:t>
      </w:r>
      <w:r w:rsidR="00153990" w:rsidRPr="00A4639C">
        <w:rPr>
          <w:rFonts w:ascii="Times New Roman" w:hAnsi="Times New Roman" w:cs="Times New Roman"/>
        </w:rPr>
        <w:t>grading method:</w:t>
      </w:r>
      <w:r w:rsidRPr="00A4639C">
        <w:rPr>
          <w:rFonts w:ascii="Times New Roman" w:hAnsi="Times New Roman" w:cs="Times New Roman"/>
        </w:rPr>
        <w:t xml:space="preserve"> student option.</w:t>
      </w:r>
    </w:p>
    <w:p w14:paraId="358264EA" w14:textId="6F9C4671" w:rsidR="003D0E83" w:rsidRPr="00A4639C" w:rsidRDefault="00450092"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 xml:space="preserve">Course is designed to provide students with real-life experience in business operation and personnel management as they pertain to dietary managers. Students will practice and apply topics covered in their instructional courses which include determining personnel needs and job functions, participating in employee hiring process, managing a </w:t>
      </w:r>
      <w:proofErr w:type="gramStart"/>
      <w:r w:rsidRPr="00A4639C">
        <w:rPr>
          <w:rFonts w:ascii="Times New Roman" w:hAnsi="Times New Roman" w:cs="Times New Roman"/>
        </w:rPr>
        <w:t>budget</w:t>
      </w:r>
      <w:proofErr w:type="gramEnd"/>
      <w:r w:rsidRPr="00A4639C">
        <w:rPr>
          <w:rFonts w:ascii="Times New Roman" w:hAnsi="Times New Roman" w:cs="Times New Roman"/>
        </w:rPr>
        <w:t xml:space="preserve"> and planning and budgeting for improvement in the department design and layout, assisting in the purchasing process and implementing cost effective procedures. Note: 75 hours of paid work or 60 hours of non-paid work in a field related to Foodservice Business Operation and Personnel Management. Student must be enrolled in a total of 7 units including Work Based Learning.</w:t>
      </w:r>
      <w:r w:rsidR="00D74E93" w:rsidRPr="00A4639C">
        <w:rPr>
          <w:rFonts w:ascii="Times New Roman" w:hAnsi="Times New Roman" w:cs="Times New Roman"/>
        </w:rPr>
        <w:t xml:space="preserve"> </w:t>
      </w:r>
      <w:r w:rsidR="003D0E83" w:rsidRPr="00A4639C">
        <w:rPr>
          <w:rFonts w:ascii="Times New Roman" w:hAnsi="Times New Roman" w:cs="Times New Roman"/>
        </w:rPr>
        <w:t xml:space="preserve">Transfer Credit: </w:t>
      </w:r>
      <w:r w:rsidR="00235C65" w:rsidRPr="00A4639C">
        <w:rPr>
          <w:rFonts w:ascii="Times New Roman" w:hAnsi="Times New Roman" w:cs="Times New Roman"/>
        </w:rPr>
        <w:t>CSU.</w:t>
      </w:r>
    </w:p>
    <w:p w14:paraId="407EDD50" w14:textId="0F46C02E" w:rsidR="008F257A" w:rsidRPr="00A4639C" w:rsidRDefault="008F257A"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 xml:space="preserve">Originator: </w:t>
      </w:r>
      <w:r w:rsidR="00450092" w:rsidRPr="00A4639C">
        <w:rPr>
          <w:rFonts w:ascii="Times New Roman" w:hAnsi="Times New Roman" w:cs="Times New Roman"/>
        </w:rPr>
        <w:t>Elaf Farahat</w:t>
      </w:r>
    </w:p>
    <w:p w14:paraId="43E0EEB3" w14:textId="1EA5EB1A" w:rsidR="008F257A" w:rsidRPr="00A4639C" w:rsidRDefault="000C0203"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FN C284</w:t>
      </w:r>
      <w:r w:rsidR="008F257A" w:rsidRPr="00A4639C">
        <w:rPr>
          <w:rFonts w:ascii="Times New Roman" w:hAnsi="Times New Roman" w:cs="Times New Roman"/>
        </w:rPr>
        <w:t xml:space="preserve"> </w:t>
      </w:r>
      <w:r w:rsidRPr="00A4639C">
        <w:rPr>
          <w:rFonts w:ascii="Times New Roman" w:hAnsi="Times New Roman" w:cs="Times New Roman"/>
        </w:rPr>
        <w:t>Work Based Learning in Foodservice, Sanitation and Safety, 1.5</w:t>
      </w:r>
      <w:r w:rsidR="008F257A" w:rsidRPr="00A4639C">
        <w:rPr>
          <w:rFonts w:ascii="Times New Roman" w:hAnsi="Times New Roman" w:cs="Times New Roman"/>
        </w:rPr>
        <w:t xml:space="preserve"> </w:t>
      </w:r>
      <w:r w:rsidR="002458A6" w:rsidRPr="00A4639C">
        <w:rPr>
          <w:rFonts w:ascii="Times New Roman" w:hAnsi="Times New Roman" w:cs="Times New Roman"/>
        </w:rPr>
        <w:t>units</w:t>
      </w:r>
    </w:p>
    <w:p w14:paraId="48737BB3" w14:textId="7ED09103" w:rsidR="008F257A" w:rsidRPr="00A4639C" w:rsidRDefault="008F257A"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 xml:space="preserve">Semester Length: </w:t>
      </w:r>
      <w:r w:rsidR="000C0203" w:rsidRPr="00A4639C">
        <w:rPr>
          <w:rFonts w:ascii="Times New Roman" w:hAnsi="Times New Roman" w:cs="Times New Roman"/>
        </w:rPr>
        <w:t>90-112 non-directed</w:t>
      </w:r>
      <w:r w:rsidRPr="00A4639C">
        <w:rPr>
          <w:rFonts w:ascii="Times New Roman" w:hAnsi="Times New Roman" w:cs="Times New Roman"/>
        </w:rPr>
        <w:t xml:space="preserve"> hours; prerequisite: </w:t>
      </w:r>
      <w:r w:rsidR="000C0203" w:rsidRPr="00A4639C">
        <w:rPr>
          <w:rFonts w:ascii="Times New Roman" w:hAnsi="Times New Roman" w:cs="Times New Roman"/>
        </w:rPr>
        <w:t>FN C160</w:t>
      </w:r>
      <w:r w:rsidRPr="00A4639C">
        <w:rPr>
          <w:rFonts w:ascii="Times New Roman" w:hAnsi="Times New Roman" w:cs="Times New Roman"/>
        </w:rPr>
        <w:t xml:space="preserve">; fee: none; </w:t>
      </w:r>
      <w:r w:rsidR="00153990" w:rsidRPr="00A4639C">
        <w:rPr>
          <w:rFonts w:ascii="Times New Roman" w:hAnsi="Times New Roman" w:cs="Times New Roman"/>
        </w:rPr>
        <w:t>grading method:</w:t>
      </w:r>
      <w:r w:rsidRPr="00A4639C">
        <w:rPr>
          <w:rFonts w:ascii="Times New Roman" w:hAnsi="Times New Roman" w:cs="Times New Roman"/>
        </w:rPr>
        <w:t xml:space="preserve"> student option.</w:t>
      </w:r>
    </w:p>
    <w:p w14:paraId="5483F51D" w14:textId="1A3074D3" w:rsidR="003D0E83" w:rsidRPr="00A4639C" w:rsidRDefault="000C0203"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 xml:space="preserve">This work-based learning course provides field experience for students in the Dietary Management Program. Students will apply the principles of sanitation, food protection, hazard analysis critical control guidelines, manage standardized recipes, </w:t>
      </w:r>
      <w:proofErr w:type="gramStart"/>
      <w:r w:rsidRPr="00A4639C">
        <w:rPr>
          <w:rFonts w:ascii="Times New Roman" w:hAnsi="Times New Roman" w:cs="Times New Roman"/>
        </w:rPr>
        <w:t>prepare</w:t>
      </w:r>
      <w:proofErr w:type="gramEnd"/>
      <w:r w:rsidRPr="00A4639C">
        <w:rPr>
          <w:rFonts w:ascii="Times New Roman" w:hAnsi="Times New Roman" w:cs="Times New Roman"/>
        </w:rPr>
        <w:t xml:space="preserve"> and produce food on a large scale. Note: 112 hours of paid work or 90 hours of non-paid work in a field related to Foodservice, Sanitation and Safety. Student must be enrolled in a total of 7 units including Work Based Learning.</w:t>
      </w:r>
      <w:r w:rsidR="00D74E93" w:rsidRPr="00A4639C">
        <w:rPr>
          <w:rFonts w:ascii="Times New Roman" w:hAnsi="Times New Roman" w:cs="Times New Roman"/>
        </w:rPr>
        <w:t xml:space="preserve"> </w:t>
      </w:r>
      <w:r w:rsidR="003D0E83" w:rsidRPr="00A4639C">
        <w:rPr>
          <w:rFonts w:ascii="Times New Roman" w:hAnsi="Times New Roman" w:cs="Times New Roman"/>
        </w:rPr>
        <w:t xml:space="preserve">Transfer Credit: </w:t>
      </w:r>
      <w:r w:rsidR="00235C65" w:rsidRPr="00A4639C">
        <w:rPr>
          <w:rFonts w:ascii="Times New Roman" w:hAnsi="Times New Roman" w:cs="Times New Roman"/>
        </w:rPr>
        <w:t>CSU.</w:t>
      </w:r>
    </w:p>
    <w:p w14:paraId="4823C818" w14:textId="0C5E4838" w:rsidR="008F257A" w:rsidRPr="00A4639C" w:rsidRDefault="008F257A"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 xml:space="preserve">Originator: </w:t>
      </w:r>
      <w:r w:rsidR="000C0203" w:rsidRPr="00A4639C">
        <w:rPr>
          <w:rFonts w:ascii="Times New Roman" w:hAnsi="Times New Roman" w:cs="Times New Roman"/>
        </w:rPr>
        <w:t>Elaf Farahat</w:t>
      </w:r>
    </w:p>
    <w:p w14:paraId="6900C663" w14:textId="7A8C0E40" w:rsidR="008F257A" w:rsidRPr="00A4639C" w:rsidRDefault="00B21125"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FN C285 Work Based Learning in Nutrition, 0.5</w:t>
      </w:r>
      <w:r w:rsidR="008F257A" w:rsidRPr="00A4639C">
        <w:rPr>
          <w:rFonts w:ascii="Times New Roman" w:hAnsi="Times New Roman" w:cs="Times New Roman"/>
        </w:rPr>
        <w:t xml:space="preserve"> Unit</w:t>
      </w:r>
    </w:p>
    <w:p w14:paraId="53F134F7" w14:textId="283DC19E" w:rsidR="008F257A" w:rsidRPr="00A4639C" w:rsidRDefault="008F257A"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 xml:space="preserve">Semester Length: </w:t>
      </w:r>
      <w:r w:rsidR="00B21125" w:rsidRPr="00A4639C">
        <w:rPr>
          <w:rFonts w:ascii="Times New Roman" w:hAnsi="Times New Roman" w:cs="Times New Roman"/>
        </w:rPr>
        <w:t xml:space="preserve">30-37 non-directed </w:t>
      </w:r>
      <w:r w:rsidRPr="00A4639C">
        <w:rPr>
          <w:rFonts w:ascii="Times New Roman" w:hAnsi="Times New Roman" w:cs="Times New Roman"/>
        </w:rPr>
        <w:t xml:space="preserve">hours; prerequisite: </w:t>
      </w:r>
      <w:r w:rsidR="00B21125" w:rsidRPr="00A4639C">
        <w:rPr>
          <w:rFonts w:ascii="Times New Roman" w:hAnsi="Times New Roman" w:cs="Times New Roman"/>
        </w:rPr>
        <w:t>FN C180</w:t>
      </w:r>
      <w:r w:rsidRPr="00A4639C">
        <w:rPr>
          <w:rFonts w:ascii="Times New Roman" w:hAnsi="Times New Roman" w:cs="Times New Roman"/>
        </w:rPr>
        <w:t xml:space="preserve">; fee: none; </w:t>
      </w:r>
      <w:r w:rsidR="00153990" w:rsidRPr="00A4639C">
        <w:rPr>
          <w:rFonts w:ascii="Times New Roman" w:hAnsi="Times New Roman" w:cs="Times New Roman"/>
        </w:rPr>
        <w:t>grading method:</w:t>
      </w:r>
      <w:r w:rsidRPr="00A4639C">
        <w:rPr>
          <w:rFonts w:ascii="Times New Roman" w:hAnsi="Times New Roman" w:cs="Times New Roman"/>
        </w:rPr>
        <w:t xml:space="preserve"> student option.</w:t>
      </w:r>
    </w:p>
    <w:p w14:paraId="0E907E5D" w14:textId="73BAEDE1" w:rsidR="003D0E83" w:rsidRPr="00A4639C" w:rsidRDefault="00B21125"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This practicum course is the study and practice of medical nutrition therapy as it pertains to dietary managers. Students will gather and apply nutrition data, interview for nutrition-related information and provide nutrition education to clients under the supervision of a Registered Dietitian in healthcare setting. Note: 38 hours of paid work or 30 hours of non-paid work in a field related to nutrition. Student must be enrolled in a total of 7 units including Work Based Learning.</w:t>
      </w:r>
      <w:r w:rsidR="00D74E93" w:rsidRPr="00A4639C">
        <w:rPr>
          <w:rFonts w:ascii="Times New Roman" w:hAnsi="Times New Roman" w:cs="Times New Roman"/>
        </w:rPr>
        <w:t xml:space="preserve"> </w:t>
      </w:r>
      <w:r w:rsidR="003D0E83" w:rsidRPr="00A4639C">
        <w:rPr>
          <w:rFonts w:ascii="Times New Roman" w:hAnsi="Times New Roman" w:cs="Times New Roman"/>
        </w:rPr>
        <w:t xml:space="preserve">Transfer Credit: </w:t>
      </w:r>
      <w:r w:rsidR="00235C65" w:rsidRPr="00A4639C">
        <w:rPr>
          <w:rFonts w:ascii="Times New Roman" w:hAnsi="Times New Roman" w:cs="Times New Roman"/>
        </w:rPr>
        <w:t>CSU.</w:t>
      </w:r>
    </w:p>
    <w:p w14:paraId="2B244C17" w14:textId="01C6E7B3" w:rsidR="008F257A" w:rsidRPr="00A4639C" w:rsidRDefault="008F257A"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 xml:space="preserve">Originator: </w:t>
      </w:r>
      <w:r w:rsidR="00B21125" w:rsidRPr="00A4639C">
        <w:rPr>
          <w:rFonts w:ascii="Times New Roman" w:hAnsi="Times New Roman" w:cs="Times New Roman"/>
        </w:rPr>
        <w:t>Elaf Farahat</w:t>
      </w:r>
    </w:p>
    <w:p w14:paraId="3AC0273E" w14:textId="77777777" w:rsidR="00725981" w:rsidRPr="00A4639C" w:rsidRDefault="00725981" w:rsidP="00F97AF5">
      <w:pPr>
        <w:pStyle w:val="ListParagraph"/>
        <w:numPr>
          <w:ilvl w:val="1"/>
          <w:numId w:val="1"/>
        </w:numPr>
        <w:spacing w:after="120"/>
        <w:ind w:left="990" w:hanging="630"/>
        <w:contextualSpacing w:val="0"/>
        <w:rPr>
          <w:rFonts w:ascii="Times New Roman" w:hAnsi="Times New Roman" w:cs="Times New Roman"/>
          <w:u w:val="single"/>
        </w:rPr>
      </w:pPr>
      <w:r w:rsidRPr="00A4639C">
        <w:rPr>
          <w:rFonts w:ascii="Times New Roman" w:hAnsi="Times New Roman" w:cs="Times New Roman"/>
          <w:u w:val="single"/>
        </w:rPr>
        <w:t xml:space="preserve">Course Additions: </w:t>
      </w:r>
      <w:r w:rsidR="00AD3434" w:rsidRPr="00A4639C">
        <w:rPr>
          <w:rFonts w:ascii="Times New Roman" w:hAnsi="Times New Roman" w:cs="Times New Roman"/>
          <w:u w:val="single"/>
        </w:rPr>
        <w:t>Noncredit Course</w:t>
      </w:r>
    </w:p>
    <w:p w14:paraId="7C28380F" w14:textId="71AA45A3" w:rsidR="0093284A" w:rsidRPr="00A4639C" w:rsidRDefault="0093284A"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 xml:space="preserve"> </w:t>
      </w:r>
      <w:r w:rsidRPr="00A4639C">
        <w:rPr>
          <w:rFonts w:ascii="Times New Roman" w:hAnsi="Times New Roman" w:cs="Times New Roman"/>
        </w:rPr>
        <w:tab/>
        <w:t>ENGL C090N Freshman Composition Support</w:t>
      </w:r>
      <w:r w:rsidR="001E34BD" w:rsidRPr="00A4639C">
        <w:rPr>
          <w:rFonts w:ascii="Times New Roman" w:hAnsi="Times New Roman" w:cs="Times New Roman"/>
        </w:rPr>
        <w:t>;</w:t>
      </w:r>
      <w:r w:rsidR="0068771C" w:rsidRPr="00A4639C">
        <w:rPr>
          <w:rFonts w:ascii="Times New Roman" w:hAnsi="Times New Roman" w:cs="Times New Roman"/>
        </w:rPr>
        <w:t xml:space="preserve"> 18</w:t>
      </w:r>
      <w:r w:rsidR="001E34BD" w:rsidRPr="00A4639C">
        <w:rPr>
          <w:rFonts w:ascii="Times New Roman" w:hAnsi="Times New Roman" w:cs="Times New Roman"/>
        </w:rPr>
        <w:t xml:space="preserve"> hours; Noncredit</w:t>
      </w:r>
    </w:p>
    <w:p w14:paraId="3B649036" w14:textId="430499E7" w:rsidR="0093284A" w:rsidRPr="00A4639C" w:rsidRDefault="00775A8E"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Effective</w:t>
      </w:r>
      <w:r w:rsidR="0093284A" w:rsidRPr="00A4639C">
        <w:rPr>
          <w:rFonts w:ascii="Times New Roman" w:hAnsi="Times New Roman" w:cs="Times New Roman"/>
        </w:rPr>
        <w:t xml:space="preserve"> Fall 2020</w:t>
      </w:r>
    </w:p>
    <w:p w14:paraId="1477AF4D" w14:textId="4E8CE128" w:rsidR="0093284A" w:rsidRPr="00A4639C" w:rsidRDefault="0093284A"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Semester Length: 18 lecture hours; prerequisite: none; corequisite: ENGL C100; fee: none; grading methods: pass/no pass/satisfactory progress.</w:t>
      </w:r>
    </w:p>
    <w:p w14:paraId="5DE1B5E2" w14:textId="08022BFB" w:rsidR="0093284A" w:rsidRPr="00A4639C" w:rsidRDefault="0093284A"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Students enrolling in Freshman Composition who wish for additional support may take this free, non-credit course that reviews grammar, mechanics, and academic reading and writing strategies through engaging activities and exercises. Concurrent enrollment in specified sections of English C100 is required.</w:t>
      </w:r>
    </w:p>
    <w:p w14:paraId="5172BBFE" w14:textId="3D90AC3B" w:rsidR="0093284A" w:rsidRPr="00A4639C" w:rsidRDefault="0093284A"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Scott Davis</w:t>
      </w:r>
    </w:p>
    <w:p w14:paraId="2F8110C9" w14:textId="035FCCE7" w:rsidR="00AA78DB" w:rsidRPr="00A4639C" w:rsidRDefault="00AA78DB" w:rsidP="00F97AF5">
      <w:pPr>
        <w:pStyle w:val="ListParagraph"/>
        <w:numPr>
          <w:ilvl w:val="3"/>
          <w:numId w:val="1"/>
        </w:numPr>
        <w:tabs>
          <w:tab w:val="left" w:pos="1440"/>
        </w:tabs>
        <w:rPr>
          <w:rFonts w:ascii="Times New Roman" w:hAnsi="Times New Roman" w:cs="Times New Roman"/>
        </w:rPr>
      </w:pPr>
      <w:r w:rsidRPr="00A4639C">
        <w:rPr>
          <w:rFonts w:ascii="Times New Roman" w:hAnsi="Times New Roman" w:cs="Times New Roman"/>
        </w:rPr>
        <w:t>Distance Learning Approval Requested for ENGL C090N</w:t>
      </w:r>
    </w:p>
    <w:p w14:paraId="056DC50B" w14:textId="0DAB0704" w:rsidR="00AA78DB" w:rsidRPr="00A4639C" w:rsidRDefault="00AA78DB" w:rsidP="00F97AF5">
      <w:pPr>
        <w:pStyle w:val="ListParagraph"/>
        <w:tabs>
          <w:tab w:val="left" w:pos="1440"/>
        </w:tabs>
        <w:spacing w:after="120"/>
        <w:ind w:left="2160"/>
        <w:contextualSpacing w:val="0"/>
        <w:rPr>
          <w:rFonts w:ascii="Times New Roman" w:hAnsi="Times New Roman" w:cs="Times New Roman"/>
        </w:rPr>
      </w:pPr>
      <w:r w:rsidRPr="00A4639C">
        <w:rPr>
          <w:rFonts w:ascii="Times New Roman" w:hAnsi="Times New Roman" w:cs="Times New Roman"/>
        </w:rPr>
        <w:t>Online, Hybrid, and A/V Two Way Interactive</w:t>
      </w:r>
    </w:p>
    <w:p w14:paraId="7A2340E8" w14:textId="796E83EA" w:rsidR="00B43A37" w:rsidRPr="00A4639C" w:rsidRDefault="00504220"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 xml:space="preserve"> </w:t>
      </w:r>
      <w:r w:rsidRPr="00A4639C">
        <w:rPr>
          <w:rFonts w:ascii="Times New Roman" w:hAnsi="Times New Roman" w:cs="Times New Roman"/>
        </w:rPr>
        <w:tab/>
      </w:r>
      <w:r w:rsidR="00B43A37" w:rsidRPr="00A4639C">
        <w:rPr>
          <w:rFonts w:ascii="Times New Roman" w:hAnsi="Times New Roman" w:cs="Times New Roman"/>
        </w:rPr>
        <w:t>ESL C016N</w:t>
      </w:r>
      <w:r w:rsidR="007156E7" w:rsidRPr="00A4639C">
        <w:rPr>
          <w:rFonts w:ascii="Times New Roman" w:hAnsi="Times New Roman" w:cs="Times New Roman"/>
        </w:rPr>
        <w:t xml:space="preserve"> </w:t>
      </w:r>
      <w:r w:rsidR="001E34BD" w:rsidRPr="00A4639C">
        <w:rPr>
          <w:rFonts w:ascii="Times New Roman" w:hAnsi="Times New Roman" w:cs="Times New Roman"/>
        </w:rPr>
        <w:t xml:space="preserve">Digital Literacy for English Language Learners; </w:t>
      </w:r>
      <w:r w:rsidR="00D74E93" w:rsidRPr="00A4639C">
        <w:rPr>
          <w:rFonts w:ascii="Times New Roman" w:hAnsi="Times New Roman" w:cs="Times New Roman"/>
        </w:rPr>
        <w:t xml:space="preserve">6 </w:t>
      </w:r>
      <w:r w:rsidR="001E34BD" w:rsidRPr="00A4639C">
        <w:rPr>
          <w:rFonts w:ascii="Times New Roman" w:hAnsi="Times New Roman" w:cs="Times New Roman"/>
        </w:rPr>
        <w:t>hours; Noncredit</w:t>
      </w:r>
    </w:p>
    <w:p w14:paraId="357DF280" w14:textId="33C84773" w:rsidR="00B43A37" w:rsidRPr="00A4639C" w:rsidRDefault="00775A8E" w:rsidP="00F97AF5">
      <w:pPr>
        <w:pStyle w:val="ListParagraph"/>
        <w:tabs>
          <w:tab w:val="left" w:pos="1440"/>
          <w:tab w:val="center" w:pos="5400"/>
        </w:tabs>
        <w:ind w:left="1440"/>
        <w:rPr>
          <w:rFonts w:ascii="Times New Roman" w:hAnsi="Times New Roman" w:cs="Times New Roman"/>
        </w:rPr>
      </w:pPr>
      <w:r w:rsidRPr="00A4639C">
        <w:rPr>
          <w:rFonts w:ascii="Times New Roman" w:hAnsi="Times New Roman" w:cs="Times New Roman"/>
        </w:rPr>
        <w:t>Effective</w:t>
      </w:r>
      <w:r w:rsidR="00B43A37" w:rsidRPr="00A4639C">
        <w:rPr>
          <w:rFonts w:ascii="Times New Roman" w:hAnsi="Times New Roman" w:cs="Times New Roman"/>
        </w:rPr>
        <w:t xml:space="preserve"> Fall 2020</w:t>
      </w:r>
    </w:p>
    <w:p w14:paraId="3BCCF9D5" w14:textId="77777777" w:rsidR="00B43A37" w:rsidRPr="00A4639C" w:rsidRDefault="00B43A37" w:rsidP="00F97AF5">
      <w:pPr>
        <w:pStyle w:val="ListParagraph"/>
        <w:tabs>
          <w:tab w:val="left" w:pos="1440"/>
          <w:tab w:val="center" w:pos="5400"/>
        </w:tabs>
        <w:ind w:left="1440"/>
        <w:rPr>
          <w:rFonts w:ascii="Times New Roman" w:hAnsi="Times New Roman" w:cs="Times New Roman"/>
        </w:rPr>
      </w:pPr>
      <w:r w:rsidRPr="00A4639C">
        <w:rPr>
          <w:rFonts w:ascii="Times New Roman" w:hAnsi="Times New Roman" w:cs="Times New Roman"/>
        </w:rPr>
        <w:t>Academic Calendar Type: Open Entry/Open Exit</w:t>
      </w:r>
    </w:p>
    <w:p w14:paraId="41993858" w14:textId="3D8897EF" w:rsidR="00B43A37" w:rsidRPr="00A4639C" w:rsidRDefault="00B43A37"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Semester Length:</w:t>
      </w:r>
      <w:r w:rsidR="00D74E93" w:rsidRPr="00A4639C">
        <w:rPr>
          <w:rFonts w:ascii="Times New Roman" w:hAnsi="Times New Roman" w:cs="Times New Roman"/>
        </w:rPr>
        <w:t xml:space="preserve"> </w:t>
      </w:r>
      <w:r w:rsidR="002C3239" w:rsidRPr="00A4639C">
        <w:rPr>
          <w:rFonts w:ascii="Times New Roman" w:hAnsi="Times New Roman" w:cs="Times New Roman"/>
        </w:rPr>
        <w:t>12</w:t>
      </w:r>
      <w:r w:rsidRPr="00A4639C">
        <w:rPr>
          <w:rFonts w:ascii="Times New Roman" w:hAnsi="Times New Roman" w:cs="Times New Roman"/>
        </w:rPr>
        <w:t xml:space="preserve"> lecture hours; prerequisite: none; fee: none; </w:t>
      </w:r>
      <w:r w:rsidR="00153990" w:rsidRPr="00A4639C">
        <w:rPr>
          <w:rFonts w:ascii="Times New Roman" w:hAnsi="Times New Roman" w:cs="Times New Roman"/>
        </w:rPr>
        <w:t>grading method:</w:t>
      </w:r>
      <w:r w:rsidRPr="00A4639C">
        <w:rPr>
          <w:rFonts w:ascii="Times New Roman" w:hAnsi="Times New Roman" w:cs="Times New Roman"/>
        </w:rPr>
        <w:t xml:space="preserve"> pass/no pass/satisfactory progress.</w:t>
      </w:r>
    </w:p>
    <w:p w14:paraId="2E136B40" w14:textId="049A768B" w:rsidR="00B43A37" w:rsidRPr="00A4639C" w:rsidRDefault="002C3239"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This course will introduce ESL students to basic computer terminology and offer them instruction and practice in acquiring the skills that are necessary to access email, websites, learning management systems and write, save, and print basic documents to succeed in their ESL courses and to meet other educational, employment-related, or personal goals.</w:t>
      </w:r>
    </w:p>
    <w:p w14:paraId="3A064394" w14:textId="77777777" w:rsidR="00B43A37" w:rsidRPr="00A4639C" w:rsidRDefault="00B43A37"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Judy Montague</w:t>
      </w:r>
    </w:p>
    <w:p w14:paraId="78AE3A01" w14:textId="6B0D73B8" w:rsidR="00AD3434" w:rsidRPr="00A4639C" w:rsidRDefault="007156E7"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ab/>
      </w:r>
      <w:r w:rsidR="001402D1" w:rsidRPr="00A4639C">
        <w:rPr>
          <w:rFonts w:ascii="Times New Roman" w:hAnsi="Times New Roman" w:cs="Times New Roman"/>
        </w:rPr>
        <w:t xml:space="preserve">ESL C025N Pronunciation Skills </w:t>
      </w:r>
      <w:r w:rsidR="00B11C60" w:rsidRPr="00A4639C">
        <w:rPr>
          <w:rFonts w:ascii="Times New Roman" w:hAnsi="Times New Roman" w:cs="Times New Roman"/>
        </w:rPr>
        <w:t>–</w:t>
      </w:r>
      <w:r w:rsidR="001402D1" w:rsidRPr="00A4639C">
        <w:rPr>
          <w:rFonts w:ascii="Times New Roman" w:hAnsi="Times New Roman" w:cs="Times New Roman"/>
        </w:rPr>
        <w:t xml:space="preserve"> Beginning</w:t>
      </w:r>
      <w:r w:rsidR="001E34BD" w:rsidRPr="00A4639C">
        <w:rPr>
          <w:rFonts w:ascii="Times New Roman" w:hAnsi="Times New Roman" w:cs="Times New Roman"/>
        </w:rPr>
        <w:t xml:space="preserve">; </w:t>
      </w:r>
      <w:r w:rsidR="008A4F84" w:rsidRPr="00A4639C">
        <w:rPr>
          <w:rFonts w:ascii="Times New Roman" w:hAnsi="Times New Roman" w:cs="Times New Roman"/>
        </w:rPr>
        <w:t>36</w:t>
      </w:r>
      <w:r w:rsidR="001E34BD" w:rsidRPr="00A4639C">
        <w:rPr>
          <w:rFonts w:ascii="Times New Roman" w:hAnsi="Times New Roman" w:cs="Times New Roman"/>
        </w:rPr>
        <w:t>hours; Noncredit</w:t>
      </w:r>
    </w:p>
    <w:p w14:paraId="4EF43950" w14:textId="66CFE21E" w:rsidR="00AD3434" w:rsidRPr="00A4639C" w:rsidRDefault="00775A8E" w:rsidP="00F97AF5">
      <w:pPr>
        <w:pStyle w:val="ListParagraph"/>
        <w:tabs>
          <w:tab w:val="left" w:pos="1440"/>
          <w:tab w:val="center" w:pos="5400"/>
        </w:tabs>
        <w:ind w:left="1440"/>
        <w:rPr>
          <w:rFonts w:ascii="Times New Roman" w:hAnsi="Times New Roman" w:cs="Times New Roman"/>
        </w:rPr>
      </w:pPr>
      <w:r w:rsidRPr="00A4639C">
        <w:rPr>
          <w:rFonts w:ascii="Times New Roman" w:hAnsi="Times New Roman" w:cs="Times New Roman"/>
        </w:rPr>
        <w:t>Effective</w:t>
      </w:r>
      <w:r w:rsidR="00AD3434" w:rsidRPr="00A4639C">
        <w:rPr>
          <w:rFonts w:ascii="Times New Roman" w:hAnsi="Times New Roman" w:cs="Times New Roman"/>
        </w:rPr>
        <w:t xml:space="preserve"> </w:t>
      </w:r>
      <w:r w:rsidR="001402D1" w:rsidRPr="00A4639C">
        <w:rPr>
          <w:rFonts w:ascii="Times New Roman" w:hAnsi="Times New Roman" w:cs="Times New Roman"/>
        </w:rPr>
        <w:t>Summer 2020</w:t>
      </w:r>
    </w:p>
    <w:p w14:paraId="2FB54C92" w14:textId="624DF269" w:rsidR="002E6982" w:rsidRPr="00A4639C" w:rsidRDefault="002E6982" w:rsidP="00F97AF5">
      <w:pPr>
        <w:pStyle w:val="ListParagraph"/>
        <w:tabs>
          <w:tab w:val="left" w:pos="1440"/>
          <w:tab w:val="center" w:pos="5400"/>
        </w:tabs>
        <w:ind w:left="1440"/>
        <w:rPr>
          <w:rFonts w:ascii="Times New Roman" w:hAnsi="Times New Roman" w:cs="Times New Roman"/>
        </w:rPr>
      </w:pPr>
      <w:r w:rsidRPr="00A4639C">
        <w:rPr>
          <w:rFonts w:ascii="Times New Roman" w:hAnsi="Times New Roman" w:cs="Times New Roman"/>
        </w:rPr>
        <w:t>Academic Calendar Type: Open Entry/Open Exit</w:t>
      </w:r>
    </w:p>
    <w:p w14:paraId="0A47A322" w14:textId="2BBE2348" w:rsidR="00AD3434" w:rsidRPr="00A4639C" w:rsidRDefault="00AD3434"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 xml:space="preserve">Semester Length: </w:t>
      </w:r>
      <w:r w:rsidR="001402D1" w:rsidRPr="00A4639C">
        <w:rPr>
          <w:rFonts w:ascii="Times New Roman" w:hAnsi="Times New Roman" w:cs="Times New Roman"/>
        </w:rPr>
        <w:t>36</w:t>
      </w:r>
      <w:r w:rsidRPr="00A4639C">
        <w:rPr>
          <w:rFonts w:ascii="Times New Roman" w:hAnsi="Times New Roman" w:cs="Times New Roman"/>
        </w:rPr>
        <w:t xml:space="preserve"> lecture hours; prerequisite: none; fee: none; </w:t>
      </w:r>
      <w:r w:rsidR="00153990" w:rsidRPr="00A4639C">
        <w:rPr>
          <w:rFonts w:ascii="Times New Roman" w:hAnsi="Times New Roman" w:cs="Times New Roman"/>
        </w:rPr>
        <w:t>grading method:</w:t>
      </w:r>
      <w:r w:rsidRPr="00A4639C">
        <w:rPr>
          <w:rFonts w:ascii="Times New Roman" w:hAnsi="Times New Roman" w:cs="Times New Roman"/>
        </w:rPr>
        <w:t xml:space="preserve"> pass/no pass</w:t>
      </w:r>
      <w:r w:rsidR="001402D1" w:rsidRPr="00A4639C">
        <w:rPr>
          <w:rFonts w:ascii="Times New Roman" w:hAnsi="Times New Roman" w:cs="Times New Roman"/>
        </w:rPr>
        <w:t>/satisfactory progress</w:t>
      </w:r>
      <w:r w:rsidRPr="00A4639C">
        <w:rPr>
          <w:rFonts w:ascii="Times New Roman" w:hAnsi="Times New Roman" w:cs="Times New Roman"/>
        </w:rPr>
        <w:t>.</w:t>
      </w:r>
    </w:p>
    <w:p w14:paraId="794A067F" w14:textId="2D2EB10F" w:rsidR="00AD3434" w:rsidRPr="00A4639C" w:rsidRDefault="00881E99"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A pronunciation and communication course for non-native speakers of English at a beginning level of proficiency. Emphasis is placed on accurate pronunciation of American English and oral/aural communication skills necessary for employment, social, and academic situations.</w:t>
      </w:r>
    </w:p>
    <w:p w14:paraId="27E82A5A" w14:textId="004EF2B2" w:rsidR="00AD3434" w:rsidRPr="00A4639C" w:rsidRDefault="00AD3434"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 xml:space="preserve">Originator: </w:t>
      </w:r>
      <w:r w:rsidR="00881E99" w:rsidRPr="00A4639C">
        <w:rPr>
          <w:rFonts w:ascii="Times New Roman" w:hAnsi="Times New Roman" w:cs="Times New Roman"/>
        </w:rPr>
        <w:t>Judy Montague</w:t>
      </w:r>
    </w:p>
    <w:p w14:paraId="5D99CAF9" w14:textId="1D3AC523" w:rsidR="007B1893" w:rsidRPr="00A4639C" w:rsidRDefault="007B1893" w:rsidP="00F97AF5">
      <w:pPr>
        <w:pStyle w:val="ListParagraph"/>
        <w:numPr>
          <w:ilvl w:val="3"/>
          <w:numId w:val="1"/>
        </w:numPr>
        <w:tabs>
          <w:tab w:val="left" w:pos="1440"/>
        </w:tabs>
        <w:rPr>
          <w:rFonts w:ascii="Times New Roman" w:hAnsi="Times New Roman" w:cs="Times New Roman"/>
        </w:rPr>
      </w:pPr>
      <w:r w:rsidRPr="00A4639C">
        <w:rPr>
          <w:rFonts w:ascii="Times New Roman" w:hAnsi="Times New Roman" w:cs="Times New Roman"/>
        </w:rPr>
        <w:t>Distance Learning Approval Requested for ESL C025N</w:t>
      </w:r>
    </w:p>
    <w:p w14:paraId="6FC150A8" w14:textId="14746633" w:rsidR="007B1893" w:rsidRPr="00A4639C" w:rsidRDefault="007B1893" w:rsidP="00F97AF5">
      <w:pPr>
        <w:pStyle w:val="ListParagraph"/>
        <w:tabs>
          <w:tab w:val="left" w:pos="1440"/>
        </w:tabs>
        <w:spacing w:after="60"/>
        <w:ind w:left="2160"/>
        <w:contextualSpacing w:val="0"/>
        <w:rPr>
          <w:rFonts w:ascii="Times New Roman" w:hAnsi="Times New Roman" w:cs="Times New Roman"/>
        </w:rPr>
      </w:pPr>
      <w:r w:rsidRPr="00A4639C">
        <w:rPr>
          <w:rFonts w:ascii="Times New Roman" w:hAnsi="Times New Roman" w:cs="Times New Roman"/>
        </w:rPr>
        <w:t>Online, Hybrid, and Other simultaneous interactive</w:t>
      </w:r>
    </w:p>
    <w:p w14:paraId="7A0F5885" w14:textId="47249765" w:rsidR="00370755" w:rsidRPr="00A4639C" w:rsidRDefault="00370755" w:rsidP="00F97AF5">
      <w:pPr>
        <w:pStyle w:val="ListParagraph"/>
        <w:numPr>
          <w:ilvl w:val="2"/>
          <w:numId w:val="1"/>
        </w:numPr>
        <w:tabs>
          <w:tab w:val="left" w:pos="1440"/>
        </w:tabs>
        <w:ind w:left="1440" w:hanging="720"/>
        <w:rPr>
          <w:rFonts w:ascii="Times New Roman" w:hAnsi="Times New Roman" w:cs="Times New Roman"/>
        </w:rPr>
      </w:pPr>
      <w:r w:rsidRPr="00A4639C">
        <w:rPr>
          <w:rFonts w:ascii="Times New Roman" w:hAnsi="Times New Roman" w:cs="Times New Roman"/>
        </w:rPr>
        <w:t xml:space="preserve">ESL C081N </w:t>
      </w:r>
      <w:r w:rsidR="008D2F56" w:rsidRPr="00A4639C">
        <w:rPr>
          <w:rFonts w:ascii="Times New Roman" w:hAnsi="Times New Roman" w:cs="Times New Roman"/>
        </w:rPr>
        <w:t>Grammar and Sentence Structure-High Intermediate to Advanced</w:t>
      </w:r>
      <w:r w:rsidR="001E34BD" w:rsidRPr="00A4639C">
        <w:rPr>
          <w:rFonts w:ascii="Times New Roman" w:hAnsi="Times New Roman" w:cs="Times New Roman"/>
        </w:rPr>
        <w:t xml:space="preserve">; </w:t>
      </w:r>
      <w:r w:rsidR="008D2F56" w:rsidRPr="00A4639C">
        <w:rPr>
          <w:rFonts w:ascii="Times New Roman" w:hAnsi="Times New Roman" w:cs="Times New Roman"/>
        </w:rPr>
        <w:t xml:space="preserve">72 </w:t>
      </w:r>
      <w:r w:rsidR="001E34BD" w:rsidRPr="00A4639C">
        <w:rPr>
          <w:rFonts w:ascii="Times New Roman" w:hAnsi="Times New Roman" w:cs="Times New Roman"/>
        </w:rPr>
        <w:t>hours; Noncredit</w:t>
      </w:r>
    </w:p>
    <w:p w14:paraId="39C3D9EE" w14:textId="552B27BC" w:rsidR="00370755" w:rsidRPr="00A4639C" w:rsidRDefault="00775A8E" w:rsidP="00F97AF5">
      <w:pPr>
        <w:pStyle w:val="ListParagraph"/>
        <w:tabs>
          <w:tab w:val="left" w:pos="1440"/>
          <w:tab w:val="center" w:pos="5400"/>
        </w:tabs>
        <w:ind w:left="1440"/>
        <w:rPr>
          <w:rFonts w:ascii="Times New Roman" w:hAnsi="Times New Roman" w:cs="Times New Roman"/>
        </w:rPr>
      </w:pPr>
      <w:r w:rsidRPr="00A4639C">
        <w:rPr>
          <w:rFonts w:ascii="Times New Roman" w:hAnsi="Times New Roman" w:cs="Times New Roman"/>
        </w:rPr>
        <w:t>Effective</w:t>
      </w:r>
      <w:r w:rsidR="00370755" w:rsidRPr="00A4639C">
        <w:rPr>
          <w:rFonts w:ascii="Times New Roman" w:hAnsi="Times New Roman" w:cs="Times New Roman"/>
        </w:rPr>
        <w:t xml:space="preserve"> Fall 2020</w:t>
      </w:r>
    </w:p>
    <w:p w14:paraId="298C63CB" w14:textId="77777777" w:rsidR="00370755" w:rsidRPr="00A4639C" w:rsidRDefault="00370755" w:rsidP="00F97AF5">
      <w:pPr>
        <w:pStyle w:val="ListParagraph"/>
        <w:tabs>
          <w:tab w:val="left" w:pos="1440"/>
          <w:tab w:val="center" w:pos="5400"/>
        </w:tabs>
        <w:ind w:left="1440"/>
        <w:rPr>
          <w:rFonts w:ascii="Times New Roman" w:hAnsi="Times New Roman" w:cs="Times New Roman"/>
        </w:rPr>
      </w:pPr>
      <w:r w:rsidRPr="00A4639C">
        <w:rPr>
          <w:rFonts w:ascii="Times New Roman" w:hAnsi="Times New Roman" w:cs="Times New Roman"/>
        </w:rPr>
        <w:t>Academic Calendar Type: Open Entry/Open Exit</w:t>
      </w:r>
    </w:p>
    <w:p w14:paraId="09DD1E8B" w14:textId="47E573C9" w:rsidR="00370755" w:rsidRPr="00A4639C" w:rsidRDefault="00370755"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 xml:space="preserve">Semester Length: </w:t>
      </w:r>
      <w:r w:rsidR="008D2F56" w:rsidRPr="00A4639C">
        <w:rPr>
          <w:rFonts w:ascii="Times New Roman" w:hAnsi="Times New Roman" w:cs="Times New Roman"/>
        </w:rPr>
        <w:t xml:space="preserve">72 </w:t>
      </w:r>
      <w:r w:rsidRPr="00A4639C">
        <w:rPr>
          <w:rFonts w:ascii="Times New Roman" w:hAnsi="Times New Roman" w:cs="Times New Roman"/>
        </w:rPr>
        <w:t xml:space="preserve">lecture hours; </w:t>
      </w:r>
      <w:r w:rsidR="008D2F56" w:rsidRPr="00A4639C">
        <w:rPr>
          <w:rFonts w:ascii="Times New Roman" w:hAnsi="Times New Roman" w:cs="Times New Roman"/>
        </w:rPr>
        <w:t xml:space="preserve">advisory: Students are advised to complete the ESL Guided Self-Placement in order to select their initial course level; </w:t>
      </w:r>
      <w:r w:rsidRPr="00A4639C">
        <w:rPr>
          <w:rFonts w:ascii="Times New Roman" w:hAnsi="Times New Roman" w:cs="Times New Roman"/>
        </w:rPr>
        <w:t xml:space="preserve">prerequisite: none; fee: none; </w:t>
      </w:r>
      <w:r w:rsidR="00153990" w:rsidRPr="00A4639C">
        <w:rPr>
          <w:rFonts w:ascii="Times New Roman" w:hAnsi="Times New Roman" w:cs="Times New Roman"/>
        </w:rPr>
        <w:t>grading method:</w:t>
      </w:r>
      <w:r w:rsidRPr="00A4639C">
        <w:rPr>
          <w:rFonts w:ascii="Times New Roman" w:hAnsi="Times New Roman" w:cs="Times New Roman"/>
        </w:rPr>
        <w:t xml:space="preserve"> pass/no pass/satisfactory progress.</w:t>
      </w:r>
    </w:p>
    <w:p w14:paraId="1CBD75E6" w14:textId="77777777" w:rsidR="00935C1D" w:rsidRPr="00A4639C" w:rsidRDefault="00935C1D" w:rsidP="00F97AF5">
      <w:pPr>
        <w:pStyle w:val="ListParagraph"/>
        <w:tabs>
          <w:tab w:val="left" w:pos="1440"/>
        </w:tabs>
        <w:spacing w:after="120"/>
        <w:ind w:left="1440"/>
        <w:contextualSpacing w:val="0"/>
        <w:rPr>
          <w:rFonts w:ascii="Times New Roman" w:hAnsi="Times New Roman" w:cs="Times New Roman"/>
        </w:rPr>
      </w:pPr>
      <w:r w:rsidRPr="00A4639C">
        <w:rPr>
          <w:rFonts w:ascii="Times New Roman" w:hAnsi="Times New Roman" w:cs="Times New Roman"/>
        </w:rPr>
        <w:t>This non-credit grammar and sentence-structure course is appropriate for high-intermediate and advanced-level ESL students who want to improve their sentence-level writing skills for increased success in academic or vocational studies, career advancement, U.S. citizenship, or other personal purposes.</w:t>
      </w:r>
    </w:p>
    <w:p w14:paraId="4FE1FE7E" w14:textId="6F23EB8D" w:rsidR="00370755" w:rsidRPr="00A4639C" w:rsidRDefault="00370755"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Judy Montague</w:t>
      </w:r>
    </w:p>
    <w:p w14:paraId="7CFA6245" w14:textId="3128DBE1" w:rsidR="00914BDB" w:rsidRPr="00A4639C" w:rsidRDefault="00914BDB" w:rsidP="00F97AF5">
      <w:pPr>
        <w:pStyle w:val="ListParagraph"/>
        <w:numPr>
          <w:ilvl w:val="3"/>
          <w:numId w:val="9"/>
        </w:numPr>
        <w:tabs>
          <w:tab w:val="left" w:pos="1440"/>
        </w:tabs>
        <w:spacing w:line="252" w:lineRule="auto"/>
        <w:rPr>
          <w:rFonts w:ascii="Times New Roman" w:hAnsi="Times New Roman" w:cs="Times New Roman"/>
        </w:rPr>
      </w:pPr>
      <w:r w:rsidRPr="00A4639C">
        <w:rPr>
          <w:rFonts w:ascii="Times New Roman" w:hAnsi="Times New Roman" w:cs="Times New Roman"/>
        </w:rPr>
        <w:t>Distance Learning Approval Requested for ESL C081N</w:t>
      </w:r>
    </w:p>
    <w:p w14:paraId="2C98EB33" w14:textId="77777777" w:rsidR="00914BDB" w:rsidRPr="00A4639C" w:rsidRDefault="00914BDB" w:rsidP="00F97AF5">
      <w:pPr>
        <w:pStyle w:val="ListParagraph"/>
        <w:tabs>
          <w:tab w:val="left" w:pos="1440"/>
        </w:tabs>
        <w:spacing w:after="60"/>
        <w:ind w:left="2160"/>
        <w:contextualSpacing w:val="0"/>
        <w:rPr>
          <w:rFonts w:ascii="Times New Roman" w:hAnsi="Times New Roman" w:cs="Times New Roman"/>
        </w:rPr>
      </w:pPr>
      <w:r w:rsidRPr="00A4639C">
        <w:rPr>
          <w:rFonts w:ascii="Times New Roman" w:hAnsi="Times New Roman" w:cs="Times New Roman"/>
        </w:rPr>
        <w:t>Online, Hybrid, and Other simultaneous interactive</w:t>
      </w:r>
    </w:p>
    <w:p w14:paraId="22B79B3B" w14:textId="3E1F560C" w:rsidR="005B0848" w:rsidRPr="00A4639C" w:rsidRDefault="005D1EE9" w:rsidP="00F97AF5">
      <w:pPr>
        <w:pStyle w:val="ListParagraph"/>
        <w:numPr>
          <w:ilvl w:val="2"/>
          <w:numId w:val="1"/>
        </w:numPr>
        <w:tabs>
          <w:tab w:val="left" w:pos="1440"/>
        </w:tabs>
        <w:ind w:left="1440" w:hanging="720"/>
        <w:rPr>
          <w:rFonts w:ascii="Times New Roman" w:hAnsi="Times New Roman" w:cs="Times New Roman"/>
        </w:rPr>
      </w:pPr>
      <w:r w:rsidRPr="00A4639C">
        <w:rPr>
          <w:rFonts w:ascii="Times New Roman" w:hAnsi="Times New Roman" w:cs="Times New Roman"/>
        </w:rPr>
        <w:t>ESL C083N</w:t>
      </w:r>
      <w:r w:rsidR="005B0848" w:rsidRPr="00A4639C">
        <w:rPr>
          <w:rFonts w:ascii="Times New Roman" w:hAnsi="Times New Roman" w:cs="Times New Roman"/>
        </w:rPr>
        <w:t xml:space="preserve"> </w:t>
      </w:r>
      <w:r w:rsidRPr="00A4639C">
        <w:rPr>
          <w:rFonts w:ascii="Times New Roman" w:hAnsi="Times New Roman" w:cs="Times New Roman"/>
        </w:rPr>
        <w:t>Speaking and Listening Skills - High Intermediate to Advanced</w:t>
      </w:r>
      <w:r w:rsidR="001E34BD" w:rsidRPr="00A4639C">
        <w:rPr>
          <w:rFonts w:ascii="Times New Roman" w:hAnsi="Times New Roman" w:cs="Times New Roman"/>
        </w:rPr>
        <w:t xml:space="preserve">; </w:t>
      </w:r>
      <w:r w:rsidR="00B34FD2" w:rsidRPr="00A4639C">
        <w:rPr>
          <w:rFonts w:ascii="Times New Roman" w:hAnsi="Times New Roman" w:cs="Times New Roman"/>
        </w:rPr>
        <w:t xml:space="preserve">36-108 </w:t>
      </w:r>
      <w:r w:rsidR="001E34BD" w:rsidRPr="00A4639C">
        <w:rPr>
          <w:rFonts w:ascii="Times New Roman" w:hAnsi="Times New Roman" w:cs="Times New Roman"/>
        </w:rPr>
        <w:t>hours; Noncredit</w:t>
      </w:r>
    </w:p>
    <w:p w14:paraId="78CAF016" w14:textId="6718327A" w:rsidR="005B0848" w:rsidRPr="00A4639C" w:rsidRDefault="00775A8E" w:rsidP="00F97AF5">
      <w:pPr>
        <w:pStyle w:val="ListParagraph"/>
        <w:tabs>
          <w:tab w:val="left" w:pos="1440"/>
          <w:tab w:val="center" w:pos="5400"/>
        </w:tabs>
        <w:ind w:left="1440"/>
        <w:rPr>
          <w:rFonts w:ascii="Times New Roman" w:hAnsi="Times New Roman" w:cs="Times New Roman"/>
        </w:rPr>
      </w:pPr>
      <w:r w:rsidRPr="00A4639C">
        <w:rPr>
          <w:rFonts w:ascii="Times New Roman" w:hAnsi="Times New Roman" w:cs="Times New Roman"/>
        </w:rPr>
        <w:t>Effective</w:t>
      </w:r>
      <w:r w:rsidR="005B0848" w:rsidRPr="00A4639C">
        <w:rPr>
          <w:rFonts w:ascii="Times New Roman" w:hAnsi="Times New Roman" w:cs="Times New Roman"/>
        </w:rPr>
        <w:t xml:space="preserve"> </w:t>
      </w:r>
      <w:r w:rsidR="00372F9F" w:rsidRPr="00A4639C">
        <w:rPr>
          <w:rFonts w:ascii="Times New Roman" w:hAnsi="Times New Roman" w:cs="Times New Roman"/>
        </w:rPr>
        <w:t>Fall</w:t>
      </w:r>
      <w:r w:rsidR="005D1EE9" w:rsidRPr="00A4639C">
        <w:rPr>
          <w:rFonts w:ascii="Times New Roman" w:hAnsi="Times New Roman" w:cs="Times New Roman"/>
        </w:rPr>
        <w:t xml:space="preserve"> 2020</w:t>
      </w:r>
    </w:p>
    <w:p w14:paraId="1E6463DD" w14:textId="74D94FC8" w:rsidR="002E6982" w:rsidRPr="00A4639C" w:rsidRDefault="002E6982" w:rsidP="00F97AF5">
      <w:pPr>
        <w:pStyle w:val="ListParagraph"/>
        <w:tabs>
          <w:tab w:val="left" w:pos="1440"/>
          <w:tab w:val="center" w:pos="5400"/>
        </w:tabs>
        <w:ind w:left="1440"/>
        <w:rPr>
          <w:rFonts w:ascii="Times New Roman" w:hAnsi="Times New Roman" w:cs="Times New Roman"/>
        </w:rPr>
      </w:pPr>
      <w:r w:rsidRPr="00A4639C">
        <w:rPr>
          <w:rFonts w:ascii="Times New Roman" w:hAnsi="Times New Roman" w:cs="Times New Roman"/>
        </w:rPr>
        <w:t>Academic Calendar Type: Open Entry/Open Exit</w:t>
      </w:r>
    </w:p>
    <w:p w14:paraId="1C696B0A" w14:textId="018582A4" w:rsidR="005B0848" w:rsidRPr="00A4639C" w:rsidRDefault="005B0848"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 xml:space="preserve">Semester Length: </w:t>
      </w:r>
      <w:r w:rsidR="00E66BAF" w:rsidRPr="00A4639C">
        <w:rPr>
          <w:rFonts w:ascii="Times New Roman" w:hAnsi="Times New Roman" w:cs="Times New Roman"/>
        </w:rPr>
        <w:t>36-108</w:t>
      </w:r>
      <w:r w:rsidRPr="00A4639C">
        <w:rPr>
          <w:rFonts w:ascii="Times New Roman" w:hAnsi="Times New Roman" w:cs="Times New Roman"/>
        </w:rPr>
        <w:t xml:space="preserve"> lecture hours; </w:t>
      </w:r>
      <w:r w:rsidR="00B34FD2" w:rsidRPr="00A4639C">
        <w:rPr>
          <w:rFonts w:ascii="Times New Roman" w:hAnsi="Times New Roman" w:cs="Times New Roman"/>
        </w:rPr>
        <w:t xml:space="preserve">advisory: Students are advised to complete the ESL Guided Self-Placement in order to select their initial course level; </w:t>
      </w:r>
      <w:r w:rsidRPr="00A4639C">
        <w:rPr>
          <w:rFonts w:ascii="Times New Roman" w:hAnsi="Times New Roman" w:cs="Times New Roman"/>
        </w:rPr>
        <w:t xml:space="preserve">prerequisite: none; fee: none; </w:t>
      </w:r>
      <w:r w:rsidR="00153990" w:rsidRPr="00A4639C">
        <w:rPr>
          <w:rFonts w:ascii="Times New Roman" w:hAnsi="Times New Roman" w:cs="Times New Roman"/>
        </w:rPr>
        <w:t>grading method:</w:t>
      </w:r>
      <w:r w:rsidRPr="00A4639C">
        <w:rPr>
          <w:rFonts w:ascii="Times New Roman" w:hAnsi="Times New Roman" w:cs="Times New Roman"/>
        </w:rPr>
        <w:t xml:space="preserve"> </w:t>
      </w:r>
      <w:r w:rsidR="001402D1" w:rsidRPr="00A4639C">
        <w:rPr>
          <w:rFonts w:ascii="Times New Roman" w:hAnsi="Times New Roman" w:cs="Times New Roman"/>
        </w:rPr>
        <w:t>pass/no pass/satisfactory progress</w:t>
      </w:r>
      <w:r w:rsidRPr="00A4639C">
        <w:rPr>
          <w:rFonts w:ascii="Times New Roman" w:hAnsi="Times New Roman" w:cs="Times New Roman"/>
        </w:rPr>
        <w:t>.</w:t>
      </w:r>
    </w:p>
    <w:p w14:paraId="133C199B" w14:textId="2D2D273D" w:rsidR="005B0848" w:rsidRPr="00A4639C" w:rsidRDefault="003F56F4"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This is a listening comprehension, oral communication, and pronunciation course for high-intermediate and advanced-level ESL students. Emphasis is placed on participating in class discussions, developing note-taking skills, and responding to short lectures, dialogues, and narratives. This course builds necessary skills for workplace, academic, and social situations.</w:t>
      </w:r>
    </w:p>
    <w:p w14:paraId="03AF00EA" w14:textId="5769B4CE" w:rsidR="005B0848" w:rsidRPr="00A4639C" w:rsidRDefault="005B0848"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 xml:space="preserve">Originator: </w:t>
      </w:r>
      <w:r w:rsidR="003F56F4" w:rsidRPr="00A4639C">
        <w:rPr>
          <w:rFonts w:ascii="Times New Roman" w:hAnsi="Times New Roman" w:cs="Times New Roman"/>
        </w:rPr>
        <w:t>Sheryl Lee</w:t>
      </w:r>
    </w:p>
    <w:p w14:paraId="05BF4D6D" w14:textId="43740BEB" w:rsidR="00914BDB" w:rsidRPr="00A4639C" w:rsidRDefault="00914BDB" w:rsidP="00F97AF5">
      <w:pPr>
        <w:pStyle w:val="ListParagraph"/>
        <w:numPr>
          <w:ilvl w:val="3"/>
          <w:numId w:val="9"/>
        </w:numPr>
        <w:tabs>
          <w:tab w:val="left" w:pos="1440"/>
        </w:tabs>
        <w:spacing w:line="252" w:lineRule="auto"/>
        <w:rPr>
          <w:rFonts w:ascii="Times New Roman" w:hAnsi="Times New Roman" w:cs="Times New Roman"/>
        </w:rPr>
      </w:pPr>
      <w:r w:rsidRPr="00A4639C">
        <w:rPr>
          <w:rFonts w:ascii="Times New Roman" w:hAnsi="Times New Roman" w:cs="Times New Roman"/>
        </w:rPr>
        <w:t>Distance Learning Approval Requested for ESL C083N</w:t>
      </w:r>
    </w:p>
    <w:p w14:paraId="1709FCFB" w14:textId="77777777" w:rsidR="00914BDB" w:rsidRPr="00A4639C" w:rsidRDefault="00914BDB" w:rsidP="00F97AF5">
      <w:pPr>
        <w:pStyle w:val="ListParagraph"/>
        <w:tabs>
          <w:tab w:val="left" w:pos="1440"/>
        </w:tabs>
        <w:spacing w:after="60"/>
        <w:ind w:left="2160"/>
        <w:contextualSpacing w:val="0"/>
        <w:rPr>
          <w:rFonts w:ascii="Times New Roman" w:hAnsi="Times New Roman" w:cs="Times New Roman"/>
        </w:rPr>
      </w:pPr>
      <w:r w:rsidRPr="00A4639C">
        <w:rPr>
          <w:rFonts w:ascii="Times New Roman" w:hAnsi="Times New Roman" w:cs="Times New Roman"/>
        </w:rPr>
        <w:t>Online, Hybrid, and Other simultaneous interactive</w:t>
      </w:r>
    </w:p>
    <w:p w14:paraId="458A15C8" w14:textId="696C7199" w:rsidR="005B0848" w:rsidRPr="00A4639C" w:rsidRDefault="00680E2F" w:rsidP="00F97AF5">
      <w:pPr>
        <w:pStyle w:val="ListParagraph"/>
        <w:numPr>
          <w:ilvl w:val="2"/>
          <w:numId w:val="1"/>
        </w:numPr>
        <w:tabs>
          <w:tab w:val="left" w:pos="1440"/>
        </w:tabs>
        <w:ind w:left="1440" w:hanging="720"/>
        <w:rPr>
          <w:rFonts w:ascii="Times New Roman" w:hAnsi="Times New Roman" w:cs="Times New Roman"/>
        </w:rPr>
      </w:pPr>
      <w:r w:rsidRPr="00A4639C">
        <w:rPr>
          <w:rFonts w:ascii="Times New Roman" w:hAnsi="Times New Roman" w:cs="Times New Roman"/>
        </w:rPr>
        <w:t>ESL C084N English Idioms and Expressions - High Intermediate to Advanced</w:t>
      </w:r>
      <w:r w:rsidR="007B1893" w:rsidRPr="00A4639C">
        <w:rPr>
          <w:rFonts w:ascii="Times New Roman" w:hAnsi="Times New Roman" w:cs="Times New Roman"/>
        </w:rPr>
        <w:t>;</w:t>
      </w:r>
      <w:r w:rsidR="001E34BD" w:rsidRPr="00A4639C">
        <w:rPr>
          <w:rFonts w:ascii="Times New Roman" w:hAnsi="Times New Roman" w:cs="Times New Roman"/>
        </w:rPr>
        <w:t xml:space="preserve"> hours; Noncredit</w:t>
      </w:r>
    </w:p>
    <w:p w14:paraId="5D726123" w14:textId="5A2043FE" w:rsidR="005B0848" w:rsidRPr="00A4639C" w:rsidRDefault="00775A8E" w:rsidP="00F97AF5">
      <w:pPr>
        <w:pStyle w:val="ListParagraph"/>
        <w:tabs>
          <w:tab w:val="left" w:pos="1440"/>
          <w:tab w:val="center" w:pos="5400"/>
        </w:tabs>
        <w:ind w:left="1440"/>
        <w:rPr>
          <w:rFonts w:ascii="Times New Roman" w:hAnsi="Times New Roman" w:cs="Times New Roman"/>
        </w:rPr>
      </w:pPr>
      <w:r w:rsidRPr="00A4639C">
        <w:rPr>
          <w:rFonts w:ascii="Times New Roman" w:hAnsi="Times New Roman" w:cs="Times New Roman"/>
        </w:rPr>
        <w:t>Effective</w:t>
      </w:r>
      <w:r w:rsidR="005B0848" w:rsidRPr="00A4639C">
        <w:rPr>
          <w:rFonts w:ascii="Times New Roman" w:hAnsi="Times New Roman" w:cs="Times New Roman"/>
        </w:rPr>
        <w:t xml:space="preserve"> </w:t>
      </w:r>
      <w:r w:rsidR="00FF4C17" w:rsidRPr="00A4639C">
        <w:rPr>
          <w:rFonts w:ascii="Times New Roman" w:hAnsi="Times New Roman" w:cs="Times New Roman"/>
        </w:rPr>
        <w:t>Fall</w:t>
      </w:r>
      <w:r w:rsidR="00680E2F" w:rsidRPr="00A4639C">
        <w:rPr>
          <w:rFonts w:ascii="Times New Roman" w:hAnsi="Times New Roman" w:cs="Times New Roman"/>
        </w:rPr>
        <w:t xml:space="preserve"> 2020</w:t>
      </w:r>
    </w:p>
    <w:p w14:paraId="224FC963" w14:textId="76364C45" w:rsidR="002E6982" w:rsidRPr="00A4639C" w:rsidRDefault="002E6982"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Academic Calendar Type: Open Entry/Open Exit</w:t>
      </w:r>
    </w:p>
    <w:p w14:paraId="0805607F" w14:textId="539ED45F" w:rsidR="005B0848" w:rsidRPr="00A4639C" w:rsidRDefault="005B0848"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 xml:space="preserve">Semester Length: </w:t>
      </w:r>
      <w:r w:rsidR="00680E2F" w:rsidRPr="00A4639C">
        <w:rPr>
          <w:rFonts w:ascii="Times New Roman" w:hAnsi="Times New Roman" w:cs="Times New Roman"/>
        </w:rPr>
        <w:t>36-108</w:t>
      </w:r>
      <w:r w:rsidRPr="00A4639C">
        <w:rPr>
          <w:rFonts w:ascii="Times New Roman" w:hAnsi="Times New Roman" w:cs="Times New Roman"/>
        </w:rPr>
        <w:t xml:space="preserve"> lecture hours; </w:t>
      </w:r>
      <w:r w:rsidR="00B34FD2" w:rsidRPr="00A4639C">
        <w:rPr>
          <w:rFonts w:ascii="Times New Roman" w:hAnsi="Times New Roman" w:cs="Times New Roman"/>
        </w:rPr>
        <w:t xml:space="preserve">advisory: Students are advised to complete the ESL Guided Self-Placement in order to select their initial course level; </w:t>
      </w:r>
      <w:r w:rsidRPr="00A4639C">
        <w:rPr>
          <w:rFonts w:ascii="Times New Roman" w:hAnsi="Times New Roman" w:cs="Times New Roman"/>
        </w:rPr>
        <w:t xml:space="preserve">prerequisite: none; fee: none; </w:t>
      </w:r>
      <w:r w:rsidR="00153990" w:rsidRPr="00A4639C">
        <w:rPr>
          <w:rFonts w:ascii="Times New Roman" w:hAnsi="Times New Roman" w:cs="Times New Roman"/>
        </w:rPr>
        <w:t>grading method:</w:t>
      </w:r>
      <w:r w:rsidRPr="00A4639C">
        <w:rPr>
          <w:rFonts w:ascii="Times New Roman" w:hAnsi="Times New Roman" w:cs="Times New Roman"/>
        </w:rPr>
        <w:t xml:space="preserve"> </w:t>
      </w:r>
      <w:r w:rsidR="001402D1" w:rsidRPr="00A4639C">
        <w:rPr>
          <w:rFonts w:ascii="Times New Roman" w:hAnsi="Times New Roman" w:cs="Times New Roman"/>
        </w:rPr>
        <w:t>pass/no pass/satisfactory progress</w:t>
      </w:r>
      <w:r w:rsidRPr="00A4639C">
        <w:rPr>
          <w:rFonts w:ascii="Times New Roman" w:hAnsi="Times New Roman" w:cs="Times New Roman"/>
        </w:rPr>
        <w:t>.</w:t>
      </w:r>
    </w:p>
    <w:p w14:paraId="5153A760" w14:textId="584405B8" w:rsidR="005B0848" w:rsidRPr="00A4639C" w:rsidRDefault="00680E2F"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A high intermediate to advanced ESL course focusing on high-frequency American English idioms, phrases, and contemporary expressions used by native speakers in workplace, social, and academic settings.</w:t>
      </w:r>
    </w:p>
    <w:p w14:paraId="1148F368" w14:textId="51A58262" w:rsidR="005B0848" w:rsidRPr="00A4639C" w:rsidRDefault="005B0848"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 xml:space="preserve">Originator: </w:t>
      </w:r>
      <w:r w:rsidR="00680E2F" w:rsidRPr="00A4639C">
        <w:rPr>
          <w:rFonts w:ascii="Times New Roman" w:hAnsi="Times New Roman" w:cs="Times New Roman"/>
        </w:rPr>
        <w:t>Sheryl Lee</w:t>
      </w:r>
    </w:p>
    <w:p w14:paraId="5E3BD1FE" w14:textId="3590D823" w:rsidR="00914BDB" w:rsidRPr="00A4639C" w:rsidRDefault="00914BDB" w:rsidP="00F97AF5">
      <w:pPr>
        <w:pStyle w:val="ListParagraph"/>
        <w:numPr>
          <w:ilvl w:val="3"/>
          <w:numId w:val="9"/>
        </w:numPr>
        <w:tabs>
          <w:tab w:val="left" w:pos="1440"/>
        </w:tabs>
        <w:spacing w:line="252" w:lineRule="auto"/>
        <w:rPr>
          <w:rFonts w:ascii="Times New Roman" w:hAnsi="Times New Roman" w:cs="Times New Roman"/>
        </w:rPr>
      </w:pPr>
      <w:r w:rsidRPr="00A4639C">
        <w:rPr>
          <w:rFonts w:ascii="Times New Roman" w:hAnsi="Times New Roman" w:cs="Times New Roman"/>
        </w:rPr>
        <w:t>Distance Learning Approval Requested for ESL C084N</w:t>
      </w:r>
    </w:p>
    <w:p w14:paraId="37F3F7A2" w14:textId="77777777" w:rsidR="00914BDB" w:rsidRPr="00A4639C" w:rsidRDefault="00914BDB" w:rsidP="00F97AF5">
      <w:pPr>
        <w:pStyle w:val="ListParagraph"/>
        <w:tabs>
          <w:tab w:val="left" w:pos="1440"/>
        </w:tabs>
        <w:spacing w:after="60"/>
        <w:ind w:left="2160"/>
        <w:contextualSpacing w:val="0"/>
        <w:rPr>
          <w:rFonts w:ascii="Times New Roman" w:hAnsi="Times New Roman" w:cs="Times New Roman"/>
        </w:rPr>
      </w:pPr>
      <w:r w:rsidRPr="00A4639C">
        <w:rPr>
          <w:rFonts w:ascii="Times New Roman" w:hAnsi="Times New Roman" w:cs="Times New Roman"/>
        </w:rPr>
        <w:t>Online, Hybrid, and Other simultaneous interactive</w:t>
      </w:r>
    </w:p>
    <w:p w14:paraId="3E7A5BB0" w14:textId="238D90F8" w:rsidR="00781A34" w:rsidRPr="00A4639C" w:rsidRDefault="00781A34"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 xml:space="preserve"> </w:t>
      </w:r>
      <w:r w:rsidR="00B25F88" w:rsidRPr="00A4639C">
        <w:rPr>
          <w:rFonts w:ascii="Times New Roman" w:hAnsi="Times New Roman" w:cs="Times New Roman"/>
        </w:rPr>
        <w:tab/>
      </w:r>
      <w:r w:rsidRPr="00A4639C">
        <w:rPr>
          <w:rFonts w:ascii="Times New Roman" w:hAnsi="Times New Roman" w:cs="Times New Roman"/>
        </w:rPr>
        <w:t xml:space="preserve">ESL C095N ESL Support for Freshman Composition, </w:t>
      </w:r>
      <w:r w:rsidR="00B25F88" w:rsidRPr="00A4639C">
        <w:rPr>
          <w:rFonts w:ascii="Times New Roman" w:hAnsi="Times New Roman" w:cs="Times New Roman"/>
        </w:rPr>
        <w:t xml:space="preserve">36 </w:t>
      </w:r>
      <w:r w:rsidR="001E34BD" w:rsidRPr="00A4639C">
        <w:rPr>
          <w:rFonts w:ascii="Times New Roman" w:hAnsi="Times New Roman" w:cs="Times New Roman"/>
        </w:rPr>
        <w:t>hours; Noncredit</w:t>
      </w:r>
    </w:p>
    <w:p w14:paraId="396F0CE1" w14:textId="2917AD31" w:rsidR="00781A34" w:rsidRPr="00A4639C" w:rsidRDefault="00775A8E" w:rsidP="00F97AF5">
      <w:pPr>
        <w:pStyle w:val="ListParagraph"/>
        <w:tabs>
          <w:tab w:val="left" w:pos="1440"/>
          <w:tab w:val="center" w:pos="5400"/>
        </w:tabs>
        <w:ind w:left="1440"/>
        <w:rPr>
          <w:rFonts w:ascii="Times New Roman" w:hAnsi="Times New Roman" w:cs="Times New Roman"/>
        </w:rPr>
      </w:pPr>
      <w:r w:rsidRPr="00A4639C">
        <w:rPr>
          <w:rFonts w:ascii="Times New Roman" w:hAnsi="Times New Roman" w:cs="Times New Roman"/>
        </w:rPr>
        <w:t>Effective</w:t>
      </w:r>
      <w:r w:rsidR="00781A34" w:rsidRPr="00A4639C">
        <w:rPr>
          <w:rFonts w:ascii="Times New Roman" w:hAnsi="Times New Roman" w:cs="Times New Roman"/>
        </w:rPr>
        <w:t xml:space="preserve"> Fall 2020</w:t>
      </w:r>
    </w:p>
    <w:p w14:paraId="4A239940" w14:textId="498B9F06" w:rsidR="00362A0B" w:rsidRPr="00A4639C" w:rsidRDefault="00781A34"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Semester Length: 36 hours</w:t>
      </w:r>
      <w:r w:rsidR="00362A0B" w:rsidRPr="00A4639C">
        <w:rPr>
          <w:rFonts w:ascii="Times New Roman" w:hAnsi="Times New Roman" w:cs="Times New Roman"/>
        </w:rPr>
        <w:t>;</w:t>
      </w:r>
      <w:r w:rsidRPr="00A4639C">
        <w:rPr>
          <w:rFonts w:ascii="Times New Roman" w:hAnsi="Times New Roman" w:cs="Times New Roman"/>
        </w:rPr>
        <w:t xml:space="preserve"> </w:t>
      </w:r>
      <w:r w:rsidR="00362A0B" w:rsidRPr="00A4639C">
        <w:rPr>
          <w:rFonts w:ascii="Times New Roman" w:hAnsi="Times New Roman" w:cs="Times New Roman"/>
        </w:rPr>
        <w:t xml:space="preserve">prerequisite: none; </w:t>
      </w:r>
      <w:r w:rsidR="00653016" w:rsidRPr="00A4639C">
        <w:rPr>
          <w:rFonts w:ascii="Times New Roman" w:hAnsi="Times New Roman" w:cs="Times New Roman"/>
        </w:rPr>
        <w:t xml:space="preserve">corequisite: </w:t>
      </w:r>
      <w:r w:rsidR="00B25F88" w:rsidRPr="00A4639C">
        <w:rPr>
          <w:rFonts w:ascii="Times New Roman" w:hAnsi="Times New Roman" w:cs="Times New Roman"/>
        </w:rPr>
        <w:t>ENGL C100</w:t>
      </w:r>
      <w:r w:rsidR="00653016" w:rsidRPr="00A4639C">
        <w:rPr>
          <w:rFonts w:ascii="Times New Roman" w:hAnsi="Times New Roman" w:cs="Times New Roman"/>
        </w:rPr>
        <w:t xml:space="preserve"> </w:t>
      </w:r>
      <w:r w:rsidR="00362A0B" w:rsidRPr="00A4639C">
        <w:rPr>
          <w:rFonts w:ascii="Times New Roman" w:hAnsi="Times New Roman" w:cs="Times New Roman"/>
        </w:rPr>
        <w:t xml:space="preserve">fee: none; </w:t>
      </w:r>
      <w:r w:rsidR="00153990" w:rsidRPr="00A4639C">
        <w:rPr>
          <w:rFonts w:ascii="Times New Roman" w:hAnsi="Times New Roman" w:cs="Times New Roman"/>
        </w:rPr>
        <w:t>grading method:</w:t>
      </w:r>
      <w:r w:rsidR="00362A0B" w:rsidRPr="00A4639C">
        <w:rPr>
          <w:rFonts w:ascii="Times New Roman" w:hAnsi="Times New Roman" w:cs="Times New Roman"/>
        </w:rPr>
        <w:t xml:space="preserve"> </w:t>
      </w:r>
      <w:r w:rsidR="00B25F88" w:rsidRPr="00A4639C">
        <w:rPr>
          <w:rFonts w:ascii="Times New Roman" w:hAnsi="Times New Roman" w:cs="Times New Roman"/>
        </w:rPr>
        <w:t>pass/no pass/satisfactory progress</w:t>
      </w:r>
      <w:r w:rsidR="00362A0B" w:rsidRPr="00A4639C">
        <w:rPr>
          <w:rFonts w:ascii="Times New Roman" w:hAnsi="Times New Roman" w:cs="Times New Roman"/>
        </w:rPr>
        <w:t>.</w:t>
      </w:r>
    </w:p>
    <w:p w14:paraId="0F4FCF51" w14:textId="77777777" w:rsidR="00653016" w:rsidRPr="00A4639C" w:rsidRDefault="00653016" w:rsidP="00F97AF5">
      <w:pPr>
        <w:pStyle w:val="ListParagraph"/>
        <w:tabs>
          <w:tab w:val="left" w:pos="1440"/>
        </w:tabs>
        <w:spacing w:after="120"/>
        <w:ind w:left="1440"/>
        <w:rPr>
          <w:rFonts w:ascii="Times New Roman" w:hAnsi="Times New Roman" w:cs="Times New Roman"/>
        </w:rPr>
      </w:pPr>
      <w:r w:rsidRPr="00A4639C">
        <w:rPr>
          <w:rFonts w:ascii="Times New Roman" w:hAnsi="Times New Roman" w:cs="Times New Roman"/>
        </w:rPr>
        <w:t>This class will help prepare and support students enrolled in Freshman Composition. Students will develop their grammar and academic reading and writing skills through activities, reading assignments, and short writing assignments, focusing especially on issues facing ESL students.</w:t>
      </w:r>
    </w:p>
    <w:p w14:paraId="6EBF912D" w14:textId="1741431F" w:rsidR="00362A0B" w:rsidRPr="00A4639C" w:rsidRDefault="00653016"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 xml:space="preserve">Concurrent enrollment in specified sections of ENGL C100 is required. Students are encouraged to take the writing co-requisite course, ENGL C090, with ESL C095N. </w:t>
      </w:r>
      <w:r w:rsidR="00362A0B" w:rsidRPr="00A4639C">
        <w:rPr>
          <w:rFonts w:ascii="Times New Roman" w:hAnsi="Times New Roman" w:cs="Times New Roman"/>
        </w:rPr>
        <w:t xml:space="preserve">Originator: </w:t>
      </w:r>
      <w:r w:rsidRPr="00A4639C">
        <w:rPr>
          <w:rFonts w:ascii="Times New Roman" w:hAnsi="Times New Roman" w:cs="Times New Roman"/>
        </w:rPr>
        <w:t>Peggy Ann Burke</w:t>
      </w:r>
    </w:p>
    <w:p w14:paraId="3BE78459" w14:textId="1D116C51" w:rsidR="0078666E" w:rsidRPr="00A4639C" w:rsidRDefault="0078666E" w:rsidP="00F97AF5">
      <w:pPr>
        <w:pStyle w:val="ListParagraph"/>
        <w:numPr>
          <w:ilvl w:val="3"/>
          <w:numId w:val="9"/>
        </w:numPr>
        <w:tabs>
          <w:tab w:val="left" w:pos="1440"/>
        </w:tabs>
        <w:spacing w:line="254" w:lineRule="auto"/>
        <w:rPr>
          <w:rFonts w:ascii="Times New Roman" w:hAnsi="Times New Roman" w:cs="Times New Roman"/>
        </w:rPr>
      </w:pPr>
      <w:r w:rsidRPr="00A4639C">
        <w:rPr>
          <w:rFonts w:ascii="Times New Roman" w:hAnsi="Times New Roman" w:cs="Times New Roman"/>
        </w:rPr>
        <w:t>Distance Learning Approval Requested for ESL C095N</w:t>
      </w:r>
    </w:p>
    <w:p w14:paraId="3BCD145D" w14:textId="77777777" w:rsidR="0078666E" w:rsidRPr="00A4639C" w:rsidRDefault="0078666E" w:rsidP="00F97AF5">
      <w:pPr>
        <w:pStyle w:val="ListParagraph"/>
        <w:tabs>
          <w:tab w:val="left" w:pos="1440"/>
        </w:tabs>
        <w:spacing w:after="120"/>
        <w:ind w:left="2160"/>
        <w:contextualSpacing w:val="0"/>
        <w:rPr>
          <w:rFonts w:ascii="Times New Roman" w:hAnsi="Times New Roman" w:cs="Times New Roman"/>
        </w:rPr>
      </w:pPr>
      <w:r w:rsidRPr="00A4639C">
        <w:rPr>
          <w:rFonts w:ascii="Times New Roman" w:hAnsi="Times New Roman" w:cs="Times New Roman"/>
        </w:rPr>
        <w:t>Online, Hybrid, and A/V Two Way Interactive</w:t>
      </w:r>
    </w:p>
    <w:p w14:paraId="60A4CED8" w14:textId="07928A08" w:rsidR="005B0848" w:rsidRPr="00A4639C" w:rsidRDefault="00B25F88"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 xml:space="preserve"> </w:t>
      </w:r>
      <w:r w:rsidRPr="00A4639C">
        <w:rPr>
          <w:rFonts w:ascii="Times New Roman" w:hAnsi="Times New Roman" w:cs="Times New Roman"/>
        </w:rPr>
        <w:tab/>
      </w:r>
      <w:r w:rsidR="00B11C60" w:rsidRPr="00A4639C">
        <w:rPr>
          <w:rFonts w:ascii="Times New Roman" w:hAnsi="Times New Roman" w:cs="Times New Roman"/>
        </w:rPr>
        <w:t>SPED C014N Introduction to Drama</w:t>
      </w:r>
      <w:r w:rsidR="007B1893" w:rsidRPr="00A4639C">
        <w:rPr>
          <w:rFonts w:ascii="Times New Roman" w:hAnsi="Times New Roman" w:cs="Times New Roman"/>
        </w:rPr>
        <w:t>;</w:t>
      </w:r>
      <w:r w:rsidR="001E34BD" w:rsidRPr="00A4639C">
        <w:rPr>
          <w:rFonts w:ascii="Times New Roman" w:hAnsi="Times New Roman" w:cs="Times New Roman"/>
        </w:rPr>
        <w:t xml:space="preserve"> hours; Noncredit</w:t>
      </w:r>
    </w:p>
    <w:p w14:paraId="2DA02516" w14:textId="411F921D" w:rsidR="005B0848" w:rsidRPr="00A4639C" w:rsidRDefault="00775A8E" w:rsidP="00F97AF5">
      <w:pPr>
        <w:pStyle w:val="ListParagraph"/>
        <w:tabs>
          <w:tab w:val="left" w:pos="1440"/>
          <w:tab w:val="center" w:pos="5400"/>
        </w:tabs>
        <w:ind w:left="1440"/>
        <w:rPr>
          <w:rFonts w:ascii="Times New Roman" w:hAnsi="Times New Roman" w:cs="Times New Roman"/>
        </w:rPr>
      </w:pPr>
      <w:r w:rsidRPr="00A4639C">
        <w:rPr>
          <w:rFonts w:ascii="Times New Roman" w:hAnsi="Times New Roman" w:cs="Times New Roman"/>
        </w:rPr>
        <w:t>Effective</w:t>
      </w:r>
      <w:r w:rsidR="005B0848" w:rsidRPr="00A4639C">
        <w:rPr>
          <w:rFonts w:ascii="Times New Roman" w:hAnsi="Times New Roman" w:cs="Times New Roman"/>
        </w:rPr>
        <w:t xml:space="preserve"> Semester </w:t>
      </w:r>
      <w:r w:rsidR="00E6098C" w:rsidRPr="00A4639C">
        <w:rPr>
          <w:rFonts w:ascii="Times New Roman" w:hAnsi="Times New Roman" w:cs="Times New Roman"/>
        </w:rPr>
        <w:t>Spring 2021</w:t>
      </w:r>
    </w:p>
    <w:p w14:paraId="73BB970E" w14:textId="1DD3F9D7" w:rsidR="005B0848" w:rsidRPr="00A4639C" w:rsidRDefault="005B0848"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 xml:space="preserve">Semester Length: </w:t>
      </w:r>
      <w:r w:rsidR="00E6098C" w:rsidRPr="00A4639C">
        <w:rPr>
          <w:rFonts w:ascii="Times New Roman" w:hAnsi="Times New Roman" w:cs="Times New Roman"/>
        </w:rPr>
        <w:t>16</w:t>
      </w:r>
      <w:r w:rsidRPr="00A4639C">
        <w:rPr>
          <w:rFonts w:ascii="Times New Roman" w:hAnsi="Times New Roman" w:cs="Times New Roman"/>
        </w:rPr>
        <w:t xml:space="preserve"> lecture hours; </w:t>
      </w:r>
      <w:r w:rsidR="00E6098C" w:rsidRPr="00A4639C">
        <w:rPr>
          <w:rFonts w:ascii="Times New Roman" w:hAnsi="Times New Roman" w:cs="Times New Roman"/>
        </w:rPr>
        <w:t>24</w:t>
      </w:r>
      <w:r w:rsidRPr="00A4639C">
        <w:rPr>
          <w:rFonts w:ascii="Times New Roman" w:hAnsi="Times New Roman" w:cs="Times New Roman"/>
        </w:rPr>
        <w:t xml:space="preserve"> lab hours; prerequisite: none; fee: none; </w:t>
      </w:r>
      <w:r w:rsidR="00153990" w:rsidRPr="00A4639C">
        <w:rPr>
          <w:rFonts w:ascii="Times New Roman" w:hAnsi="Times New Roman" w:cs="Times New Roman"/>
        </w:rPr>
        <w:t>grading method:</w:t>
      </w:r>
      <w:r w:rsidRPr="00A4639C">
        <w:rPr>
          <w:rFonts w:ascii="Times New Roman" w:hAnsi="Times New Roman" w:cs="Times New Roman"/>
        </w:rPr>
        <w:t xml:space="preserve"> </w:t>
      </w:r>
      <w:r w:rsidR="001402D1" w:rsidRPr="00A4639C">
        <w:rPr>
          <w:rFonts w:ascii="Times New Roman" w:hAnsi="Times New Roman" w:cs="Times New Roman"/>
        </w:rPr>
        <w:t>pass/no pass/satisfactory progress</w:t>
      </w:r>
      <w:r w:rsidRPr="00A4639C">
        <w:rPr>
          <w:rFonts w:ascii="Times New Roman" w:hAnsi="Times New Roman" w:cs="Times New Roman"/>
        </w:rPr>
        <w:t>.</w:t>
      </w:r>
    </w:p>
    <w:p w14:paraId="626DB9F1" w14:textId="77777777" w:rsidR="00E6098C" w:rsidRPr="00A4639C" w:rsidRDefault="00E6098C"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A beginning class that covers the basic techniques of acting through the use of improvisational exercises and short in-class performance pieces. Topics include body language, staging directions, active listening, creative collaboration, and vocal essentials.</w:t>
      </w:r>
    </w:p>
    <w:p w14:paraId="2F3778DC" w14:textId="654D52C8" w:rsidR="005B0848" w:rsidRPr="00A4639C" w:rsidRDefault="005B0848"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 xml:space="preserve">Originator: </w:t>
      </w:r>
      <w:r w:rsidR="00E6098C" w:rsidRPr="00A4639C">
        <w:rPr>
          <w:rFonts w:ascii="Times New Roman" w:hAnsi="Times New Roman" w:cs="Times New Roman"/>
        </w:rPr>
        <w:t>Katie Stubblefield</w:t>
      </w:r>
    </w:p>
    <w:p w14:paraId="7D883EB2" w14:textId="1816DF73" w:rsidR="005B0848" w:rsidRPr="00A4639C" w:rsidRDefault="00B25F88"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 xml:space="preserve"> </w:t>
      </w:r>
      <w:r w:rsidRPr="00A4639C">
        <w:rPr>
          <w:rFonts w:ascii="Times New Roman" w:hAnsi="Times New Roman" w:cs="Times New Roman"/>
        </w:rPr>
        <w:tab/>
      </w:r>
      <w:r w:rsidR="00E6098C" w:rsidRPr="00A4639C">
        <w:rPr>
          <w:rFonts w:ascii="Times New Roman" w:hAnsi="Times New Roman" w:cs="Times New Roman"/>
        </w:rPr>
        <w:t>SPED C015N</w:t>
      </w:r>
      <w:r w:rsidR="005B0848" w:rsidRPr="00A4639C">
        <w:rPr>
          <w:rFonts w:ascii="Times New Roman" w:hAnsi="Times New Roman" w:cs="Times New Roman"/>
        </w:rPr>
        <w:t xml:space="preserve"> </w:t>
      </w:r>
      <w:r w:rsidR="00E6098C" w:rsidRPr="00A4639C">
        <w:rPr>
          <w:rFonts w:ascii="Times New Roman" w:hAnsi="Times New Roman" w:cs="Times New Roman"/>
        </w:rPr>
        <w:t>Drama-Making it in the Business</w:t>
      </w:r>
      <w:r w:rsidR="007B1893" w:rsidRPr="00A4639C">
        <w:rPr>
          <w:rFonts w:ascii="Times New Roman" w:hAnsi="Times New Roman" w:cs="Times New Roman"/>
        </w:rPr>
        <w:t>;</w:t>
      </w:r>
      <w:r w:rsidR="001E34BD" w:rsidRPr="00A4639C">
        <w:rPr>
          <w:rFonts w:ascii="Times New Roman" w:hAnsi="Times New Roman" w:cs="Times New Roman"/>
        </w:rPr>
        <w:t xml:space="preserve"> hours; Noncredit</w:t>
      </w:r>
    </w:p>
    <w:p w14:paraId="6EDA3F74" w14:textId="5C6B3FC5" w:rsidR="005B0848" w:rsidRPr="00A4639C" w:rsidRDefault="00775A8E" w:rsidP="00F97AF5">
      <w:pPr>
        <w:pStyle w:val="ListParagraph"/>
        <w:tabs>
          <w:tab w:val="left" w:pos="1440"/>
          <w:tab w:val="center" w:pos="5400"/>
        </w:tabs>
        <w:ind w:left="1440"/>
        <w:rPr>
          <w:rFonts w:ascii="Times New Roman" w:hAnsi="Times New Roman" w:cs="Times New Roman"/>
        </w:rPr>
      </w:pPr>
      <w:r w:rsidRPr="00A4639C">
        <w:rPr>
          <w:rFonts w:ascii="Times New Roman" w:hAnsi="Times New Roman" w:cs="Times New Roman"/>
        </w:rPr>
        <w:t>Effective</w:t>
      </w:r>
      <w:r w:rsidR="005B0848" w:rsidRPr="00A4639C">
        <w:rPr>
          <w:rFonts w:ascii="Times New Roman" w:hAnsi="Times New Roman" w:cs="Times New Roman"/>
        </w:rPr>
        <w:t xml:space="preserve"> Semester </w:t>
      </w:r>
      <w:r w:rsidR="00E6098C" w:rsidRPr="00A4639C">
        <w:rPr>
          <w:rFonts w:ascii="Times New Roman" w:hAnsi="Times New Roman" w:cs="Times New Roman"/>
        </w:rPr>
        <w:t>Spring 2021</w:t>
      </w:r>
    </w:p>
    <w:p w14:paraId="45C12AAB" w14:textId="68247D5A" w:rsidR="005B0848" w:rsidRPr="00A4639C" w:rsidRDefault="005B0848"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 xml:space="preserve">Semester Length: </w:t>
      </w:r>
      <w:r w:rsidR="00E6098C" w:rsidRPr="00A4639C">
        <w:rPr>
          <w:rFonts w:ascii="Times New Roman" w:hAnsi="Times New Roman" w:cs="Times New Roman"/>
        </w:rPr>
        <w:t>16</w:t>
      </w:r>
      <w:r w:rsidRPr="00A4639C">
        <w:rPr>
          <w:rFonts w:ascii="Times New Roman" w:hAnsi="Times New Roman" w:cs="Times New Roman"/>
        </w:rPr>
        <w:t xml:space="preserve"> lecture hours; </w:t>
      </w:r>
      <w:r w:rsidR="00E6098C" w:rsidRPr="00A4639C">
        <w:rPr>
          <w:rFonts w:ascii="Times New Roman" w:hAnsi="Times New Roman" w:cs="Times New Roman"/>
        </w:rPr>
        <w:t>24</w:t>
      </w:r>
      <w:r w:rsidRPr="00A4639C">
        <w:rPr>
          <w:rFonts w:ascii="Times New Roman" w:hAnsi="Times New Roman" w:cs="Times New Roman"/>
        </w:rPr>
        <w:t xml:space="preserve"> lab hours; prerequisite: none; fee: none; </w:t>
      </w:r>
      <w:r w:rsidR="00153990" w:rsidRPr="00A4639C">
        <w:rPr>
          <w:rFonts w:ascii="Times New Roman" w:hAnsi="Times New Roman" w:cs="Times New Roman"/>
        </w:rPr>
        <w:t>grading method:</w:t>
      </w:r>
      <w:r w:rsidRPr="00A4639C">
        <w:rPr>
          <w:rFonts w:ascii="Times New Roman" w:hAnsi="Times New Roman" w:cs="Times New Roman"/>
        </w:rPr>
        <w:t xml:space="preserve"> </w:t>
      </w:r>
      <w:r w:rsidR="001402D1" w:rsidRPr="00A4639C">
        <w:rPr>
          <w:rFonts w:ascii="Times New Roman" w:hAnsi="Times New Roman" w:cs="Times New Roman"/>
        </w:rPr>
        <w:t>pass/no pass/satisfactory progress</w:t>
      </w:r>
      <w:r w:rsidRPr="00A4639C">
        <w:rPr>
          <w:rFonts w:ascii="Times New Roman" w:hAnsi="Times New Roman" w:cs="Times New Roman"/>
        </w:rPr>
        <w:t>.</w:t>
      </w:r>
    </w:p>
    <w:p w14:paraId="1E8EC0C2" w14:textId="3C44B432" w:rsidR="005B0848" w:rsidRPr="00A4639C" w:rsidRDefault="00E6098C"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 xml:space="preserve">This hands-on course introduces students to best practices for success in theater and film. Topics </w:t>
      </w:r>
      <w:proofErr w:type="gramStart"/>
      <w:r w:rsidRPr="00A4639C">
        <w:rPr>
          <w:rFonts w:ascii="Times New Roman" w:hAnsi="Times New Roman" w:cs="Times New Roman"/>
        </w:rPr>
        <w:t>include:</w:t>
      </w:r>
      <w:proofErr w:type="gramEnd"/>
      <w:r w:rsidRPr="00A4639C">
        <w:rPr>
          <w:rFonts w:ascii="Times New Roman" w:hAnsi="Times New Roman" w:cs="Times New Roman"/>
        </w:rPr>
        <w:t xml:space="preserve"> Headshots, Resumes, Audition Preparation, Castings, Actors Guilds, and Networking.</w:t>
      </w:r>
    </w:p>
    <w:p w14:paraId="658595C3" w14:textId="36BC1DE1" w:rsidR="005B0848" w:rsidRPr="00A4639C" w:rsidRDefault="005B0848"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 xml:space="preserve">Originator: </w:t>
      </w:r>
      <w:r w:rsidR="00E6098C" w:rsidRPr="00A4639C">
        <w:rPr>
          <w:rFonts w:ascii="Times New Roman" w:hAnsi="Times New Roman" w:cs="Times New Roman"/>
        </w:rPr>
        <w:t>Katie Stubblefield</w:t>
      </w:r>
    </w:p>
    <w:p w14:paraId="226F4A39" w14:textId="1305C4ED" w:rsidR="005B0848" w:rsidRPr="00A4639C" w:rsidRDefault="00E6098C"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SPED C016N</w:t>
      </w:r>
      <w:r w:rsidR="005B0848" w:rsidRPr="00A4639C">
        <w:rPr>
          <w:rFonts w:ascii="Times New Roman" w:hAnsi="Times New Roman" w:cs="Times New Roman"/>
        </w:rPr>
        <w:t xml:space="preserve"> </w:t>
      </w:r>
      <w:r w:rsidRPr="00A4639C">
        <w:rPr>
          <w:rFonts w:ascii="Times New Roman" w:hAnsi="Times New Roman" w:cs="Times New Roman"/>
        </w:rPr>
        <w:t>Behind the Scenes-Theater Tech</w:t>
      </w:r>
      <w:r w:rsidR="007B1893" w:rsidRPr="00A4639C">
        <w:rPr>
          <w:rFonts w:ascii="Times New Roman" w:hAnsi="Times New Roman" w:cs="Times New Roman"/>
        </w:rPr>
        <w:t>;</w:t>
      </w:r>
      <w:r w:rsidR="00F12B0C" w:rsidRPr="00A4639C">
        <w:rPr>
          <w:rFonts w:ascii="Times New Roman" w:hAnsi="Times New Roman" w:cs="Times New Roman"/>
        </w:rPr>
        <w:t xml:space="preserve"> 40</w:t>
      </w:r>
      <w:r w:rsidR="001E34BD" w:rsidRPr="00A4639C">
        <w:rPr>
          <w:rFonts w:ascii="Times New Roman" w:hAnsi="Times New Roman" w:cs="Times New Roman"/>
        </w:rPr>
        <w:t xml:space="preserve"> hours; Noncredit</w:t>
      </w:r>
    </w:p>
    <w:p w14:paraId="227F2521" w14:textId="044C4AB2" w:rsidR="005B0848" w:rsidRPr="00A4639C" w:rsidRDefault="00775A8E" w:rsidP="00F97AF5">
      <w:pPr>
        <w:pStyle w:val="ListParagraph"/>
        <w:tabs>
          <w:tab w:val="left" w:pos="1440"/>
          <w:tab w:val="center" w:pos="5400"/>
        </w:tabs>
        <w:ind w:left="1440"/>
        <w:rPr>
          <w:rFonts w:ascii="Times New Roman" w:hAnsi="Times New Roman" w:cs="Times New Roman"/>
        </w:rPr>
      </w:pPr>
      <w:r w:rsidRPr="00A4639C">
        <w:rPr>
          <w:rFonts w:ascii="Times New Roman" w:hAnsi="Times New Roman" w:cs="Times New Roman"/>
        </w:rPr>
        <w:t>Effective</w:t>
      </w:r>
      <w:r w:rsidR="005B0848" w:rsidRPr="00A4639C">
        <w:rPr>
          <w:rFonts w:ascii="Times New Roman" w:hAnsi="Times New Roman" w:cs="Times New Roman"/>
        </w:rPr>
        <w:t xml:space="preserve"> Semester </w:t>
      </w:r>
      <w:r w:rsidR="00E6098C" w:rsidRPr="00A4639C">
        <w:rPr>
          <w:rFonts w:ascii="Times New Roman" w:hAnsi="Times New Roman" w:cs="Times New Roman"/>
        </w:rPr>
        <w:t>Spring 2021</w:t>
      </w:r>
    </w:p>
    <w:p w14:paraId="02C03437" w14:textId="5AE9D423" w:rsidR="005B0848" w:rsidRPr="00A4639C" w:rsidRDefault="005B0848"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 xml:space="preserve">Semester Length: </w:t>
      </w:r>
      <w:r w:rsidR="00E6098C" w:rsidRPr="00A4639C">
        <w:rPr>
          <w:rFonts w:ascii="Times New Roman" w:hAnsi="Times New Roman" w:cs="Times New Roman"/>
        </w:rPr>
        <w:t>16</w:t>
      </w:r>
      <w:r w:rsidRPr="00A4639C">
        <w:rPr>
          <w:rFonts w:ascii="Times New Roman" w:hAnsi="Times New Roman" w:cs="Times New Roman"/>
        </w:rPr>
        <w:t xml:space="preserve"> lecture hours; </w:t>
      </w:r>
      <w:r w:rsidR="00E6098C" w:rsidRPr="00A4639C">
        <w:rPr>
          <w:rFonts w:ascii="Times New Roman" w:hAnsi="Times New Roman" w:cs="Times New Roman"/>
        </w:rPr>
        <w:t>24</w:t>
      </w:r>
      <w:r w:rsidRPr="00A4639C">
        <w:rPr>
          <w:rFonts w:ascii="Times New Roman" w:hAnsi="Times New Roman" w:cs="Times New Roman"/>
        </w:rPr>
        <w:t xml:space="preserve"> lab hours; prerequisite: none; fee: none; </w:t>
      </w:r>
      <w:r w:rsidR="00153990" w:rsidRPr="00A4639C">
        <w:rPr>
          <w:rFonts w:ascii="Times New Roman" w:hAnsi="Times New Roman" w:cs="Times New Roman"/>
        </w:rPr>
        <w:t>grading method:</w:t>
      </w:r>
      <w:r w:rsidRPr="00A4639C">
        <w:rPr>
          <w:rFonts w:ascii="Times New Roman" w:hAnsi="Times New Roman" w:cs="Times New Roman"/>
        </w:rPr>
        <w:t xml:space="preserve"> </w:t>
      </w:r>
      <w:r w:rsidR="001402D1" w:rsidRPr="00A4639C">
        <w:rPr>
          <w:rFonts w:ascii="Times New Roman" w:hAnsi="Times New Roman" w:cs="Times New Roman"/>
        </w:rPr>
        <w:t>pass/no pass/satisfactory progress</w:t>
      </w:r>
      <w:r w:rsidRPr="00A4639C">
        <w:rPr>
          <w:rFonts w:ascii="Times New Roman" w:hAnsi="Times New Roman" w:cs="Times New Roman"/>
        </w:rPr>
        <w:t>.</w:t>
      </w:r>
    </w:p>
    <w:p w14:paraId="229FD190" w14:textId="540BEA07" w:rsidR="005B0848" w:rsidRPr="00A4639C" w:rsidRDefault="00BD282B"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An introductory course designed to explore the contributing elements in a production both in the front of the house and behind the scenes. There will be an emphasis on the technical elements of productions.</w:t>
      </w:r>
    </w:p>
    <w:p w14:paraId="683741E7" w14:textId="6ECE151D" w:rsidR="005B0848" w:rsidRPr="00A4639C" w:rsidRDefault="005B0848"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 xml:space="preserve">Originator: </w:t>
      </w:r>
      <w:r w:rsidR="00E6098C" w:rsidRPr="00A4639C">
        <w:rPr>
          <w:rFonts w:ascii="Times New Roman" w:hAnsi="Times New Roman" w:cs="Times New Roman"/>
        </w:rPr>
        <w:t>Katie Stubblefield</w:t>
      </w:r>
    </w:p>
    <w:p w14:paraId="0C212DAF" w14:textId="14D18CA0" w:rsidR="005B0848" w:rsidRPr="00A4639C" w:rsidRDefault="009739FE"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 xml:space="preserve">SPED C017N </w:t>
      </w:r>
      <w:r w:rsidR="00BD282B" w:rsidRPr="00A4639C">
        <w:rPr>
          <w:rFonts w:ascii="Times New Roman" w:hAnsi="Times New Roman" w:cs="Times New Roman"/>
        </w:rPr>
        <w:t>Dramatic Productions</w:t>
      </w:r>
      <w:r w:rsidR="007B1893" w:rsidRPr="00A4639C">
        <w:rPr>
          <w:rFonts w:ascii="Times New Roman" w:hAnsi="Times New Roman" w:cs="Times New Roman"/>
        </w:rPr>
        <w:t>;</w:t>
      </w:r>
      <w:r w:rsidR="001E34BD" w:rsidRPr="00A4639C">
        <w:rPr>
          <w:rFonts w:ascii="Times New Roman" w:hAnsi="Times New Roman" w:cs="Times New Roman"/>
        </w:rPr>
        <w:t xml:space="preserve"> hours; Noncredit</w:t>
      </w:r>
    </w:p>
    <w:p w14:paraId="6FE23DCE" w14:textId="39A0EB52" w:rsidR="005B0848" w:rsidRPr="00A4639C" w:rsidRDefault="00775A8E" w:rsidP="00F97AF5">
      <w:pPr>
        <w:pStyle w:val="ListParagraph"/>
        <w:tabs>
          <w:tab w:val="left" w:pos="1440"/>
          <w:tab w:val="center" w:pos="5400"/>
        </w:tabs>
        <w:ind w:left="1440"/>
        <w:rPr>
          <w:rFonts w:ascii="Times New Roman" w:hAnsi="Times New Roman" w:cs="Times New Roman"/>
        </w:rPr>
      </w:pPr>
      <w:r w:rsidRPr="00A4639C">
        <w:rPr>
          <w:rFonts w:ascii="Times New Roman" w:hAnsi="Times New Roman" w:cs="Times New Roman"/>
        </w:rPr>
        <w:t>Effective</w:t>
      </w:r>
      <w:r w:rsidR="005B0848" w:rsidRPr="00A4639C">
        <w:rPr>
          <w:rFonts w:ascii="Times New Roman" w:hAnsi="Times New Roman" w:cs="Times New Roman"/>
        </w:rPr>
        <w:t xml:space="preserve"> Semester </w:t>
      </w:r>
      <w:r w:rsidR="00E6098C" w:rsidRPr="00A4639C">
        <w:rPr>
          <w:rFonts w:ascii="Times New Roman" w:hAnsi="Times New Roman" w:cs="Times New Roman"/>
        </w:rPr>
        <w:t>Spring 2021</w:t>
      </w:r>
    </w:p>
    <w:p w14:paraId="556A009F" w14:textId="577C38E0" w:rsidR="005B0848" w:rsidRPr="00A4639C" w:rsidRDefault="005B0848"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 xml:space="preserve">Semester Length: </w:t>
      </w:r>
      <w:r w:rsidR="00BD282B" w:rsidRPr="00A4639C">
        <w:rPr>
          <w:rFonts w:ascii="Times New Roman" w:hAnsi="Times New Roman" w:cs="Times New Roman"/>
        </w:rPr>
        <w:t>16</w:t>
      </w:r>
      <w:r w:rsidRPr="00A4639C">
        <w:rPr>
          <w:rFonts w:ascii="Times New Roman" w:hAnsi="Times New Roman" w:cs="Times New Roman"/>
        </w:rPr>
        <w:t xml:space="preserve"> lecture hours; </w:t>
      </w:r>
      <w:r w:rsidR="00BD282B" w:rsidRPr="00A4639C">
        <w:rPr>
          <w:rFonts w:ascii="Times New Roman" w:hAnsi="Times New Roman" w:cs="Times New Roman"/>
        </w:rPr>
        <w:t>24</w:t>
      </w:r>
      <w:r w:rsidRPr="00A4639C">
        <w:rPr>
          <w:rFonts w:ascii="Times New Roman" w:hAnsi="Times New Roman" w:cs="Times New Roman"/>
        </w:rPr>
        <w:t xml:space="preserve"> lab hours; prerequisite: none; fee: none; </w:t>
      </w:r>
      <w:r w:rsidR="00153990" w:rsidRPr="00A4639C">
        <w:rPr>
          <w:rFonts w:ascii="Times New Roman" w:hAnsi="Times New Roman" w:cs="Times New Roman"/>
        </w:rPr>
        <w:t>grading method:</w:t>
      </w:r>
      <w:r w:rsidRPr="00A4639C">
        <w:rPr>
          <w:rFonts w:ascii="Times New Roman" w:hAnsi="Times New Roman" w:cs="Times New Roman"/>
        </w:rPr>
        <w:t xml:space="preserve"> </w:t>
      </w:r>
      <w:r w:rsidR="001402D1" w:rsidRPr="00A4639C">
        <w:rPr>
          <w:rFonts w:ascii="Times New Roman" w:hAnsi="Times New Roman" w:cs="Times New Roman"/>
        </w:rPr>
        <w:t>pass/no pass/satisfactory progress</w:t>
      </w:r>
      <w:r w:rsidRPr="00A4639C">
        <w:rPr>
          <w:rFonts w:ascii="Times New Roman" w:hAnsi="Times New Roman" w:cs="Times New Roman"/>
        </w:rPr>
        <w:t>.</w:t>
      </w:r>
    </w:p>
    <w:p w14:paraId="5EA6A61B" w14:textId="460B4FD6" w:rsidR="005B0848" w:rsidRPr="00A4639C" w:rsidRDefault="00BD282B"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Students will experience the process of preparing and performing in a short production. Skill-building through hands-on experience will be emphasized, including both on the stage and behind the scenes skills. The culmination of this course will include a student facilitated theater performance.</w:t>
      </w:r>
    </w:p>
    <w:p w14:paraId="3A3F4B8D" w14:textId="1633B6CD" w:rsidR="005B0848" w:rsidRPr="00A4639C" w:rsidRDefault="005B0848"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 xml:space="preserve">Originator: </w:t>
      </w:r>
      <w:r w:rsidR="00E6098C" w:rsidRPr="00A4639C">
        <w:rPr>
          <w:rFonts w:ascii="Times New Roman" w:hAnsi="Times New Roman" w:cs="Times New Roman"/>
        </w:rPr>
        <w:t>Katie Stubblefield</w:t>
      </w:r>
    </w:p>
    <w:p w14:paraId="47C795A1" w14:textId="77777777" w:rsidR="006951BF" w:rsidRPr="00A4639C" w:rsidRDefault="006951BF" w:rsidP="00F97AF5">
      <w:pPr>
        <w:pStyle w:val="ListParagraph"/>
        <w:numPr>
          <w:ilvl w:val="1"/>
          <w:numId w:val="1"/>
        </w:numPr>
        <w:spacing w:after="120"/>
        <w:ind w:left="990" w:hanging="630"/>
        <w:contextualSpacing w:val="0"/>
        <w:rPr>
          <w:rFonts w:ascii="Times New Roman" w:hAnsi="Times New Roman" w:cs="Times New Roman"/>
          <w:u w:val="single"/>
        </w:rPr>
      </w:pPr>
      <w:r w:rsidRPr="00A4639C">
        <w:rPr>
          <w:rFonts w:ascii="Times New Roman" w:hAnsi="Times New Roman" w:cs="Times New Roman"/>
          <w:u w:val="single"/>
        </w:rPr>
        <w:t>Credit Course Reinstatement</w:t>
      </w:r>
    </w:p>
    <w:p w14:paraId="4EC41675" w14:textId="77777777" w:rsidR="006951BF" w:rsidRPr="00A4639C" w:rsidRDefault="006951BF" w:rsidP="00F97AF5">
      <w:pPr>
        <w:pStyle w:val="ListParagraph"/>
        <w:spacing w:after="120"/>
        <w:ind w:left="990"/>
        <w:contextualSpacing w:val="0"/>
        <w:rPr>
          <w:rFonts w:ascii="Times New Roman" w:hAnsi="Times New Roman" w:cs="Times New Roman"/>
        </w:rPr>
      </w:pPr>
      <w:r w:rsidRPr="00A4639C">
        <w:rPr>
          <w:rFonts w:ascii="Times New Roman" w:hAnsi="Times New Roman" w:cs="Times New Roman"/>
        </w:rPr>
        <w:t>Effective Fall 2020</w:t>
      </w:r>
    </w:p>
    <w:p w14:paraId="539E5F98" w14:textId="77777777" w:rsidR="006951BF" w:rsidRPr="00A4639C" w:rsidRDefault="006951BF"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 xml:space="preserve"> </w:t>
      </w:r>
      <w:r w:rsidRPr="00A4639C">
        <w:rPr>
          <w:rFonts w:ascii="Times New Roman" w:hAnsi="Times New Roman" w:cs="Times New Roman"/>
        </w:rPr>
        <w:tab/>
        <w:t>BIOL C211 General Microbiology Lecture</w:t>
      </w:r>
    </w:p>
    <w:p w14:paraId="7DC622EE" w14:textId="77777777" w:rsidR="006951BF" w:rsidRPr="00A4639C" w:rsidRDefault="006951BF" w:rsidP="00F97AF5">
      <w:pPr>
        <w:pStyle w:val="ListParagraph"/>
        <w:tabs>
          <w:tab w:val="left" w:pos="1440"/>
          <w:tab w:val="left" w:pos="3600"/>
          <w:tab w:val="left" w:pos="5760"/>
        </w:tabs>
        <w:ind w:left="1440"/>
        <w:rPr>
          <w:rFonts w:ascii="Times New Roman" w:hAnsi="Times New Roman" w:cs="Times New Roman"/>
        </w:rPr>
      </w:pPr>
      <w:r w:rsidRPr="00A4639C">
        <w:rPr>
          <w:rFonts w:ascii="Times New Roman" w:hAnsi="Times New Roman" w:cs="Times New Roman"/>
        </w:rPr>
        <w:t xml:space="preserve">Change from Suspended </w:t>
      </w:r>
      <w:proofErr w:type="gramStart"/>
      <w:r w:rsidRPr="00A4639C">
        <w:rPr>
          <w:rFonts w:ascii="Times New Roman" w:hAnsi="Times New Roman" w:cs="Times New Roman"/>
        </w:rPr>
        <w:t>to</w:t>
      </w:r>
      <w:proofErr w:type="gramEnd"/>
      <w:r w:rsidRPr="00A4639C">
        <w:rPr>
          <w:rFonts w:ascii="Times New Roman" w:hAnsi="Times New Roman" w:cs="Times New Roman"/>
        </w:rPr>
        <w:t xml:space="preserve"> Active</w:t>
      </w:r>
    </w:p>
    <w:p w14:paraId="18928366" w14:textId="45711FA4" w:rsidR="006951BF" w:rsidRPr="00A4639C" w:rsidRDefault="006951BF"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Deborah Henry</w:t>
      </w:r>
    </w:p>
    <w:p w14:paraId="168E9AD4" w14:textId="658ACACA" w:rsidR="00725981" w:rsidRPr="00A4639C" w:rsidRDefault="00B03FED" w:rsidP="00F97AF5">
      <w:pPr>
        <w:pStyle w:val="ListParagraph"/>
        <w:numPr>
          <w:ilvl w:val="1"/>
          <w:numId w:val="1"/>
        </w:numPr>
        <w:spacing w:after="120"/>
        <w:ind w:left="990" w:hanging="630"/>
        <w:contextualSpacing w:val="0"/>
        <w:rPr>
          <w:rFonts w:ascii="Times New Roman" w:hAnsi="Times New Roman" w:cs="Times New Roman"/>
          <w:u w:val="single"/>
        </w:rPr>
      </w:pPr>
      <w:r w:rsidRPr="00A4639C">
        <w:rPr>
          <w:rFonts w:ascii="Times New Roman" w:hAnsi="Times New Roman" w:cs="Times New Roman"/>
          <w:u w:val="single"/>
        </w:rPr>
        <w:t xml:space="preserve">Credit </w:t>
      </w:r>
      <w:r w:rsidR="00725981" w:rsidRPr="00A4639C">
        <w:rPr>
          <w:rFonts w:ascii="Times New Roman" w:hAnsi="Times New Roman" w:cs="Times New Roman"/>
          <w:u w:val="single"/>
        </w:rPr>
        <w:t>Course Revisions: Major</w:t>
      </w:r>
    </w:p>
    <w:p w14:paraId="506FD25D" w14:textId="07B37AD8" w:rsidR="008B3784" w:rsidRPr="00A4639C" w:rsidRDefault="008B3784" w:rsidP="00F97AF5">
      <w:pPr>
        <w:pStyle w:val="ListParagraph"/>
        <w:tabs>
          <w:tab w:val="left" w:pos="1440"/>
          <w:tab w:val="center" w:pos="5400"/>
        </w:tabs>
        <w:ind w:left="1440"/>
        <w:rPr>
          <w:rFonts w:ascii="Times New Roman" w:hAnsi="Times New Roman" w:cs="Times New Roman"/>
        </w:rPr>
      </w:pPr>
      <w:r w:rsidRPr="00A4639C">
        <w:rPr>
          <w:rFonts w:ascii="Times New Roman" w:hAnsi="Times New Roman" w:cs="Times New Roman"/>
        </w:rPr>
        <w:t xml:space="preserve">Effective </w:t>
      </w:r>
      <w:r w:rsidR="00275301" w:rsidRPr="00A4639C">
        <w:rPr>
          <w:rFonts w:ascii="Times New Roman" w:hAnsi="Times New Roman" w:cs="Times New Roman"/>
        </w:rPr>
        <w:t>Spring 2021</w:t>
      </w:r>
    </w:p>
    <w:p w14:paraId="5E39642D" w14:textId="67C921F7" w:rsidR="00DD2ADE" w:rsidRPr="00A4639C" w:rsidRDefault="00DD2ADE"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ab/>
        <w:t>ART</w:t>
      </w:r>
      <w:r w:rsidR="00B6706D" w:rsidRPr="00A4639C">
        <w:rPr>
          <w:rFonts w:ascii="Times New Roman" w:hAnsi="Times New Roman" w:cs="Times New Roman"/>
        </w:rPr>
        <w:t xml:space="preserve"> C1</w:t>
      </w:r>
      <w:r w:rsidR="00A35C39" w:rsidRPr="00A4639C">
        <w:rPr>
          <w:rFonts w:ascii="Times New Roman" w:hAnsi="Times New Roman" w:cs="Times New Roman"/>
        </w:rPr>
        <w:t>10</w:t>
      </w:r>
      <w:r w:rsidR="00B6706D" w:rsidRPr="00A4639C">
        <w:rPr>
          <w:rFonts w:ascii="Times New Roman" w:hAnsi="Times New Roman" w:cs="Times New Roman"/>
        </w:rPr>
        <w:t xml:space="preserve"> </w:t>
      </w:r>
      <w:r w:rsidR="00A35C39" w:rsidRPr="00A4639C">
        <w:rPr>
          <w:rFonts w:ascii="Times New Roman" w:hAnsi="Times New Roman" w:cs="Times New Roman"/>
        </w:rPr>
        <w:t>Color and Design: 2-D</w:t>
      </w:r>
    </w:p>
    <w:p w14:paraId="7F5CE675" w14:textId="77777777" w:rsidR="008B3784" w:rsidRPr="00A4639C" w:rsidRDefault="008B3784" w:rsidP="00F97AF5">
      <w:pPr>
        <w:pStyle w:val="ListParagraph"/>
        <w:tabs>
          <w:tab w:val="left" w:pos="1440"/>
          <w:tab w:val="left" w:pos="5760"/>
        </w:tabs>
        <w:ind w:left="3600"/>
        <w:rPr>
          <w:rFonts w:ascii="Times New Roman" w:hAnsi="Times New Roman" w:cs="Times New Roman"/>
        </w:rPr>
      </w:pPr>
      <w:r w:rsidRPr="00A4639C">
        <w:rPr>
          <w:rFonts w:ascii="Times New Roman" w:hAnsi="Times New Roman" w:cs="Times New Roman"/>
        </w:rPr>
        <w:t>From</w:t>
      </w:r>
      <w:r w:rsidRPr="00A4639C">
        <w:rPr>
          <w:rFonts w:ascii="Times New Roman" w:hAnsi="Times New Roman" w:cs="Times New Roman"/>
        </w:rPr>
        <w:tab/>
        <w:t>To</w:t>
      </w:r>
    </w:p>
    <w:p w14:paraId="2533DD22" w14:textId="0D8A74D1" w:rsidR="008B3784" w:rsidRPr="00A4639C" w:rsidRDefault="008B3784" w:rsidP="00F97AF5">
      <w:pPr>
        <w:pStyle w:val="ListParagraph"/>
        <w:tabs>
          <w:tab w:val="left" w:pos="1440"/>
          <w:tab w:val="left" w:pos="3600"/>
          <w:tab w:val="left" w:pos="5760"/>
        </w:tabs>
        <w:ind w:left="1440"/>
        <w:rPr>
          <w:rFonts w:ascii="Times New Roman" w:hAnsi="Times New Roman" w:cs="Times New Roman"/>
        </w:rPr>
      </w:pPr>
      <w:r w:rsidRPr="00A4639C">
        <w:rPr>
          <w:rFonts w:ascii="Times New Roman" w:hAnsi="Times New Roman" w:cs="Times New Roman"/>
        </w:rPr>
        <w:t>Lecture Hours</w:t>
      </w:r>
      <w:r w:rsidRPr="00A4639C">
        <w:rPr>
          <w:rFonts w:ascii="Times New Roman" w:hAnsi="Times New Roman" w:cs="Times New Roman"/>
        </w:rPr>
        <w:tab/>
        <w:t>54</w:t>
      </w:r>
      <w:r w:rsidRPr="00A4639C">
        <w:rPr>
          <w:rFonts w:ascii="Times New Roman" w:hAnsi="Times New Roman" w:cs="Times New Roman"/>
        </w:rPr>
        <w:tab/>
        <w:t>27</w:t>
      </w:r>
    </w:p>
    <w:p w14:paraId="2A0225EB" w14:textId="72EF0E58" w:rsidR="008B3784" w:rsidRPr="00A4639C" w:rsidRDefault="008B3784" w:rsidP="00F97AF5">
      <w:pPr>
        <w:pStyle w:val="ListParagraph"/>
        <w:tabs>
          <w:tab w:val="left" w:pos="1440"/>
          <w:tab w:val="left" w:pos="3600"/>
          <w:tab w:val="left" w:pos="5760"/>
        </w:tabs>
        <w:ind w:left="1440"/>
        <w:rPr>
          <w:rFonts w:ascii="Times New Roman" w:hAnsi="Times New Roman" w:cs="Times New Roman"/>
        </w:rPr>
      </w:pPr>
      <w:r w:rsidRPr="00A4639C">
        <w:rPr>
          <w:rFonts w:ascii="Times New Roman" w:hAnsi="Times New Roman" w:cs="Times New Roman"/>
        </w:rPr>
        <w:t>Lab Hours</w:t>
      </w:r>
      <w:r w:rsidRPr="00A4639C">
        <w:rPr>
          <w:rFonts w:ascii="Times New Roman" w:hAnsi="Times New Roman" w:cs="Times New Roman"/>
        </w:rPr>
        <w:tab/>
        <w:t>54</w:t>
      </w:r>
      <w:r w:rsidRPr="00A4639C">
        <w:rPr>
          <w:rFonts w:ascii="Times New Roman" w:hAnsi="Times New Roman" w:cs="Times New Roman"/>
        </w:rPr>
        <w:tab/>
        <w:t>81</w:t>
      </w:r>
    </w:p>
    <w:p w14:paraId="1FBDD4E2" w14:textId="72A8E701" w:rsidR="008B3784" w:rsidRPr="00A4639C" w:rsidRDefault="00E46EE0" w:rsidP="00F97AF5">
      <w:pPr>
        <w:pStyle w:val="ListParagraph"/>
        <w:tabs>
          <w:tab w:val="left" w:pos="1440"/>
          <w:tab w:val="left" w:pos="3600"/>
          <w:tab w:val="left" w:pos="5760"/>
        </w:tabs>
        <w:ind w:left="1440"/>
        <w:rPr>
          <w:rFonts w:ascii="Times New Roman" w:hAnsi="Times New Roman" w:cs="Times New Roman"/>
        </w:rPr>
      </w:pPr>
      <w:r w:rsidRPr="00A4639C">
        <w:rPr>
          <w:rFonts w:ascii="Times New Roman" w:hAnsi="Times New Roman" w:cs="Times New Roman"/>
        </w:rPr>
        <w:t xml:space="preserve">See CurricUNET for changes to description, objectives, content, instructional techniques, assignments, </w:t>
      </w:r>
      <w:r w:rsidR="00DD0EE8" w:rsidRPr="00A4639C">
        <w:rPr>
          <w:rFonts w:ascii="Times New Roman" w:hAnsi="Times New Roman" w:cs="Times New Roman"/>
        </w:rPr>
        <w:t>evaluations</w:t>
      </w:r>
      <w:r w:rsidRPr="00A4639C">
        <w:rPr>
          <w:rFonts w:ascii="Times New Roman" w:hAnsi="Times New Roman" w:cs="Times New Roman"/>
        </w:rPr>
        <w:t>, textbooks</w:t>
      </w:r>
      <w:r w:rsidR="0089455C" w:rsidRPr="00A4639C">
        <w:rPr>
          <w:rFonts w:ascii="Times New Roman" w:hAnsi="Times New Roman" w:cs="Times New Roman"/>
        </w:rPr>
        <w:t>;</w:t>
      </w:r>
      <w:r w:rsidRPr="00A4639C">
        <w:rPr>
          <w:rFonts w:ascii="Times New Roman" w:hAnsi="Times New Roman" w:cs="Times New Roman"/>
        </w:rPr>
        <w:t xml:space="preserve"> updated to align with C-ID ARTS 100</w:t>
      </w:r>
    </w:p>
    <w:p w14:paraId="39D21814" w14:textId="6A75C8E5" w:rsidR="00E46EE0" w:rsidRPr="00A4639C" w:rsidRDefault="00E46EE0"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David Lee</w:t>
      </w:r>
    </w:p>
    <w:p w14:paraId="0DC481B6" w14:textId="076CC701" w:rsidR="0061328C" w:rsidRPr="00A4639C" w:rsidRDefault="00DD2ADE"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ab/>
      </w:r>
      <w:r w:rsidR="0061328C" w:rsidRPr="00A4639C">
        <w:rPr>
          <w:rFonts w:ascii="Times New Roman" w:hAnsi="Times New Roman" w:cs="Times New Roman"/>
        </w:rPr>
        <w:t>ART C121 Life Drawing 1</w:t>
      </w:r>
    </w:p>
    <w:p w14:paraId="4EC8C650" w14:textId="4ED86F30" w:rsidR="0061328C" w:rsidRPr="00A4639C" w:rsidRDefault="0061328C" w:rsidP="00F97AF5">
      <w:pPr>
        <w:pStyle w:val="ListParagraph"/>
        <w:tabs>
          <w:tab w:val="left" w:pos="1440"/>
          <w:tab w:val="left" w:pos="5760"/>
        </w:tabs>
        <w:ind w:left="3600"/>
        <w:rPr>
          <w:rFonts w:ascii="Times New Roman" w:hAnsi="Times New Roman" w:cs="Times New Roman"/>
        </w:rPr>
      </w:pPr>
      <w:r w:rsidRPr="00A4639C">
        <w:rPr>
          <w:rFonts w:ascii="Times New Roman" w:hAnsi="Times New Roman" w:cs="Times New Roman"/>
        </w:rPr>
        <w:t>From</w:t>
      </w:r>
      <w:r w:rsidRPr="00A4639C">
        <w:rPr>
          <w:rFonts w:ascii="Times New Roman" w:hAnsi="Times New Roman" w:cs="Times New Roman"/>
        </w:rPr>
        <w:tab/>
        <w:t>To</w:t>
      </w:r>
    </w:p>
    <w:p w14:paraId="7A041903" w14:textId="71BCB195" w:rsidR="0061328C" w:rsidRPr="00A4639C" w:rsidRDefault="0061328C" w:rsidP="00F97AF5">
      <w:pPr>
        <w:pStyle w:val="ListParagraph"/>
        <w:tabs>
          <w:tab w:val="left" w:pos="1440"/>
          <w:tab w:val="left" w:pos="3600"/>
          <w:tab w:val="left" w:pos="5760"/>
        </w:tabs>
        <w:ind w:left="1440"/>
        <w:rPr>
          <w:rFonts w:ascii="Times New Roman" w:hAnsi="Times New Roman" w:cs="Times New Roman"/>
        </w:rPr>
      </w:pPr>
      <w:r w:rsidRPr="00A4639C">
        <w:rPr>
          <w:rFonts w:ascii="Times New Roman" w:hAnsi="Times New Roman" w:cs="Times New Roman"/>
        </w:rPr>
        <w:t>Lecture Hours</w:t>
      </w:r>
      <w:r w:rsidRPr="00A4639C">
        <w:rPr>
          <w:rFonts w:ascii="Times New Roman" w:hAnsi="Times New Roman" w:cs="Times New Roman"/>
        </w:rPr>
        <w:tab/>
        <w:t>54</w:t>
      </w:r>
      <w:r w:rsidRPr="00A4639C">
        <w:rPr>
          <w:rFonts w:ascii="Times New Roman" w:hAnsi="Times New Roman" w:cs="Times New Roman"/>
        </w:rPr>
        <w:tab/>
        <w:t>27</w:t>
      </w:r>
    </w:p>
    <w:p w14:paraId="16A8F493" w14:textId="610CE21C" w:rsidR="0061328C" w:rsidRPr="00A4639C" w:rsidRDefault="0061328C" w:rsidP="00F97AF5">
      <w:pPr>
        <w:pStyle w:val="ListParagraph"/>
        <w:tabs>
          <w:tab w:val="left" w:pos="1440"/>
          <w:tab w:val="left" w:pos="3600"/>
          <w:tab w:val="left" w:pos="5760"/>
        </w:tabs>
        <w:ind w:left="1440"/>
        <w:rPr>
          <w:rFonts w:ascii="Times New Roman" w:hAnsi="Times New Roman" w:cs="Times New Roman"/>
        </w:rPr>
      </w:pPr>
      <w:r w:rsidRPr="00A4639C">
        <w:rPr>
          <w:rFonts w:ascii="Times New Roman" w:hAnsi="Times New Roman" w:cs="Times New Roman"/>
        </w:rPr>
        <w:t>Lab Hours</w:t>
      </w:r>
      <w:r w:rsidRPr="00A4639C">
        <w:rPr>
          <w:rFonts w:ascii="Times New Roman" w:hAnsi="Times New Roman" w:cs="Times New Roman"/>
        </w:rPr>
        <w:tab/>
        <w:t>54</w:t>
      </w:r>
      <w:r w:rsidRPr="00A4639C">
        <w:rPr>
          <w:rFonts w:ascii="Times New Roman" w:hAnsi="Times New Roman" w:cs="Times New Roman"/>
        </w:rPr>
        <w:tab/>
        <w:t>81</w:t>
      </w:r>
    </w:p>
    <w:p w14:paraId="46B0DDDC" w14:textId="737C6797" w:rsidR="0061328C" w:rsidRPr="00A4639C" w:rsidRDefault="0061328C" w:rsidP="00F97AF5">
      <w:pPr>
        <w:pStyle w:val="ListParagraph"/>
        <w:tabs>
          <w:tab w:val="left" w:pos="1440"/>
          <w:tab w:val="left" w:pos="3600"/>
          <w:tab w:val="left" w:pos="5760"/>
        </w:tabs>
        <w:ind w:left="1440"/>
        <w:rPr>
          <w:rFonts w:ascii="Times New Roman" w:hAnsi="Times New Roman" w:cs="Times New Roman"/>
        </w:rPr>
      </w:pPr>
      <w:r w:rsidRPr="00A4639C">
        <w:rPr>
          <w:rFonts w:ascii="Times New Roman" w:hAnsi="Times New Roman" w:cs="Times New Roman"/>
        </w:rPr>
        <w:t xml:space="preserve">See CurricUNET for changes to description, advisories, objectives, content, instructional techniques, assignments, </w:t>
      </w:r>
      <w:r w:rsidR="00DD0EE8" w:rsidRPr="00A4639C">
        <w:rPr>
          <w:rFonts w:ascii="Times New Roman" w:hAnsi="Times New Roman" w:cs="Times New Roman"/>
        </w:rPr>
        <w:t>evaluations</w:t>
      </w:r>
      <w:r w:rsidRPr="00A4639C">
        <w:rPr>
          <w:rFonts w:ascii="Times New Roman" w:hAnsi="Times New Roman" w:cs="Times New Roman"/>
        </w:rPr>
        <w:t>; updated to align with C-ID ARTS 200</w:t>
      </w:r>
    </w:p>
    <w:p w14:paraId="0A3C2A59" w14:textId="77777777" w:rsidR="0061328C" w:rsidRPr="00A4639C" w:rsidRDefault="0061328C"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David Lee</w:t>
      </w:r>
    </w:p>
    <w:p w14:paraId="277135C5" w14:textId="3B3429C3" w:rsidR="00DD2ADE" w:rsidRPr="00A4639C" w:rsidRDefault="0061328C"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 xml:space="preserve"> </w:t>
      </w:r>
      <w:r w:rsidRPr="00A4639C">
        <w:rPr>
          <w:rFonts w:ascii="Times New Roman" w:hAnsi="Times New Roman" w:cs="Times New Roman"/>
        </w:rPr>
        <w:tab/>
      </w:r>
      <w:r w:rsidR="00DD2ADE" w:rsidRPr="00A4639C">
        <w:rPr>
          <w:rFonts w:ascii="Times New Roman" w:hAnsi="Times New Roman" w:cs="Times New Roman"/>
        </w:rPr>
        <w:t>ART</w:t>
      </w:r>
      <w:r w:rsidR="00E46EE0" w:rsidRPr="00A4639C">
        <w:rPr>
          <w:rFonts w:ascii="Times New Roman" w:hAnsi="Times New Roman" w:cs="Times New Roman"/>
        </w:rPr>
        <w:t xml:space="preserve"> C205 Contemporary Illustration and Design</w:t>
      </w:r>
    </w:p>
    <w:p w14:paraId="6B70772E" w14:textId="77777777" w:rsidR="00E46EE0" w:rsidRPr="00A4639C" w:rsidRDefault="00E46EE0" w:rsidP="00F97AF5">
      <w:pPr>
        <w:pStyle w:val="ListParagraph"/>
        <w:tabs>
          <w:tab w:val="left" w:pos="1440"/>
          <w:tab w:val="left" w:pos="5760"/>
        </w:tabs>
        <w:ind w:left="3600"/>
        <w:rPr>
          <w:rFonts w:ascii="Times New Roman" w:hAnsi="Times New Roman" w:cs="Times New Roman"/>
        </w:rPr>
      </w:pPr>
      <w:r w:rsidRPr="00A4639C">
        <w:rPr>
          <w:rFonts w:ascii="Times New Roman" w:hAnsi="Times New Roman" w:cs="Times New Roman"/>
        </w:rPr>
        <w:t>From</w:t>
      </w:r>
      <w:r w:rsidRPr="00A4639C">
        <w:rPr>
          <w:rFonts w:ascii="Times New Roman" w:hAnsi="Times New Roman" w:cs="Times New Roman"/>
        </w:rPr>
        <w:tab/>
        <w:t>To</w:t>
      </w:r>
    </w:p>
    <w:p w14:paraId="549922FC" w14:textId="3E56474A" w:rsidR="00E46EE0" w:rsidRPr="00A4639C" w:rsidRDefault="0061328C" w:rsidP="00F97AF5">
      <w:pPr>
        <w:pStyle w:val="ListParagraph"/>
        <w:tabs>
          <w:tab w:val="left" w:pos="1440"/>
          <w:tab w:val="left" w:pos="3600"/>
          <w:tab w:val="left" w:pos="5760"/>
        </w:tabs>
        <w:ind w:left="1440"/>
        <w:rPr>
          <w:rFonts w:ascii="Times New Roman" w:hAnsi="Times New Roman" w:cs="Times New Roman"/>
        </w:rPr>
      </w:pPr>
      <w:r w:rsidRPr="00A4639C">
        <w:rPr>
          <w:rFonts w:ascii="Times New Roman" w:hAnsi="Times New Roman" w:cs="Times New Roman"/>
        </w:rPr>
        <w:t>Lecture Hours</w:t>
      </w:r>
      <w:r w:rsidRPr="00A4639C">
        <w:rPr>
          <w:rFonts w:ascii="Times New Roman" w:hAnsi="Times New Roman" w:cs="Times New Roman"/>
        </w:rPr>
        <w:tab/>
      </w:r>
      <w:r w:rsidR="00E46EE0" w:rsidRPr="00A4639C">
        <w:rPr>
          <w:rFonts w:ascii="Times New Roman" w:hAnsi="Times New Roman" w:cs="Times New Roman"/>
        </w:rPr>
        <w:t>54</w:t>
      </w:r>
      <w:r w:rsidR="00E46EE0" w:rsidRPr="00A4639C">
        <w:rPr>
          <w:rFonts w:ascii="Times New Roman" w:hAnsi="Times New Roman" w:cs="Times New Roman"/>
        </w:rPr>
        <w:tab/>
        <w:t>44</w:t>
      </w:r>
    </w:p>
    <w:p w14:paraId="11E00061" w14:textId="07BCFCF4" w:rsidR="00E46EE0" w:rsidRPr="00A4639C" w:rsidRDefault="00E46EE0" w:rsidP="00F97AF5">
      <w:pPr>
        <w:pStyle w:val="ListParagraph"/>
        <w:tabs>
          <w:tab w:val="left" w:pos="1440"/>
          <w:tab w:val="left" w:pos="3600"/>
          <w:tab w:val="left" w:pos="5760"/>
        </w:tabs>
        <w:ind w:left="1440"/>
        <w:rPr>
          <w:rFonts w:ascii="Times New Roman" w:hAnsi="Times New Roman" w:cs="Times New Roman"/>
        </w:rPr>
      </w:pPr>
      <w:r w:rsidRPr="00A4639C">
        <w:rPr>
          <w:rFonts w:ascii="Times New Roman" w:hAnsi="Times New Roman" w:cs="Times New Roman"/>
        </w:rPr>
        <w:t>Lab Hours</w:t>
      </w:r>
      <w:r w:rsidRPr="00A4639C">
        <w:rPr>
          <w:rFonts w:ascii="Times New Roman" w:hAnsi="Times New Roman" w:cs="Times New Roman"/>
        </w:rPr>
        <w:tab/>
        <w:t>18</w:t>
      </w:r>
      <w:r w:rsidRPr="00A4639C">
        <w:rPr>
          <w:rFonts w:ascii="Times New Roman" w:hAnsi="Times New Roman" w:cs="Times New Roman"/>
        </w:rPr>
        <w:tab/>
        <w:t>30</w:t>
      </w:r>
    </w:p>
    <w:p w14:paraId="7840CFF7" w14:textId="1EF78944" w:rsidR="00E46EE0" w:rsidRPr="00A4639C" w:rsidRDefault="00E46EE0" w:rsidP="00F97AF5">
      <w:pPr>
        <w:pStyle w:val="ListParagraph"/>
        <w:tabs>
          <w:tab w:val="left" w:pos="1440"/>
          <w:tab w:val="left" w:pos="3600"/>
          <w:tab w:val="left" w:pos="5760"/>
        </w:tabs>
        <w:ind w:left="1440"/>
        <w:rPr>
          <w:rFonts w:ascii="Times New Roman" w:hAnsi="Times New Roman" w:cs="Times New Roman"/>
        </w:rPr>
      </w:pPr>
      <w:r w:rsidRPr="00A4639C">
        <w:rPr>
          <w:rFonts w:ascii="Times New Roman" w:hAnsi="Times New Roman" w:cs="Times New Roman"/>
        </w:rPr>
        <w:t xml:space="preserve">See CurricUNET for changes to description, objectives, content, instructional techniques, </w:t>
      </w:r>
      <w:r w:rsidR="00DD0EE8" w:rsidRPr="00A4639C">
        <w:rPr>
          <w:rFonts w:ascii="Times New Roman" w:hAnsi="Times New Roman" w:cs="Times New Roman"/>
        </w:rPr>
        <w:t>evaluations</w:t>
      </w:r>
      <w:r w:rsidR="0089455C" w:rsidRPr="00A4639C">
        <w:rPr>
          <w:rFonts w:ascii="Times New Roman" w:hAnsi="Times New Roman" w:cs="Times New Roman"/>
        </w:rPr>
        <w:t>;</w:t>
      </w:r>
      <w:r w:rsidRPr="00A4639C">
        <w:rPr>
          <w:rFonts w:ascii="Times New Roman" w:hAnsi="Times New Roman" w:cs="Times New Roman"/>
        </w:rPr>
        <w:t xml:space="preserve"> updated to align with C-ID ARTS 250</w:t>
      </w:r>
    </w:p>
    <w:p w14:paraId="40562B4F" w14:textId="77777777" w:rsidR="00E46EE0" w:rsidRPr="00A4639C" w:rsidRDefault="00E46EE0"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David Lee</w:t>
      </w:r>
    </w:p>
    <w:p w14:paraId="54BB3A06" w14:textId="44687C29" w:rsidR="00DD2ADE" w:rsidRPr="00A4639C" w:rsidRDefault="00DD2ADE"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 xml:space="preserve"> </w:t>
      </w:r>
      <w:r w:rsidRPr="00A4639C">
        <w:rPr>
          <w:rFonts w:ascii="Times New Roman" w:hAnsi="Times New Roman" w:cs="Times New Roman"/>
        </w:rPr>
        <w:tab/>
        <w:t>ART</w:t>
      </w:r>
      <w:r w:rsidR="00D26DFC" w:rsidRPr="00A4639C">
        <w:rPr>
          <w:rFonts w:ascii="Times New Roman" w:hAnsi="Times New Roman" w:cs="Times New Roman"/>
        </w:rPr>
        <w:t xml:space="preserve"> C221 Life Drawing 2</w:t>
      </w:r>
    </w:p>
    <w:p w14:paraId="42CC1B8C" w14:textId="77777777" w:rsidR="00D26DFC" w:rsidRPr="00A4639C" w:rsidRDefault="00D26DFC" w:rsidP="00F97AF5">
      <w:pPr>
        <w:pStyle w:val="ListParagraph"/>
        <w:tabs>
          <w:tab w:val="left" w:pos="1440"/>
          <w:tab w:val="left" w:pos="5760"/>
        </w:tabs>
        <w:ind w:left="3600"/>
        <w:rPr>
          <w:rFonts w:ascii="Times New Roman" w:hAnsi="Times New Roman" w:cs="Times New Roman"/>
        </w:rPr>
      </w:pPr>
      <w:r w:rsidRPr="00A4639C">
        <w:rPr>
          <w:rFonts w:ascii="Times New Roman" w:hAnsi="Times New Roman" w:cs="Times New Roman"/>
        </w:rPr>
        <w:t>From</w:t>
      </w:r>
      <w:r w:rsidRPr="00A4639C">
        <w:rPr>
          <w:rFonts w:ascii="Times New Roman" w:hAnsi="Times New Roman" w:cs="Times New Roman"/>
        </w:rPr>
        <w:tab/>
        <w:t>To</w:t>
      </w:r>
    </w:p>
    <w:p w14:paraId="2B499709" w14:textId="57C1E222" w:rsidR="00D26DFC" w:rsidRPr="00A4639C" w:rsidRDefault="00D26DFC" w:rsidP="00F97AF5">
      <w:pPr>
        <w:pStyle w:val="ListParagraph"/>
        <w:tabs>
          <w:tab w:val="left" w:pos="1440"/>
          <w:tab w:val="left" w:pos="3600"/>
          <w:tab w:val="left" w:pos="5760"/>
        </w:tabs>
        <w:ind w:left="1440"/>
        <w:rPr>
          <w:rFonts w:ascii="Times New Roman" w:hAnsi="Times New Roman" w:cs="Times New Roman"/>
        </w:rPr>
      </w:pPr>
      <w:r w:rsidRPr="00A4639C">
        <w:rPr>
          <w:rFonts w:ascii="Times New Roman" w:hAnsi="Times New Roman" w:cs="Times New Roman"/>
        </w:rPr>
        <w:t>Lecture Hours</w:t>
      </w:r>
      <w:r w:rsidRPr="00A4639C">
        <w:rPr>
          <w:rFonts w:ascii="Times New Roman" w:hAnsi="Times New Roman" w:cs="Times New Roman"/>
        </w:rPr>
        <w:tab/>
        <w:t>54</w:t>
      </w:r>
      <w:r w:rsidRPr="00A4639C">
        <w:rPr>
          <w:rFonts w:ascii="Times New Roman" w:hAnsi="Times New Roman" w:cs="Times New Roman"/>
        </w:rPr>
        <w:tab/>
        <w:t>36</w:t>
      </w:r>
    </w:p>
    <w:p w14:paraId="7C8904BD" w14:textId="1FDBB9F6" w:rsidR="00D26DFC" w:rsidRPr="00A4639C" w:rsidRDefault="00D26DFC" w:rsidP="00F97AF5">
      <w:pPr>
        <w:pStyle w:val="ListParagraph"/>
        <w:tabs>
          <w:tab w:val="left" w:pos="1440"/>
          <w:tab w:val="left" w:pos="3600"/>
          <w:tab w:val="left" w:pos="5760"/>
        </w:tabs>
        <w:ind w:left="1440"/>
        <w:rPr>
          <w:rFonts w:ascii="Times New Roman" w:hAnsi="Times New Roman" w:cs="Times New Roman"/>
        </w:rPr>
      </w:pPr>
      <w:r w:rsidRPr="00A4639C">
        <w:rPr>
          <w:rFonts w:ascii="Times New Roman" w:hAnsi="Times New Roman" w:cs="Times New Roman"/>
        </w:rPr>
        <w:t xml:space="preserve">See CurricUNET for changes to description, advisories, objectives, content, instructional techniques, assignments, </w:t>
      </w:r>
      <w:r w:rsidR="00DD0EE8" w:rsidRPr="00A4639C">
        <w:rPr>
          <w:rFonts w:ascii="Times New Roman" w:hAnsi="Times New Roman" w:cs="Times New Roman"/>
        </w:rPr>
        <w:t>evaluations</w:t>
      </w:r>
      <w:r w:rsidRPr="00A4639C">
        <w:rPr>
          <w:rFonts w:ascii="Times New Roman" w:hAnsi="Times New Roman" w:cs="Times New Roman"/>
        </w:rPr>
        <w:t>, textbooks</w:t>
      </w:r>
    </w:p>
    <w:p w14:paraId="11E3409D" w14:textId="77777777" w:rsidR="00D26DFC" w:rsidRPr="00A4639C" w:rsidRDefault="00D26DFC"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David Lee</w:t>
      </w:r>
    </w:p>
    <w:p w14:paraId="1D65594D" w14:textId="6F1220DD" w:rsidR="00DD2ADE" w:rsidRPr="00A4639C" w:rsidRDefault="00DD2ADE"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 xml:space="preserve"> </w:t>
      </w:r>
      <w:r w:rsidRPr="00A4639C">
        <w:rPr>
          <w:rFonts w:ascii="Times New Roman" w:hAnsi="Times New Roman" w:cs="Times New Roman"/>
        </w:rPr>
        <w:tab/>
        <w:t>ART</w:t>
      </w:r>
      <w:r w:rsidR="00C66540" w:rsidRPr="00A4639C">
        <w:rPr>
          <w:rFonts w:ascii="Times New Roman" w:hAnsi="Times New Roman" w:cs="Times New Roman"/>
        </w:rPr>
        <w:t xml:space="preserve"> C230 Landscape Painting 1</w:t>
      </w:r>
    </w:p>
    <w:p w14:paraId="38972F67" w14:textId="77777777" w:rsidR="00C66540" w:rsidRPr="00A4639C" w:rsidRDefault="00C66540" w:rsidP="00F97AF5">
      <w:pPr>
        <w:pStyle w:val="ListParagraph"/>
        <w:tabs>
          <w:tab w:val="left" w:pos="1440"/>
          <w:tab w:val="left" w:pos="5760"/>
        </w:tabs>
        <w:ind w:left="3600"/>
        <w:rPr>
          <w:rFonts w:ascii="Times New Roman" w:hAnsi="Times New Roman" w:cs="Times New Roman"/>
        </w:rPr>
      </w:pPr>
      <w:r w:rsidRPr="00A4639C">
        <w:rPr>
          <w:rFonts w:ascii="Times New Roman" w:hAnsi="Times New Roman" w:cs="Times New Roman"/>
        </w:rPr>
        <w:t>From</w:t>
      </w:r>
      <w:r w:rsidRPr="00A4639C">
        <w:rPr>
          <w:rFonts w:ascii="Times New Roman" w:hAnsi="Times New Roman" w:cs="Times New Roman"/>
        </w:rPr>
        <w:tab/>
        <w:t>To</w:t>
      </w:r>
    </w:p>
    <w:p w14:paraId="1B026361" w14:textId="7F567191" w:rsidR="00C66540" w:rsidRPr="00A4639C" w:rsidRDefault="00C66540" w:rsidP="00F97AF5">
      <w:pPr>
        <w:pStyle w:val="ListParagraph"/>
        <w:tabs>
          <w:tab w:val="left" w:pos="1440"/>
          <w:tab w:val="left" w:pos="3600"/>
          <w:tab w:val="left" w:pos="5760"/>
        </w:tabs>
        <w:ind w:left="1440"/>
        <w:rPr>
          <w:rFonts w:ascii="Times New Roman" w:hAnsi="Times New Roman" w:cs="Times New Roman"/>
        </w:rPr>
      </w:pPr>
      <w:r w:rsidRPr="00A4639C">
        <w:rPr>
          <w:rFonts w:ascii="Times New Roman" w:hAnsi="Times New Roman" w:cs="Times New Roman"/>
        </w:rPr>
        <w:t>Lecture Hours</w:t>
      </w:r>
      <w:r w:rsidRPr="00A4639C">
        <w:rPr>
          <w:rFonts w:ascii="Times New Roman" w:hAnsi="Times New Roman" w:cs="Times New Roman"/>
        </w:rPr>
        <w:tab/>
        <w:t>27</w:t>
      </w:r>
      <w:r w:rsidRPr="00A4639C">
        <w:rPr>
          <w:rFonts w:ascii="Times New Roman" w:hAnsi="Times New Roman" w:cs="Times New Roman"/>
        </w:rPr>
        <w:tab/>
        <w:t>16</w:t>
      </w:r>
    </w:p>
    <w:p w14:paraId="45AB355D" w14:textId="3AFE65B0" w:rsidR="00C66540" w:rsidRPr="00A4639C" w:rsidRDefault="00C66540" w:rsidP="00F97AF5">
      <w:pPr>
        <w:pStyle w:val="ListParagraph"/>
        <w:tabs>
          <w:tab w:val="left" w:pos="1440"/>
          <w:tab w:val="left" w:pos="3600"/>
          <w:tab w:val="left" w:pos="5760"/>
        </w:tabs>
        <w:ind w:left="1440"/>
        <w:rPr>
          <w:rFonts w:ascii="Times New Roman" w:hAnsi="Times New Roman" w:cs="Times New Roman"/>
        </w:rPr>
      </w:pPr>
      <w:r w:rsidRPr="00A4639C">
        <w:rPr>
          <w:rFonts w:ascii="Times New Roman" w:hAnsi="Times New Roman" w:cs="Times New Roman"/>
        </w:rPr>
        <w:t>Lab Hours</w:t>
      </w:r>
      <w:r w:rsidRPr="00A4639C">
        <w:rPr>
          <w:rFonts w:ascii="Times New Roman" w:hAnsi="Times New Roman" w:cs="Times New Roman"/>
        </w:rPr>
        <w:tab/>
        <w:t>27</w:t>
      </w:r>
      <w:r w:rsidRPr="00A4639C">
        <w:rPr>
          <w:rFonts w:ascii="Times New Roman" w:hAnsi="Times New Roman" w:cs="Times New Roman"/>
        </w:rPr>
        <w:tab/>
        <w:t>33</w:t>
      </w:r>
    </w:p>
    <w:p w14:paraId="542B024E" w14:textId="1E4AEBBB" w:rsidR="00C66540" w:rsidRPr="00A4639C" w:rsidRDefault="00C66540" w:rsidP="00F97AF5">
      <w:pPr>
        <w:pStyle w:val="ListParagraph"/>
        <w:tabs>
          <w:tab w:val="left" w:pos="1440"/>
          <w:tab w:val="left" w:pos="3600"/>
          <w:tab w:val="left" w:pos="5760"/>
        </w:tabs>
        <w:ind w:left="1440"/>
        <w:rPr>
          <w:rFonts w:ascii="Times New Roman" w:hAnsi="Times New Roman" w:cs="Times New Roman"/>
        </w:rPr>
      </w:pPr>
      <w:r w:rsidRPr="00A4639C">
        <w:rPr>
          <w:rFonts w:ascii="Times New Roman" w:hAnsi="Times New Roman" w:cs="Times New Roman"/>
        </w:rPr>
        <w:t xml:space="preserve">See CurricUNET for changes to </w:t>
      </w:r>
      <w:r w:rsidR="000740DD" w:rsidRPr="00A4639C">
        <w:rPr>
          <w:rFonts w:ascii="Times New Roman" w:hAnsi="Times New Roman" w:cs="Times New Roman"/>
        </w:rPr>
        <w:t xml:space="preserve">justification, advisories, objectives, content, assignments, </w:t>
      </w:r>
      <w:r w:rsidR="00DD0EE8" w:rsidRPr="00A4639C">
        <w:rPr>
          <w:rFonts w:ascii="Times New Roman" w:hAnsi="Times New Roman" w:cs="Times New Roman"/>
        </w:rPr>
        <w:t>evaluations</w:t>
      </w:r>
      <w:r w:rsidR="000740DD" w:rsidRPr="00A4639C">
        <w:rPr>
          <w:rFonts w:ascii="Times New Roman" w:hAnsi="Times New Roman" w:cs="Times New Roman"/>
        </w:rPr>
        <w:t>, textbooks</w:t>
      </w:r>
    </w:p>
    <w:p w14:paraId="11045C28" w14:textId="77777777" w:rsidR="00C66540" w:rsidRPr="00A4639C" w:rsidRDefault="00C66540"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David Lee</w:t>
      </w:r>
    </w:p>
    <w:p w14:paraId="08E879EC" w14:textId="3166BBDC" w:rsidR="00DD2ADE" w:rsidRPr="00A4639C" w:rsidRDefault="00DD2ADE"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 xml:space="preserve"> </w:t>
      </w:r>
      <w:r w:rsidRPr="00A4639C">
        <w:rPr>
          <w:rFonts w:ascii="Times New Roman" w:hAnsi="Times New Roman" w:cs="Times New Roman"/>
        </w:rPr>
        <w:tab/>
        <w:t>ART</w:t>
      </w:r>
      <w:r w:rsidR="000740DD" w:rsidRPr="00A4639C">
        <w:rPr>
          <w:rFonts w:ascii="Times New Roman" w:hAnsi="Times New Roman" w:cs="Times New Roman"/>
        </w:rPr>
        <w:t xml:space="preserve"> C232 Plein Air Painting</w:t>
      </w:r>
    </w:p>
    <w:p w14:paraId="79CA756B" w14:textId="77777777" w:rsidR="000740DD" w:rsidRPr="00A4639C" w:rsidRDefault="000740DD" w:rsidP="00F97AF5">
      <w:pPr>
        <w:pStyle w:val="ListParagraph"/>
        <w:tabs>
          <w:tab w:val="left" w:pos="1440"/>
          <w:tab w:val="left" w:pos="5760"/>
        </w:tabs>
        <w:ind w:left="3600"/>
        <w:rPr>
          <w:rFonts w:ascii="Times New Roman" w:hAnsi="Times New Roman" w:cs="Times New Roman"/>
        </w:rPr>
      </w:pPr>
      <w:r w:rsidRPr="00A4639C">
        <w:rPr>
          <w:rFonts w:ascii="Times New Roman" w:hAnsi="Times New Roman" w:cs="Times New Roman"/>
        </w:rPr>
        <w:t>From</w:t>
      </w:r>
      <w:r w:rsidRPr="00A4639C">
        <w:rPr>
          <w:rFonts w:ascii="Times New Roman" w:hAnsi="Times New Roman" w:cs="Times New Roman"/>
        </w:rPr>
        <w:tab/>
        <w:t>To</w:t>
      </w:r>
    </w:p>
    <w:p w14:paraId="67077A1D" w14:textId="77777777" w:rsidR="000740DD" w:rsidRPr="00A4639C" w:rsidRDefault="000740DD" w:rsidP="00F97AF5">
      <w:pPr>
        <w:pStyle w:val="ListParagraph"/>
        <w:tabs>
          <w:tab w:val="left" w:pos="1440"/>
          <w:tab w:val="left" w:pos="3600"/>
          <w:tab w:val="left" w:pos="5760"/>
        </w:tabs>
        <w:ind w:left="1440"/>
        <w:rPr>
          <w:rFonts w:ascii="Times New Roman" w:hAnsi="Times New Roman" w:cs="Times New Roman"/>
        </w:rPr>
      </w:pPr>
      <w:r w:rsidRPr="00A4639C">
        <w:rPr>
          <w:rFonts w:ascii="Times New Roman" w:hAnsi="Times New Roman" w:cs="Times New Roman"/>
        </w:rPr>
        <w:t>Lecture Hours</w:t>
      </w:r>
      <w:r w:rsidRPr="00A4639C">
        <w:rPr>
          <w:rFonts w:ascii="Times New Roman" w:hAnsi="Times New Roman" w:cs="Times New Roman"/>
        </w:rPr>
        <w:tab/>
        <w:t>27</w:t>
      </w:r>
      <w:r w:rsidRPr="00A4639C">
        <w:rPr>
          <w:rFonts w:ascii="Times New Roman" w:hAnsi="Times New Roman" w:cs="Times New Roman"/>
        </w:rPr>
        <w:tab/>
        <w:t>16</w:t>
      </w:r>
    </w:p>
    <w:p w14:paraId="24E48846" w14:textId="77777777" w:rsidR="000740DD" w:rsidRPr="00A4639C" w:rsidRDefault="000740DD" w:rsidP="00F97AF5">
      <w:pPr>
        <w:pStyle w:val="ListParagraph"/>
        <w:tabs>
          <w:tab w:val="left" w:pos="1440"/>
          <w:tab w:val="left" w:pos="3600"/>
          <w:tab w:val="left" w:pos="5760"/>
        </w:tabs>
        <w:ind w:left="1440"/>
        <w:rPr>
          <w:rFonts w:ascii="Times New Roman" w:hAnsi="Times New Roman" w:cs="Times New Roman"/>
        </w:rPr>
      </w:pPr>
      <w:r w:rsidRPr="00A4639C">
        <w:rPr>
          <w:rFonts w:ascii="Times New Roman" w:hAnsi="Times New Roman" w:cs="Times New Roman"/>
        </w:rPr>
        <w:t>Lab Hours</w:t>
      </w:r>
      <w:r w:rsidRPr="00A4639C">
        <w:rPr>
          <w:rFonts w:ascii="Times New Roman" w:hAnsi="Times New Roman" w:cs="Times New Roman"/>
        </w:rPr>
        <w:tab/>
        <w:t>27</w:t>
      </w:r>
      <w:r w:rsidRPr="00A4639C">
        <w:rPr>
          <w:rFonts w:ascii="Times New Roman" w:hAnsi="Times New Roman" w:cs="Times New Roman"/>
        </w:rPr>
        <w:tab/>
        <w:t>33</w:t>
      </w:r>
    </w:p>
    <w:p w14:paraId="6E4CA1D2" w14:textId="75443C8F" w:rsidR="000740DD" w:rsidRPr="00A4639C" w:rsidRDefault="000740DD" w:rsidP="00F97AF5">
      <w:pPr>
        <w:pStyle w:val="ListParagraph"/>
        <w:tabs>
          <w:tab w:val="left" w:pos="1440"/>
          <w:tab w:val="left" w:pos="3600"/>
          <w:tab w:val="left" w:pos="5760"/>
        </w:tabs>
        <w:ind w:left="1440"/>
        <w:rPr>
          <w:rFonts w:ascii="Times New Roman" w:hAnsi="Times New Roman" w:cs="Times New Roman"/>
        </w:rPr>
      </w:pPr>
      <w:r w:rsidRPr="00A4639C">
        <w:rPr>
          <w:rFonts w:ascii="Times New Roman" w:hAnsi="Times New Roman" w:cs="Times New Roman"/>
        </w:rPr>
        <w:t xml:space="preserve">See CurricUNET for changes to justification, advisories, objectives, content, assignments, </w:t>
      </w:r>
      <w:r w:rsidR="00DD0EE8" w:rsidRPr="00A4639C">
        <w:rPr>
          <w:rFonts w:ascii="Times New Roman" w:hAnsi="Times New Roman" w:cs="Times New Roman"/>
        </w:rPr>
        <w:t>evaluations</w:t>
      </w:r>
      <w:r w:rsidRPr="00A4639C">
        <w:rPr>
          <w:rFonts w:ascii="Times New Roman" w:hAnsi="Times New Roman" w:cs="Times New Roman"/>
        </w:rPr>
        <w:t>, textbooks</w:t>
      </w:r>
    </w:p>
    <w:p w14:paraId="0CE8DE91" w14:textId="77777777" w:rsidR="000740DD" w:rsidRPr="00A4639C" w:rsidRDefault="000740DD"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David Lee</w:t>
      </w:r>
    </w:p>
    <w:p w14:paraId="77D67833" w14:textId="41694A44" w:rsidR="00AD3434" w:rsidRPr="00A4639C" w:rsidRDefault="00504220"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ab/>
      </w:r>
      <w:r w:rsidR="0043566C" w:rsidRPr="00A4639C">
        <w:rPr>
          <w:rFonts w:ascii="Times New Roman" w:hAnsi="Times New Roman" w:cs="Times New Roman"/>
        </w:rPr>
        <w:t>CIS C100 Introduction to Information Systems</w:t>
      </w:r>
    </w:p>
    <w:p w14:paraId="7824E1DE" w14:textId="77777777" w:rsidR="00AD3434" w:rsidRPr="00A4639C" w:rsidRDefault="00AD3434" w:rsidP="00F97AF5">
      <w:pPr>
        <w:pStyle w:val="ListParagraph"/>
        <w:tabs>
          <w:tab w:val="left" w:pos="1440"/>
          <w:tab w:val="left" w:pos="5760"/>
        </w:tabs>
        <w:ind w:left="3600"/>
        <w:rPr>
          <w:rFonts w:ascii="Times New Roman" w:hAnsi="Times New Roman" w:cs="Times New Roman"/>
        </w:rPr>
      </w:pPr>
      <w:r w:rsidRPr="00A4639C">
        <w:rPr>
          <w:rFonts w:ascii="Times New Roman" w:hAnsi="Times New Roman" w:cs="Times New Roman"/>
        </w:rPr>
        <w:t>From</w:t>
      </w:r>
      <w:r w:rsidRPr="00A4639C">
        <w:rPr>
          <w:rFonts w:ascii="Times New Roman" w:hAnsi="Times New Roman" w:cs="Times New Roman"/>
        </w:rPr>
        <w:tab/>
        <w:t>To</w:t>
      </w:r>
    </w:p>
    <w:p w14:paraId="39F9F51D" w14:textId="3A0785F8" w:rsidR="00AD3434" w:rsidRPr="00A4639C" w:rsidRDefault="0043566C" w:rsidP="00F97AF5">
      <w:pPr>
        <w:pStyle w:val="ListParagraph"/>
        <w:tabs>
          <w:tab w:val="left" w:pos="1440"/>
          <w:tab w:val="left" w:pos="3600"/>
          <w:tab w:val="left" w:pos="5760"/>
        </w:tabs>
        <w:ind w:left="1440"/>
        <w:rPr>
          <w:rFonts w:ascii="Times New Roman" w:hAnsi="Times New Roman" w:cs="Times New Roman"/>
        </w:rPr>
      </w:pPr>
      <w:r w:rsidRPr="00A4639C">
        <w:rPr>
          <w:rFonts w:ascii="Times New Roman" w:hAnsi="Times New Roman" w:cs="Times New Roman"/>
        </w:rPr>
        <w:t xml:space="preserve">Lab </w:t>
      </w:r>
      <w:r w:rsidR="001C491B" w:rsidRPr="00A4639C">
        <w:rPr>
          <w:rFonts w:ascii="Times New Roman" w:hAnsi="Times New Roman" w:cs="Times New Roman"/>
        </w:rPr>
        <w:t>H</w:t>
      </w:r>
      <w:r w:rsidRPr="00A4639C">
        <w:rPr>
          <w:rFonts w:ascii="Times New Roman" w:hAnsi="Times New Roman" w:cs="Times New Roman"/>
        </w:rPr>
        <w:t>ours</w:t>
      </w:r>
      <w:r w:rsidR="00AD3434" w:rsidRPr="00A4639C">
        <w:rPr>
          <w:rFonts w:ascii="Times New Roman" w:hAnsi="Times New Roman" w:cs="Times New Roman"/>
        </w:rPr>
        <w:tab/>
      </w:r>
      <w:r w:rsidRPr="00A4639C">
        <w:rPr>
          <w:rFonts w:ascii="Times New Roman" w:hAnsi="Times New Roman" w:cs="Times New Roman"/>
        </w:rPr>
        <w:t>18</w:t>
      </w:r>
      <w:r w:rsidR="00AD3434" w:rsidRPr="00A4639C">
        <w:rPr>
          <w:rFonts w:ascii="Times New Roman" w:hAnsi="Times New Roman" w:cs="Times New Roman"/>
        </w:rPr>
        <w:tab/>
      </w:r>
      <w:r w:rsidRPr="00A4639C">
        <w:rPr>
          <w:rFonts w:ascii="Times New Roman" w:hAnsi="Times New Roman" w:cs="Times New Roman"/>
        </w:rPr>
        <w:t>14</w:t>
      </w:r>
    </w:p>
    <w:p w14:paraId="5B5E0C9C" w14:textId="448470EB" w:rsidR="0043566C" w:rsidRPr="00A4639C" w:rsidRDefault="0043566C" w:rsidP="00F97AF5">
      <w:pPr>
        <w:pStyle w:val="ListParagraph"/>
        <w:tabs>
          <w:tab w:val="left" w:pos="1440"/>
          <w:tab w:val="left" w:pos="3600"/>
          <w:tab w:val="left" w:pos="5760"/>
        </w:tabs>
        <w:ind w:left="1440"/>
        <w:rPr>
          <w:rFonts w:ascii="Times New Roman" w:hAnsi="Times New Roman" w:cs="Times New Roman"/>
        </w:rPr>
      </w:pPr>
      <w:r w:rsidRPr="00A4639C">
        <w:rPr>
          <w:rFonts w:ascii="Times New Roman" w:hAnsi="Times New Roman" w:cs="Times New Roman"/>
        </w:rPr>
        <w:t>TOP Code</w:t>
      </w:r>
      <w:r w:rsidRPr="00A4639C">
        <w:rPr>
          <w:rFonts w:ascii="Times New Roman" w:hAnsi="Times New Roman" w:cs="Times New Roman"/>
        </w:rPr>
        <w:tab/>
        <w:t>0701.00</w:t>
      </w:r>
      <w:r w:rsidRPr="00A4639C">
        <w:rPr>
          <w:rFonts w:ascii="Times New Roman" w:hAnsi="Times New Roman" w:cs="Times New Roman"/>
        </w:rPr>
        <w:tab/>
        <w:t>0702.00</w:t>
      </w:r>
    </w:p>
    <w:p w14:paraId="453D2FED" w14:textId="482CAE55" w:rsidR="00AD3434" w:rsidRPr="00A4639C" w:rsidRDefault="00E46EE0"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 xml:space="preserve">See CurricUNET for changes to </w:t>
      </w:r>
      <w:r w:rsidR="0043566C" w:rsidRPr="00A4639C">
        <w:rPr>
          <w:rFonts w:ascii="Times New Roman" w:hAnsi="Times New Roman" w:cs="Times New Roman"/>
        </w:rPr>
        <w:t xml:space="preserve">description, SLOs, objectives, content, assignments, </w:t>
      </w:r>
      <w:r w:rsidR="00DD0EE8" w:rsidRPr="00A4639C">
        <w:rPr>
          <w:rFonts w:ascii="Times New Roman" w:hAnsi="Times New Roman" w:cs="Times New Roman"/>
        </w:rPr>
        <w:t>evaluations</w:t>
      </w:r>
      <w:r w:rsidR="0043566C" w:rsidRPr="00A4639C">
        <w:rPr>
          <w:rFonts w:ascii="Times New Roman" w:hAnsi="Times New Roman" w:cs="Times New Roman"/>
        </w:rPr>
        <w:t>, textbooks, aligned with C-ID IT IS 120</w:t>
      </w:r>
    </w:p>
    <w:p w14:paraId="5764817F" w14:textId="2537900B" w:rsidR="00AD3434" w:rsidRPr="00A4639C" w:rsidRDefault="00E46EE0"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w:t>
      </w:r>
      <w:r w:rsidR="00AD3434" w:rsidRPr="00A4639C">
        <w:rPr>
          <w:rFonts w:ascii="Times New Roman" w:hAnsi="Times New Roman" w:cs="Times New Roman"/>
        </w:rPr>
        <w:t xml:space="preserve"> </w:t>
      </w:r>
      <w:r w:rsidR="0043566C" w:rsidRPr="00A4639C">
        <w:rPr>
          <w:rFonts w:ascii="Times New Roman" w:hAnsi="Times New Roman" w:cs="Times New Roman"/>
        </w:rPr>
        <w:t>Tobi West</w:t>
      </w:r>
    </w:p>
    <w:p w14:paraId="03E7A59A" w14:textId="78CFA679" w:rsidR="002D6B4F" w:rsidRPr="00A4639C" w:rsidRDefault="00695B33"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ab/>
      </w:r>
      <w:r w:rsidR="002D6B4F" w:rsidRPr="00A4639C">
        <w:rPr>
          <w:rFonts w:ascii="Times New Roman" w:hAnsi="Times New Roman" w:cs="Times New Roman"/>
        </w:rPr>
        <w:t>CIS C111</w:t>
      </w:r>
      <w:r w:rsidR="00A32F30" w:rsidRPr="00A4639C">
        <w:rPr>
          <w:rFonts w:ascii="Times New Roman" w:hAnsi="Times New Roman" w:cs="Times New Roman"/>
        </w:rPr>
        <w:t xml:space="preserve"> Information Systems, Programming, and Database Management</w:t>
      </w:r>
    </w:p>
    <w:p w14:paraId="246E352E" w14:textId="769EFAA2" w:rsidR="00A32F30" w:rsidRPr="00A4639C" w:rsidRDefault="00A32F30" w:rsidP="00F97AF5">
      <w:pPr>
        <w:pStyle w:val="ListParagraph"/>
        <w:tabs>
          <w:tab w:val="left" w:pos="1440"/>
          <w:tab w:val="left" w:pos="5760"/>
        </w:tabs>
        <w:ind w:left="3600"/>
        <w:rPr>
          <w:rFonts w:ascii="Times New Roman" w:hAnsi="Times New Roman" w:cs="Times New Roman"/>
        </w:rPr>
      </w:pPr>
      <w:r w:rsidRPr="00A4639C">
        <w:rPr>
          <w:rFonts w:ascii="Times New Roman" w:hAnsi="Times New Roman" w:cs="Times New Roman"/>
        </w:rPr>
        <w:t>From</w:t>
      </w:r>
      <w:r w:rsidRPr="00A4639C">
        <w:rPr>
          <w:rFonts w:ascii="Times New Roman" w:hAnsi="Times New Roman" w:cs="Times New Roman"/>
        </w:rPr>
        <w:tab/>
        <w:t>To</w:t>
      </w:r>
    </w:p>
    <w:p w14:paraId="2C68316C" w14:textId="7A8DAED2" w:rsidR="002D6B4F" w:rsidRPr="00A4639C" w:rsidRDefault="00A32F30" w:rsidP="00F97AF5">
      <w:pPr>
        <w:pStyle w:val="ListParagraph"/>
        <w:tabs>
          <w:tab w:val="left" w:pos="1440"/>
          <w:tab w:val="left" w:pos="3600"/>
        </w:tabs>
        <w:ind w:left="1440"/>
        <w:rPr>
          <w:rFonts w:ascii="Times New Roman" w:hAnsi="Times New Roman" w:cs="Times New Roman"/>
        </w:rPr>
      </w:pPr>
      <w:r w:rsidRPr="00A4639C">
        <w:rPr>
          <w:rFonts w:ascii="Times New Roman" w:hAnsi="Times New Roman" w:cs="Times New Roman"/>
        </w:rPr>
        <w:t>Title</w:t>
      </w:r>
      <w:r w:rsidRPr="00A4639C">
        <w:rPr>
          <w:rFonts w:ascii="Times New Roman" w:hAnsi="Times New Roman" w:cs="Times New Roman"/>
        </w:rPr>
        <w:tab/>
        <w:t>Introduction to Information Systems and Programming</w:t>
      </w:r>
    </w:p>
    <w:p w14:paraId="0363FCB0" w14:textId="77777777" w:rsidR="00A32F30" w:rsidRPr="00A4639C" w:rsidRDefault="00A32F30" w:rsidP="00F97AF5">
      <w:pPr>
        <w:pStyle w:val="ListParagraph"/>
        <w:tabs>
          <w:tab w:val="left" w:pos="1440"/>
          <w:tab w:val="left" w:pos="3600"/>
          <w:tab w:val="left" w:pos="5760"/>
        </w:tabs>
        <w:ind w:left="1440"/>
        <w:rPr>
          <w:rFonts w:ascii="Times New Roman" w:hAnsi="Times New Roman" w:cs="Times New Roman"/>
        </w:rPr>
      </w:pPr>
      <w:r w:rsidRPr="00A4639C">
        <w:rPr>
          <w:rFonts w:ascii="Times New Roman" w:hAnsi="Times New Roman" w:cs="Times New Roman"/>
        </w:rPr>
        <w:tab/>
      </w:r>
      <w:r w:rsidRPr="00A4639C">
        <w:rPr>
          <w:rFonts w:ascii="Times New Roman" w:hAnsi="Times New Roman" w:cs="Times New Roman"/>
        </w:rPr>
        <w:tab/>
        <w:t>Information Systems, Programming, and</w:t>
      </w:r>
    </w:p>
    <w:p w14:paraId="28789A1D" w14:textId="09545595" w:rsidR="00A32F30" w:rsidRPr="00A4639C" w:rsidRDefault="00A32F30" w:rsidP="00F97AF5">
      <w:pPr>
        <w:pStyle w:val="ListParagraph"/>
        <w:tabs>
          <w:tab w:val="left" w:pos="1440"/>
          <w:tab w:val="left" w:pos="3600"/>
          <w:tab w:val="left" w:pos="5760"/>
        </w:tabs>
        <w:ind w:left="5760"/>
        <w:rPr>
          <w:rFonts w:ascii="Times New Roman" w:hAnsi="Times New Roman" w:cs="Times New Roman"/>
        </w:rPr>
      </w:pPr>
      <w:r w:rsidRPr="00A4639C">
        <w:rPr>
          <w:rFonts w:ascii="Times New Roman" w:hAnsi="Times New Roman" w:cs="Times New Roman"/>
        </w:rPr>
        <w:t>Database Management</w:t>
      </w:r>
    </w:p>
    <w:p w14:paraId="5DE0F18B" w14:textId="0CE901CA" w:rsidR="00A32F30" w:rsidRPr="00A4639C" w:rsidRDefault="00A32F30" w:rsidP="00F97AF5">
      <w:pPr>
        <w:pStyle w:val="ListParagraph"/>
        <w:tabs>
          <w:tab w:val="left" w:pos="1440"/>
          <w:tab w:val="left" w:pos="3600"/>
          <w:tab w:val="left" w:pos="5760"/>
        </w:tabs>
        <w:ind w:left="1440"/>
        <w:rPr>
          <w:rFonts w:ascii="Times New Roman" w:hAnsi="Times New Roman" w:cs="Times New Roman"/>
        </w:rPr>
      </w:pPr>
      <w:r w:rsidRPr="00A4639C">
        <w:rPr>
          <w:rFonts w:ascii="Times New Roman" w:hAnsi="Times New Roman" w:cs="Times New Roman"/>
        </w:rPr>
        <w:t>TOP Code</w:t>
      </w:r>
      <w:r w:rsidRPr="00A4639C">
        <w:rPr>
          <w:rFonts w:ascii="Times New Roman" w:hAnsi="Times New Roman" w:cs="Times New Roman"/>
        </w:rPr>
        <w:tab/>
        <w:t>0701.00</w:t>
      </w:r>
      <w:r w:rsidRPr="00A4639C">
        <w:rPr>
          <w:rFonts w:ascii="Times New Roman" w:hAnsi="Times New Roman" w:cs="Times New Roman"/>
        </w:rPr>
        <w:tab/>
        <w:t>0702.00</w:t>
      </w:r>
    </w:p>
    <w:p w14:paraId="4476C3C1" w14:textId="6756497C" w:rsidR="00A32F30" w:rsidRPr="00A4639C" w:rsidRDefault="00A32F30" w:rsidP="00F97AF5">
      <w:pPr>
        <w:pStyle w:val="ListParagraph"/>
        <w:tabs>
          <w:tab w:val="left" w:pos="1440"/>
          <w:tab w:val="left" w:pos="3600"/>
          <w:tab w:val="left" w:pos="5760"/>
        </w:tabs>
        <w:ind w:left="1440"/>
        <w:rPr>
          <w:rFonts w:ascii="Times New Roman" w:hAnsi="Times New Roman" w:cs="Times New Roman"/>
        </w:rPr>
      </w:pPr>
      <w:r w:rsidRPr="00A4639C">
        <w:rPr>
          <w:rFonts w:ascii="Times New Roman" w:hAnsi="Times New Roman" w:cs="Times New Roman"/>
        </w:rPr>
        <w:t>Lab Hours</w:t>
      </w:r>
      <w:r w:rsidRPr="00A4639C">
        <w:rPr>
          <w:rFonts w:ascii="Times New Roman" w:hAnsi="Times New Roman" w:cs="Times New Roman"/>
        </w:rPr>
        <w:tab/>
        <w:t>18</w:t>
      </w:r>
      <w:r w:rsidRPr="00A4639C">
        <w:rPr>
          <w:rFonts w:ascii="Times New Roman" w:hAnsi="Times New Roman" w:cs="Times New Roman"/>
        </w:rPr>
        <w:tab/>
        <w:t>14</w:t>
      </w:r>
    </w:p>
    <w:p w14:paraId="744E16E0" w14:textId="346D26BF" w:rsidR="00A32F30" w:rsidRPr="00A4639C" w:rsidRDefault="00A32F30" w:rsidP="00F97AF5">
      <w:pPr>
        <w:pStyle w:val="ListParagraph"/>
        <w:tabs>
          <w:tab w:val="left" w:pos="1440"/>
          <w:tab w:val="left" w:pos="3600"/>
          <w:tab w:val="left" w:pos="5760"/>
        </w:tabs>
        <w:ind w:left="1440"/>
        <w:rPr>
          <w:rFonts w:ascii="Times New Roman" w:hAnsi="Times New Roman" w:cs="Times New Roman"/>
        </w:rPr>
      </w:pPr>
      <w:r w:rsidRPr="00A4639C">
        <w:rPr>
          <w:rFonts w:ascii="Times New Roman" w:hAnsi="Times New Roman" w:cs="Times New Roman"/>
        </w:rPr>
        <w:t>See CurricUNET for changes to description, SLOs, objectives, content, assignments, textbooks</w:t>
      </w:r>
    </w:p>
    <w:p w14:paraId="398F53C0" w14:textId="77777777" w:rsidR="00A32F30" w:rsidRPr="00A4639C" w:rsidRDefault="00A32F30"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Tobi West</w:t>
      </w:r>
    </w:p>
    <w:p w14:paraId="225FF3CF" w14:textId="6F2B10DA" w:rsidR="00695B33" w:rsidRPr="00A4639C" w:rsidRDefault="002D6B4F"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 xml:space="preserve"> </w:t>
      </w:r>
      <w:r w:rsidRPr="00A4639C">
        <w:rPr>
          <w:rFonts w:ascii="Times New Roman" w:hAnsi="Times New Roman" w:cs="Times New Roman"/>
        </w:rPr>
        <w:tab/>
      </w:r>
      <w:r w:rsidR="0043566C" w:rsidRPr="00A4639C">
        <w:rPr>
          <w:rFonts w:ascii="Times New Roman" w:hAnsi="Times New Roman" w:cs="Times New Roman"/>
        </w:rPr>
        <w:t>CIS C190 Introduction to Geographic Information Systems and Techniques with Lab</w:t>
      </w:r>
    </w:p>
    <w:p w14:paraId="1A45E84E" w14:textId="77777777" w:rsidR="00695B33" w:rsidRPr="00A4639C" w:rsidRDefault="00695B33" w:rsidP="00F97AF5">
      <w:pPr>
        <w:pStyle w:val="ListParagraph"/>
        <w:tabs>
          <w:tab w:val="left" w:pos="1440"/>
          <w:tab w:val="left" w:pos="5760"/>
        </w:tabs>
        <w:ind w:left="3600"/>
        <w:rPr>
          <w:rFonts w:ascii="Times New Roman" w:hAnsi="Times New Roman" w:cs="Times New Roman"/>
        </w:rPr>
      </w:pPr>
      <w:r w:rsidRPr="00A4639C">
        <w:rPr>
          <w:rFonts w:ascii="Times New Roman" w:hAnsi="Times New Roman" w:cs="Times New Roman"/>
        </w:rPr>
        <w:t>From</w:t>
      </w:r>
      <w:r w:rsidRPr="00A4639C">
        <w:rPr>
          <w:rFonts w:ascii="Times New Roman" w:hAnsi="Times New Roman" w:cs="Times New Roman"/>
        </w:rPr>
        <w:tab/>
        <w:t>To</w:t>
      </w:r>
    </w:p>
    <w:p w14:paraId="06EDAD64" w14:textId="182C41AF" w:rsidR="00695B33" w:rsidRPr="00A4639C" w:rsidRDefault="00A32F30" w:rsidP="00F97AF5">
      <w:pPr>
        <w:pStyle w:val="ListParagraph"/>
        <w:tabs>
          <w:tab w:val="left" w:pos="1440"/>
          <w:tab w:val="left" w:pos="3600"/>
          <w:tab w:val="left" w:pos="5760"/>
        </w:tabs>
        <w:ind w:left="1440"/>
        <w:rPr>
          <w:rFonts w:ascii="Times New Roman" w:hAnsi="Times New Roman" w:cs="Times New Roman"/>
        </w:rPr>
      </w:pPr>
      <w:r w:rsidRPr="00A4639C">
        <w:rPr>
          <w:rFonts w:ascii="Times New Roman" w:hAnsi="Times New Roman" w:cs="Times New Roman"/>
        </w:rPr>
        <w:t>Title</w:t>
      </w:r>
      <w:r w:rsidR="00695B33" w:rsidRPr="00A4639C">
        <w:rPr>
          <w:rFonts w:ascii="Times New Roman" w:hAnsi="Times New Roman" w:cs="Times New Roman"/>
        </w:rPr>
        <w:tab/>
      </w:r>
      <w:r w:rsidR="001C491B" w:rsidRPr="00A4639C">
        <w:rPr>
          <w:rFonts w:ascii="Times New Roman" w:hAnsi="Times New Roman" w:cs="Times New Roman"/>
        </w:rPr>
        <w:t>Introduction to Geographic Information Systems</w:t>
      </w:r>
      <w:r w:rsidR="00695B33" w:rsidRPr="00A4639C">
        <w:rPr>
          <w:rFonts w:ascii="Times New Roman" w:hAnsi="Times New Roman" w:cs="Times New Roman"/>
        </w:rPr>
        <w:tab/>
      </w:r>
      <w:r w:rsidR="001C491B" w:rsidRPr="00A4639C">
        <w:rPr>
          <w:rFonts w:ascii="Times New Roman" w:hAnsi="Times New Roman" w:cs="Times New Roman"/>
        </w:rPr>
        <w:t xml:space="preserve"> (GIS)</w:t>
      </w:r>
    </w:p>
    <w:p w14:paraId="3EC9C054" w14:textId="10B55DBA" w:rsidR="0043566C" w:rsidRPr="00A4639C" w:rsidRDefault="0043566C" w:rsidP="00F97AF5">
      <w:pPr>
        <w:pStyle w:val="ListParagraph"/>
        <w:tabs>
          <w:tab w:val="left" w:pos="1440"/>
          <w:tab w:val="left" w:pos="3600"/>
          <w:tab w:val="left" w:pos="5760"/>
        </w:tabs>
        <w:ind w:left="5760" w:hanging="4320"/>
        <w:rPr>
          <w:rFonts w:ascii="Times New Roman" w:hAnsi="Times New Roman" w:cs="Times New Roman"/>
        </w:rPr>
      </w:pPr>
      <w:r w:rsidRPr="00A4639C">
        <w:rPr>
          <w:rFonts w:ascii="Times New Roman" w:hAnsi="Times New Roman" w:cs="Times New Roman"/>
        </w:rPr>
        <w:tab/>
      </w:r>
      <w:r w:rsidRPr="00A4639C">
        <w:rPr>
          <w:rFonts w:ascii="Times New Roman" w:hAnsi="Times New Roman" w:cs="Times New Roman"/>
        </w:rPr>
        <w:tab/>
        <w:t>Introduction to Geographic Information Systems and Techniques with Lab</w:t>
      </w:r>
    </w:p>
    <w:p w14:paraId="18D96A83" w14:textId="3107631E" w:rsidR="001C491B" w:rsidRPr="00A4639C" w:rsidRDefault="001C491B" w:rsidP="00F97AF5">
      <w:pPr>
        <w:pStyle w:val="ListParagraph"/>
        <w:tabs>
          <w:tab w:val="left" w:pos="1440"/>
          <w:tab w:val="left" w:pos="3600"/>
          <w:tab w:val="left" w:pos="5760"/>
        </w:tabs>
        <w:ind w:left="5760" w:hanging="4320"/>
        <w:rPr>
          <w:rFonts w:ascii="Times New Roman" w:hAnsi="Times New Roman" w:cs="Times New Roman"/>
        </w:rPr>
      </w:pPr>
      <w:r w:rsidRPr="00A4639C">
        <w:rPr>
          <w:rFonts w:ascii="Times New Roman" w:hAnsi="Times New Roman" w:cs="Times New Roman"/>
        </w:rPr>
        <w:t>TOP Code</w:t>
      </w:r>
      <w:r w:rsidRPr="00A4639C">
        <w:rPr>
          <w:rFonts w:ascii="Times New Roman" w:hAnsi="Times New Roman" w:cs="Times New Roman"/>
        </w:rPr>
        <w:tab/>
        <w:t>0702.00</w:t>
      </w:r>
      <w:r w:rsidRPr="00A4639C">
        <w:rPr>
          <w:rFonts w:ascii="Times New Roman" w:hAnsi="Times New Roman" w:cs="Times New Roman"/>
        </w:rPr>
        <w:tab/>
        <w:t>2206.10</w:t>
      </w:r>
    </w:p>
    <w:p w14:paraId="53C6B26D" w14:textId="4D52C340" w:rsidR="001C491B" w:rsidRPr="00A4639C" w:rsidRDefault="001C491B" w:rsidP="00F97AF5">
      <w:pPr>
        <w:pStyle w:val="ListParagraph"/>
        <w:tabs>
          <w:tab w:val="left" w:pos="1440"/>
          <w:tab w:val="left" w:pos="3600"/>
          <w:tab w:val="left" w:pos="5760"/>
        </w:tabs>
        <w:ind w:left="5760" w:hanging="4320"/>
        <w:rPr>
          <w:rFonts w:ascii="Times New Roman" w:hAnsi="Times New Roman" w:cs="Times New Roman"/>
        </w:rPr>
      </w:pPr>
      <w:r w:rsidRPr="00A4639C">
        <w:rPr>
          <w:rFonts w:ascii="Times New Roman" w:hAnsi="Times New Roman" w:cs="Times New Roman"/>
        </w:rPr>
        <w:t>Lecture Hours</w:t>
      </w:r>
      <w:r w:rsidRPr="00A4639C">
        <w:rPr>
          <w:rFonts w:ascii="Times New Roman" w:hAnsi="Times New Roman" w:cs="Times New Roman"/>
        </w:rPr>
        <w:tab/>
        <w:t>54</w:t>
      </w:r>
      <w:r w:rsidRPr="00A4639C">
        <w:rPr>
          <w:rFonts w:ascii="Times New Roman" w:hAnsi="Times New Roman" w:cs="Times New Roman"/>
        </w:rPr>
        <w:tab/>
        <w:t>45</w:t>
      </w:r>
    </w:p>
    <w:p w14:paraId="74A1FC5A" w14:textId="063D147F" w:rsidR="001C491B" w:rsidRPr="00A4639C" w:rsidRDefault="001C491B" w:rsidP="00F97AF5">
      <w:pPr>
        <w:pStyle w:val="ListParagraph"/>
        <w:tabs>
          <w:tab w:val="left" w:pos="1440"/>
          <w:tab w:val="left" w:pos="3600"/>
          <w:tab w:val="left" w:pos="5760"/>
        </w:tabs>
        <w:ind w:left="5760" w:hanging="4320"/>
        <w:rPr>
          <w:rFonts w:ascii="Times New Roman" w:hAnsi="Times New Roman" w:cs="Times New Roman"/>
        </w:rPr>
      </w:pPr>
      <w:r w:rsidRPr="00A4639C">
        <w:rPr>
          <w:rFonts w:ascii="Times New Roman" w:hAnsi="Times New Roman" w:cs="Times New Roman"/>
        </w:rPr>
        <w:t>Lab Hours</w:t>
      </w:r>
      <w:r w:rsidRPr="00A4639C">
        <w:rPr>
          <w:rFonts w:ascii="Times New Roman" w:hAnsi="Times New Roman" w:cs="Times New Roman"/>
        </w:rPr>
        <w:tab/>
        <w:t>18</w:t>
      </w:r>
      <w:r w:rsidRPr="00A4639C">
        <w:rPr>
          <w:rFonts w:ascii="Times New Roman" w:hAnsi="Times New Roman" w:cs="Times New Roman"/>
        </w:rPr>
        <w:tab/>
        <w:t>27</w:t>
      </w:r>
    </w:p>
    <w:p w14:paraId="67217984" w14:textId="007328AF" w:rsidR="00695B33" w:rsidRPr="00A4639C" w:rsidRDefault="00A32F30"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 xml:space="preserve">See CurricUNET for changes to </w:t>
      </w:r>
      <w:r w:rsidR="001C491B" w:rsidRPr="00A4639C">
        <w:rPr>
          <w:rFonts w:ascii="Times New Roman" w:hAnsi="Times New Roman" w:cs="Times New Roman"/>
        </w:rPr>
        <w:t>description, justification, SLOs, objectives, content, instructional techniques, assignments, textbooks</w:t>
      </w:r>
    </w:p>
    <w:p w14:paraId="0A3FB2E5" w14:textId="26747783" w:rsidR="00695B33" w:rsidRPr="00A4639C" w:rsidRDefault="00695B33"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 xml:space="preserve">Originator: </w:t>
      </w:r>
      <w:r w:rsidR="001C491B" w:rsidRPr="00A4639C">
        <w:rPr>
          <w:rFonts w:ascii="Times New Roman" w:hAnsi="Times New Roman" w:cs="Times New Roman"/>
        </w:rPr>
        <w:t>Tobi West</w:t>
      </w:r>
    </w:p>
    <w:p w14:paraId="23BDA4DB" w14:textId="343CC5F7" w:rsidR="00695B33" w:rsidRPr="00A4639C" w:rsidRDefault="008F4714"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 xml:space="preserve">CST C191A </w:t>
      </w:r>
      <w:r w:rsidR="00ED3BCD" w:rsidRPr="00A4639C">
        <w:rPr>
          <w:rFonts w:ascii="Times New Roman" w:hAnsi="Times New Roman" w:cs="Times New Roman"/>
        </w:rPr>
        <w:t>CompTIA Linux+</w:t>
      </w:r>
    </w:p>
    <w:p w14:paraId="2D267F39" w14:textId="77777777" w:rsidR="00695B33" w:rsidRPr="00A4639C" w:rsidRDefault="00695B33" w:rsidP="00F97AF5">
      <w:pPr>
        <w:pStyle w:val="ListParagraph"/>
        <w:tabs>
          <w:tab w:val="left" w:pos="1440"/>
          <w:tab w:val="left" w:pos="5760"/>
        </w:tabs>
        <w:ind w:left="3600"/>
        <w:rPr>
          <w:rFonts w:ascii="Times New Roman" w:hAnsi="Times New Roman" w:cs="Times New Roman"/>
        </w:rPr>
      </w:pPr>
      <w:r w:rsidRPr="00A4639C">
        <w:rPr>
          <w:rFonts w:ascii="Times New Roman" w:hAnsi="Times New Roman" w:cs="Times New Roman"/>
        </w:rPr>
        <w:t>From</w:t>
      </w:r>
      <w:r w:rsidRPr="00A4639C">
        <w:rPr>
          <w:rFonts w:ascii="Times New Roman" w:hAnsi="Times New Roman" w:cs="Times New Roman"/>
        </w:rPr>
        <w:tab/>
        <w:t>To</w:t>
      </w:r>
    </w:p>
    <w:p w14:paraId="493EC33D" w14:textId="581DA905" w:rsidR="00C36089" w:rsidRPr="00A4639C" w:rsidRDefault="00C36089" w:rsidP="00F97AF5">
      <w:pPr>
        <w:pStyle w:val="ListParagraph"/>
        <w:tabs>
          <w:tab w:val="left" w:pos="1440"/>
          <w:tab w:val="left" w:pos="3600"/>
          <w:tab w:val="left" w:pos="5760"/>
        </w:tabs>
        <w:ind w:left="1440"/>
        <w:rPr>
          <w:rFonts w:ascii="Times New Roman" w:hAnsi="Times New Roman" w:cs="Times New Roman"/>
        </w:rPr>
      </w:pPr>
      <w:r w:rsidRPr="00A4639C">
        <w:rPr>
          <w:rFonts w:ascii="Times New Roman" w:hAnsi="Times New Roman" w:cs="Times New Roman"/>
        </w:rPr>
        <w:t>Course Number</w:t>
      </w:r>
      <w:r w:rsidRPr="00A4639C">
        <w:rPr>
          <w:rFonts w:ascii="Times New Roman" w:hAnsi="Times New Roman" w:cs="Times New Roman"/>
        </w:rPr>
        <w:tab/>
        <w:t>C191</w:t>
      </w:r>
      <w:r w:rsidRPr="00A4639C">
        <w:rPr>
          <w:rFonts w:ascii="Times New Roman" w:hAnsi="Times New Roman" w:cs="Times New Roman"/>
        </w:rPr>
        <w:tab/>
        <w:t>C191A</w:t>
      </w:r>
    </w:p>
    <w:p w14:paraId="38EB8047" w14:textId="03B4C6E4" w:rsidR="00695B33" w:rsidRPr="00A4639C" w:rsidRDefault="008F4714" w:rsidP="00F97AF5">
      <w:pPr>
        <w:pStyle w:val="ListParagraph"/>
        <w:tabs>
          <w:tab w:val="left" w:pos="1440"/>
          <w:tab w:val="left" w:pos="3600"/>
          <w:tab w:val="left" w:pos="5760"/>
        </w:tabs>
        <w:ind w:left="1440"/>
        <w:rPr>
          <w:rFonts w:ascii="Times New Roman" w:hAnsi="Times New Roman" w:cs="Times New Roman"/>
        </w:rPr>
      </w:pPr>
      <w:r w:rsidRPr="00A4639C">
        <w:rPr>
          <w:rFonts w:ascii="Times New Roman" w:hAnsi="Times New Roman" w:cs="Times New Roman"/>
        </w:rPr>
        <w:t>Lab Hours</w:t>
      </w:r>
      <w:r w:rsidR="00695B33" w:rsidRPr="00A4639C">
        <w:rPr>
          <w:rFonts w:ascii="Times New Roman" w:hAnsi="Times New Roman" w:cs="Times New Roman"/>
        </w:rPr>
        <w:tab/>
      </w:r>
      <w:r w:rsidRPr="00A4639C">
        <w:rPr>
          <w:rFonts w:ascii="Times New Roman" w:hAnsi="Times New Roman" w:cs="Times New Roman"/>
        </w:rPr>
        <w:t>18</w:t>
      </w:r>
      <w:r w:rsidR="00695B33" w:rsidRPr="00A4639C">
        <w:rPr>
          <w:rFonts w:ascii="Times New Roman" w:hAnsi="Times New Roman" w:cs="Times New Roman"/>
        </w:rPr>
        <w:tab/>
      </w:r>
      <w:r w:rsidRPr="00A4639C">
        <w:rPr>
          <w:rFonts w:ascii="Times New Roman" w:hAnsi="Times New Roman" w:cs="Times New Roman"/>
        </w:rPr>
        <w:t>14</w:t>
      </w:r>
    </w:p>
    <w:p w14:paraId="3DA50414" w14:textId="3B45095E" w:rsidR="00695B33" w:rsidRPr="00A4639C" w:rsidRDefault="00695B33"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 xml:space="preserve">See CurricUNET for changes to </w:t>
      </w:r>
      <w:r w:rsidR="008F4714" w:rsidRPr="00A4639C">
        <w:rPr>
          <w:rFonts w:ascii="Times New Roman" w:hAnsi="Times New Roman" w:cs="Times New Roman"/>
        </w:rPr>
        <w:t xml:space="preserve">description, SLOs, objectives, content, instructional techniques, assignments, </w:t>
      </w:r>
      <w:r w:rsidR="00DD0EE8" w:rsidRPr="00A4639C">
        <w:rPr>
          <w:rFonts w:ascii="Times New Roman" w:hAnsi="Times New Roman" w:cs="Times New Roman"/>
        </w:rPr>
        <w:t>evaluations</w:t>
      </w:r>
      <w:r w:rsidR="008F4714" w:rsidRPr="00A4639C">
        <w:rPr>
          <w:rFonts w:ascii="Times New Roman" w:hAnsi="Times New Roman" w:cs="Times New Roman"/>
        </w:rPr>
        <w:t>, textbooks</w:t>
      </w:r>
    </w:p>
    <w:p w14:paraId="68D7302C" w14:textId="1A836462" w:rsidR="00695B33" w:rsidRPr="00A4639C" w:rsidRDefault="00695B33"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 xml:space="preserve">Originator: </w:t>
      </w:r>
      <w:r w:rsidR="008F4714" w:rsidRPr="00A4639C">
        <w:rPr>
          <w:rFonts w:ascii="Times New Roman" w:hAnsi="Times New Roman" w:cs="Times New Roman"/>
        </w:rPr>
        <w:t>Brandon Brown</w:t>
      </w:r>
    </w:p>
    <w:p w14:paraId="6CEBE7B5" w14:textId="7D90ABAE" w:rsidR="002D6B4F" w:rsidRPr="00A4639C" w:rsidRDefault="002D6B4F"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CST C</w:t>
      </w:r>
      <w:r w:rsidR="00143EE9" w:rsidRPr="00A4639C">
        <w:rPr>
          <w:rFonts w:ascii="Times New Roman" w:hAnsi="Times New Roman" w:cs="Times New Roman"/>
        </w:rPr>
        <w:t>281 Work Based Learning</w:t>
      </w:r>
    </w:p>
    <w:p w14:paraId="1A95499D" w14:textId="77777777" w:rsidR="00861198" w:rsidRPr="00A4639C" w:rsidRDefault="00861198" w:rsidP="00F97AF5">
      <w:pPr>
        <w:pStyle w:val="ListParagraph"/>
        <w:tabs>
          <w:tab w:val="left" w:pos="1440"/>
          <w:tab w:val="left" w:pos="5760"/>
        </w:tabs>
        <w:ind w:left="3600"/>
        <w:rPr>
          <w:rFonts w:ascii="Times New Roman" w:hAnsi="Times New Roman" w:cs="Times New Roman"/>
        </w:rPr>
      </w:pPr>
      <w:r w:rsidRPr="00A4639C">
        <w:rPr>
          <w:rFonts w:ascii="Times New Roman" w:hAnsi="Times New Roman" w:cs="Times New Roman"/>
        </w:rPr>
        <w:t>From</w:t>
      </w:r>
      <w:r w:rsidRPr="00A4639C">
        <w:rPr>
          <w:rFonts w:ascii="Times New Roman" w:hAnsi="Times New Roman" w:cs="Times New Roman"/>
        </w:rPr>
        <w:tab/>
        <w:t>To</w:t>
      </w:r>
    </w:p>
    <w:p w14:paraId="6C35CE0B" w14:textId="3DDF3EE5" w:rsidR="00861198" w:rsidRPr="00A4639C" w:rsidRDefault="00861198" w:rsidP="00F97AF5">
      <w:pPr>
        <w:pStyle w:val="ListParagraph"/>
        <w:tabs>
          <w:tab w:val="left" w:pos="1440"/>
          <w:tab w:val="left" w:pos="3600"/>
          <w:tab w:val="left" w:pos="5760"/>
        </w:tabs>
        <w:ind w:left="1440"/>
        <w:rPr>
          <w:rFonts w:ascii="Times New Roman" w:hAnsi="Times New Roman" w:cs="Times New Roman"/>
        </w:rPr>
      </w:pPr>
      <w:r w:rsidRPr="00A4639C">
        <w:rPr>
          <w:rFonts w:ascii="Times New Roman" w:hAnsi="Times New Roman" w:cs="Times New Roman"/>
        </w:rPr>
        <w:t>Hours</w:t>
      </w:r>
      <w:r w:rsidRPr="00A4639C">
        <w:rPr>
          <w:rFonts w:ascii="Times New Roman" w:hAnsi="Times New Roman" w:cs="Times New Roman"/>
        </w:rPr>
        <w:tab/>
        <w:t>90</w:t>
      </w:r>
      <w:r w:rsidRPr="00A4639C">
        <w:rPr>
          <w:rFonts w:ascii="Times New Roman" w:hAnsi="Times New Roman" w:cs="Times New Roman"/>
        </w:rPr>
        <w:tab/>
        <w:t>60-75</w:t>
      </w:r>
    </w:p>
    <w:p w14:paraId="672E7D2C" w14:textId="21001321" w:rsidR="00861198" w:rsidRPr="00A4639C" w:rsidRDefault="00861198"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See CurricUNET for changes description, requisites, objectives, assignments, evaluations</w:t>
      </w:r>
    </w:p>
    <w:p w14:paraId="5C0070AE" w14:textId="77777777" w:rsidR="00143EE9" w:rsidRPr="00A4639C" w:rsidRDefault="00143EE9"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Tobi West</w:t>
      </w:r>
    </w:p>
    <w:p w14:paraId="566B1CEE" w14:textId="7FAC484F" w:rsidR="002D6B4F" w:rsidRPr="00A4639C" w:rsidRDefault="002D6B4F"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CST C</w:t>
      </w:r>
      <w:r w:rsidR="00143EE9" w:rsidRPr="00A4639C">
        <w:rPr>
          <w:rFonts w:ascii="Times New Roman" w:hAnsi="Times New Roman" w:cs="Times New Roman"/>
        </w:rPr>
        <w:t>282 Work Based Learning</w:t>
      </w:r>
    </w:p>
    <w:p w14:paraId="0C106ED4" w14:textId="77777777" w:rsidR="00861198" w:rsidRPr="00A4639C" w:rsidRDefault="00861198" w:rsidP="00F97AF5">
      <w:pPr>
        <w:pStyle w:val="ListParagraph"/>
        <w:tabs>
          <w:tab w:val="left" w:pos="1440"/>
          <w:tab w:val="left" w:pos="5760"/>
        </w:tabs>
        <w:ind w:left="3600"/>
        <w:rPr>
          <w:rFonts w:ascii="Times New Roman" w:hAnsi="Times New Roman" w:cs="Times New Roman"/>
        </w:rPr>
      </w:pPr>
      <w:r w:rsidRPr="00A4639C">
        <w:rPr>
          <w:rFonts w:ascii="Times New Roman" w:hAnsi="Times New Roman" w:cs="Times New Roman"/>
        </w:rPr>
        <w:t>From</w:t>
      </w:r>
      <w:r w:rsidRPr="00A4639C">
        <w:rPr>
          <w:rFonts w:ascii="Times New Roman" w:hAnsi="Times New Roman" w:cs="Times New Roman"/>
        </w:rPr>
        <w:tab/>
        <w:t>To</w:t>
      </w:r>
    </w:p>
    <w:p w14:paraId="6D787229" w14:textId="17338E12" w:rsidR="00861198" w:rsidRPr="00A4639C" w:rsidRDefault="00861198" w:rsidP="00F97AF5">
      <w:pPr>
        <w:pStyle w:val="ListParagraph"/>
        <w:tabs>
          <w:tab w:val="left" w:pos="1440"/>
          <w:tab w:val="left" w:pos="3600"/>
          <w:tab w:val="left" w:pos="5760"/>
        </w:tabs>
        <w:ind w:left="1440"/>
        <w:rPr>
          <w:rFonts w:ascii="Times New Roman" w:hAnsi="Times New Roman" w:cs="Times New Roman"/>
        </w:rPr>
      </w:pPr>
      <w:r w:rsidRPr="00A4639C">
        <w:rPr>
          <w:rFonts w:ascii="Times New Roman" w:hAnsi="Times New Roman" w:cs="Times New Roman"/>
        </w:rPr>
        <w:t>Hours</w:t>
      </w:r>
      <w:r w:rsidRPr="00A4639C">
        <w:rPr>
          <w:rFonts w:ascii="Times New Roman" w:hAnsi="Times New Roman" w:cs="Times New Roman"/>
        </w:rPr>
        <w:tab/>
      </w:r>
      <w:r w:rsidR="005C476D" w:rsidRPr="00A4639C">
        <w:rPr>
          <w:rFonts w:ascii="Times New Roman" w:hAnsi="Times New Roman" w:cs="Times New Roman"/>
        </w:rPr>
        <w:t>180</w:t>
      </w:r>
      <w:r w:rsidRPr="00A4639C">
        <w:rPr>
          <w:rFonts w:ascii="Times New Roman" w:hAnsi="Times New Roman" w:cs="Times New Roman"/>
        </w:rPr>
        <w:tab/>
      </w:r>
      <w:r w:rsidR="005C476D" w:rsidRPr="00A4639C">
        <w:rPr>
          <w:rFonts w:ascii="Times New Roman" w:hAnsi="Times New Roman" w:cs="Times New Roman"/>
        </w:rPr>
        <w:t>120-150</w:t>
      </w:r>
    </w:p>
    <w:p w14:paraId="40C0831C" w14:textId="74E896CA" w:rsidR="00861198" w:rsidRPr="00A4639C" w:rsidRDefault="00861198"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 xml:space="preserve">See CurricUNET for changes </w:t>
      </w:r>
      <w:r w:rsidR="005C476D" w:rsidRPr="00A4639C">
        <w:rPr>
          <w:rFonts w:ascii="Times New Roman" w:hAnsi="Times New Roman" w:cs="Times New Roman"/>
        </w:rPr>
        <w:t>description, requisites, objectives, assignments, evaluations</w:t>
      </w:r>
    </w:p>
    <w:p w14:paraId="0B6A4492" w14:textId="77777777" w:rsidR="00143EE9" w:rsidRPr="00A4639C" w:rsidRDefault="00143EE9"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Tobi West</w:t>
      </w:r>
    </w:p>
    <w:p w14:paraId="0B593FD9" w14:textId="23CCF536" w:rsidR="002D6B4F" w:rsidRPr="00A4639C" w:rsidRDefault="002D6B4F"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CST C</w:t>
      </w:r>
      <w:r w:rsidR="00143EE9" w:rsidRPr="00A4639C">
        <w:rPr>
          <w:rFonts w:ascii="Times New Roman" w:hAnsi="Times New Roman" w:cs="Times New Roman"/>
        </w:rPr>
        <w:t>28</w:t>
      </w:r>
      <w:r w:rsidR="005C476D" w:rsidRPr="00A4639C">
        <w:rPr>
          <w:rFonts w:ascii="Times New Roman" w:hAnsi="Times New Roman" w:cs="Times New Roman"/>
        </w:rPr>
        <w:t>3</w:t>
      </w:r>
      <w:r w:rsidR="00143EE9" w:rsidRPr="00A4639C">
        <w:rPr>
          <w:rFonts w:ascii="Times New Roman" w:hAnsi="Times New Roman" w:cs="Times New Roman"/>
        </w:rPr>
        <w:t xml:space="preserve"> Work Based Learning</w:t>
      </w:r>
    </w:p>
    <w:p w14:paraId="1BF8BA2D" w14:textId="77777777" w:rsidR="00861198" w:rsidRPr="00A4639C" w:rsidRDefault="00861198" w:rsidP="00F97AF5">
      <w:pPr>
        <w:pStyle w:val="ListParagraph"/>
        <w:tabs>
          <w:tab w:val="left" w:pos="1440"/>
          <w:tab w:val="left" w:pos="5760"/>
        </w:tabs>
        <w:ind w:left="3600"/>
        <w:rPr>
          <w:rFonts w:ascii="Times New Roman" w:hAnsi="Times New Roman" w:cs="Times New Roman"/>
        </w:rPr>
      </w:pPr>
      <w:r w:rsidRPr="00A4639C">
        <w:rPr>
          <w:rFonts w:ascii="Times New Roman" w:hAnsi="Times New Roman" w:cs="Times New Roman"/>
        </w:rPr>
        <w:t>From</w:t>
      </w:r>
      <w:r w:rsidRPr="00A4639C">
        <w:rPr>
          <w:rFonts w:ascii="Times New Roman" w:hAnsi="Times New Roman" w:cs="Times New Roman"/>
        </w:rPr>
        <w:tab/>
        <w:t>To</w:t>
      </w:r>
    </w:p>
    <w:p w14:paraId="300B0E51" w14:textId="01684024" w:rsidR="00861198" w:rsidRPr="00A4639C" w:rsidRDefault="00861198" w:rsidP="00F97AF5">
      <w:pPr>
        <w:pStyle w:val="ListParagraph"/>
        <w:tabs>
          <w:tab w:val="left" w:pos="1440"/>
          <w:tab w:val="left" w:pos="3600"/>
          <w:tab w:val="left" w:pos="5760"/>
        </w:tabs>
        <w:ind w:left="1440"/>
        <w:rPr>
          <w:rFonts w:ascii="Times New Roman" w:hAnsi="Times New Roman" w:cs="Times New Roman"/>
        </w:rPr>
      </w:pPr>
      <w:r w:rsidRPr="00A4639C">
        <w:rPr>
          <w:rFonts w:ascii="Times New Roman" w:hAnsi="Times New Roman" w:cs="Times New Roman"/>
        </w:rPr>
        <w:t>Hours</w:t>
      </w:r>
      <w:r w:rsidRPr="00A4639C">
        <w:rPr>
          <w:rFonts w:ascii="Times New Roman" w:hAnsi="Times New Roman" w:cs="Times New Roman"/>
        </w:rPr>
        <w:tab/>
      </w:r>
      <w:r w:rsidR="005C476D" w:rsidRPr="00A4639C">
        <w:rPr>
          <w:rFonts w:ascii="Times New Roman" w:hAnsi="Times New Roman" w:cs="Times New Roman"/>
        </w:rPr>
        <w:t>270</w:t>
      </w:r>
      <w:r w:rsidRPr="00A4639C">
        <w:rPr>
          <w:rFonts w:ascii="Times New Roman" w:hAnsi="Times New Roman" w:cs="Times New Roman"/>
        </w:rPr>
        <w:tab/>
      </w:r>
      <w:r w:rsidR="005C476D" w:rsidRPr="00A4639C">
        <w:rPr>
          <w:rFonts w:ascii="Times New Roman" w:hAnsi="Times New Roman" w:cs="Times New Roman"/>
        </w:rPr>
        <w:t>180-225</w:t>
      </w:r>
    </w:p>
    <w:p w14:paraId="3330F538" w14:textId="17714B5F" w:rsidR="00861198" w:rsidRPr="00A4639C" w:rsidRDefault="00861198"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 xml:space="preserve">See CurricUNET for changes </w:t>
      </w:r>
      <w:r w:rsidR="005C476D" w:rsidRPr="00A4639C">
        <w:rPr>
          <w:rFonts w:ascii="Times New Roman" w:hAnsi="Times New Roman" w:cs="Times New Roman"/>
        </w:rPr>
        <w:t>description, requisites, objectives, assignments, evaluations</w:t>
      </w:r>
    </w:p>
    <w:p w14:paraId="2E70EC91" w14:textId="16653E4A" w:rsidR="00143EE9" w:rsidRPr="00A4639C" w:rsidRDefault="00143EE9"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Tobi West</w:t>
      </w:r>
    </w:p>
    <w:p w14:paraId="7CA5C3C8" w14:textId="2BF75C56" w:rsidR="002D6B4F" w:rsidRPr="00A4639C" w:rsidRDefault="002D6B4F"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CST C</w:t>
      </w:r>
      <w:r w:rsidR="00143EE9" w:rsidRPr="00A4639C">
        <w:rPr>
          <w:rFonts w:ascii="Times New Roman" w:hAnsi="Times New Roman" w:cs="Times New Roman"/>
        </w:rPr>
        <w:t>284 Work Based Learning</w:t>
      </w:r>
    </w:p>
    <w:p w14:paraId="4DA39E87" w14:textId="77777777" w:rsidR="00861198" w:rsidRPr="00A4639C" w:rsidRDefault="00861198" w:rsidP="00F97AF5">
      <w:pPr>
        <w:pStyle w:val="ListParagraph"/>
        <w:tabs>
          <w:tab w:val="left" w:pos="1440"/>
          <w:tab w:val="left" w:pos="5760"/>
        </w:tabs>
        <w:ind w:left="3600"/>
        <w:rPr>
          <w:rFonts w:ascii="Times New Roman" w:hAnsi="Times New Roman" w:cs="Times New Roman"/>
        </w:rPr>
      </w:pPr>
      <w:r w:rsidRPr="00A4639C">
        <w:rPr>
          <w:rFonts w:ascii="Times New Roman" w:hAnsi="Times New Roman" w:cs="Times New Roman"/>
        </w:rPr>
        <w:t>From</w:t>
      </w:r>
      <w:r w:rsidRPr="00A4639C">
        <w:rPr>
          <w:rFonts w:ascii="Times New Roman" w:hAnsi="Times New Roman" w:cs="Times New Roman"/>
        </w:rPr>
        <w:tab/>
        <w:t>To</w:t>
      </w:r>
    </w:p>
    <w:p w14:paraId="19058693" w14:textId="3A844184" w:rsidR="00861198" w:rsidRPr="00A4639C" w:rsidRDefault="00861198" w:rsidP="00F97AF5">
      <w:pPr>
        <w:pStyle w:val="ListParagraph"/>
        <w:tabs>
          <w:tab w:val="left" w:pos="1440"/>
          <w:tab w:val="left" w:pos="3600"/>
          <w:tab w:val="left" w:pos="5760"/>
        </w:tabs>
        <w:ind w:left="1440"/>
        <w:rPr>
          <w:rFonts w:ascii="Times New Roman" w:hAnsi="Times New Roman" w:cs="Times New Roman"/>
        </w:rPr>
      </w:pPr>
      <w:r w:rsidRPr="00A4639C">
        <w:rPr>
          <w:rFonts w:ascii="Times New Roman" w:hAnsi="Times New Roman" w:cs="Times New Roman"/>
        </w:rPr>
        <w:t>Hours</w:t>
      </w:r>
      <w:r w:rsidRPr="00A4639C">
        <w:rPr>
          <w:rFonts w:ascii="Times New Roman" w:hAnsi="Times New Roman" w:cs="Times New Roman"/>
        </w:rPr>
        <w:tab/>
      </w:r>
      <w:r w:rsidR="005C476D" w:rsidRPr="00A4639C">
        <w:rPr>
          <w:rFonts w:ascii="Times New Roman" w:hAnsi="Times New Roman" w:cs="Times New Roman"/>
        </w:rPr>
        <w:t>360</w:t>
      </w:r>
      <w:r w:rsidRPr="00A4639C">
        <w:rPr>
          <w:rFonts w:ascii="Times New Roman" w:hAnsi="Times New Roman" w:cs="Times New Roman"/>
        </w:rPr>
        <w:tab/>
      </w:r>
      <w:r w:rsidR="005C476D" w:rsidRPr="00A4639C">
        <w:rPr>
          <w:rFonts w:ascii="Times New Roman" w:hAnsi="Times New Roman" w:cs="Times New Roman"/>
        </w:rPr>
        <w:t>240-300</w:t>
      </w:r>
    </w:p>
    <w:p w14:paraId="04086D9A" w14:textId="7ED2356C" w:rsidR="00861198" w:rsidRPr="00A4639C" w:rsidRDefault="00861198"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 xml:space="preserve">See CurricUNET for changes </w:t>
      </w:r>
      <w:r w:rsidR="005C476D" w:rsidRPr="00A4639C">
        <w:rPr>
          <w:rFonts w:ascii="Times New Roman" w:hAnsi="Times New Roman" w:cs="Times New Roman"/>
        </w:rPr>
        <w:t>description, requisites, objectives, assignments, evaluations</w:t>
      </w:r>
    </w:p>
    <w:p w14:paraId="5692EC3A" w14:textId="45B4E67E" w:rsidR="00143EE9" w:rsidRPr="00A4639C" w:rsidRDefault="00143EE9"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Tobi West</w:t>
      </w:r>
    </w:p>
    <w:p w14:paraId="47FB49C3" w14:textId="75122689" w:rsidR="004264A4" w:rsidRPr="00A4639C" w:rsidRDefault="004264A4"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SPED C304</w:t>
      </w:r>
      <w:r w:rsidR="00D43BED" w:rsidRPr="00A4639C">
        <w:rPr>
          <w:rFonts w:ascii="Times New Roman" w:hAnsi="Times New Roman" w:cs="Times New Roman"/>
        </w:rPr>
        <w:t xml:space="preserve"> Post-Concussion Cognitive Retraining</w:t>
      </w:r>
    </w:p>
    <w:p w14:paraId="046AAB4D" w14:textId="77777777" w:rsidR="004264A4" w:rsidRPr="00A4639C" w:rsidRDefault="004264A4" w:rsidP="00F97AF5">
      <w:pPr>
        <w:pStyle w:val="ListParagraph"/>
        <w:tabs>
          <w:tab w:val="left" w:pos="1440"/>
          <w:tab w:val="left" w:pos="5760"/>
        </w:tabs>
        <w:ind w:left="3600"/>
        <w:rPr>
          <w:rFonts w:ascii="Times New Roman" w:hAnsi="Times New Roman" w:cs="Times New Roman"/>
        </w:rPr>
      </w:pPr>
      <w:r w:rsidRPr="00A4639C">
        <w:rPr>
          <w:rFonts w:ascii="Times New Roman" w:hAnsi="Times New Roman" w:cs="Times New Roman"/>
        </w:rPr>
        <w:t>From</w:t>
      </w:r>
      <w:r w:rsidRPr="00A4639C">
        <w:rPr>
          <w:rFonts w:ascii="Times New Roman" w:hAnsi="Times New Roman" w:cs="Times New Roman"/>
        </w:rPr>
        <w:tab/>
        <w:t>To</w:t>
      </w:r>
    </w:p>
    <w:p w14:paraId="287FE0EB" w14:textId="0697E20F" w:rsidR="004264A4" w:rsidRPr="00A4639C" w:rsidRDefault="004264A4" w:rsidP="00F97AF5">
      <w:pPr>
        <w:pStyle w:val="ListParagraph"/>
        <w:tabs>
          <w:tab w:val="left" w:pos="1440"/>
          <w:tab w:val="left" w:pos="3600"/>
          <w:tab w:val="left" w:pos="5760"/>
        </w:tabs>
        <w:ind w:left="1440"/>
        <w:rPr>
          <w:rFonts w:ascii="Times New Roman" w:hAnsi="Times New Roman" w:cs="Times New Roman"/>
        </w:rPr>
      </w:pPr>
      <w:r w:rsidRPr="00A4639C">
        <w:rPr>
          <w:rFonts w:ascii="Times New Roman" w:hAnsi="Times New Roman" w:cs="Times New Roman"/>
        </w:rPr>
        <w:t>Course Number</w:t>
      </w:r>
      <w:r w:rsidRPr="00A4639C">
        <w:rPr>
          <w:rFonts w:ascii="Times New Roman" w:hAnsi="Times New Roman" w:cs="Times New Roman"/>
        </w:rPr>
        <w:tab/>
      </w:r>
      <w:r w:rsidR="006D18BA" w:rsidRPr="00A4639C">
        <w:rPr>
          <w:rFonts w:ascii="Times New Roman" w:hAnsi="Times New Roman" w:cs="Times New Roman"/>
        </w:rPr>
        <w:t>C007</w:t>
      </w:r>
      <w:r w:rsidRPr="00A4639C">
        <w:rPr>
          <w:rFonts w:ascii="Times New Roman" w:hAnsi="Times New Roman" w:cs="Times New Roman"/>
        </w:rPr>
        <w:tab/>
      </w:r>
      <w:r w:rsidR="006D18BA" w:rsidRPr="00A4639C">
        <w:rPr>
          <w:rFonts w:ascii="Times New Roman" w:hAnsi="Times New Roman" w:cs="Times New Roman"/>
        </w:rPr>
        <w:t>C304</w:t>
      </w:r>
    </w:p>
    <w:p w14:paraId="0B3A4F31" w14:textId="3E08149F" w:rsidR="004264A4" w:rsidRPr="00A4639C" w:rsidRDefault="004264A4" w:rsidP="00F97AF5">
      <w:pPr>
        <w:pStyle w:val="ListParagraph"/>
        <w:tabs>
          <w:tab w:val="left" w:pos="1440"/>
          <w:tab w:val="left" w:pos="3600"/>
          <w:tab w:val="left" w:pos="5760"/>
        </w:tabs>
        <w:ind w:left="1440"/>
        <w:rPr>
          <w:rFonts w:ascii="Times New Roman" w:hAnsi="Times New Roman" w:cs="Times New Roman"/>
        </w:rPr>
      </w:pPr>
      <w:r w:rsidRPr="00A4639C">
        <w:rPr>
          <w:rFonts w:ascii="Times New Roman" w:hAnsi="Times New Roman" w:cs="Times New Roman"/>
        </w:rPr>
        <w:t>Lecture Hours</w:t>
      </w:r>
      <w:r w:rsidRPr="00A4639C">
        <w:rPr>
          <w:rFonts w:ascii="Times New Roman" w:hAnsi="Times New Roman" w:cs="Times New Roman"/>
        </w:rPr>
        <w:tab/>
      </w:r>
      <w:r w:rsidR="006D18BA" w:rsidRPr="00A4639C">
        <w:rPr>
          <w:rFonts w:ascii="Times New Roman" w:hAnsi="Times New Roman" w:cs="Times New Roman"/>
        </w:rPr>
        <w:t>0</w:t>
      </w:r>
      <w:r w:rsidRPr="00A4639C">
        <w:rPr>
          <w:rFonts w:ascii="Times New Roman" w:hAnsi="Times New Roman" w:cs="Times New Roman"/>
        </w:rPr>
        <w:tab/>
      </w:r>
      <w:r w:rsidR="006D18BA" w:rsidRPr="00A4639C">
        <w:rPr>
          <w:rFonts w:ascii="Times New Roman" w:hAnsi="Times New Roman" w:cs="Times New Roman"/>
        </w:rPr>
        <w:t>27</w:t>
      </w:r>
    </w:p>
    <w:p w14:paraId="614CADCD" w14:textId="59014F06" w:rsidR="004264A4" w:rsidRPr="00A4639C" w:rsidRDefault="004264A4" w:rsidP="00F97AF5">
      <w:pPr>
        <w:pStyle w:val="ListParagraph"/>
        <w:tabs>
          <w:tab w:val="left" w:pos="1440"/>
          <w:tab w:val="left" w:pos="3600"/>
          <w:tab w:val="left" w:pos="5760"/>
        </w:tabs>
        <w:ind w:left="1440"/>
        <w:rPr>
          <w:rFonts w:ascii="Times New Roman" w:hAnsi="Times New Roman" w:cs="Times New Roman"/>
        </w:rPr>
      </w:pPr>
      <w:r w:rsidRPr="00A4639C">
        <w:rPr>
          <w:rFonts w:ascii="Times New Roman" w:hAnsi="Times New Roman" w:cs="Times New Roman"/>
        </w:rPr>
        <w:t>Lab Hours</w:t>
      </w:r>
      <w:r w:rsidRPr="00A4639C">
        <w:rPr>
          <w:rFonts w:ascii="Times New Roman" w:hAnsi="Times New Roman" w:cs="Times New Roman"/>
        </w:rPr>
        <w:tab/>
      </w:r>
      <w:r w:rsidR="006D18BA" w:rsidRPr="00A4639C">
        <w:rPr>
          <w:rFonts w:ascii="Times New Roman" w:hAnsi="Times New Roman" w:cs="Times New Roman"/>
        </w:rPr>
        <w:t>24</w:t>
      </w:r>
      <w:r w:rsidRPr="00A4639C">
        <w:rPr>
          <w:rFonts w:ascii="Times New Roman" w:hAnsi="Times New Roman" w:cs="Times New Roman"/>
        </w:rPr>
        <w:tab/>
      </w:r>
      <w:r w:rsidR="006D18BA" w:rsidRPr="00A4639C">
        <w:rPr>
          <w:rFonts w:ascii="Times New Roman" w:hAnsi="Times New Roman" w:cs="Times New Roman"/>
        </w:rPr>
        <w:t>0</w:t>
      </w:r>
    </w:p>
    <w:p w14:paraId="56FCB057" w14:textId="23FA778B" w:rsidR="004264A4" w:rsidRPr="00A4639C" w:rsidRDefault="004264A4"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See CurricUNET for changes to description, requisite, assigned discipline, SLOs, objectives, content, methods of instruction, instructional techniques, assignments, evaluations, textbooks, DE addendum</w:t>
      </w:r>
    </w:p>
    <w:p w14:paraId="3705D385" w14:textId="1DF097D9" w:rsidR="004264A4" w:rsidRPr="00A4639C" w:rsidRDefault="004264A4"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Michelle Wild</w:t>
      </w:r>
    </w:p>
    <w:p w14:paraId="6FE9464E" w14:textId="25D48C7A" w:rsidR="00532871" w:rsidRPr="00A4639C" w:rsidRDefault="00532871" w:rsidP="00F97AF5">
      <w:pPr>
        <w:pStyle w:val="ListParagraph"/>
        <w:numPr>
          <w:ilvl w:val="3"/>
          <w:numId w:val="9"/>
        </w:numPr>
        <w:tabs>
          <w:tab w:val="left" w:pos="1440"/>
        </w:tabs>
        <w:spacing w:line="256" w:lineRule="auto"/>
        <w:rPr>
          <w:rFonts w:ascii="Times New Roman" w:hAnsi="Times New Roman" w:cs="Times New Roman"/>
        </w:rPr>
      </w:pPr>
      <w:r w:rsidRPr="00A4639C">
        <w:rPr>
          <w:rFonts w:ascii="Times New Roman" w:hAnsi="Times New Roman" w:cs="Times New Roman"/>
        </w:rPr>
        <w:t xml:space="preserve">Distance Learning Approval Requested for </w:t>
      </w:r>
      <w:r w:rsidR="00A541D6" w:rsidRPr="00A4639C">
        <w:rPr>
          <w:rFonts w:ascii="Times New Roman" w:hAnsi="Times New Roman" w:cs="Times New Roman"/>
        </w:rPr>
        <w:t>SPED C304</w:t>
      </w:r>
    </w:p>
    <w:p w14:paraId="69F63528" w14:textId="4B17879C" w:rsidR="00532871" w:rsidRPr="00A4639C" w:rsidRDefault="002D43A8" w:rsidP="00F97AF5">
      <w:pPr>
        <w:pStyle w:val="ListParagraph"/>
        <w:tabs>
          <w:tab w:val="left" w:pos="1440"/>
        </w:tabs>
        <w:spacing w:after="120"/>
        <w:ind w:left="2160"/>
        <w:contextualSpacing w:val="0"/>
        <w:rPr>
          <w:rFonts w:ascii="Times New Roman" w:hAnsi="Times New Roman" w:cs="Times New Roman"/>
        </w:rPr>
      </w:pPr>
      <w:r w:rsidRPr="00A4639C">
        <w:rPr>
          <w:rFonts w:ascii="Times New Roman" w:hAnsi="Times New Roman" w:cs="Times New Roman"/>
        </w:rPr>
        <w:t xml:space="preserve">Online and </w:t>
      </w:r>
      <w:r w:rsidR="00532871" w:rsidRPr="00A4639C">
        <w:rPr>
          <w:rFonts w:ascii="Times New Roman" w:hAnsi="Times New Roman" w:cs="Times New Roman"/>
        </w:rPr>
        <w:t>Hybrid</w:t>
      </w:r>
    </w:p>
    <w:p w14:paraId="001B7D83" w14:textId="11DC2C3A" w:rsidR="00B03FED" w:rsidRPr="00A4639C" w:rsidRDefault="00B03FED" w:rsidP="00F97AF5">
      <w:pPr>
        <w:pStyle w:val="ListParagraph"/>
        <w:numPr>
          <w:ilvl w:val="1"/>
          <w:numId w:val="1"/>
        </w:numPr>
        <w:spacing w:after="120"/>
        <w:ind w:left="990" w:hanging="630"/>
        <w:contextualSpacing w:val="0"/>
        <w:rPr>
          <w:rFonts w:ascii="Times New Roman" w:hAnsi="Times New Roman" w:cs="Times New Roman"/>
          <w:u w:val="single"/>
        </w:rPr>
      </w:pPr>
      <w:r w:rsidRPr="00A4639C">
        <w:rPr>
          <w:rFonts w:ascii="Times New Roman" w:hAnsi="Times New Roman" w:cs="Times New Roman"/>
          <w:u w:val="single"/>
        </w:rPr>
        <w:t>Noncredit Course Revisions: Major</w:t>
      </w:r>
    </w:p>
    <w:p w14:paraId="60923691" w14:textId="26873221" w:rsidR="00A379AE" w:rsidRPr="00A4639C" w:rsidRDefault="00A379AE"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ab/>
        <w:t>ESL C020N Integrated English Skills 1A; Noncredit</w:t>
      </w:r>
    </w:p>
    <w:p w14:paraId="4E56B507" w14:textId="6E2DAC4B" w:rsidR="00383F9A" w:rsidRPr="00A4639C" w:rsidRDefault="00775A8E"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Effective</w:t>
      </w:r>
      <w:r w:rsidR="00383F9A" w:rsidRPr="00A4639C">
        <w:rPr>
          <w:rFonts w:ascii="Times New Roman" w:hAnsi="Times New Roman" w:cs="Times New Roman"/>
        </w:rPr>
        <w:t xml:space="preserve"> </w:t>
      </w:r>
      <w:r w:rsidR="00500FCB" w:rsidRPr="00A4639C">
        <w:rPr>
          <w:rFonts w:ascii="Times New Roman" w:hAnsi="Times New Roman" w:cs="Times New Roman"/>
        </w:rPr>
        <w:t>Spring 2021</w:t>
      </w:r>
    </w:p>
    <w:p w14:paraId="5F2CDD78" w14:textId="77777777" w:rsidR="00A379AE" w:rsidRPr="00A4639C" w:rsidRDefault="00A379AE" w:rsidP="00F97AF5">
      <w:pPr>
        <w:pStyle w:val="ListParagraph"/>
        <w:tabs>
          <w:tab w:val="left" w:pos="1440"/>
          <w:tab w:val="left" w:pos="5760"/>
        </w:tabs>
        <w:ind w:left="3600"/>
        <w:rPr>
          <w:rFonts w:ascii="Times New Roman" w:hAnsi="Times New Roman" w:cs="Times New Roman"/>
        </w:rPr>
      </w:pPr>
      <w:r w:rsidRPr="00A4639C">
        <w:rPr>
          <w:rFonts w:ascii="Times New Roman" w:hAnsi="Times New Roman" w:cs="Times New Roman"/>
        </w:rPr>
        <w:t>From</w:t>
      </w:r>
      <w:r w:rsidRPr="00A4639C">
        <w:rPr>
          <w:rFonts w:ascii="Times New Roman" w:hAnsi="Times New Roman" w:cs="Times New Roman"/>
        </w:rPr>
        <w:tab/>
        <w:t>To</w:t>
      </w:r>
    </w:p>
    <w:p w14:paraId="28309B7B" w14:textId="57393788" w:rsidR="00A379AE" w:rsidRPr="00A4639C" w:rsidRDefault="00A379AE" w:rsidP="00F97AF5">
      <w:pPr>
        <w:pStyle w:val="ListParagraph"/>
        <w:tabs>
          <w:tab w:val="left" w:pos="1440"/>
          <w:tab w:val="left" w:pos="3600"/>
          <w:tab w:val="left" w:pos="5760"/>
        </w:tabs>
        <w:ind w:left="1440"/>
        <w:rPr>
          <w:rFonts w:ascii="Times New Roman" w:hAnsi="Times New Roman" w:cs="Times New Roman"/>
          <w:sz w:val="20"/>
          <w:szCs w:val="20"/>
        </w:rPr>
      </w:pPr>
      <w:r w:rsidRPr="00A4639C">
        <w:rPr>
          <w:rFonts w:ascii="Times New Roman" w:hAnsi="Times New Roman" w:cs="Times New Roman"/>
          <w:sz w:val="20"/>
          <w:szCs w:val="20"/>
        </w:rPr>
        <w:t>Academic Calendar Type</w:t>
      </w:r>
      <w:r w:rsidRPr="00A4639C">
        <w:rPr>
          <w:rFonts w:ascii="Times New Roman" w:hAnsi="Times New Roman" w:cs="Times New Roman"/>
          <w:sz w:val="20"/>
          <w:szCs w:val="20"/>
        </w:rPr>
        <w:tab/>
        <w:t>Full Term</w:t>
      </w:r>
      <w:r w:rsidRPr="00A4639C">
        <w:rPr>
          <w:rFonts w:ascii="Times New Roman" w:hAnsi="Times New Roman" w:cs="Times New Roman"/>
          <w:sz w:val="20"/>
          <w:szCs w:val="20"/>
        </w:rPr>
        <w:tab/>
        <w:t>Open Entry/Open Exit</w:t>
      </w:r>
    </w:p>
    <w:p w14:paraId="767A7572" w14:textId="5F5600AD" w:rsidR="00525592" w:rsidRPr="00A4639C" w:rsidRDefault="00525592" w:rsidP="00F97AF5">
      <w:pPr>
        <w:pStyle w:val="ListParagraph"/>
        <w:tabs>
          <w:tab w:val="left" w:pos="1440"/>
          <w:tab w:val="left" w:pos="3600"/>
          <w:tab w:val="left" w:pos="5760"/>
        </w:tabs>
        <w:ind w:left="1440"/>
        <w:rPr>
          <w:rFonts w:ascii="Times New Roman" w:hAnsi="Times New Roman" w:cs="Times New Roman"/>
        </w:rPr>
      </w:pPr>
      <w:r w:rsidRPr="00A4639C">
        <w:rPr>
          <w:rFonts w:ascii="Times New Roman" w:hAnsi="Times New Roman" w:cs="Times New Roman"/>
        </w:rPr>
        <w:t>Course Number</w:t>
      </w:r>
      <w:r w:rsidRPr="00A4639C">
        <w:rPr>
          <w:rFonts w:ascii="Times New Roman" w:hAnsi="Times New Roman" w:cs="Times New Roman"/>
        </w:rPr>
        <w:tab/>
        <w:t>C65N</w:t>
      </w:r>
      <w:r w:rsidRPr="00A4639C">
        <w:rPr>
          <w:rFonts w:ascii="Times New Roman" w:hAnsi="Times New Roman" w:cs="Times New Roman"/>
        </w:rPr>
        <w:tab/>
        <w:t>C020N</w:t>
      </w:r>
    </w:p>
    <w:p w14:paraId="23D9D29E" w14:textId="3E638992" w:rsidR="00525592" w:rsidRPr="00A4639C" w:rsidRDefault="00D02580" w:rsidP="00F97AF5">
      <w:pPr>
        <w:pStyle w:val="ListParagraph"/>
        <w:tabs>
          <w:tab w:val="left" w:pos="1440"/>
          <w:tab w:val="left" w:pos="3600"/>
          <w:tab w:val="left" w:pos="5760"/>
        </w:tabs>
        <w:ind w:left="1440"/>
        <w:rPr>
          <w:rFonts w:ascii="Times New Roman" w:hAnsi="Times New Roman" w:cs="Times New Roman"/>
        </w:rPr>
      </w:pPr>
      <w:r w:rsidRPr="00A4639C">
        <w:rPr>
          <w:rFonts w:ascii="Times New Roman" w:hAnsi="Times New Roman" w:cs="Times New Roman"/>
        </w:rPr>
        <w:t xml:space="preserve">Lecture </w:t>
      </w:r>
      <w:r w:rsidR="00525592" w:rsidRPr="00A4639C">
        <w:rPr>
          <w:rFonts w:ascii="Times New Roman" w:hAnsi="Times New Roman" w:cs="Times New Roman"/>
        </w:rPr>
        <w:t>Hours</w:t>
      </w:r>
      <w:r w:rsidR="00525592" w:rsidRPr="00A4639C">
        <w:rPr>
          <w:rFonts w:ascii="Times New Roman" w:hAnsi="Times New Roman" w:cs="Times New Roman"/>
        </w:rPr>
        <w:tab/>
        <w:t>216</w:t>
      </w:r>
      <w:r w:rsidR="00525592" w:rsidRPr="00A4639C">
        <w:rPr>
          <w:rFonts w:ascii="Times New Roman" w:hAnsi="Times New Roman" w:cs="Times New Roman"/>
        </w:rPr>
        <w:tab/>
        <w:t>48-144</w:t>
      </w:r>
    </w:p>
    <w:p w14:paraId="18AE73CB" w14:textId="4B3A3449" w:rsidR="00A379AE" w:rsidRPr="00A4639C" w:rsidRDefault="00525592"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See CurricUNET for changes to advisory, SLOs, objectives, content, methods of instruction (+ online, hybrid, other), instructional techniques, assignments, evaluations, textbooks, DE addendum</w:t>
      </w:r>
    </w:p>
    <w:p w14:paraId="307701F1" w14:textId="182B979D" w:rsidR="00A379AE" w:rsidRPr="00A4639C" w:rsidRDefault="00A379AE"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Judy Montague</w:t>
      </w:r>
    </w:p>
    <w:p w14:paraId="38A861AD" w14:textId="3DC3740B" w:rsidR="004F0BA3" w:rsidRPr="00A4639C" w:rsidRDefault="004F0BA3" w:rsidP="00F97AF5">
      <w:pPr>
        <w:pStyle w:val="ListParagraph"/>
        <w:numPr>
          <w:ilvl w:val="3"/>
          <w:numId w:val="9"/>
        </w:numPr>
        <w:tabs>
          <w:tab w:val="left" w:pos="1440"/>
        </w:tabs>
        <w:spacing w:line="256" w:lineRule="auto"/>
        <w:rPr>
          <w:rFonts w:ascii="Times New Roman" w:hAnsi="Times New Roman" w:cs="Times New Roman"/>
        </w:rPr>
      </w:pPr>
      <w:r w:rsidRPr="00A4639C">
        <w:rPr>
          <w:rFonts w:ascii="Times New Roman" w:hAnsi="Times New Roman" w:cs="Times New Roman"/>
        </w:rPr>
        <w:t>Distance Learning Approval Requested for ESL C020N</w:t>
      </w:r>
    </w:p>
    <w:p w14:paraId="5B64283E" w14:textId="1083D9F1" w:rsidR="004F0BA3" w:rsidRPr="00A4639C" w:rsidRDefault="003674AA" w:rsidP="00F97AF5">
      <w:pPr>
        <w:pStyle w:val="ListParagraph"/>
        <w:tabs>
          <w:tab w:val="left" w:pos="1440"/>
        </w:tabs>
        <w:spacing w:after="120"/>
        <w:ind w:left="2160"/>
        <w:contextualSpacing w:val="0"/>
        <w:rPr>
          <w:rFonts w:ascii="Times New Roman" w:hAnsi="Times New Roman" w:cs="Times New Roman"/>
        </w:rPr>
      </w:pPr>
      <w:r w:rsidRPr="00A4639C">
        <w:rPr>
          <w:rFonts w:ascii="Times New Roman" w:hAnsi="Times New Roman" w:cs="Times New Roman"/>
        </w:rPr>
        <w:t xml:space="preserve">Online, Hybrid, and </w:t>
      </w:r>
      <w:r w:rsidR="004F0BA3" w:rsidRPr="00A4639C">
        <w:rPr>
          <w:rFonts w:ascii="Times New Roman" w:hAnsi="Times New Roman" w:cs="Times New Roman"/>
        </w:rPr>
        <w:t>Other simultaneous interactive</w:t>
      </w:r>
    </w:p>
    <w:p w14:paraId="39AAC017" w14:textId="3A936D75" w:rsidR="00B03FED" w:rsidRPr="00A4639C" w:rsidRDefault="00B03FED"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 xml:space="preserve"> </w:t>
      </w:r>
      <w:r w:rsidRPr="00A4639C">
        <w:rPr>
          <w:rFonts w:ascii="Times New Roman" w:hAnsi="Times New Roman" w:cs="Times New Roman"/>
        </w:rPr>
        <w:tab/>
      </w:r>
      <w:r w:rsidR="006F2902" w:rsidRPr="00A4639C">
        <w:rPr>
          <w:rFonts w:ascii="Times New Roman" w:hAnsi="Times New Roman" w:cs="Times New Roman"/>
        </w:rPr>
        <w:t>ESL C022N</w:t>
      </w:r>
      <w:r w:rsidRPr="00A4639C">
        <w:rPr>
          <w:rFonts w:ascii="Times New Roman" w:hAnsi="Times New Roman" w:cs="Times New Roman"/>
        </w:rPr>
        <w:t xml:space="preserve"> </w:t>
      </w:r>
      <w:r w:rsidR="006F2902" w:rsidRPr="00A4639C">
        <w:rPr>
          <w:rFonts w:ascii="Times New Roman" w:hAnsi="Times New Roman" w:cs="Times New Roman"/>
        </w:rPr>
        <w:t>Reading, Writing, and Grammar 1B</w:t>
      </w:r>
    </w:p>
    <w:p w14:paraId="44DAECF5" w14:textId="2605582A" w:rsidR="00A52810" w:rsidRPr="00A4639C" w:rsidRDefault="00A52810"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Effective Fall 2020</w:t>
      </w:r>
    </w:p>
    <w:p w14:paraId="70528EA7" w14:textId="77777777" w:rsidR="00B03FED" w:rsidRPr="00A4639C" w:rsidRDefault="00B03FED" w:rsidP="00F97AF5">
      <w:pPr>
        <w:pStyle w:val="ListParagraph"/>
        <w:tabs>
          <w:tab w:val="left" w:pos="1440"/>
          <w:tab w:val="left" w:pos="5760"/>
        </w:tabs>
        <w:ind w:left="3600"/>
        <w:rPr>
          <w:rFonts w:ascii="Times New Roman" w:hAnsi="Times New Roman" w:cs="Times New Roman"/>
        </w:rPr>
      </w:pPr>
      <w:r w:rsidRPr="00A4639C">
        <w:rPr>
          <w:rFonts w:ascii="Times New Roman" w:hAnsi="Times New Roman" w:cs="Times New Roman"/>
        </w:rPr>
        <w:t>From</w:t>
      </w:r>
      <w:r w:rsidRPr="00A4639C">
        <w:rPr>
          <w:rFonts w:ascii="Times New Roman" w:hAnsi="Times New Roman" w:cs="Times New Roman"/>
        </w:rPr>
        <w:tab/>
        <w:t>To</w:t>
      </w:r>
    </w:p>
    <w:p w14:paraId="2A379694" w14:textId="1E31305D" w:rsidR="00B03FED" w:rsidRPr="00A4639C" w:rsidRDefault="00137205" w:rsidP="00F97AF5">
      <w:pPr>
        <w:pStyle w:val="ListParagraph"/>
        <w:tabs>
          <w:tab w:val="left" w:pos="1440"/>
          <w:tab w:val="left" w:pos="3600"/>
          <w:tab w:val="left" w:pos="5760"/>
        </w:tabs>
        <w:ind w:left="1440"/>
        <w:rPr>
          <w:rFonts w:ascii="Times New Roman" w:hAnsi="Times New Roman" w:cs="Times New Roman"/>
        </w:rPr>
      </w:pPr>
      <w:r w:rsidRPr="00A4639C">
        <w:rPr>
          <w:rFonts w:ascii="Times New Roman" w:hAnsi="Times New Roman" w:cs="Times New Roman"/>
          <w:sz w:val="20"/>
          <w:szCs w:val="20"/>
        </w:rPr>
        <w:t>Academic Calendar Type</w:t>
      </w:r>
      <w:r w:rsidRPr="00A4639C">
        <w:rPr>
          <w:rFonts w:ascii="Times New Roman" w:hAnsi="Times New Roman" w:cs="Times New Roman"/>
        </w:rPr>
        <w:tab/>
      </w:r>
      <w:r w:rsidR="00EF427F" w:rsidRPr="00A4639C">
        <w:rPr>
          <w:rFonts w:ascii="Times New Roman" w:hAnsi="Times New Roman" w:cs="Times New Roman"/>
        </w:rPr>
        <w:t>Full Term</w:t>
      </w:r>
      <w:r w:rsidR="00B03FED" w:rsidRPr="00A4639C">
        <w:rPr>
          <w:rFonts w:ascii="Times New Roman" w:hAnsi="Times New Roman" w:cs="Times New Roman"/>
        </w:rPr>
        <w:tab/>
      </w:r>
      <w:r w:rsidR="00EF427F" w:rsidRPr="00A4639C">
        <w:rPr>
          <w:rFonts w:ascii="Times New Roman" w:hAnsi="Times New Roman" w:cs="Times New Roman"/>
        </w:rPr>
        <w:t>Open Entry/Open Exit</w:t>
      </w:r>
    </w:p>
    <w:p w14:paraId="319873A0" w14:textId="29EFEF5D" w:rsidR="00B03FED" w:rsidRPr="00A4639C" w:rsidRDefault="00B03FED"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 xml:space="preserve">See CurricUNET for changes to </w:t>
      </w:r>
      <w:r w:rsidR="000303E4" w:rsidRPr="00A4639C">
        <w:rPr>
          <w:rFonts w:ascii="Times New Roman" w:hAnsi="Times New Roman" w:cs="Times New Roman"/>
        </w:rPr>
        <w:t>justification, advisor</w:t>
      </w:r>
      <w:r w:rsidR="00137205" w:rsidRPr="00A4639C">
        <w:rPr>
          <w:rFonts w:ascii="Times New Roman" w:hAnsi="Times New Roman" w:cs="Times New Roman"/>
        </w:rPr>
        <w:t>ies</w:t>
      </w:r>
      <w:r w:rsidR="000303E4" w:rsidRPr="00A4639C">
        <w:rPr>
          <w:rFonts w:ascii="Times New Roman" w:hAnsi="Times New Roman" w:cs="Times New Roman"/>
        </w:rPr>
        <w:t xml:space="preserve">, </w:t>
      </w:r>
      <w:r w:rsidR="00DD0EE8" w:rsidRPr="00A4639C">
        <w:rPr>
          <w:rFonts w:ascii="Times New Roman" w:hAnsi="Times New Roman" w:cs="Times New Roman"/>
        </w:rPr>
        <w:t>evaluations</w:t>
      </w:r>
      <w:r w:rsidR="000303E4" w:rsidRPr="00A4639C">
        <w:rPr>
          <w:rFonts w:ascii="Times New Roman" w:hAnsi="Times New Roman" w:cs="Times New Roman"/>
        </w:rPr>
        <w:t>, textbooks</w:t>
      </w:r>
    </w:p>
    <w:p w14:paraId="40987C05" w14:textId="27438C38" w:rsidR="00B03FED" w:rsidRPr="00A4639C" w:rsidRDefault="00B03FED"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 xml:space="preserve">Originator: </w:t>
      </w:r>
      <w:r w:rsidR="00137205" w:rsidRPr="00A4639C">
        <w:rPr>
          <w:rFonts w:ascii="Times New Roman" w:hAnsi="Times New Roman" w:cs="Times New Roman"/>
        </w:rPr>
        <w:t>Judy Montague</w:t>
      </w:r>
    </w:p>
    <w:p w14:paraId="168C0248" w14:textId="177743A2" w:rsidR="00695B33" w:rsidRPr="00A4639C" w:rsidRDefault="00695B33"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ab/>
      </w:r>
      <w:r w:rsidR="006F2902" w:rsidRPr="00A4639C">
        <w:rPr>
          <w:rFonts w:ascii="Times New Roman" w:hAnsi="Times New Roman" w:cs="Times New Roman"/>
        </w:rPr>
        <w:t>ESL C023N</w:t>
      </w:r>
      <w:r w:rsidRPr="00A4639C">
        <w:rPr>
          <w:rFonts w:ascii="Times New Roman" w:hAnsi="Times New Roman" w:cs="Times New Roman"/>
        </w:rPr>
        <w:t xml:space="preserve"> </w:t>
      </w:r>
      <w:r w:rsidR="006F2902" w:rsidRPr="00A4639C">
        <w:rPr>
          <w:rFonts w:ascii="Times New Roman" w:hAnsi="Times New Roman" w:cs="Times New Roman"/>
        </w:rPr>
        <w:t>Speaking and Listening 1B</w:t>
      </w:r>
    </w:p>
    <w:p w14:paraId="556A62EF" w14:textId="6A7F8EBA" w:rsidR="00A52810" w:rsidRPr="00A4639C" w:rsidRDefault="00A52810"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Effective Summer 2020</w:t>
      </w:r>
    </w:p>
    <w:p w14:paraId="02DEC2C6" w14:textId="77777777" w:rsidR="00695B33" w:rsidRPr="00A4639C" w:rsidRDefault="00695B33" w:rsidP="00F97AF5">
      <w:pPr>
        <w:pStyle w:val="ListParagraph"/>
        <w:tabs>
          <w:tab w:val="left" w:pos="1440"/>
          <w:tab w:val="left" w:pos="5760"/>
        </w:tabs>
        <w:ind w:left="3600"/>
        <w:rPr>
          <w:rFonts w:ascii="Times New Roman" w:hAnsi="Times New Roman" w:cs="Times New Roman"/>
        </w:rPr>
      </w:pPr>
      <w:r w:rsidRPr="00A4639C">
        <w:rPr>
          <w:rFonts w:ascii="Times New Roman" w:hAnsi="Times New Roman" w:cs="Times New Roman"/>
        </w:rPr>
        <w:t>From</w:t>
      </w:r>
      <w:r w:rsidRPr="00A4639C">
        <w:rPr>
          <w:rFonts w:ascii="Times New Roman" w:hAnsi="Times New Roman" w:cs="Times New Roman"/>
        </w:rPr>
        <w:tab/>
        <w:t>To</w:t>
      </w:r>
    </w:p>
    <w:p w14:paraId="51EE4C75" w14:textId="4FD55FEC" w:rsidR="00EF427F" w:rsidRPr="00A4639C" w:rsidRDefault="00137205" w:rsidP="00F97AF5">
      <w:pPr>
        <w:pStyle w:val="ListParagraph"/>
        <w:tabs>
          <w:tab w:val="left" w:pos="1440"/>
          <w:tab w:val="left" w:pos="3600"/>
          <w:tab w:val="left" w:pos="5760"/>
        </w:tabs>
        <w:ind w:left="1440"/>
        <w:rPr>
          <w:rFonts w:ascii="Times New Roman" w:hAnsi="Times New Roman" w:cs="Times New Roman"/>
        </w:rPr>
      </w:pPr>
      <w:r w:rsidRPr="00A4639C">
        <w:rPr>
          <w:rFonts w:ascii="Times New Roman" w:hAnsi="Times New Roman" w:cs="Times New Roman"/>
          <w:sz w:val="20"/>
          <w:szCs w:val="20"/>
        </w:rPr>
        <w:t>Academic Calendar Type</w:t>
      </w:r>
      <w:r w:rsidRPr="00A4639C">
        <w:rPr>
          <w:rFonts w:ascii="Times New Roman" w:hAnsi="Times New Roman" w:cs="Times New Roman"/>
        </w:rPr>
        <w:tab/>
      </w:r>
      <w:r w:rsidR="00EF427F" w:rsidRPr="00A4639C">
        <w:rPr>
          <w:rFonts w:ascii="Times New Roman" w:hAnsi="Times New Roman" w:cs="Times New Roman"/>
        </w:rPr>
        <w:t>Full Term</w:t>
      </w:r>
      <w:r w:rsidR="00EF427F" w:rsidRPr="00A4639C">
        <w:rPr>
          <w:rFonts w:ascii="Times New Roman" w:hAnsi="Times New Roman" w:cs="Times New Roman"/>
        </w:rPr>
        <w:tab/>
        <w:t>Open Entry/Open Exit</w:t>
      </w:r>
    </w:p>
    <w:p w14:paraId="34CCFE36" w14:textId="4A55B3CE" w:rsidR="00695B33" w:rsidRPr="00A4639C" w:rsidRDefault="00695B33"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 xml:space="preserve">See CurricUNET for changes to </w:t>
      </w:r>
      <w:r w:rsidR="00137205" w:rsidRPr="00A4639C">
        <w:rPr>
          <w:rFonts w:ascii="Times New Roman" w:hAnsi="Times New Roman" w:cs="Times New Roman"/>
        </w:rPr>
        <w:t xml:space="preserve">advisories, assignments, </w:t>
      </w:r>
      <w:r w:rsidR="00DD0EE8" w:rsidRPr="00A4639C">
        <w:rPr>
          <w:rFonts w:ascii="Times New Roman" w:hAnsi="Times New Roman" w:cs="Times New Roman"/>
        </w:rPr>
        <w:t>evaluations</w:t>
      </w:r>
      <w:r w:rsidR="00137205" w:rsidRPr="00A4639C">
        <w:rPr>
          <w:rFonts w:ascii="Times New Roman" w:hAnsi="Times New Roman" w:cs="Times New Roman"/>
        </w:rPr>
        <w:t>, textbooks</w:t>
      </w:r>
    </w:p>
    <w:p w14:paraId="37412912" w14:textId="7279EFA3" w:rsidR="00695B33" w:rsidRPr="00A4639C" w:rsidRDefault="00695B33"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 xml:space="preserve">Originator: </w:t>
      </w:r>
      <w:r w:rsidR="00137205" w:rsidRPr="00A4639C">
        <w:rPr>
          <w:rFonts w:ascii="Times New Roman" w:hAnsi="Times New Roman" w:cs="Times New Roman"/>
        </w:rPr>
        <w:t>Judy Montague</w:t>
      </w:r>
    </w:p>
    <w:p w14:paraId="068B9231" w14:textId="0646D01F" w:rsidR="008F7549" w:rsidRPr="00A4639C" w:rsidRDefault="008F7549"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ab/>
        <w:t>ESL C032N Reading, Writing, and Grammar 2A</w:t>
      </w:r>
    </w:p>
    <w:p w14:paraId="33741F18" w14:textId="3E1858E9" w:rsidR="008F7549" w:rsidRPr="00A4639C" w:rsidRDefault="00775A8E" w:rsidP="00F97AF5">
      <w:pPr>
        <w:pStyle w:val="ListParagraph"/>
        <w:tabs>
          <w:tab w:val="left" w:pos="1440"/>
          <w:tab w:val="center" w:pos="5400"/>
        </w:tabs>
        <w:ind w:left="1440"/>
        <w:rPr>
          <w:rFonts w:ascii="Times New Roman" w:hAnsi="Times New Roman" w:cs="Times New Roman"/>
        </w:rPr>
      </w:pPr>
      <w:r w:rsidRPr="00A4639C">
        <w:rPr>
          <w:rFonts w:ascii="Times New Roman" w:hAnsi="Times New Roman" w:cs="Times New Roman"/>
        </w:rPr>
        <w:t>Effective</w:t>
      </w:r>
      <w:r w:rsidR="008F7549" w:rsidRPr="00A4639C">
        <w:rPr>
          <w:rFonts w:ascii="Times New Roman" w:hAnsi="Times New Roman" w:cs="Times New Roman"/>
        </w:rPr>
        <w:t xml:space="preserve"> Fall 2020</w:t>
      </w:r>
    </w:p>
    <w:p w14:paraId="307B841F" w14:textId="77777777" w:rsidR="00E34872" w:rsidRPr="00A4639C" w:rsidRDefault="00E34872" w:rsidP="00F97AF5">
      <w:pPr>
        <w:pStyle w:val="ListParagraph"/>
        <w:tabs>
          <w:tab w:val="left" w:pos="1440"/>
          <w:tab w:val="left" w:pos="5760"/>
        </w:tabs>
        <w:ind w:left="3600"/>
        <w:rPr>
          <w:rFonts w:ascii="Times New Roman" w:hAnsi="Times New Roman" w:cs="Times New Roman"/>
        </w:rPr>
      </w:pPr>
      <w:r w:rsidRPr="00A4639C">
        <w:rPr>
          <w:rFonts w:ascii="Times New Roman" w:hAnsi="Times New Roman" w:cs="Times New Roman"/>
        </w:rPr>
        <w:t>From</w:t>
      </w:r>
      <w:r w:rsidRPr="00A4639C">
        <w:rPr>
          <w:rFonts w:ascii="Times New Roman" w:hAnsi="Times New Roman" w:cs="Times New Roman"/>
        </w:rPr>
        <w:tab/>
        <w:t>To</w:t>
      </w:r>
    </w:p>
    <w:p w14:paraId="0D8857C1" w14:textId="77777777" w:rsidR="00E34872" w:rsidRPr="00A4639C" w:rsidRDefault="00E34872" w:rsidP="00F97AF5">
      <w:pPr>
        <w:pStyle w:val="ListParagraph"/>
        <w:tabs>
          <w:tab w:val="left" w:pos="1440"/>
          <w:tab w:val="left" w:pos="3600"/>
          <w:tab w:val="left" w:pos="5760"/>
        </w:tabs>
        <w:ind w:left="1440"/>
        <w:rPr>
          <w:rFonts w:ascii="Times New Roman" w:hAnsi="Times New Roman" w:cs="Times New Roman"/>
        </w:rPr>
      </w:pPr>
      <w:r w:rsidRPr="00A4639C">
        <w:rPr>
          <w:rFonts w:ascii="Times New Roman" w:hAnsi="Times New Roman" w:cs="Times New Roman"/>
          <w:sz w:val="20"/>
          <w:szCs w:val="20"/>
        </w:rPr>
        <w:t>Academic Calendar Type</w:t>
      </w:r>
      <w:r w:rsidRPr="00A4639C">
        <w:rPr>
          <w:rFonts w:ascii="Times New Roman" w:hAnsi="Times New Roman" w:cs="Times New Roman"/>
        </w:rPr>
        <w:tab/>
        <w:t>Full Term</w:t>
      </w:r>
      <w:r w:rsidRPr="00A4639C">
        <w:rPr>
          <w:rFonts w:ascii="Times New Roman" w:hAnsi="Times New Roman" w:cs="Times New Roman"/>
        </w:rPr>
        <w:tab/>
        <w:t>Open Entry/Open Exit</w:t>
      </w:r>
    </w:p>
    <w:p w14:paraId="15A3288D" w14:textId="7EB71EC6" w:rsidR="008F7549" w:rsidRPr="00A4639C" w:rsidRDefault="00E34872"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See CurricUNET for changes to justification, advisories, Academic Calendar Type: open entry/open exit, objectives, content, instructional methods (+online, hybrid, other), instructional techniques, assignments, evaluations, textbooks, DE addendum</w:t>
      </w:r>
    </w:p>
    <w:p w14:paraId="2F577401" w14:textId="0D9502EC" w:rsidR="008F7549" w:rsidRPr="00A4639C" w:rsidRDefault="008F7549"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Judy Montague</w:t>
      </w:r>
    </w:p>
    <w:p w14:paraId="0A655593" w14:textId="55EA1A36" w:rsidR="00103B2E" w:rsidRPr="00A4639C" w:rsidRDefault="00103B2E" w:rsidP="00F97AF5">
      <w:pPr>
        <w:pStyle w:val="ListParagraph"/>
        <w:numPr>
          <w:ilvl w:val="3"/>
          <w:numId w:val="9"/>
        </w:numPr>
        <w:tabs>
          <w:tab w:val="left" w:pos="1440"/>
        </w:tabs>
        <w:spacing w:line="256" w:lineRule="auto"/>
        <w:rPr>
          <w:rFonts w:ascii="Times New Roman" w:hAnsi="Times New Roman" w:cs="Times New Roman"/>
        </w:rPr>
      </w:pPr>
      <w:r w:rsidRPr="00A4639C">
        <w:rPr>
          <w:rFonts w:ascii="Times New Roman" w:hAnsi="Times New Roman" w:cs="Times New Roman"/>
        </w:rPr>
        <w:t>Distance Learning Approval Requested for ESL C032N</w:t>
      </w:r>
    </w:p>
    <w:p w14:paraId="3D05138A" w14:textId="01C7B77E" w:rsidR="00103B2E" w:rsidRPr="00A4639C" w:rsidRDefault="003674AA" w:rsidP="00F97AF5">
      <w:pPr>
        <w:pStyle w:val="ListParagraph"/>
        <w:tabs>
          <w:tab w:val="left" w:pos="1440"/>
        </w:tabs>
        <w:spacing w:after="120"/>
        <w:ind w:left="2160"/>
        <w:contextualSpacing w:val="0"/>
        <w:rPr>
          <w:rFonts w:ascii="Times New Roman" w:hAnsi="Times New Roman" w:cs="Times New Roman"/>
        </w:rPr>
      </w:pPr>
      <w:r w:rsidRPr="00A4639C">
        <w:rPr>
          <w:rFonts w:ascii="Times New Roman" w:hAnsi="Times New Roman" w:cs="Times New Roman"/>
        </w:rPr>
        <w:t xml:space="preserve">Online, Hybrid, and </w:t>
      </w:r>
      <w:r w:rsidR="00103B2E" w:rsidRPr="00A4639C">
        <w:rPr>
          <w:rFonts w:ascii="Times New Roman" w:hAnsi="Times New Roman" w:cs="Times New Roman"/>
        </w:rPr>
        <w:t>Other simultaneous interactive</w:t>
      </w:r>
    </w:p>
    <w:p w14:paraId="490A087B" w14:textId="4224F64B" w:rsidR="008F7549" w:rsidRPr="00A4639C" w:rsidRDefault="008F7549"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ab/>
        <w:t>ESL C033N Speaking and Listening 2A</w:t>
      </w:r>
    </w:p>
    <w:p w14:paraId="20F4206A" w14:textId="738FDF43" w:rsidR="008F7549" w:rsidRPr="00A4639C" w:rsidRDefault="00775A8E" w:rsidP="00F97AF5">
      <w:pPr>
        <w:pStyle w:val="ListParagraph"/>
        <w:tabs>
          <w:tab w:val="left" w:pos="1440"/>
          <w:tab w:val="center" w:pos="5400"/>
        </w:tabs>
        <w:ind w:left="1440"/>
        <w:rPr>
          <w:rFonts w:ascii="Times New Roman" w:hAnsi="Times New Roman" w:cs="Times New Roman"/>
        </w:rPr>
      </w:pPr>
      <w:r w:rsidRPr="00A4639C">
        <w:rPr>
          <w:rFonts w:ascii="Times New Roman" w:hAnsi="Times New Roman" w:cs="Times New Roman"/>
        </w:rPr>
        <w:t>Effective</w:t>
      </w:r>
      <w:r w:rsidR="008F7549" w:rsidRPr="00A4639C">
        <w:rPr>
          <w:rFonts w:ascii="Times New Roman" w:hAnsi="Times New Roman" w:cs="Times New Roman"/>
        </w:rPr>
        <w:t xml:space="preserve"> Fall 2020</w:t>
      </w:r>
    </w:p>
    <w:p w14:paraId="316665FC" w14:textId="77777777" w:rsidR="00E34872" w:rsidRPr="00A4639C" w:rsidRDefault="00E34872" w:rsidP="00F97AF5">
      <w:pPr>
        <w:pStyle w:val="ListParagraph"/>
        <w:tabs>
          <w:tab w:val="left" w:pos="1440"/>
          <w:tab w:val="left" w:pos="5760"/>
        </w:tabs>
        <w:ind w:left="3600"/>
        <w:rPr>
          <w:rFonts w:ascii="Times New Roman" w:hAnsi="Times New Roman" w:cs="Times New Roman"/>
        </w:rPr>
      </w:pPr>
      <w:r w:rsidRPr="00A4639C">
        <w:rPr>
          <w:rFonts w:ascii="Times New Roman" w:hAnsi="Times New Roman" w:cs="Times New Roman"/>
        </w:rPr>
        <w:t>From</w:t>
      </w:r>
      <w:r w:rsidRPr="00A4639C">
        <w:rPr>
          <w:rFonts w:ascii="Times New Roman" w:hAnsi="Times New Roman" w:cs="Times New Roman"/>
        </w:rPr>
        <w:tab/>
        <w:t>To</w:t>
      </w:r>
    </w:p>
    <w:p w14:paraId="40633D27" w14:textId="77777777" w:rsidR="00E34872" w:rsidRPr="00A4639C" w:rsidRDefault="00E34872" w:rsidP="00F97AF5">
      <w:pPr>
        <w:pStyle w:val="ListParagraph"/>
        <w:tabs>
          <w:tab w:val="left" w:pos="1440"/>
          <w:tab w:val="left" w:pos="3600"/>
          <w:tab w:val="left" w:pos="5760"/>
        </w:tabs>
        <w:ind w:left="1440"/>
        <w:rPr>
          <w:rFonts w:ascii="Times New Roman" w:hAnsi="Times New Roman" w:cs="Times New Roman"/>
        </w:rPr>
      </w:pPr>
      <w:r w:rsidRPr="00A4639C">
        <w:rPr>
          <w:rFonts w:ascii="Times New Roman" w:hAnsi="Times New Roman" w:cs="Times New Roman"/>
          <w:sz w:val="20"/>
          <w:szCs w:val="20"/>
        </w:rPr>
        <w:t>Academic Calendar Type</w:t>
      </w:r>
      <w:r w:rsidRPr="00A4639C">
        <w:rPr>
          <w:rFonts w:ascii="Times New Roman" w:hAnsi="Times New Roman" w:cs="Times New Roman"/>
        </w:rPr>
        <w:tab/>
        <w:t>Full Term</w:t>
      </w:r>
      <w:r w:rsidRPr="00A4639C">
        <w:rPr>
          <w:rFonts w:ascii="Times New Roman" w:hAnsi="Times New Roman" w:cs="Times New Roman"/>
        </w:rPr>
        <w:tab/>
        <w:t>Open Entry/Open Exit</w:t>
      </w:r>
    </w:p>
    <w:p w14:paraId="4235829F" w14:textId="44DED2C1" w:rsidR="008F7549" w:rsidRPr="00A4639C" w:rsidRDefault="00E34872"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See CurricUNET for changes to justification, advisories, Academic Calendar Type: open entry/open exit, objectives, content, instructional methods (+online, hybrid, other), instructional techniques, assignments, evaluations, textbooks, DE addendum</w:t>
      </w:r>
    </w:p>
    <w:p w14:paraId="19E0F5C4" w14:textId="39D26475" w:rsidR="008F7549" w:rsidRPr="00A4639C" w:rsidRDefault="008F7549"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Judy Montague</w:t>
      </w:r>
    </w:p>
    <w:p w14:paraId="4ACE8102" w14:textId="3A5E38DF" w:rsidR="0053097B" w:rsidRPr="00A4639C" w:rsidRDefault="0053097B" w:rsidP="00F97AF5">
      <w:pPr>
        <w:pStyle w:val="ListParagraph"/>
        <w:numPr>
          <w:ilvl w:val="3"/>
          <w:numId w:val="9"/>
        </w:numPr>
        <w:tabs>
          <w:tab w:val="left" w:pos="1440"/>
        </w:tabs>
        <w:spacing w:line="256" w:lineRule="auto"/>
        <w:rPr>
          <w:rFonts w:ascii="Times New Roman" w:hAnsi="Times New Roman" w:cs="Times New Roman"/>
        </w:rPr>
      </w:pPr>
      <w:r w:rsidRPr="00A4639C">
        <w:rPr>
          <w:rFonts w:ascii="Times New Roman" w:hAnsi="Times New Roman" w:cs="Times New Roman"/>
        </w:rPr>
        <w:t>Distance Learning Approval Requested for ESL C033N</w:t>
      </w:r>
    </w:p>
    <w:p w14:paraId="07D1877F" w14:textId="76BAD516" w:rsidR="0053097B" w:rsidRPr="00A4639C" w:rsidRDefault="003674AA" w:rsidP="00F97AF5">
      <w:pPr>
        <w:pStyle w:val="ListParagraph"/>
        <w:tabs>
          <w:tab w:val="left" w:pos="1440"/>
        </w:tabs>
        <w:spacing w:after="120"/>
        <w:ind w:left="2160"/>
        <w:contextualSpacing w:val="0"/>
        <w:rPr>
          <w:rFonts w:ascii="Times New Roman" w:hAnsi="Times New Roman" w:cs="Times New Roman"/>
        </w:rPr>
      </w:pPr>
      <w:r w:rsidRPr="00A4639C">
        <w:rPr>
          <w:rFonts w:ascii="Times New Roman" w:hAnsi="Times New Roman" w:cs="Times New Roman"/>
        </w:rPr>
        <w:t xml:space="preserve">Online, Hybrid, and </w:t>
      </w:r>
      <w:r w:rsidR="0053097B" w:rsidRPr="00A4639C">
        <w:rPr>
          <w:rFonts w:ascii="Times New Roman" w:hAnsi="Times New Roman" w:cs="Times New Roman"/>
        </w:rPr>
        <w:t>Other simultaneous interactive</w:t>
      </w:r>
    </w:p>
    <w:p w14:paraId="6641182C" w14:textId="61CD93F4" w:rsidR="008F7549" w:rsidRPr="00A4639C" w:rsidRDefault="008F7549"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 xml:space="preserve">  </w:t>
      </w:r>
      <w:r w:rsidRPr="00A4639C">
        <w:rPr>
          <w:rFonts w:ascii="Times New Roman" w:hAnsi="Times New Roman" w:cs="Times New Roman"/>
        </w:rPr>
        <w:tab/>
        <w:t>ESL C042N Reading, Writing, and Grammar 2B</w:t>
      </w:r>
    </w:p>
    <w:p w14:paraId="6A49441F" w14:textId="2F2E665B" w:rsidR="008F7549" w:rsidRPr="00A4639C" w:rsidRDefault="00775A8E" w:rsidP="00F97AF5">
      <w:pPr>
        <w:pStyle w:val="ListParagraph"/>
        <w:tabs>
          <w:tab w:val="left" w:pos="1440"/>
          <w:tab w:val="center" w:pos="5400"/>
        </w:tabs>
        <w:ind w:left="1440"/>
        <w:rPr>
          <w:rFonts w:ascii="Times New Roman" w:hAnsi="Times New Roman" w:cs="Times New Roman"/>
        </w:rPr>
      </w:pPr>
      <w:r w:rsidRPr="00A4639C">
        <w:rPr>
          <w:rFonts w:ascii="Times New Roman" w:hAnsi="Times New Roman" w:cs="Times New Roman"/>
        </w:rPr>
        <w:t>Effective</w:t>
      </w:r>
      <w:r w:rsidR="008F7549" w:rsidRPr="00A4639C">
        <w:rPr>
          <w:rFonts w:ascii="Times New Roman" w:hAnsi="Times New Roman" w:cs="Times New Roman"/>
        </w:rPr>
        <w:t xml:space="preserve"> Fall 2020</w:t>
      </w:r>
    </w:p>
    <w:p w14:paraId="51FA15F9" w14:textId="77777777" w:rsidR="00E34872" w:rsidRPr="00A4639C" w:rsidRDefault="00E34872" w:rsidP="00F97AF5">
      <w:pPr>
        <w:pStyle w:val="ListParagraph"/>
        <w:tabs>
          <w:tab w:val="left" w:pos="1440"/>
          <w:tab w:val="left" w:pos="5760"/>
        </w:tabs>
        <w:ind w:left="3600"/>
        <w:rPr>
          <w:rFonts w:ascii="Times New Roman" w:hAnsi="Times New Roman" w:cs="Times New Roman"/>
        </w:rPr>
      </w:pPr>
      <w:r w:rsidRPr="00A4639C">
        <w:rPr>
          <w:rFonts w:ascii="Times New Roman" w:hAnsi="Times New Roman" w:cs="Times New Roman"/>
        </w:rPr>
        <w:t>From</w:t>
      </w:r>
      <w:r w:rsidRPr="00A4639C">
        <w:rPr>
          <w:rFonts w:ascii="Times New Roman" w:hAnsi="Times New Roman" w:cs="Times New Roman"/>
        </w:rPr>
        <w:tab/>
        <w:t>To</w:t>
      </w:r>
    </w:p>
    <w:p w14:paraId="0229DD48" w14:textId="77777777" w:rsidR="00E34872" w:rsidRPr="00A4639C" w:rsidRDefault="00E34872" w:rsidP="00F97AF5">
      <w:pPr>
        <w:pStyle w:val="ListParagraph"/>
        <w:tabs>
          <w:tab w:val="left" w:pos="1440"/>
          <w:tab w:val="left" w:pos="3600"/>
          <w:tab w:val="left" w:pos="5760"/>
        </w:tabs>
        <w:ind w:left="1440"/>
        <w:rPr>
          <w:rFonts w:ascii="Times New Roman" w:hAnsi="Times New Roman" w:cs="Times New Roman"/>
        </w:rPr>
      </w:pPr>
      <w:r w:rsidRPr="00A4639C">
        <w:rPr>
          <w:rFonts w:ascii="Times New Roman" w:hAnsi="Times New Roman" w:cs="Times New Roman"/>
          <w:sz w:val="20"/>
          <w:szCs w:val="20"/>
        </w:rPr>
        <w:t>Academic Calendar Type</w:t>
      </w:r>
      <w:r w:rsidRPr="00A4639C">
        <w:rPr>
          <w:rFonts w:ascii="Times New Roman" w:hAnsi="Times New Roman" w:cs="Times New Roman"/>
        </w:rPr>
        <w:tab/>
        <w:t>Full Term</w:t>
      </w:r>
      <w:r w:rsidRPr="00A4639C">
        <w:rPr>
          <w:rFonts w:ascii="Times New Roman" w:hAnsi="Times New Roman" w:cs="Times New Roman"/>
        </w:rPr>
        <w:tab/>
        <w:t>Open Entry/Open Exit</w:t>
      </w:r>
    </w:p>
    <w:p w14:paraId="74D2DBE4" w14:textId="11A369C5" w:rsidR="008F7549" w:rsidRPr="00A4639C" w:rsidRDefault="00E34872"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See CurricUNET for changes to justification, advisories, Academic Calendar Type: open entry/open exit, objectives, content, instructional methods (+online, hybrid, other), instructional techniques, assignments, evaluations, textbooks, DE addendum</w:t>
      </w:r>
    </w:p>
    <w:p w14:paraId="584AA37A" w14:textId="4BB88CF7" w:rsidR="008F7549" w:rsidRPr="00A4639C" w:rsidRDefault="008F7549"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Judy Montague</w:t>
      </w:r>
    </w:p>
    <w:p w14:paraId="0BEAF539" w14:textId="7C20BA06" w:rsidR="0053097B" w:rsidRPr="00A4639C" w:rsidRDefault="0053097B" w:rsidP="00F97AF5">
      <w:pPr>
        <w:pStyle w:val="ListParagraph"/>
        <w:numPr>
          <w:ilvl w:val="3"/>
          <w:numId w:val="9"/>
        </w:numPr>
        <w:tabs>
          <w:tab w:val="left" w:pos="1440"/>
        </w:tabs>
        <w:spacing w:line="256" w:lineRule="auto"/>
        <w:rPr>
          <w:rFonts w:ascii="Times New Roman" w:hAnsi="Times New Roman" w:cs="Times New Roman"/>
        </w:rPr>
      </w:pPr>
      <w:r w:rsidRPr="00A4639C">
        <w:rPr>
          <w:rFonts w:ascii="Times New Roman" w:hAnsi="Times New Roman" w:cs="Times New Roman"/>
        </w:rPr>
        <w:t>Distance Learning Approval Requested for ESL C042N</w:t>
      </w:r>
    </w:p>
    <w:p w14:paraId="0F63F6F3" w14:textId="270DFDE5" w:rsidR="0053097B" w:rsidRPr="00A4639C" w:rsidRDefault="003674AA" w:rsidP="00F97AF5">
      <w:pPr>
        <w:pStyle w:val="ListParagraph"/>
        <w:tabs>
          <w:tab w:val="left" w:pos="1440"/>
        </w:tabs>
        <w:spacing w:after="120"/>
        <w:ind w:left="2160"/>
        <w:contextualSpacing w:val="0"/>
        <w:rPr>
          <w:rFonts w:ascii="Times New Roman" w:hAnsi="Times New Roman" w:cs="Times New Roman"/>
        </w:rPr>
      </w:pPr>
      <w:r w:rsidRPr="00A4639C">
        <w:rPr>
          <w:rFonts w:ascii="Times New Roman" w:hAnsi="Times New Roman" w:cs="Times New Roman"/>
        </w:rPr>
        <w:t xml:space="preserve">Online, Hybrid, and </w:t>
      </w:r>
      <w:r w:rsidR="0053097B" w:rsidRPr="00A4639C">
        <w:rPr>
          <w:rFonts w:ascii="Times New Roman" w:hAnsi="Times New Roman" w:cs="Times New Roman"/>
        </w:rPr>
        <w:t>Other simultaneous interactive</w:t>
      </w:r>
    </w:p>
    <w:p w14:paraId="426E5DA8" w14:textId="11588E78" w:rsidR="008F7549" w:rsidRPr="00A4639C" w:rsidRDefault="008F7549"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ab/>
        <w:t>ESL C043N Speaking and Listening 2B</w:t>
      </w:r>
    </w:p>
    <w:p w14:paraId="1F0BC3CF" w14:textId="464C09BF" w:rsidR="008F7549" w:rsidRPr="00A4639C" w:rsidRDefault="00775A8E" w:rsidP="00F97AF5">
      <w:pPr>
        <w:pStyle w:val="ListParagraph"/>
        <w:tabs>
          <w:tab w:val="left" w:pos="1440"/>
          <w:tab w:val="center" w:pos="5400"/>
        </w:tabs>
        <w:ind w:left="1440"/>
        <w:rPr>
          <w:rFonts w:ascii="Times New Roman" w:hAnsi="Times New Roman" w:cs="Times New Roman"/>
        </w:rPr>
      </w:pPr>
      <w:r w:rsidRPr="00A4639C">
        <w:rPr>
          <w:rFonts w:ascii="Times New Roman" w:hAnsi="Times New Roman" w:cs="Times New Roman"/>
        </w:rPr>
        <w:t>Effective</w:t>
      </w:r>
      <w:r w:rsidR="008F7549" w:rsidRPr="00A4639C">
        <w:rPr>
          <w:rFonts w:ascii="Times New Roman" w:hAnsi="Times New Roman" w:cs="Times New Roman"/>
        </w:rPr>
        <w:t xml:space="preserve"> Fall 2020</w:t>
      </w:r>
    </w:p>
    <w:p w14:paraId="13FB02AC" w14:textId="77777777" w:rsidR="00E34872" w:rsidRPr="00A4639C" w:rsidRDefault="00E34872" w:rsidP="00F97AF5">
      <w:pPr>
        <w:pStyle w:val="ListParagraph"/>
        <w:tabs>
          <w:tab w:val="left" w:pos="1440"/>
          <w:tab w:val="left" w:pos="5760"/>
        </w:tabs>
        <w:ind w:left="3600"/>
        <w:rPr>
          <w:rFonts w:ascii="Times New Roman" w:hAnsi="Times New Roman" w:cs="Times New Roman"/>
        </w:rPr>
      </w:pPr>
      <w:r w:rsidRPr="00A4639C">
        <w:rPr>
          <w:rFonts w:ascii="Times New Roman" w:hAnsi="Times New Roman" w:cs="Times New Roman"/>
        </w:rPr>
        <w:t>From</w:t>
      </w:r>
      <w:r w:rsidRPr="00A4639C">
        <w:rPr>
          <w:rFonts w:ascii="Times New Roman" w:hAnsi="Times New Roman" w:cs="Times New Roman"/>
        </w:rPr>
        <w:tab/>
        <w:t>To</w:t>
      </w:r>
    </w:p>
    <w:p w14:paraId="1FA24259" w14:textId="77777777" w:rsidR="00E34872" w:rsidRPr="00A4639C" w:rsidRDefault="00E34872" w:rsidP="00F97AF5">
      <w:pPr>
        <w:pStyle w:val="ListParagraph"/>
        <w:tabs>
          <w:tab w:val="left" w:pos="1440"/>
          <w:tab w:val="left" w:pos="3600"/>
          <w:tab w:val="left" w:pos="5760"/>
        </w:tabs>
        <w:ind w:left="1440"/>
        <w:rPr>
          <w:rFonts w:ascii="Times New Roman" w:hAnsi="Times New Roman" w:cs="Times New Roman"/>
        </w:rPr>
      </w:pPr>
      <w:r w:rsidRPr="00A4639C">
        <w:rPr>
          <w:rFonts w:ascii="Times New Roman" w:hAnsi="Times New Roman" w:cs="Times New Roman"/>
          <w:sz w:val="20"/>
          <w:szCs w:val="20"/>
        </w:rPr>
        <w:t>Academic Calendar Type</w:t>
      </w:r>
      <w:r w:rsidRPr="00A4639C">
        <w:rPr>
          <w:rFonts w:ascii="Times New Roman" w:hAnsi="Times New Roman" w:cs="Times New Roman"/>
        </w:rPr>
        <w:tab/>
        <w:t>Full Term</w:t>
      </w:r>
      <w:r w:rsidRPr="00A4639C">
        <w:rPr>
          <w:rFonts w:ascii="Times New Roman" w:hAnsi="Times New Roman" w:cs="Times New Roman"/>
        </w:rPr>
        <w:tab/>
        <w:t>Open Entry/Open Exit</w:t>
      </w:r>
    </w:p>
    <w:p w14:paraId="619D124F" w14:textId="74BF568C" w:rsidR="008F7549" w:rsidRPr="00A4639C" w:rsidRDefault="00E34872"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See CurricUNET for changes to justification, advisories, Academic Calendar Type: open entry/open exit, objectives, content, instructional methods (+online, hybrid, other), instructional techniques, assignments, evaluations, textbooks, DE addendum</w:t>
      </w:r>
    </w:p>
    <w:p w14:paraId="61D44A59" w14:textId="0E8D7071" w:rsidR="008F7549" w:rsidRPr="00A4639C" w:rsidRDefault="008F7549"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Judy Montague</w:t>
      </w:r>
    </w:p>
    <w:p w14:paraId="46C17348" w14:textId="73CC3B43" w:rsidR="0053097B" w:rsidRPr="00A4639C" w:rsidRDefault="0053097B" w:rsidP="00F97AF5">
      <w:pPr>
        <w:pStyle w:val="ListParagraph"/>
        <w:numPr>
          <w:ilvl w:val="3"/>
          <w:numId w:val="9"/>
        </w:numPr>
        <w:tabs>
          <w:tab w:val="left" w:pos="1440"/>
        </w:tabs>
        <w:spacing w:line="256" w:lineRule="auto"/>
        <w:rPr>
          <w:rFonts w:ascii="Times New Roman" w:hAnsi="Times New Roman" w:cs="Times New Roman"/>
        </w:rPr>
      </w:pPr>
      <w:r w:rsidRPr="00A4639C">
        <w:rPr>
          <w:rFonts w:ascii="Times New Roman" w:hAnsi="Times New Roman" w:cs="Times New Roman"/>
        </w:rPr>
        <w:t>Distance Learning Approval Requested for ESL C043N</w:t>
      </w:r>
    </w:p>
    <w:p w14:paraId="7BA18304" w14:textId="16362099" w:rsidR="0053097B" w:rsidRPr="00A4639C" w:rsidRDefault="003674AA" w:rsidP="00F97AF5">
      <w:pPr>
        <w:pStyle w:val="ListParagraph"/>
        <w:tabs>
          <w:tab w:val="left" w:pos="1440"/>
        </w:tabs>
        <w:spacing w:after="120"/>
        <w:ind w:left="2160"/>
        <w:contextualSpacing w:val="0"/>
        <w:rPr>
          <w:rFonts w:ascii="Times New Roman" w:hAnsi="Times New Roman" w:cs="Times New Roman"/>
        </w:rPr>
      </w:pPr>
      <w:r w:rsidRPr="00A4639C">
        <w:rPr>
          <w:rFonts w:ascii="Times New Roman" w:hAnsi="Times New Roman" w:cs="Times New Roman"/>
        </w:rPr>
        <w:t xml:space="preserve">Online, Hybrid, and </w:t>
      </w:r>
      <w:r w:rsidR="0053097B" w:rsidRPr="00A4639C">
        <w:rPr>
          <w:rFonts w:ascii="Times New Roman" w:hAnsi="Times New Roman" w:cs="Times New Roman"/>
        </w:rPr>
        <w:t>Other simultaneous interactive</w:t>
      </w:r>
    </w:p>
    <w:p w14:paraId="0BCB2A1F" w14:textId="05FA9575" w:rsidR="006F2902" w:rsidRPr="00A4639C" w:rsidRDefault="006F2902"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ab/>
        <w:t>ESL C085N Pronunciation Skills-Intermediate to Advanced</w:t>
      </w:r>
    </w:p>
    <w:p w14:paraId="79446572" w14:textId="370E8586" w:rsidR="00500FCB" w:rsidRPr="00A4639C" w:rsidRDefault="00500FCB" w:rsidP="00F97AF5">
      <w:pPr>
        <w:pStyle w:val="ListParagraph"/>
        <w:tabs>
          <w:tab w:val="left" w:pos="1440"/>
          <w:tab w:val="center" w:pos="5400"/>
        </w:tabs>
        <w:ind w:left="1440"/>
        <w:rPr>
          <w:rFonts w:ascii="Times New Roman" w:hAnsi="Times New Roman" w:cs="Times New Roman"/>
        </w:rPr>
      </w:pPr>
      <w:r w:rsidRPr="00A4639C">
        <w:rPr>
          <w:rFonts w:ascii="Times New Roman" w:hAnsi="Times New Roman" w:cs="Times New Roman"/>
        </w:rPr>
        <w:t>Effective Spring 2021</w:t>
      </w:r>
    </w:p>
    <w:p w14:paraId="192340CF" w14:textId="77777777" w:rsidR="006F2902" w:rsidRPr="00A4639C" w:rsidRDefault="006F2902" w:rsidP="00F97AF5">
      <w:pPr>
        <w:pStyle w:val="ListParagraph"/>
        <w:tabs>
          <w:tab w:val="left" w:pos="1440"/>
          <w:tab w:val="left" w:pos="5760"/>
        </w:tabs>
        <w:ind w:left="3600"/>
        <w:rPr>
          <w:rFonts w:ascii="Times New Roman" w:hAnsi="Times New Roman" w:cs="Times New Roman"/>
        </w:rPr>
      </w:pPr>
      <w:r w:rsidRPr="00A4639C">
        <w:rPr>
          <w:rFonts w:ascii="Times New Roman" w:hAnsi="Times New Roman" w:cs="Times New Roman"/>
        </w:rPr>
        <w:t>From</w:t>
      </w:r>
      <w:r w:rsidRPr="00A4639C">
        <w:rPr>
          <w:rFonts w:ascii="Times New Roman" w:hAnsi="Times New Roman" w:cs="Times New Roman"/>
        </w:rPr>
        <w:tab/>
        <w:t>To</w:t>
      </w:r>
    </w:p>
    <w:p w14:paraId="707CB57A" w14:textId="41EB6F39" w:rsidR="00755680" w:rsidRPr="00A4639C" w:rsidRDefault="00755680" w:rsidP="00F97AF5">
      <w:pPr>
        <w:pStyle w:val="ListParagraph"/>
        <w:tabs>
          <w:tab w:val="left" w:pos="1440"/>
          <w:tab w:val="left" w:pos="3600"/>
          <w:tab w:val="left" w:pos="5760"/>
        </w:tabs>
        <w:ind w:left="1440"/>
        <w:rPr>
          <w:rFonts w:ascii="Times New Roman" w:hAnsi="Times New Roman" w:cs="Times New Roman"/>
        </w:rPr>
      </w:pPr>
      <w:r w:rsidRPr="00A4639C">
        <w:rPr>
          <w:rFonts w:ascii="Times New Roman" w:hAnsi="Times New Roman" w:cs="Times New Roman"/>
        </w:rPr>
        <w:t>Number</w:t>
      </w:r>
      <w:r w:rsidRPr="00A4639C">
        <w:rPr>
          <w:rFonts w:ascii="Times New Roman" w:hAnsi="Times New Roman" w:cs="Times New Roman"/>
        </w:rPr>
        <w:tab/>
        <w:t>C090N</w:t>
      </w:r>
      <w:r w:rsidRPr="00A4639C">
        <w:rPr>
          <w:rFonts w:ascii="Times New Roman" w:hAnsi="Times New Roman" w:cs="Times New Roman"/>
        </w:rPr>
        <w:tab/>
        <w:t>C085N</w:t>
      </w:r>
    </w:p>
    <w:p w14:paraId="33BEBEB5" w14:textId="3E3703FF" w:rsidR="00035EFC" w:rsidRPr="00A4639C" w:rsidRDefault="00035EFC" w:rsidP="00F97AF5">
      <w:pPr>
        <w:pStyle w:val="ListParagraph"/>
        <w:tabs>
          <w:tab w:val="left" w:pos="1440"/>
          <w:tab w:val="left" w:pos="3600"/>
          <w:tab w:val="left" w:pos="5760"/>
        </w:tabs>
        <w:ind w:left="5760" w:hanging="4320"/>
        <w:rPr>
          <w:rFonts w:ascii="Times New Roman" w:hAnsi="Times New Roman" w:cs="Times New Roman"/>
        </w:rPr>
      </w:pPr>
      <w:r w:rsidRPr="00A4639C">
        <w:rPr>
          <w:rFonts w:ascii="Times New Roman" w:hAnsi="Times New Roman" w:cs="Times New Roman"/>
        </w:rPr>
        <w:t>Title</w:t>
      </w:r>
      <w:r w:rsidRPr="00A4639C">
        <w:rPr>
          <w:rFonts w:ascii="Times New Roman" w:hAnsi="Times New Roman" w:cs="Times New Roman"/>
          <w:sz w:val="20"/>
          <w:szCs w:val="20"/>
        </w:rPr>
        <w:tab/>
      </w:r>
      <w:r w:rsidR="00755680" w:rsidRPr="00A4639C">
        <w:rPr>
          <w:rFonts w:ascii="Times New Roman" w:hAnsi="Times New Roman" w:cs="Times New Roman"/>
          <w:sz w:val="20"/>
          <w:szCs w:val="20"/>
        </w:rPr>
        <w:t>Advanced</w:t>
      </w:r>
      <w:r w:rsidR="00755680" w:rsidRPr="00A4639C">
        <w:rPr>
          <w:rFonts w:ascii="Times New Roman" w:hAnsi="Times New Roman" w:cs="Times New Roman"/>
        </w:rPr>
        <w:t xml:space="preserve"> </w:t>
      </w:r>
      <w:r w:rsidR="00755680" w:rsidRPr="00A4639C">
        <w:rPr>
          <w:rFonts w:ascii="Times New Roman" w:hAnsi="Times New Roman" w:cs="Times New Roman"/>
          <w:sz w:val="20"/>
          <w:szCs w:val="20"/>
        </w:rPr>
        <w:t>Pronunciation</w:t>
      </w:r>
      <w:r w:rsidRPr="00A4639C">
        <w:rPr>
          <w:rFonts w:ascii="Times New Roman" w:hAnsi="Times New Roman" w:cs="Times New Roman"/>
        </w:rPr>
        <w:tab/>
      </w:r>
      <w:proofErr w:type="spellStart"/>
      <w:r w:rsidR="00755680" w:rsidRPr="00A4639C">
        <w:rPr>
          <w:rFonts w:ascii="Times New Roman" w:hAnsi="Times New Roman" w:cs="Times New Roman"/>
          <w:sz w:val="20"/>
          <w:szCs w:val="20"/>
        </w:rPr>
        <w:t>Pronunciation</w:t>
      </w:r>
      <w:proofErr w:type="spellEnd"/>
      <w:r w:rsidR="00755680" w:rsidRPr="00A4639C">
        <w:rPr>
          <w:rFonts w:ascii="Times New Roman" w:hAnsi="Times New Roman" w:cs="Times New Roman"/>
          <w:sz w:val="20"/>
          <w:szCs w:val="20"/>
        </w:rPr>
        <w:t xml:space="preserve"> Skills-Intermediate to Advanced</w:t>
      </w:r>
    </w:p>
    <w:p w14:paraId="52E7F641" w14:textId="03D8B912" w:rsidR="00035EFC" w:rsidRPr="00A4639C" w:rsidRDefault="00035EFC" w:rsidP="00F97AF5">
      <w:pPr>
        <w:pStyle w:val="ListParagraph"/>
        <w:tabs>
          <w:tab w:val="left" w:pos="1440"/>
          <w:tab w:val="left" w:pos="3600"/>
          <w:tab w:val="left" w:pos="5760"/>
        </w:tabs>
        <w:ind w:left="1440"/>
        <w:rPr>
          <w:rFonts w:ascii="Times New Roman" w:hAnsi="Times New Roman" w:cs="Times New Roman"/>
        </w:rPr>
      </w:pPr>
      <w:r w:rsidRPr="00A4639C">
        <w:rPr>
          <w:rFonts w:ascii="Times New Roman" w:hAnsi="Times New Roman" w:cs="Times New Roman"/>
        </w:rPr>
        <w:t>Lecture Hours</w:t>
      </w:r>
      <w:r w:rsidR="00755680" w:rsidRPr="00A4639C">
        <w:rPr>
          <w:rFonts w:ascii="Times New Roman" w:hAnsi="Times New Roman" w:cs="Times New Roman"/>
        </w:rPr>
        <w:tab/>
        <w:t>27-108</w:t>
      </w:r>
      <w:r w:rsidR="00755680" w:rsidRPr="00A4639C">
        <w:rPr>
          <w:rFonts w:ascii="Times New Roman" w:hAnsi="Times New Roman" w:cs="Times New Roman"/>
        </w:rPr>
        <w:tab/>
        <w:t>36</w:t>
      </w:r>
    </w:p>
    <w:p w14:paraId="760CAF03" w14:textId="32F673A1" w:rsidR="00EF427F" w:rsidRPr="00A4639C" w:rsidRDefault="00EF427F" w:rsidP="00F97AF5">
      <w:pPr>
        <w:pStyle w:val="ListParagraph"/>
        <w:tabs>
          <w:tab w:val="left" w:pos="1440"/>
          <w:tab w:val="left" w:pos="3600"/>
          <w:tab w:val="left" w:pos="5760"/>
        </w:tabs>
        <w:ind w:left="1440"/>
        <w:rPr>
          <w:rFonts w:ascii="Times New Roman" w:hAnsi="Times New Roman" w:cs="Times New Roman"/>
        </w:rPr>
      </w:pPr>
      <w:r w:rsidRPr="00A4639C">
        <w:rPr>
          <w:rFonts w:ascii="Times New Roman" w:hAnsi="Times New Roman" w:cs="Times New Roman"/>
          <w:sz w:val="20"/>
          <w:szCs w:val="20"/>
        </w:rPr>
        <w:t>Academic Calendar Type</w:t>
      </w:r>
      <w:r w:rsidR="00137205" w:rsidRPr="00A4639C">
        <w:rPr>
          <w:rFonts w:ascii="Times New Roman" w:hAnsi="Times New Roman" w:cs="Times New Roman"/>
        </w:rPr>
        <w:tab/>
      </w:r>
      <w:r w:rsidRPr="00A4639C">
        <w:rPr>
          <w:rFonts w:ascii="Times New Roman" w:hAnsi="Times New Roman" w:cs="Times New Roman"/>
        </w:rPr>
        <w:t>Full Term</w:t>
      </w:r>
      <w:r w:rsidRPr="00A4639C">
        <w:rPr>
          <w:rFonts w:ascii="Times New Roman" w:hAnsi="Times New Roman" w:cs="Times New Roman"/>
        </w:rPr>
        <w:tab/>
        <w:t>Open Entry/Open Exit</w:t>
      </w:r>
    </w:p>
    <w:p w14:paraId="7C3B06C8" w14:textId="55153DB5" w:rsidR="00137205" w:rsidRPr="00A4639C" w:rsidRDefault="00137205" w:rsidP="00F97AF5">
      <w:pPr>
        <w:pStyle w:val="ListParagraph"/>
        <w:tabs>
          <w:tab w:val="left" w:pos="1440"/>
          <w:tab w:val="left" w:pos="3600"/>
          <w:tab w:val="left" w:pos="5760"/>
        </w:tabs>
        <w:ind w:left="1440"/>
        <w:rPr>
          <w:rFonts w:ascii="Times New Roman" w:hAnsi="Times New Roman" w:cs="Times New Roman"/>
        </w:rPr>
      </w:pPr>
      <w:r w:rsidRPr="00A4639C">
        <w:rPr>
          <w:rFonts w:ascii="Times New Roman" w:hAnsi="Times New Roman" w:cs="Times New Roman"/>
        </w:rPr>
        <w:t>Levels Below Transfer</w:t>
      </w:r>
      <w:r w:rsidRPr="00A4639C">
        <w:rPr>
          <w:rFonts w:ascii="Times New Roman" w:hAnsi="Times New Roman" w:cs="Times New Roman"/>
        </w:rPr>
        <w:tab/>
        <w:t>6</w:t>
      </w:r>
      <w:r w:rsidRPr="00A4639C">
        <w:rPr>
          <w:rFonts w:ascii="Times New Roman" w:hAnsi="Times New Roman" w:cs="Times New Roman"/>
        </w:rPr>
        <w:tab/>
        <w:t>4</w:t>
      </w:r>
    </w:p>
    <w:p w14:paraId="7E3C88DD" w14:textId="25D7AC63" w:rsidR="006F2902" w:rsidRPr="00A4639C" w:rsidRDefault="006F2902"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 xml:space="preserve">See CurricUNET for changes to </w:t>
      </w:r>
      <w:r w:rsidR="00137205" w:rsidRPr="00A4639C">
        <w:rPr>
          <w:rFonts w:ascii="Times New Roman" w:hAnsi="Times New Roman" w:cs="Times New Roman"/>
        </w:rPr>
        <w:t>description, advisories, SLOs, objectives, content, instructional techniques,</w:t>
      </w:r>
      <w:r w:rsidR="00755680" w:rsidRPr="00A4639C">
        <w:rPr>
          <w:rFonts w:ascii="Times New Roman" w:hAnsi="Times New Roman" w:cs="Times New Roman"/>
        </w:rPr>
        <w:t xml:space="preserve"> assignments, </w:t>
      </w:r>
      <w:r w:rsidR="00DD0EE8" w:rsidRPr="00A4639C">
        <w:rPr>
          <w:rFonts w:ascii="Times New Roman" w:hAnsi="Times New Roman" w:cs="Times New Roman"/>
        </w:rPr>
        <w:t>evaluations</w:t>
      </w:r>
      <w:r w:rsidR="00755680" w:rsidRPr="00A4639C">
        <w:rPr>
          <w:rFonts w:ascii="Times New Roman" w:hAnsi="Times New Roman" w:cs="Times New Roman"/>
        </w:rPr>
        <w:t>, textbooks</w:t>
      </w:r>
    </w:p>
    <w:p w14:paraId="735B892F" w14:textId="304DE872" w:rsidR="006F2902" w:rsidRPr="00A4639C" w:rsidRDefault="006F2902"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 xml:space="preserve">Originator: </w:t>
      </w:r>
      <w:r w:rsidR="00137205" w:rsidRPr="00A4639C">
        <w:rPr>
          <w:rFonts w:ascii="Times New Roman" w:hAnsi="Times New Roman" w:cs="Times New Roman"/>
        </w:rPr>
        <w:t>Ryan Boyd</w:t>
      </w:r>
    </w:p>
    <w:p w14:paraId="7056851C" w14:textId="33C8F40F" w:rsidR="000B6C58" w:rsidRPr="00A4639C" w:rsidRDefault="000B6C58" w:rsidP="00F97AF5">
      <w:pPr>
        <w:pStyle w:val="ListParagraph"/>
        <w:numPr>
          <w:ilvl w:val="3"/>
          <w:numId w:val="9"/>
        </w:numPr>
        <w:tabs>
          <w:tab w:val="left" w:pos="1440"/>
        </w:tabs>
        <w:spacing w:line="256" w:lineRule="auto"/>
        <w:rPr>
          <w:rFonts w:ascii="Times New Roman" w:hAnsi="Times New Roman" w:cs="Times New Roman"/>
        </w:rPr>
      </w:pPr>
      <w:r w:rsidRPr="00A4639C">
        <w:rPr>
          <w:rFonts w:ascii="Times New Roman" w:hAnsi="Times New Roman" w:cs="Times New Roman"/>
        </w:rPr>
        <w:t>Distance Learning Approval Requested for ESL C085N</w:t>
      </w:r>
    </w:p>
    <w:p w14:paraId="174C1866" w14:textId="28301A65" w:rsidR="000B6C58" w:rsidRPr="00A4639C" w:rsidRDefault="003674AA" w:rsidP="00F97AF5">
      <w:pPr>
        <w:pStyle w:val="ListParagraph"/>
        <w:tabs>
          <w:tab w:val="left" w:pos="1440"/>
        </w:tabs>
        <w:spacing w:after="120"/>
        <w:ind w:left="2160"/>
        <w:contextualSpacing w:val="0"/>
        <w:rPr>
          <w:rFonts w:ascii="Times New Roman" w:hAnsi="Times New Roman" w:cs="Times New Roman"/>
        </w:rPr>
      </w:pPr>
      <w:r w:rsidRPr="00A4639C">
        <w:rPr>
          <w:rFonts w:ascii="Times New Roman" w:hAnsi="Times New Roman" w:cs="Times New Roman"/>
        </w:rPr>
        <w:t xml:space="preserve">Online, Hybrid, and </w:t>
      </w:r>
      <w:r w:rsidR="000B6C58" w:rsidRPr="00A4639C">
        <w:rPr>
          <w:rFonts w:ascii="Times New Roman" w:hAnsi="Times New Roman" w:cs="Times New Roman"/>
        </w:rPr>
        <w:t>Other simultaneous interactive</w:t>
      </w:r>
    </w:p>
    <w:p w14:paraId="3BB08584" w14:textId="1987A3B6" w:rsidR="00725981" w:rsidRPr="00A4639C" w:rsidRDefault="00B03FED" w:rsidP="00F97AF5">
      <w:pPr>
        <w:pStyle w:val="ListParagraph"/>
        <w:numPr>
          <w:ilvl w:val="1"/>
          <w:numId w:val="1"/>
        </w:numPr>
        <w:spacing w:after="120"/>
        <w:ind w:left="990" w:hanging="630"/>
        <w:contextualSpacing w:val="0"/>
        <w:rPr>
          <w:rFonts w:ascii="Times New Roman" w:hAnsi="Times New Roman" w:cs="Times New Roman"/>
          <w:u w:val="single"/>
        </w:rPr>
      </w:pPr>
      <w:r w:rsidRPr="00A4639C">
        <w:rPr>
          <w:rFonts w:ascii="Times New Roman" w:hAnsi="Times New Roman" w:cs="Times New Roman"/>
          <w:u w:val="single"/>
        </w:rPr>
        <w:t xml:space="preserve">Credit </w:t>
      </w:r>
      <w:r w:rsidR="00725981" w:rsidRPr="00A4639C">
        <w:rPr>
          <w:rFonts w:ascii="Times New Roman" w:hAnsi="Times New Roman" w:cs="Times New Roman"/>
          <w:u w:val="single"/>
        </w:rPr>
        <w:t>Course Revisions: Minor</w:t>
      </w:r>
    </w:p>
    <w:p w14:paraId="243BE166" w14:textId="129EA1D7" w:rsidR="00B6706D" w:rsidRPr="00A4639C" w:rsidRDefault="00B6706D"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ab/>
        <w:t>ART</w:t>
      </w:r>
      <w:r w:rsidR="00AD300A" w:rsidRPr="00A4639C">
        <w:rPr>
          <w:rFonts w:ascii="Times New Roman" w:hAnsi="Times New Roman" w:cs="Times New Roman"/>
        </w:rPr>
        <w:t xml:space="preserve"> C122 Painting 1</w:t>
      </w:r>
    </w:p>
    <w:p w14:paraId="08458D8F" w14:textId="2E68B23E" w:rsidR="00BC3233" w:rsidRPr="00A4639C" w:rsidRDefault="00775A8E" w:rsidP="00F97AF5">
      <w:pPr>
        <w:pStyle w:val="ListParagraph"/>
        <w:tabs>
          <w:tab w:val="left" w:pos="1440"/>
          <w:tab w:val="left" w:pos="3600"/>
          <w:tab w:val="left" w:pos="5760"/>
        </w:tabs>
        <w:ind w:left="1440"/>
        <w:rPr>
          <w:rFonts w:ascii="Times New Roman" w:hAnsi="Times New Roman" w:cs="Times New Roman"/>
        </w:rPr>
      </w:pPr>
      <w:r w:rsidRPr="00A4639C">
        <w:rPr>
          <w:rFonts w:ascii="Times New Roman" w:hAnsi="Times New Roman" w:cs="Times New Roman"/>
        </w:rPr>
        <w:t>Effective</w:t>
      </w:r>
      <w:r w:rsidR="00BC3233" w:rsidRPr="00A4639C">
        <w:rPr>
          <w:rFonts w:ascii="Times New Roman" w:hAnsi="Times New Roman" w:cs="Times New Roman"/>
        </w:rPr>
        <w:t xml:space="preserve"> Fall 2020</w:t>
      </w:r>
    </w:p>
    <w:p w14:paraId="6137D76D" w14:textId="0AC02484" w:rsidR="00AD300A" w:rsidRPr="00A4639C" w:rsidRDefault="00AD300A" w:rsidP="00F97AF5">
      <w:pPr>
        <w:pStyle w:val="ListParagraph"/>
        <w:tabs>
          <w:tab w:val="left" w:pos="1440"/>
          <w:tab w:val="left" w:pos="3600"/>
          <w:tab w:val="left" w:pos="5760"/>
        </w:tabs>
        <w:ind w:left="1440"/>
        <w:rPr>
          <w:rFonts w:ascii="Times New Roman" w:hAnsi="Times New Roman" w:cs="Times New Roman"/>
        </w:rPr>
      </w:pPr>
      <w:r w:rsidRPr="00A4639C">
        <w:rPr>
          <w:rFonts w:ascii="Times New Roman" w:hAnsi="Times New Roman" w:cs="Times New Roman"/>
        </w:rPr>
        <w:t>See CurricUNET for changes to description, justification, advisories, objectives, content, methods of instruction; updated to align with C-ID ARTS 210</w:t>
      </w:r>
    </w:p>
    <w:p w14:paraId="36504F28" w14:textId="18D74FE2" w:rsidR="00AD300A" w:rsidRPr="00A4639C" w:rsidRDefault="00AD300A"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David Lee</w:t>
      </w:r>
    </w:p>
    <w:p w14:paraId="362E33C0" w14:textId="5A5FB1FB" w:rsidR="00B03FED" w:rsidRPr="00A4639C" w:rsidRDefault="00B03FED"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ab/>
      </w:r>
      <w:r w:rsidR="00911B2E" w:rsidRPr="00A4639C">
        <w:rPr>
          <w:rFonts w:ascii="Times New Roman" w:hAnsi="Times New Roman" w:cs="Times New Roman"/>
        </w:rPr>
        <w:t>BC C103</w:t>
      </w:r>
      <w:r w:rsidR="00CF113E" w:rsidRPr="00A4639C">
        <w:rPr>
          <w:rFonts w:ascii="Times New Roman" w:hAnsi="Times New Roman" w:cs="Times New Roman"/>
        </w:rPr>
        <w:t xml:space="preserve"> Cascading Style Sheets</w:t>
      </w:r>
    </w:p>
    <w:p w14:paraId="73DDFD2D" w14:textId="4110C604" w:rsidR="00BC3233" w:rsidRPr="00A4639C" w:rsidRDefault="00775A8E"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Effective</w:t>
      </w:r>
      <w:r w:rsidR="00BC3233" w:rsidRPr="00A4639C">
        <w:rPr>
          <w:rFonts w:ascii="Times New Roman" w:hAnsi="Times New Roman" w:cs="Times New Roman"/>
        </w:rPr>
        <w:t xml:space="preserve"> Fall 2020</w:t>
      </w:r>
    </w:p>
    <w:p w14:paraId="2073BB0F" w14:textId="2CDEA147" w:rsidR="00B03FED" w:rsidRPr="00A4639C" w:rsidRDefault="00B03FED"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 xml:space="preserve">See CurricUNET for changes to </w:t>
      </w:r>
      <w:r w:rsidR="00022056" w:rsidRPr="00A4639C">
        <w:rPr>
          <w:rFonts w:ascii="Times New Roman" w:hAnsi="Times New Roman" w:cs="Times New Roman"/>
        </w:rPr>
        <w:t>textbooks</w:t>
      </w:r>
    </w:p>
    <w:p w14:paraId="12DBF2F0" w14:textId="391E1E1F" w:rsidR="00B03FED" w:rsidRPr="00A4639C" w:rsidRDefault="00B03FED"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 xml:space="preserve">Originator: </w:t>
      </w:r>
      <w:r w:rsidR="00911B2E" w:rsidRPr="00A4639C">
        <w:rPr>
          <w:rFonts w:ascii="Times New Roman" w:hAnsi="Times New Roman" w:cs="Times New Roman"/>
        </w:rPr>
        <w:t>Cheryl Chapman</w:t>
      </w:r>
    </w:p>
    <w:p w14:paraId="418283AF" w14:textId="6851D6AD" w:rsidR="00911B2E" w:rsidRPr="00A4639C" w:rsidRDefault="00911B2E"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ab/>
        <w:t>BC C112</w:t>
      </w:r>
      <w:r w:rsidR="00CF113E" w:rsidRPr="00A4639C">
        <w:rPr>
          <w:rFonts w:ascii="Times New Roman" w:hAnsi="Times New Roman" w:cs="Times New Roman"/>
        </w:rPr>
        <w:t xml:space="preserve"> Office Organization</w:t>
      </w:r>
    </w:p>
    <w:p w14:paraId="3FA2978B" w14:textId="1E722DE3" w:rsidR="00BC3233" w:rsidRPr="00A4639C" w:rsidRDefault="00775A8E"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Effective</w:t>
      </w:r>
      <w:r w:rsidR="00BC3233" w:rsidRPr="00A4639C">
        <w:rPr>
          <w:rFonts w:ascii="Times New Roman" w:hAnsi="Times New Roman" w:cs="Times New Roman"/>
        </w:rPr>
        <w:t xml:space="preserve"> Fall 2020</w:t>
      </w:r>
    </w:p>
    <w:p w14:paraId="4953D895" w14:textId="3F01B5A7" w:rsidR="00911B2E" w:rsidRPr="00A4639C" w:rsidRDefault="00911B2E"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 xml:space="preserve">See CurricUNET for changes to </w:t>
      </w:r>
      <w:r w:rsidR="00022056" w:rsidRPr="00A4639C">
        <w:rPr>
          <w:rFonts w:ascii="Times New Roman" w:hAnsi="Times New Roman" w:cs="Times New Roman"/>
        </w:rPr>
        <w:t>textbooks</w:t>
      </w:r>
    </w:p>
    <w:p w14:paraId="30A8952F" w14:textId="72703D72" w:rsidR="00911B2E" w:rsidRPr="00A4639C" w:rsidRDefault="00911B2E"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Cheryl Chapman</w:t>
      </w:r>
    </w:p>
    <w:p w14:paraId="3075308F" w14:textId="5ACE1F5A" w:rsidR="00911B2E" w:rsidRPr="00A4639C" w:rsidRDefault="00911B2E"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ab/>
        <w:t>BC C123</w:t>
      </w:r>
      <w:r w:rsidR="00CF113E" w:rsidRPr="00A4639C">
        <w:t xml:space="preserve"> </w:t>
      </w:r>
      <w:r w:rsidR="00CF113E" w:rsidRPr="00A4639C">
        <w:rPr>
          <w:rFonts w:ascii="Times New Roman" w:hAnsi="Times New Roman" w:cs="Times New Roman"/>
        </w:rPr>
        <w:t>Introduction to QuickBooks</w:t>
      </w:r>
    </w:p>
    <w:p w14:paraId="6810D47F" w14:textId="32E6800E" w:rsidR="00BC3233" w:rsidRPr="00A4639C" w:rsidRDefault="00775A8E"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Effective</w:t>
      </w:r>
      <w:r w:rsidR="00BC3233" w:rsidRPr="00A4639C">
        <w:rPr>
          <w:rFonts w:ascii="Times New Roman" w:hAnsi="Times New Roman" w:cs="Times New Roman"/>
        </w:rPr>
        <w:t xml:space="preserve"> Fall 2020</w:t>
      </w:r>
    </w:p>
    <w:p w14:paraId="694603F9" w14:textId="732831F1" w:rsidR="00911B2E" w:rsidRPr="00A4639C" w:rsidRDefault="00911B2E"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 xml:space="preserve">See CurricUNET for changes to </w:t>
      </w:r>
      <w:r w:rsidR="00022056" w:rsidRPr="00A4639C">
        <w:rPr>
          <w:rFonts w:ascii="Times New Roman" w:hAnsi="Times New Roman" w:cs="Times New Roman"/>
        </w:rPr>
        <w:t>textbooks</w:t>
      </w:r>
    </w:p>
    <w:p w14:paraId="3E1352AE" w14:textId="2B3685A8" w:rsidR="00911B2E" w:rsidRPr="00A4639C" w:rsidRDefault="00911B2E"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Cheryl Chapman</w:t>
      </w:r>
    </w:p>
    <w:p w14:paraId="4377DABC" w14:textId="5A077C98" w:rsidR="00911B2E" w:rsidRPr="00A4639C" w:rsidRDefault="00911B2E"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ab/>
        <w:t>BC C124</w:t>
      </w:r>
      <w:r w:rsidR="00CF113E" w:rsidRPr="00A4639C">
        <w:t xml:space="preserve"> </w:t>
      </w:r>
      <w:r w:rsidR="00CF113E" w:rsidRPr="00A4639C">
        <w:rPr>
          <w:rFonts w:ascii="Times New Roman" w:hAnsi="Times New Roman" w:cs="Times New Roman"/>
        </w:rPr>
        <w:t>Using Adobe Acrobat</w:t>
      </w:r>
    </w:p>
    <w:p w14:paraId="40371535" w14:textId="4B97592C" w:rsidR="00BC3233" w:rsidRPr="00A4639C" w:rsidRDefault="00775A8E"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Effective</w:t>
      </w:r>
      <w:r w:rsidR="00BC3233" w:rsidRPr="00A4639C">
        <w:rPr>
          <w:rFonts w:ascii="Times New Roman" w:hAnsi="Times New Roman" w:cs="Times New Roman"/>
        </w:rPr>
        <w:t xml:space="preserve"> Fall 2020</w:t>
      </w:r>
    </w:p>
    <w:p w14:paraId="2928FC90" w14:textId="0B366115" w:rsidR="00911B2E" w:rsidRPr="00A4639C" w:rsidRDefault="00911B2E"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 xml:space="preserve">See CurricUNET for changes to </w:t>
      </w:r>
      <w:r w:rsidR="00022056" w:rsidRPr="00A4639C">
        <w:rPr>
          <w:rFonts w:ascii="Times New Roman" w:hAnsi="Times New Roman" w:cs="Times New Roman"/>
        </w:rPr>
        <w:t>objectives, textbooks</w:t>
      </w:r>
    </w:p>
    <w:p w14:paraId="246DF06A" w14:textId="6E8519E7" w:rsidR="00911B2E" w:rsidRPr="00A4639C" w:rsidRDefault="00911B2E"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Cheryl Chapman</w:t>
      </w:r>
    </w:p>
    <w:p w14:paraId="04753547" w14:textId="61B33946" w:rsidR="00911B2E" w:rsidRPr="00A4639C" w:rsidRDefault="00911B2E"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ab/>
        <w:t>BC C147</w:t>
      </w:r>
      <w:r w:rsidR="00CF113E" w:rsidRPr="00A4639C">
        <w:t xml:space="preserve"> </w:t>
      </w:r>
      <w:r w:rsidR="00CF113E" w:rsidRPr="00A4639C">
        <w:rPr>
          <w:rFonts w:ascii="Times New Roman" w:hAnsi="Times New Roman" w:cs="Times New Roman"/>
        </w:rPr>
        <w:t>Beginning Microsoft Word</w:t>
      </w:r>
    </w:p>
    <w:p w14:paraId="41261D33" w14:textId="547A9C92" w:rsidR="00BC3233" w:rsidRPr="00A4639C" w:rsidRDefault="00775A8E"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Effective</w:t>
      </w:r>
      <w:r w:rsidR="00BC3233" w:rsidRPr="00A4639C">
        <w:rPr>
          <w:rFonts w:ascii="Times New Roman" w:hAnsi="Times New Roman" w:cs="Times New Roman"/>
        </w:rPr>
        <w:t xml:space="preserve"> Fall 2020</w:t>
      </w:r>
    </w:p>
    <w:p w14:paraId="7BB1EB99" w14:textId="40881F50" w:rsidR="00911B2E" w:rsidRPr="00A4639C" w:rsidRDefault="00911B2E"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 xml:space="preserve">See CurricUNET for changes to </w:t>
      </w:r>
      <w:r w:rsidR="00022056" w:rsidRPr="00A4639C">
        <w:rPr>
          <w:rFonts w:ascii="Times New Roman" w:hAnsi="Times New Roman" w:cs="Times New Roman"/>
        </w:rPr>
        <w:t>textbooks</w:t>
      </w:r>
    </w:p>
    <w:p w14:paraId="73A84D3B" w14:textId="1634303D" w:rsidR="00911B2E" w:rsidRPr="00A4639C" w:rsidRDefault="00911B2E"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Cheryl Chapman</w:t>
      </w:r>
    </w:p>
    <w:p w14:paraId="7E7F6018" w14:textId="482D8CCA" w:rsidR="00911B2E" w:rsidRPr="00A4639C" w:rsidRDefault="00911B2E"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ab/>
        <w:t>BC C148</w:t>
      </w:r>
      <w:r w:rsidR="00CF113E" w:rsidRPr="00A4639C">
        <w:t xml:space="preserve"> </w:t>
      </w:r>
      <w:r w:rsidR="00CF113E" w:rsidRPr="00A4639C">
        <w:rPr>
          <w:rFonts w:ascii="Times New Roman" w:hAnsi="Times New Roman" w:cs="Times New Roman"/>
        </w:rPr>
        <w:t>Intermediate Microsoft Word</w:t>
      </w:r>
    </w:p>
    <w:p w14:paraId="4A837DA2" w14:textId="5B90BAA4" w:rsidR="00BC3233" w:rsidRPr="00A4639C" w:rsidRDefault="00775A8E"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Effective</w:t>
      </w:r>
      <w:r w:rsidR="00BC3233" w:rsidRPr="00A4639C">
        <w:rPr>
          <w:rFonts w:ascii="Times New Roman" w:hAnsi="Times New Roman" w:cs="Times New Roman"/>
        </w:rPr>
        <w:t xml:space="preserve"> Fall 2020</w:t>
      </w:r>
    </w:p>
    <w:p w14:paraId="61C99191" w14:textId="20E34965" w:rsidR="00911B2E" w:rsidRPr="00A4639C" w:rsidRDefault="00BC3233"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 xml:space="preserve">See CurricUNET for changes to </w:t>
      </w:r>
      <w:r w:rsidR="00022056" w:rsidRPr="00A4639C">
        <w:rPr>
          <w:rFonts w:ascii="Times New Roman" w:hAnsi="Times New Roman" w:cs="Times New Roman"/>
        </w:rPr>
        <w:t>textbooks</w:t>
      </w:r>
    </w:p>
    <w:p w14:paraId="0CE256A6" w14:textId="0DF1BB3D" w:rsidR="00911B2E" w:rsidRPr="00A4639C" w:rsidRDefault="00911B2E"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Cheryl Chapman</w:t>
      </w:r>
    </w:p>
    <w:p w14:paraId="490D323A" w14:textId="7FE89ACD" w:rsidR="00BC3233" w:rsidRPr="00A4639C" w:rsidRDefault="00FB1D66"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 xml:space="preserve"> </w:t>
      </w:r>
      <w:r w:rsidRPr="00A4639C">
        <w:rPr>
          <w:rFonts w:ascii="Times New Roman" w:hAnsi="Times New Roman" w:cs="Times New Roman"/>
        </w:rPr>
        <w:tab/>
      </w:r>
      <w:r w:rsidR="00BC3233" w:rsidRPr="00A4639C">
        <w:rPr>
          <w:rFonts w:ascii="Times New Roman" w:hAnsi="Times New Roman" w:cs="Times New Roman"/>
        </w:rPr>
        <w:t>BIOL C122</w:t>
      </w:r>
      <w:r w:rsidR="001A46B9" w:rsidRPr="00A4639C">
        <w:rPr>
          <w:rFonts w:ascii="Times New Roman" w:hAnsi="Times New Roman" w:cs="Times New Roman"/>
        </w:rPr>
        <w:t xml:space="preserve"> Bioethics</w:t>
      </w:r>
    </w:p>
    <w:p w14:paraId="1C97A7C0" w14:textId="0DBA10CD" w:rsidR="00BC3233" w:rsidRPr="00A4639C" w:rsidRDefault="00775A8E"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Effective</w:t>
      </w:r>
      <w:r w:rsidR="00BC3233" w:rsidRPr="00A4639C">
        <w:rPr>
          <w:rFonts w:ascii="Times New Roman" w:hAnsi="Times New Roman" w:cs="Times New Roman"/>
        </w:rPr>
        <w:t xml:space="preserve"> Summer 2020</w:t>
      </w:r>
    </w:p>
    <w:p w14:paraId="4D965943" w14:textId="412FAA9C" w:rsidR="00BC3233" w:rsidRPr="00A4639C" w:rsidRDefault="00BC3233"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See CurricUNET for changes to</w:t>
      </w:r>
      <w:r w:rsidR="00064032" w:rsidRPr="00A4639C">
        <w:t xml:space="preserve"> </w:t>
      </w:r>
      <w:r w:rsidR="00064032" w:rsidRPr="00A4639C">
        <w:rPr>
          <w:rFonts w:ascii="Times New Roman" w:hAnsi="Times New Roman" w:cs="Times New Roman"/>
        </w:rPr>
        <w:t>grading policy (+ pass/no pass),</w:t>
      </w:r>
      <w:r w:rsidR="00092B7D" w:rsidRPr="00A4639C">
        <w:rPr>
          <w:rFonts w:ascii="Times New Roman" w:hAnsi="Times New Roman" w:cs="Times New Roman"/>
        </w:rPr>
        <w:t xml:space="preserve"> SLOs,</w:t>
      </w:r>
      <w:r w:rsidR="00064032" w:rsidRPr="00A4639C">
        <w:rPr>
          <w:rFonts w:ascii="Times New Roman" w:hAnsi="Times New Roman" w:cs="Times New Roman"/>
        </w:rPr>
        <w:t xml:space="preserve"> methods of instruction</w:t>
      </w:r>
      <w:r w:rsidR="00826949" w:rsidRPr="00A4639C">
        <w:t xml:space="preserve"> </w:t>
      </w:r>
      <w:r w:rsidR="00826949" w:rsidRPr="00A4639C">
        <w:rPr>
          <w:rFonts w:ascii="Times New Roman" w:hAnsi="Times New Roman" w:cs="Times New Roman"/>
        </w:rPr>
        <w:t>, DE addendum</w:t>
      </w:r>
    </w:p>
    <w:p w14:paraId="38D73158" w14:textId="515582CE" w:rsidR="00DF523C" w:rsidRPr="00A4639C" w:rsidRDefault="00DF523C"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Deborah Henry</w:t>
      </w:r>
    </w:p>
    <w:p w14:paraId="061B038B" w14:textId="03D9F041" w:rsidR="003E0E20" w:rsidRPr="00A4639C" w:rsidRDefault="00BC3233"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 xml:space="preserve"> </w:t>
      </w:r>
      <w:r w:rsidRPr="00A4639C">
        <w:rPr>
          <w:rFonts w:ascii="Times New Roman" w:hAnsi="Times New Roman" w:cs="Times New Roman"/>
        </w:rPr>
        <w:tab/>
      </w:r>
      <w:r w:rsidR="003E0E20" w:rsidRPr="00A4639C">
        <w:rPr>
          <w:rFonts w:ascii="Times New Roman" w:hAnsi="Times New Roman" w:cs="Times New Roman"/>
        </w:rPr>
        <w:t>BIOL C210 General Microbiology</w:t>
      </w:r>
    </w:p>
    <w:p w14:paraId="5AE2AC07" w14:textId="6E429334" w:rsidR="003E0E20" w:rsidRPr="00A4639C" w:rsidRDefault="003E0E20"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Effective Fall 2020</w:t>
      </w:r>
    </w:p>
    <w:p w14:paraId="0B162B21" w14:textId="013BA53D" w:rsidR="003E0E20" w:rsidRPr="00A4639C" w:rsidRDefault="001D57C6"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 xml:space="preserve">See CurricUNET for changes to </w:t>
      </w:r>
      <w:r w:rsidR="003E0E20" w:rsidRPr="00A4639C">
        <w:rPr>
          <w:rFonts w:ascii="Times New Roman" w:hAnsi="Times New Roman" w:cs="Times New Roman"/>
        </w:rPr>
        <w:t>grading policy (+pass/no pass), PSLO, methods of instruction</w:t>
      </w:r>
      <w:r w:rsidR="00897F87" w:rsidRPr="00A4639C">
        <w:rPr>
          <w:rFonts w:ascii="Times New Roman" w:hAnsi="Times New Roman" w:cs="Times New Roman"/>
        </w:rPr>
        <w:t xml:space="preserve"> (+A/V Two Way Interactive, Other simultaneous interactive)</w:t>
      </w:r>
      <w:r w:rsidR="003E0E20" w:rsidRPr="00A4639C">
        <w:rPr>
          <w:rFonts w:ascii="Times New Roman" w:hAnsi="Times New Roman" w:cs="Times New Roman"/>
        </w:rPr>
        <w:t>, evaluations, DE Addendum</w:t>
      </w:r>
    </w:p>
    <w:p w14:paraId="6D11DFA4" w14:textId="01DE6148" w:rsidR="003E0E20" w:rsidRPr="00A4639C" w:rsidRDefault="003E0E20"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Deborah Henry</w:t>
      </w:r>
    </w:p>
    <w:p w14:paraId="55398957" w14:textId="447ED0C2" w:rsidR="001D57C6" w:rsidRPr="00A4639C" w:rsidRDefault="001D57C6"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BIOL C211 General Microbiology Lecture</w:t>
      </w:r>
    </w:p>
    <w:p w14:paraId="501B70A0" w14:textId="31665BF3" w:rsidR="001D57C6" w:rsidRPr="00A4639C" w:rsidRDefault="001D57C6"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Effective Fall 2020</w:t>
      </w:r>
    </w:p>
    <w:p w14:paraId="3EE24B40" w14:textId="79712BDC" w:rsidR="001D57C6" w:rsidRPr="00A4639C" w:rsidRDefault="001D57C6"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See CurricUNET for changes to</w:t>
      </w:r>
      <w:r w:rsidRPr="00A4639C">
        <w:t xml:space="preserve"> </w:t>
      </w:r>
      <w:r w:rsidRPr="00A4639C">
        <w:rPr>
          <w:rFonts w:ascii="Times New Roman" w:hAnsi="Times New Roman" w:cs="Times New Roman"/>
        </w:rPr>
        <w:t>description, justification, SLOs, methods of instruction</w:t>
      </w:r>
      <w:r w:rsidR="00544AC5" w:rsidRPr="00A4639C">
        <w:rPr>
          <w:rFonts w:ascii="Times New Roman" w:hAnsi="Times New Roman" w:cs="Times New Roman"/>
        </w:rPr>
        <w:t xml:space="preserve"> (A/V Two Way Interactive, Other simultaneous interactive)</w:t>
      </w:r>
      <w:r w:rsidRPr="00A4639C">
        <w:rPr>
          <w:rFonts w:ascii="Times New Roman" w:hAnsi="Times New Roman" w:cs="Times New Roman"/>
        </w:rPr>
        <w:t>, evaluations, textbooks, DE Addendum</w:t>
      </w:r>
    </w:p>
    <w:p w14:paraId="5816C58D" w14:textId="77777777" w:rsidR="001D57C6" w:rsidRPr="00A4639C" w:rsidRDefault="001D57C6"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Deborah Henry</w:t>
      </w:r>
    </w:p>
    <w:p w14:paraId="7E541E50" w14:textId="6E14709C" w:rsidR="00BC3233" w:rsidRPr="00A4639C" w:rsidRDefault="00BC3233"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BIOL C220</w:t>
      </w:r>
      <w:r w:rsidR="002204BB" w:rsidRPr="00A4639C">
        <w:rPr>
          <w:rFonts w:ascii="Times New Roman" w:hAnsi="Times New Roman" w:cs="Times New Roman"/>
        </w:rPr>
        <w:t xml:space="preserve"> Human Anatomy</w:t>
      </w:r>
    </w:p>
    <w:p w14:paraId="5E1DC345" w14:textId="7FB736D8" w:rsidR="00BC3233" w:rsidRPr="00A4639C" w:rsidRDefault="00775A8E"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Effective</w:t>
      </w:r>
      <w:r w:rsidR="00BC3233" w:rsidRPr="00A4639C">
        <w:rPr>
          <w:rFonts w:ascii="Times New Roman" w:hAnsi="Times New Roman" w:cs="Times New Roman"/>
        </w:rPr>
        <w:t xml:space="preserve"> Summer 2020</w:t>
      </w:r>
    </w:p>
    <w:p w14:paraId="0066C261" w14:textId="3AD892C1" w:rsidR="00BC3233" w:rsidRPr="00A4639C" w:rsidRDefault="00BC3233"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See CurricUNET for changes to</w:t>
      </w:r>
      <w:r w:rsidR="00064032" w:rsidRPr="00A4639C">
        <w:t xml:space="preserve"> </w:t>
      </w:r>
      <w:r w:rsidR="00064032" w:rsidRPr="00A4639C">
        <w:rPr>
          <w:rFonts w:ascii="Times New Roman" w:hAnsi="Times New Roman" w:cs="Times New Roman"/>
        </w:rPr>
        <w:t>grading policy (+ pass/no pass), content, methods of instruction</w:t>
      </w:r>
      <w:r w:rsidR="00544AC5" w:rsidRPr="00A4639C">
        <w:rPr>
          <w:rFonts w:ascii="Times New Roman" w:hAnsi="Times New Roman" w:cs="Times New Roman"/>
        </w:rPr>
        <w:t xml:space="preserve"> (+online, Dist. Ed delayed interaction, A/V Two Way Interactive, Other simultaneous interactive)</w:t>
      </w:r>
      <w:r w:rsidR="00064032" w:rsidRPr="00A4639C">
        <w:rPr>
          <w:rFonts w:ascii="Times New Roman" w:hAnsi="Times New Roman" w:cs="Times New Roman"/>
        </w:rPr>
        <w:t xml:space="preserve">, assignments, </w:t>
      </w:r>
      <w:r w:rsidR="00DD0EE8" w:rsidRPr="00A4639C">
        <w:rPr>
          <w:rFonts w:ascii="Times New Roman" w:hAnsi="Times New Roman" w:cs="Times New Roman"/>
        </w:rPr>
        <w:t>evaluations</w:t>
      </w:r>
      <w:r w:rsidR="00064032" w:rsidRPr="00A4639C">
        <w:rPr>
          <w:rFonts w:ascii="Times New Roman" w:hAnsi="Times New Roman" w:cs="Times New Roman"/>
        </w:rPr>
        <w:t>, textbooks, DE addendum</w:t>
      </w:r>
    </w:p>
    <w:p w14:paraId="36C09EDC" w14:textId="169B2C60" w:rsidR="00DF523C" w:rsidRPr="00A4639C" w:rsidRDefault="00DF523C"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Deborah Henry</w:t>
      </w:r>
    </w:p>
    <w:p w14:paraId="689D8B88" w14:textId="0C450B6A" w:rsidR="00BC3233" w:rsidRPr="00A4639C" w:rsidRDefault="00BC3233"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BIOL C225</w:t>
      </w:r>
      <w:r w:rsidR="00DD0EE8" w:rsidRPr="00A4639C">
        <w:rPr>
          <w:rFonts w:ascii="Times New Roman" w:hAnsi="Times New Roman" w:cs="Times New Roman"/>
        </w:rPr>
        <w:t xml:space="preserve"> Human Physiology</w:t>
      </w:r>
    </w:p>
    <w:p w14:paraId="66B74279" w14:textId="098F6CC5" w:rsidR="00BC3233" w:rsidRPr="00A4639C" w:rsidRDefault="00775A8E" w:rsidP="00F97AF5">
      <w:pPr>
        <w:pStyle w:val="ListParagraph"/>
        <w:ind w:left="1440"/>
        <w:rPr>
          <w:rFonts w:ascii="Times New Roman" w:hAnsi="Times New Roman" w:cs="Times New Roman"/>
        </w:rPr>
      </w:pPr>
      <w:r w:rsidRPr="00A4639C">
        <w:rPr>
          <w:rFonts w:ascii="Times New Roman" w:hAnsi="Times New Roman" w:cs="Times New Roman"/>
        </w:rPr>
        <w:t>Effective</w:t>
      </w:r>
      <w:r w:rsidR="00BC3233" w:rsidRPr="00A4639C">
        <w:rPr>
          <w:rFonts w:ascii="Times New Roman" w:hAnsi="Times New Roman" w:cs="Times New Roman"/>
        </w:rPr>
        <w:t xml:space="preserve"> Summer 2020</w:t>
      </w:r>
    </w:p>
    <w:p w14:paraId="4ED9D81F" w14:textId="3A3FE739" w:rsidR="00BC3233" w:rsidRPr="00A4639C" w:rsidRDefault="00BC3233" w:rsidP="00F97AF5">
      <w:pPr>
        <w:pStyle w:val="ListParagraph"/>
        <w:ind w:left="1440"/>
        <w:rPr>
          <w:rFonts w:ascii="Times New Roman" w:hAnsi="Times New Roman" w:cs="Times New Roman"/>
        </w:rPr>
      </w:pPr>
      <w:r w:rsidRPr="00A4639C">
        <w:rPr>
          <w:rFonts w:ascii="Times New Roman" w:hAnsi="Times New Roman" w:cs="Times New Roman"/>
        </w:rPr>
        <w:t>See CurricUNET for changes to</w:t>
      </w:r>
      <w:r w:rsidR="00064032" w:rsidRPr="00A4639C">
        <w:t xml:space="preserve"> </w:t>
      </w:r>
      <w:r w:rsidR="00064032" w:rsidRPr="00A4639C">
        <w:rPr>
          <w:rFonts w:ascii="Times New Roman" w:hAnsi="Times New Roman" w:cs="Times New Roman"/>
        </w:rPr>
        <w:t>grading policy (+ pass/no pass), content, methods of instruction</w:t>
      </w:r>
      <w:r w:rsidR="00544AC5" w:rsidRPr="00A4639C">
        <w:rPr>
          <w:rFonts w:ascii="Times New Roman" w:hAnsi="Times New Roman" w:cs="Times New Roman"/>
        </w:rPr>
        <w:t xml:space="preserve"> (+online, hybrid, A/V Two Way Interactive, Other simultaneous interactive)</w:t>
      </w:r>
      <w:r w:rsidR="00064032" w:rsidRPr="00A4639C">
        <w:rPr>
          <w:rFonts w:ascii="Times New Roman" w:hAnsi="Times New Roman" w:cs="Times New Roman"/>
        </w:rPr>
        <w:t xml:space="preserve">, assignments, </w:t>
      </w:r>
      <w:r w:rsidR="00DD0EE8" w:rsidRPr="00A4639C">
        <w:rPr>
          <w:rFonts w:ascii="Times New Roman" w:hAnsi="Times New Roman" w:cs="Times New Roman"/>
        </w:rPr>
        <w:t>evaluations</w:t>
      </w:r>
      <w:r w:rsidR="00064032" w:rsidRPr="00A4639C">
        <w:rPr>
          <w:rFonts w:ascii="Times New Roman" w:hAnsi="Times New Roman" w:cs="Times New Roman"/>
        </w:rPr>
        <w:t>, textbooks, DE addendum</w:t>
      </w:r>
    </w:p>
    <w:p w14:paraId="2557ECCB" w14:textId="308CB580" w:rsidR="00DF523C" w:rsidRPr="00A4639C" w:rsidRDefault="00DF523C"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Deborah Henry</w:t>
      </w:r>
    </w:p>
    <w:p w14:paraId="25D2E2B5" w14:textId="7668F452" w:rsidR="009179CE" w:rsidRPr="00A4639C" w:rsidRDefault="009179CE" w:rsidP="00F97AF5">
      <w:pPr>
        <w:pStyle w:val="ListParagraph"/>
        <w:numPr>
          <w:ilvl w:val="3"/>
          <w:numId w:val="9"/>
        </w:numPr>
        <w:tabs>
          <w:tab w:val="left" w:pos="1440"/>
        </w:tabs>
        <w:spacing w:line="256" w:lineRule="auto"/>
        <w:rPr>
          <w:rFonts w:ascii="Times New Roman" w:hAnsi="Times New Roman" w:cs="Times New Roman"/>
        </w:rPr>
      </w:pPr>
      <w:r w:rsidRPr="00A4639C">
        <w:rPr>
          <w:rFonts w:ascii="Times New Roman" w:hAnsi="Times New Roman" w:cs="Times New Roman"/>
        </w:rPr>
        <w:t>Distance Learning Approval Requested for BIOL C225</w:t>
      </w:r>
    </w:p>
    <w:p w14:paraId="65214D06" w14:textId="7996AAD8" w:rsidR="009179CE" w:rsidRPr="00A4639C" w:rsidRDefault="003674AA" w:rsidP="00F97AF5">
      <w:pPr>
        <w:pStyle w:val="ListParagraph"/>
        <w:tabs>
          <w:tab w:val="left" w:pos="1440"/>
        </w:tabs>
        <w:spacing w:after="120"/>
        <w:ind w:left="2160"/>
        <w:contextualSpacing w:val="0"/>
        <w:rPr>
          <w:rFonts w:ascii="Times New Roman" w:hAnsi="Times New Roman" w:cs="Times New Roman"/>
        </w:rPr>
      </w:pPr>
      <w:r w:rsidRPr="00A4639C">
        <w:rPr>
          <w:rFonts w:ascii="Times New Roman" w:hAnsi="Times New Roman" w:cs="Times New Roman"/>
        </w:rPr>
        <w:t xml:space="preserve">Online, Hybrid, A/V Two Way Interactive, and </w:t>
      </w:r>
      <w:r w:rsidR="009179CE" w:rsidRPr="00A4639C">
        <w:rPr>
          <w:rFonts w:ascii="Times New Roman" w:hAnsi="Times New Roman" w:cs="Times New Roman"/>
        </w:rPr>
        <w:t>Other simultaneous interactive</w:t>
      </w:r>
    </w:p>
    <w:p w14:paraId="0DA8C7D7" w14:textId="3086A810" w:rsidR="00FB1D66" w:rsidRPr="00A4639C" w:rsidRDefault="00BC3233"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 xml:space="preserve"> </w:t>
      </w:r>
      <w:r w:rsidR="00FB1D66" w:rsidRPr="00A4639C">
        <w:rPr>
          <w:rFonts w:ascii="Times New Roman" w:hAnsi="Times New Roman" w:cs="Times New Roman"/>
        </w:rPr>
        <w:t>BUS C112 Legal Aspects of Entrepreneurship</w:t>
      </w:r>
    </w:p>
    <w:p w14:paraId="311A8CC6" w14:textId="37B14778" w:rsidR="00BC3233" w:rsidRPr="00A4639C" w:rsidRDefault="00775A8E"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Effective</w:t>
      </w:r>
      <w:r w:rsidR="00BC3233" w:rsidRPr="00A4639C">
        <w:rPr>
          <w:rFonts w:ascii="Times New Roman" w:hAnsi="Times New Roman" w:cs="Times New Roman"/>
        </w:rPr>
        <w:t xml:space="preserve"> Fall 2020</w:t>
      </w:r>
    </w:p>
    <w:p w14:paraId="2260858A" w14:textId="7E76DD73" w:rsidR="00FB1D66" w:rsidRPr="00A4639C" w:rsidRDefault="00FB1D66"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See CurricUNET for changes to textbooks</w:t>
      </w:r>
    </w:p>
    <w:p w14:paraId="0E2ECC98" w14:textId="09856565" w:rsidR="00FB1D66" w:rsidRPr="00A4639C" w:rsidRDefault="00FB1D66"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Stacey Smith</w:t>
      </w:r>
    </w:p>
    <w:p w14:paraId="3F52FF91" w14:textId="059D2912" w:rsidR="00911B2E" w:rsidRPr="00A4639C" w:rsidRDefault="00911B2E"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CHEM C110</w:t>
      </w:r>
      <w:r w:rsidR="00CF113E" w:rsidRPr="00A4639C">
        <w:rPr>
          <w:rFonts w:ascii="Times New Roman" w:hAnsi="Times New Roman" w:cs="Times New Roman"/>
        </w:rPr>
        <w:t xml:space="preserve"> Introduction to Chemistry</w:t>
      </w:r>
    </w:p>
    <w:p w14:paraId="163DCDE4" w14:textId="1BD2C7C9" w:rsidR="00BC3233" w:rsidRPr="00A4639C" w:rsidRDefault="00775A8E"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Effective</w:t>
      </w:r>
      <w:r w:rsidR="0057724C" w:rsidRPr="00A4639C">
        <w:rPr>
          <w:rFonts w:ascii="Times New Roman" w:hAnsi="Times New Roman" w:cs="Times New Roman"/>
        </w:rPr>
        <w:t xml:space="preserve"> Fall 2020</w:t>
      </w:r>
    </w:p>
    <w:p w14:paraId="569465F4" w14:textId="197B70BC" w:rsidR="00911B2E" w:rsidRPr="00A4639C" w:rsidRDefault="001E3FC1"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 xml:space="preserve">See CurricUNET for changes to objectives, content, </w:t>
      </w:r>
      <w:r w:rsidR="00F17270" w:rsidRPr="00A4639C">
        <w:rPr>
          <w:rFonts w:ascii="Times New Roman" w:hAnsi="Times New Roman" w:cs="Times New Roman"/>
        </w:rPr>
        <w:t xml:space="preserve">methods of instruction (+), </w:t>
      </w:r>
      <w:r w:rsidRPr="00A4639C">
        <w:rPr>
          <w:rFonts w:ascii="Times New Roman" w:hAnsi="Times New Roman" w:cs="Times New Roman"/>
        </w:rPr>
        <w:t xml:space="preserve">instructional techniques, </w:t>
      </w:r>
      <w:r w:rsidR="00DD0EE8" w:rsidRPr="00A4639C">
        <w:rPr>
          <w:rFonts w:ascii="Times New Roman" w:hAnsi="Times New Roman" w:cs="Times New Roman"/>
        </w:rPr>
        <w:t>evaluations</w:t>
      </w:r>
      <w:r w:rsidRPr="00A4639C">
        <w:rPr>
          <w:rFonts w:ascii="Times New Roman" w:hAnsi="Times New Roman" w:cs="Times New Roman"/>
        </w:rPr>
        <w:t>, textbooks</w:t>
      </w:r>
    </w:p>
    <w:p w14:paraId="16182A2B" w14:textId="701FE721" w:rsidR="00911B2E" w:rsidRPr="00A4639C" w:rsidRDefault="00911B2E"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June Dupon</w:t>
      </w:r>
    </w:p>
    <w:p w14:paraId="061A40CC" w14:textId="2D92B77D" w:rsidR="00716DD3" w:rsidRPr="00A4639C" w:rsidRDefault="00716DD3"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CHEM C130 Preparation for General Chemistry</w:t>
      </w:r>
    </w:p>
    <w:p w14:paraId="38347A1F" w14:textId="45B326BF" w:rsidR="00716DD3" w:rsidRPr="00A4639C" w:rsidRDefault="00775A8E"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Effective</w:t>
      </w:r>
      <w:r w:rsidR="00716DD3" w:rsidRPr="00A4639C">
        <w:rPr>
          <w:rFonts w:ascii="Times New Roman" w:hAnsi="Times New Roman" w:cs="Times New Roman"/>
        </w:rPr>
        <w:t xml:space="preserve"> Fall 2020</w:t>
      </w:r>
    </w:p>
    <w:p w14:paraId="503DD0F3" w14:textId="6A8F47A8" w:rsidR="00716DD3" w:rsidRPr="00A4639C" w:rsidRDefault="00716DD3"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See CurricUNET for changes to methods of instruction</w:t>
      </w:r>
      <w:r w:rsidR="00544AC5" w:rsidRPr="00A4639C">
        <w:rPr>
          <w:rFonts w:ascii="Times New Roman" w:hAnsi="Times New Roman" w:cs="Times New Roman"/>
        </w:rPr>
        <w:t xml:space="preserve"> (+online, A/V two way interactive)</w:t>
      </w:r>
      <w:r w:rsidRPr="00A4639C">
        <w:rPr>
          <w:rFonts w:ascii="Times New Roman" w:hAnsi="Times New Roman" w:cs="Times New Roman"/>
        </w:rPr>
        <w:t xml:space="preserve">, </w:t>
      </w:r>
      <w:r w:rsidR="00DD0EE8" w:rsidRPr="00A4639C">
        <w:rPr>
          <w:rFonts w:ascii="Times New Roman" w:hAnsi="Times New Roman" w:cs="Times New Roman"/>
        </w:rPr>
        <w:t>evaluations</w:t>
      </w:r>
      <w:r w:rsidRPr="00A4639C">
        <w:rPr>
          <w:rFonts w:ascii="Times New Roman" w:hAnsi="Times New Roman" w:cs="Times New Roman"/>
        </w:rPr>
        <w:t>, DE addendum</w:t>
      </w:r>
    </w:p>
    <w:p w14:paraId="6E85E460" w14:textId="5F66AC8F" w:rsidR="00716DD3" w:rsidRPr="00A4639C" w:rsidRDefault="00716DD3"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June Dupon</w:t>
      </w:r>
    </w:p>
    <w:p w14:paraId="1EA6DFB5" w14:textId="2DE23426" w:rsidR="0025383D" w:rsidRPr="00A4639C" w:rsidRDefault="0025383D"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CHEM C140</w:t>
      </w:r>
      <w:r w:rsidR="002D6B4F" w:rsidRPr="00A4639C">
        <w:t xml:space="preserve"> </w:t>
      </w:r>
      <w:r w:rsidR="002D6B4F" w:rsidRPr="00A4639C">
        <w:rPr>
          <w:rFonts w:ascii="Times New Roman" w:hAnsi="Times New Roman" w:cs="Times New Roman"/>
        </w:rPr>
        <w:t>Survey of Chemistry and Physics</w:t>
      </w:r>
    </w:p>
    <w:p w14:paraId="69FEE1AC" w14:textId="75F91177" w:rsidR="0025383D" w:rsidRPr="00A4639C" w:rsidRDefault="00775A8E"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Effective</w:t>
      </w:r>
      <w:r w:rsidR="0025383D" w:rsidRPr="00A4639C">
        <w:rPr>
          <w:rFonts w:ascii="Times New Roman" w:hAnsi="Times New Roman" w:cs="Times New Roman"/>
        </w:rPr>
        <w:t xml:space="preserve"> Fall 2020</w:t>
      </w:r>
    </w:p>
    <w:p w14:paraId="37483604" w14:textId="7AE52E84" w:rsidR="0025383D" w:rsidRPr="00A4639C" w:rsidRDefault="0025383D"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See CurricUNET for changes to</w:t>
      </w:r>
      <w:r w:rsidR="00C15604" w:rsidRPr="00A4639C">
        <w:t xml:space="preserve"> </w:t>
      </w:r>
      <w:r w:rsidR="00C15604" w:rsidRPr="00A4639C">
        <w:rPr>
          <w:rFonts w:ascii="Times New Roman" w:hAnsi="Times New Roman" w:cs="Times New Roman"/>
        </w:rPr>
        <w:t>requisite, grading policy</w:t>
      </w:r>
    </w:p>
    <w:p w14:paraId="0306EA86" w14:textId="5239BEBD" w:rsidR="0025383D" w:rsidRPr="00A4639C" w:rsidRDefault="0025383D"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David Devine</w:t>
      </w:r>
    </w:p>
    <w:p w14:paraId="562F66F0" w14:textId="2C33A53E" w:rsidR="009C0BA4" w:rsidRPr="00A4639C" w:rsidRDefault="009C0BA4"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CHEM C180 General Chemistry A</w:t>
      </w:r>
    </w:p>
    <w:p w14:paraId="34976BE1" w14:textId="148613BF" w:rsidR="009C0BA4" w:rsidRPr="00A4639C" w:rsidRDefault="009C0BA4"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See CurricUNET for changes to methods of instruction (+A/V two way interactive), DE addendum</w:t>
      </w:r>
    </w:p>
    <w:p w14:paraId="160B9920" w14:textId="77777777" w:rsidR="009C0BA4" w:rsidRPr="00A4639C" w:rsidRDefault="009C0BA4"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David Devine</w:t>
      </w:r>
    </w:p>
    <w:p w14:paraId="40037B05" w14:textId="63E1AD2E" w:rsidR="009C0BA4" w:rsidRPr="00A4639C" w:rsidRDefault="009C0BA4"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CHEM C180L General Chemistry A Lab</w:t>
      </w:r>
    </w:p>
    <w:p w14:paraId="4DA3D8E1" w14:textId="615CACE1" w:rsidR="009C0BA4" w:rsidRPr="00A4639C" w:rsidRDefault="009C0BA4"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See CurricUNET for changes to methods of instruction (+online, hybrid, A/V two way interactive), DE addendum</w:t>
      </w:r>
    </w:p>
    <w:p w14:paraId="72A548F6" w14:textId="223BA5B7" w:rsidR="009C0BA4" w:rsidRPr="00A4639C" w:rsidRDefault="009C0BA4"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David Devine</w:t>
      </w:r>
    </w:p>
    <w:p w14:paraId="3D2BDA5E" w14:textId="0DA4EF85" w:rsidR="00A17B2C" w:rsidRPr="00A4639C" w:rsidRDefault="00A17B2C" w:rsidP="00F97AF5">
      <w:pPr>
        <w:pStyle w:val="ListParagraph"/>
        <w:numPr>
          <w:ilvl w:val="3"/>
          <w:numId w:val="9"/>
        </w:numPr>
        <w:tabs>
          <w:tab w:val="left" w:pos="1440"/>
        </w:tabs>
        <w:spacing w:line="254" w:lineRule="auto"/>
        <w:rPr>
          <w:rFonts w:ascii="Times New Roman" w:hAnsi="Times New Roman" w:cs="Times New Roman"/>
        </w:rPr>
      </w:pPr>
      <w:r w:rsidRPr="00A4639C">
        <w:rPr>
          <w:rFonts w:ascii="Times New Roman" w:hAnsi="Times New Roman" w:cs="Times New Roman"/>
        </w:rPr>
        <w:t xml:space="preserve">Distance Learning Approval Requested for </w:t>
      </w:r>
      <w:r w:rsidR="009F220C" w:rsidRPr="00A4639C">
        <w:rPr>
          <w:rFonts w:ascii="Times New Roman" w:hAnsi="Times New Roman" w:cs="Times New Roman"/>
        </w:rPr>
        <w:t>CHEM C180L</w:t>
      </w:r>
    </w:p>
    <w:p w14:paraId="7395CC03" w14:textId="249D00E3" w:rsidR="00A17B2C" w:rsidRPr="00A4639C" w:rsidRDefault="002D43A8" w:rsidP="00F97AF5">
      <w:pPr>
        <w:pStyle w:val="ListParagraph"/>
        <w:tabs>
          <w:tab w:val="left" w:pos="1440"/>
        </w:tabs>
        <w:spacing w:after="120"/>
        <w:ind w:left="2160"/>
        <w:contextualSpacing w:val="0"/>
        <w:rPr>
          <w:rFonts w:ascii="Times New Roman" w:hAnsi="Times New Roman" w:cs="Times New Roman"/>
        </w:rPr>
      </w:pPr>
      <w:r w:rsidRPr="00A4639C">
        <w:rPr>
          <w:rFonts w:ascii="Times New Roman" w:hAnsi="Times New Roman" w:cs="Times New Roman"/>
        </w:rPr>
        <w:t xml:space="preserve">Online, Hybrid, and </w:t>
      </w:r>
      <w:r w:rsidR="00A17B2C" w:rsidRPr="00A4639C">
        <w:rPr>
          <w:rFonts w:ascii="Times New Roman" w:hAnsi="Times New Roman" w:cs="Times New Roman"/>
        </w:rPr>
        <w:t>A/V Two Way Interactive</w:t>
      </w:r>
    </w:p>
    <w:p w14:paraId="397FD2A2" w14:textId="4F4486D9" w:rsidR="009C0BA4" w:rsidRPr="00A4639C" w:rsidRDefault="009C0BA4"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CHEM C185 General Chemistry B</w:t>
      </w:r>
    </w:p>
    <w:p w14:paraId="77B62FB0" w14:textId="24C30A71" w:rsidR="009C0BA4" w:rsidRPr="00A4639C" w:rsidRDefault="009C0BA4"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See CurricUNET for changes to methods of instruction (+A/V two way interactive), DE addendum</w:t>
      </w:r>
    </w:p>
    <w:p w14:paraId="436BC505" w14:textId="77777777" w:rsidR="009C0BA4" w:rsidRPr="00A4639C" w:rsidRDefault="009C0BA4"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David Devine</w:t>
      </w:r>
    </w:p>
    <w:p w14:paraId="1499BAEF" w14:textId="1D669552" w:rsidR="009C0BA4" w:rsidRPr="00A4639C" w:rsidRDefault="009C0BA4"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CHEM C185L General Chemistry B Lab</w:t>
      </w:r>
    </w:p>
    <w:p w14:paraId="5C89CA00" w14:textId="7F657064" w:rsidR="009C0BA4" w:rsidRPr="00A4639C" w:rsidRDefault="009C0BA4"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See CurricUNET for changes to methods of instruction (+online, hybrid, A/V two way interactive), DE addendum</w:t>
      </w:r>
    </w:p>
    <w:p w14:paraId="17086ABB" w14:textId="5DAEDD3D" w:rsidR="009C0BA4" w:rsidRPr="00A4639C" w:rsidRDefault="009C0BA4"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David Devine</w:t>
      </w:r>
    </w:p>
    <w:p w14:paraId="43D8D2A4" w14:textId="44D21E21" w:rsidR="009768AE" w:rsidRPr="00A4639C" w:rsidRDefault="009768AE" w:rsidP="00F97AF5">
      <w:pPr>
        <w:pStyle w:val="ListParagraph"/>
        <w:numPr>
          <w:ilvl w:val="3"/>
          <w:numId w:val="9"/>
        </w:numPr>
        <w:tabs>
          <w:tab w:val="left" w:pos="1440"/>
        </w:tabs>
        <w:spacing w:line="254" w:lineRule="auto"/>
        <w:rPr>
          <w:rFonts w:ascii="Times New Roman" w:hAnsi="Times New Roman" w:cs="Times New Roman"/>
        </w:rPr>
      </w:pPr>
      <w:r w:rsidRPr="00A4639C">
        <w:rPr>
          <w:rFonts w:ascii="Times New Roman" w:hAnsi="Times New Roman" w:cs="Times New Roman"/>
        </w:rPr>
        <w:t>Distance Learning Approval Requested for CHEM C185L</w:t>
      </w:r>
    </w:p>
    <w:p w14:paraId="1BDAB0B3" w14:textId="0DF6EB76" w:rsidR="009768AE" w:rsidRPr="00A4639C" w:rsidRDefault="002D43A8" w:rsidP="00F97AF5">
      <w:pPr>
        <w:pStyle w:val="ListParagraph"/>
        <w:tabs>
          <w:tab w:val="left" w:pos="1440"/>
        </w:tabs>
        <w:spacing w:after="120"/>
        <w:ind w:left="2160"/>
        <w:contextualSpacing w:val="0"/>
        <w:rPr>
          <w:rFonts w:ascii="Times New Roman" w:hAnsi="Times New Roman" w:cs="Times New Roman"/>
        </w:rPr>
      </w:pPr>
      <w:r w:rsidRPr="00A4639C">
        <w:rPr>
          <w:rFonts w:ascii="Times New Roman" w:hAnsi="Times New Roman" w:cs="Times New Roman"/>
        </w:rPr>
        <w:t xml:space="preserve">Online, Hybrid, and </w:t>
      </w:r>
      <w:r w:rsidR="009768AE" w:rsidRPr="00A4639C">
        <w:rPr>
          <w:rFonts w:ascii="Times New Roman" w:hAnsi="Times New Roman" w:cs="Times New Roman"/>
        </w:rPr>
        <w:t>A/V Two Way Interactive</w:t>
      </w:r>
    </w:p>
    <w:p w14:paraId="2A27ACF5" w14:textId="430FF4CE" w:rsidR="00B25F88" w:rsidRPr="00A4639C" w:rsidRDefault="00B25F88"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GEOL C106 Earth Sciences for Teachers</w:t>
      </w:r>
    </w:p>
    <w:p w14:paraId="0F76A909" w14:textId="54D653B6" w:rsidR="00B25F88" w:rsidRPr="00A4639C" w:rsidRDefault="00B25F88"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Effective Fall 2020</w:t>
      </w:r>
    </w:p>
    <w:p w14:paraId="3D565A10" w14:textId="488A0FEB" w:rsidR="00A64FDB" w:rsidRPr="00A4639C" w:rsidRDefault="00A64FDB"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See CurricUNET for changes to</w:t>
      </w:r>
      <w:r w:rsidR="00D04644" w:rsidRPr="00A4639C">
        <w:rPr>
          <w:rFonts w:ascii="Times New Roman" w:hAnsi="Times New Roman" w:cs="Times New Roman"/>
        </w:rPr>
        <w:t xml:space="preserve"> grading policy</w:t>
      </w:r>
    </w:p>
    <w:p w14:paraId="0C736F60" w14:textId="77777777" w:rsidR="00A64FDB" w:rsidRPr="00A4639C" w:rsidRDefault="00A64FDB"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David Devine</w:t>
      </w:r>
    </w:p>
    <w:p w14:paraId="7CF1503C" w14:textId="3EE12B34" w:rsidR="00A64FDB" w:rsidRPr="00A4639C" w:rsidRDefault="00A64FDB"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LAW C135 Family Law</w:t>
      </w:r>
    </w:p>
    <w:p w14:paraId="1F046B25" w14:textId="5F43315F" w:rsidR="00A64FDB" w:rsidRPr="00A4639C" w:rsidRDefault="00A64FDB"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Effective Summer 2020</w:t>
      </w:r>
    </w:p>
    <w:p w14:paraId="2FC9EE4B" w14:textId="5FBD57C4" w:rsidR="00A64FDB" w:rsidRPr="00A4639C" w:rsidRDefault="00A64FDB"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See CurricUNET for changes to</w:t>
      </w:r>
      <w:r w:rsidRPr="00A4639C">
        <w:t xml:space="preserve"> </w:t>
      </w:r>
      <w:r w:rsidRPr="00A4639C">
        <w:rPr>
          <w:rFonts w:ascii="Times New Roman" w:hAnsi="Times New Roman" w:cs="Times New Roman"/>
        </w:rPr>
        <w:t>objectives, content, methods of instruction (+online, hybrid, other, simultaneous), instructional techniques, assignments, evaluations, DE addendum</w:t>
      </w:r>
    </w:p>
    <w:p w14:paraId="17A19E54" w14:textId="4097F5D4" w:rsidR="00A64FDB" w:rsidRPr="00A4639C" w:rsidRDefault="00A64FDB"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Stephen Barnes</w:t>
      </w:r>
    </w:p>
    <w:p w14:paraId="108039BD" w14:textId="71232426" w:rsidR="00902B71" w:rsidRPr="00A4639C" w:rsidRDefault="00902B71" w:rsidP="00F97AF5">
      <w:pPr>
        <w:pStyle w:val="ListParagraph"/>
        <w:numPr>
          <w:ilvl w:val="3"/>
          <w:numId w:val="9"/>
        </w:numPr>
        <w:tabs>
          <w:tab w:val="left" w:pos="1440"/>
        </w:tabs>
        <w:spacing w:line="254" w:lineRule="auto"/>
        <w:rPr>
          <w:rFonts w:ascii="Times New Roman" w:hAnsi="Times New Roman" w:cs="Times New Roman"/>
        </w:rPr>
      </w:pPr>
      <w:r w:rsidRPr="00A4639C">
        <w:rPr>
          <w:rFonts w:ascii="Times New Roman" w:hAnsi="Times New Roman" w:cs="Times New Roman"/>
        </w:rPr>
        <w:t>Distance Learning Approval Requested for LAW C135</w:t>
      </w:r>
    </w:p>
    <w:p w14:paraId="62629F15" w14:textId="7D940E44" w:rsidR="00902B71" w:rsidRPr="00A4639C" w:rsidRDefault="003674AA" w:rsidP="00F97AF5">
      <w:pPr>
        <w:pStyle w:val="ListParagraph"/>
        <w:tabs>
          <w:tab w:val="left" w:pos="1440"/>
        </w:tabs>
        <w:spacing w:after="120"/>
        <w:ind w:left="2160"/>
        <w:contextualSpacing w:val="0"/>
        <w:rPr>
          <w:rFonts w:ascii="Times New Roman" w:hAnsi="Times New Roman" w:cs="Times New Roman"/>
        </w:rPr>
      </w:pPr>
      <w:r w:rsidRPr="00A4639C">
        <w:rPr>
          <w:rFonts w:ascii="Times New Roman" w:hAnsi="Times New Roman" w:cs="Times New Roman"/>
        </w:rPr>
        <w:t xml:space="preserve">Online, Hybrid, WWW simultaneous interaction, and </w:t>
      </w:r>
      <w:r w:rsidR="00902B71" w:rsidRPr="00A4639C">
        <w:rPr>
          <w:rFonts w:ascii="Times New Roman" w:hAnsi="Times New Roman" w:cs="Times New Roman"/>
        </w:rPr>
        <w:t>Other simultaneous interactive</w:t>
      </w:r>
    </w:p>
    <w:p w14:paraId="7C93129F" w14:textId="0CBD0AE4" w:rsidR="00EE6531" w:rsidRPr="00A4639C" w:rsidRDefault="00EE6531"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MATH C180 Calculus 1</w:t>
      </w:r>
    </w:p>
    <w:p w14:paraId="73979F95" w14:textId="37ABA949" w:rsidR="00EE6531" w:rsidRPr="00A4639C" w:rsidRDefault="00775A8E"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Effective</w:t>
      </w:r>
      <w:r w:rsidR="00EE6531" w:rsidRPr="00A4639C">
        <w:rPr>
          <w:rFonts w:ascii="Times New Roman" w:hAnsi="Times New Roman" w:cs="Times New Roman"/>
        </w:rPr>
        <w:t xml:space="preserve"> Fall 2020</w:t>
      </w:r>
    </w:p>
    <w:p w14:paraId="50E23A15" w14:textId="134D3BA5" w:rsidR="00EE6531" w:rsidRPr="00A4639C" w:rsidRDefault="00EE6531"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See CurricUNET for changes to</w:t>
      </w:r>
      <w:r w:rsidRPr="00A4639C">
        <w:t xml:space="preserve"> </w:t>
      </w:r>
      <w:r w:rsidRPr="00A4639C">
        <w:rPr>
          <w:rFonts w:ascii="Times New Roman" w:hAnsi="Times New Roman" w:cs="Times New Roman"/>
        </w:rPr>
        <w:t>SLO, textbook</w:t>
      </w:r>
    </w:p>
    <w:p w14:paraId="29D768A5" w14:textId="7240778B" w:rsidR="00EE6531" w:rsidRPr="00A4639C" w:rsidRDefault="00EE6531"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Thomas Cao</w:t>
      </w:r>
    </w:p>
    <w:p w14:paraId="3E0B5FDA" w14:textId="2699C37E" w:rsidR="00EE6531" w:rsidRPr="00A4639C" w:rsidRDefault="0057724C"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PHIL C102 History of Ancient Philosophy</w:t>
      </w:r>
    </w:p>
    <w:p w14:paraId="5AD25237" w14:textId="014DC4DC" w:rsidR="0057724C" w:rsidRPr="00A4639C" w:rsidRDefault="00775A8E"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Effective</w:t>
      </w:r>
      <w:r w:rsidR="0057724C" w:rsidRPr="00A4639C">
        <w:rPr>
          <w:rFonts w:ascii="Times New Roman" w:hAnsi="Times New Roman" w:cs="Times New Roman"/>
        </w:rPr>
        <w:t xml:space="preserve"> Fall 2020</w:t>
      </w:r>
    </w:p>
    <w:p w14:paraId="65D6E8DC" w14:textId="6BD66E78" w:rsidR="0057724C" w:rsidRPr="00A4639C" w:rsidRDefault="0057724C"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See CurricUNET for changes to advisories, objectives, textbooks</w:t>
      </w:r>
    </w:p>
    <w:p w14:paraId="1C58D853" w14:textId="6CBD8F97" w:rsidR="007443C4" w:rsidRPr="00A4639C" w:rsidRDefault="007443C4"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Fred Curry</w:t>
      </w:r>
    </w:p>
    <w:p w14:paraId="68F73997" w14:textId="51A8F84C" w:rsidR="0057724C" w:rsidRPr="00A4639C" w:rsidRDefault="0057724C"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PHIL C122 Bioethics</w:t>
      </w:r>
    </w:p>
    <w:p w14:paraId="3469B188" w14:textId="1DBBB31F" w:rsidR="0057724C" w:rsidRPr="00A4639C" w:rsidRDefault="00775A8E"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Effective</w:t>
      </w:r>
      <w:r w:rsidR="0057724C" w:rsidRPr="00A4639C">
        <w:rPr>
          <w:rFonts w:ascii="Times New Roman" w:hAnsi="Times New Roman" w:cs="Times New Roman"/>
        </w:rPr>
        <w:t xml:space="preserve"> </w:t>
      </w:r>
      <w:r w:rsidR="00EB15DE" w:rsidRPr="00A4639C">
        <w:rPr>
          <w:rFonts w:ascii="Times New Roman" w:hAnsi="Times New Roman" w:cs="Times New Roman"/>
        </w:rPr>
        <w:t>Summer</w:t>
      </w:r>
      <w:r w:rsidR="0057724C" w:rsidRPr="00A4639C">
        <w:rPr>
          <w:rFonts w:ascii="Times New Roman" w:hAnsi="Times New Roman" w:cs="Times New Roman"/>
        </w:rPr>
        <w:t xml:space="preserve"> 2020</w:t>
      </w:r>
    </w:p>
    <w:p w14:paraId="274268D0" w14:textId="7D84C144" w:rsidR="0057724C" w:rsidRPr="00A4639C" w:rsidRDefault="00704876"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 xml:space="preserve">See CurricUNET for changes to </w:t>
      </w:r>
      <w:r w:rsidR="00D859C0" w:rsidRPr="00A4639C">
        <w:rPr>
          <w:rFonts w:ascii="Times New Roman" w:hAnsi="Times New Roman" w:cs="Times New Roman"/>
        </w:rPr>
        <w:t>grading policy, SLOs, methods of instruction (+ two way interactive), DE Addendum</w:t>
      </w:r>
    </w:p>
    <w:p w14:paraId="20E15C45" w14:textId="77777777" w:rsidR="00704876" w:rsidRPr="00A4639C" w:rsidRDefault="00704876"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Fred Curry</w:t>
      </w:r>
    </w:p>
    <w:p w14:paraId="216C1F82" w14:textId="273EFE7B" w:rsidR="008A36C4" w:rsidRPr="00A4639C" w:rsidRDefault="008A36C4"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PHYS C110 Conceptual Physics</w:t>
      </w:r>
    </w:p>
    <w:p w14:paraId="5AE2ED7A" w14:textId="77777777" w:rsidR="00E85BAB" w:rsidRPr="00A4639C" w:rsidRDefault="00E85BAB"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Effective Fall 2020</w:t>
      </w:r>
    </w:p>
    <w:p w14:paraId="2F489865" w14:textId="537F0F9C" w:rsidR="008A36C4" w:rsidRPr="00A4639C" w:rsidRDefault="00EE1800"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See CurricUNET for changes to methods of instruction (+A/V two way interactive), DE addendum</w:t>
      </w:r>
    </w:p>
    <w:p w14:paraId="0E2403B4" w14:textId="77777777" w:rsidR="00EE1800" w:rsidRPr="00A4639C" w:rsidRDefault="00EE1800" w:rsidP="00F97AF5">
      <w:pPr>
        <w:pStyle w:val="ListParagraph"/>
        <w:tabs>
          <w:tab w:val="left" w:pos="1440"/>
        </w:tabs>
        <w:spacing w:after="120"/>
        <w:ind w:left="1440"/>
        <w:contextualSpacing w:val="0"/>
        <w:rPr>
          <w:rFonts w:ascii="Times New Roman" w:hAnsi="Times New Roman" w:cs="Times New Roman"/>
        </w:rPr>
      </w:pPr>
      <w:r w:rsidRPr="00A4639C">
        <w:rPr>
          <w:rFonts w:ascii="Times New Roman" w:hAnsi="Times New Roman" w:cs="Times New Roman"/>
        </w:rPr>
        <w:t>Originator: David Devine</w:t>
      </w:r>
    </w:p>
    <w:p w14:paraId="3967340C" w14:textId="1F8BA6C9" w:rsidR="008A36C4" w:rsidRPr="00A4639C" w:rsidRDefault="008A36C4"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PHYS C120 Algebra Based Physics: Mechanics</w:t>
      </w:r>
    </w:p>
    <w:p w14:paraId="6C1BB15A" w14:textId="77777777" w:rsidR="00E85BAB" w:rsidRPr="00A4639C" w:rsidRDefault="00E85BAB"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Effective Fall 2020</w:t>
      </w:r>
    </w:p>
    <w:p w14:paraId="1E03AF49" w14:textId="6B071B8C" w:rsidR="00EE1800" w:rsidRPr="00A4639C" w:rsidRDefault="00EE1800"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See CurricUNET for changes to</w:t>
      </w:r>
      <w:r w:rsidRPr="00A4639C">
        <w:t xml:space="preserve"> </w:t>
      </w:r>
      <w:r w:rsidRPr="00A4639C">
        <w:rPr>
          <w:rFonts w:ascii="Times New Roman" w:hAnsi="Times New Roman" w:cs="Times New Roman"/>
        </w:rPr>
        <w:t>methods of instruction (+online), DE addendum</w:t>
      </w:r>
    </w:p>
    <w:p w14:paraId="5AF504F0" w14:textId="77777777" w:rsidR="00EE1800" w:rsidRPr="00A4639C" w:rsidRDefault="00EE1800"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David Devine</w:t>
      </w:r>
    </w:p>
    <w:p w14:paraId="231F78B4" w14:textId="62B7B5C4" w:rsidR="008A36C4" w:rsidRPr="00A4639C" w:rsidRDefault="008A36C4"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PHY</w:t>
      </w:r>
      <w:r w:rsidR="00200D0C" w:rsidRPr="00A4639C">
        <w:rPr>
          <w:rFonts w:ascii="Times New Roman" w:hAnsi="Times New Roman" w:cs="Times New Roman"/>
        </w:rPr>
        <w:t>S</w:t>
      </w:r>
      <w:r w:rsidRPr="00A4639C">
        <w:rPr>
          <w:rFonts w:ascii="Times New Roman" w:hAnsi="Times New Roman" w:cs="Times New Roman"/>
        </w:rPr>
        <w:t xml:space="preserve"> C125 Algebra Based Physics: Electricity and Magnetism</w:t>
      </w:r>
    </w:p>
    <w:p w14:paraId="19707244" w14:textId="77777777" w:rsidR="00E85BAB" w:rsidRPr="00A4639C" w:rsidRDefault="00E85BAB"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Effective Fall 2020</w:t>
      </w:r>
    </w:p>
    <w:p w14:paraId="1F217D24" w14:textId="78C35E2F" w:rsidR="008A36C4" w:rsidRPr="00A4639C" w:rsidRDefault="00EE1800"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See CurricUNET for changes to</w:t>
      </w:r>
      <w:r w:rsidRPr="00A4639C">
        <w:t xml:space="preserve"> </w:t>
      </w:r>
      <w:r w:rsidRPr="00A4639C">
        <w:rPr>
          <w:rFonts w:ascii="Times New Roman" w:hAnsi="Times New Roman" w:cs="Times New Roman"/>
        </w:rPr>
        <w:t>methods of instruction (+online, A/V two way interactive), DE addendum</w:t>
      </w:r>
    </w:p>
    <w:p w14:paraId="595136CF" w14:textId="77777777" w:rsidR="00EE1800" w:rsidRPr="00A4639C" w:rsidRDefault="00EE1800"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David Devine</w:t>
      </w:r>
    </w:p>
    <w:p w14:paraId="41EF99E2" w14:textId="4C4C2D21" w:rsidR="00704876" w:rsidRPr="00A4639C" w:rsidRDefault="00704876"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PHYS C140 Survey of Chemistry and Physics</w:t>
      </w:r>
    </w:p>
    <w:p w14:paraId="07806FFE" w14:textId="21866136" w:rsidR="00704876" w:rsidRPr="00A4639C" w:rsidRDefault="00704876"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Effective Fall 2020</w:t>
      </w:r>
    </w:p>
    <w:p w14:paraId="3B4C23BE" w14:textId="694FA21A" w:rsidR="00704876" w:rsidRPr="00A4639C" w:rsidRDefault="00704876"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See CurricUNET for changes to</w:t>
      </w:r>
      <w:r w:rsidRPr="00A4639C">
        <w:t xml:space="preserve"> </w:t>
      </w:r>
      <w:r w:rsidRPr="00A4639C">
        <w:rPr>
          <w:rFonts w:ascii="Times New Roman" w:hAnsi="Times New Roman" w:cs="Times New Roman"/>
        </w:rPr>
        <w:t>requisite, methods of instruction (+ two way interactive), grading policy</w:t>
      </w:r>
    </w:p>
    <w:p w14:paraId="7E0C8DB8" w14:textId="77777777" w:rsidR="008A36C4" w:rsidRPr="00A4639C" w:rsidRDefault="008A36C4"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David Devine</w:t>
      </w:r>
    </w:p>
    <w:p w14:paraId="447F1A43" w14:textId="0DFE6720" w:rsidR="008A36C4" w:rsidRPr="00A4639C" w:rsidRDefault="008A36C4"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PHYS C185 Calculus Based Physics: Mechanics</w:t>
      </w:r>
    </w:p>
    <w:p w14:paraId="7BC80E8A" w14:textId="77777777" w:rsidR="00E85BAB" w:rsidRPr="00A4639C" w:rsidRDefault="00E85BAB"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Effective Fall 2020</w:t>
      </w:r>
    </w:p>
    <w:p w14:paraId="1C8FBEE0" w14:textId="1BB9107E" w:rsidR="008A36C4" w:rsidRPr="00A4639C" w:rsidRDefault="00EE1800"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See CurricUNET for changes to methods of instruction (+online, A/V two way interactive), DE addendum</w:t>
      </w:r>
    </w:p>
    <w:p w14:paraId="1423AA7B" w14:textId="77777777" w:rsidR="008A36C4" w:rsidRPr="00A4639C" w:rsidRDefault="008A36C4"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David Devine</w:t>
      </w:r>
    </w:p>
    <w:p w14:paraId="23C4B96F" w14:textId="77777777" w:rsidR="00725981" w:rsidRPr="00A4639C" w:rsidRDefault="00725981" w:rsidP="00F97AF5">
      <w:pPr>
        <w:pStyle w:val="ListParagraph"/>
        <w:numPr>
          <w:ilvl w:val="1"/>
          <w:numId w:val="1"/>
        </w:numPr>
        <w:spacing w:after="120"/>
        <w:ind w:left="990" w:hanging="630"/>
        <w:contextualSpacing w:val="0"/>
        <w:rPr>
          <w:rFonts w:ascii="Times New Roman" w:hAnsi="Times New Roman" w:cs="Times New Roman"/>
          <w:u w:val="single"/>
        </w:rPr>
      </w:pPr>
      <w:r w:rsidRPr="00A4639C">
        <w:rPr>
          <w:rFonts w:ascii="Times New Roman" w:hAnsi="Times New Roman" w:cs="Times New Roman"/>
          <w:u w:val="single"/>
        </w:rPr>
        <w:t>New Programs: Credit</w:t>
      </w:r>
    </w:p>
    <w:p w14:paraId="4355082C" w14:textId="167B1484" w:rsidR="007A3D1E" w:rsidRPr="00A4639C" w:rsidRDefault="007A3D1E"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Effective Fall 2020</w:t>
      </w:r>
    </w:p>
    <w:p w14:paraId="7DF5F57C" w14:textId="2B5997FC" w:rsidR="00FC7A66" w:rsidRPr="00A4639C" w:rsidRDefault="007A3D1E"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 xml:space="preserve"> </w:t>
      </w:r>
      <w:r w:rsidRPr="00A4639C">
        <w:rPr>
          <w:rFonts w:ascii="Times New Roman" w:hAnsi="Times New Roman" w:cs="Times New Roman"/>
        </w:rPr>
        <w:tab/>
      </w:r>
      <w:r w:rsidR="00FC7A66" w:rsidRPr="00A4639C">
        <w:rPr>
          <w:rFonts w:ascii="Times New Roman" w:hAnsi="Times New Roman" w:cs="Times New Roman"/>
        </w:rPr>
        <w:t>Amazon Web Services Certificate of Accomplishment</w:t>
      </w:r>
    </w:p>
    <w:p w14:paraId="4216AAE9" w14:textId="32558779" w:rsidR="00FC7A66" w:rsidRPr="00A4639C" w:rsidRDefault="007A3D1E"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This four-course certificate helps prepare students for all four associate level exams under the Amazon Web Services (AWS) academy. These are for entry-level Cloud Services positions. Courses are hands-on intensive and cover all aspects of cloud technologies. Students will demonstrate the ability to utilize, deploy and administrate AWS components</w:t>
      </w:r>
      <w:r w:rsidR="0093284A" w:rsidRPr="00A4639C">
        <w:rPr>
          <w:rFonts w:ascii="Times New Roman" w:hAnsi="Times New Roman" w:cs="Times New Roman"/>
        </w:rPr>
        <w:t xml:space="preserve"> </w:t>
      </w:r>
      <w:r w:rsidRPr="00A4639C">
        <w:rPr>
          <w:rFonts w:ascii="Times New Roman" w:hAnsi="Times New Roman" w:cs="Times New Roman"/>
        </w:rPr>
        <w:t>including E2C, Storage, Database, Virtual Private Cloud, High Availability, Automation, Application Development (Cloud Specific), Identity Management, High Availability, Pricing, and Cloud Budgeting. Upon completion of this certificate, students can expect to apply for cloud administrator, cloud analyst, cloud developer, and cloud practitioner positions at the associate level.</w:t>
      </w:r>
    </w:p>
    <w:p w14:paraId="163AE887" w14:textId="22044632" w:rsidR="00F061B2" w:rsidRPr="00A4639C" w:rsidRDefault="00F061B2" w:rsidP="00F97AF5">
      <w:pPr>
        <w:pStyle w:val="ListParagraph"/>
        <w:tabs>
          <w:tab w:val="left" w:pos="1440"/>
        </w:tabs>
        <w:ind w:left="1440"/>
        <w:rPr>
          <w:rFonts w:ascii="Times New Roman" w:hAnsi="Times New Roman" w:cs="Times New Roman"/>
          <w:b/>
          <w:bCs/>
        </w:rPr>
      </w:pPr>
      <w:r w:rsidRPr="00A4639C">
        <w:rPr>
          <w:rFonts w:ascii="Times New Roman" w:hAnsi="Times New Roman" w:cs="Times New Roman"/>
          <w:b/>
          <w:bCs/>
        </w:rPr>
        <w:t>4 required courses</w:t>
      </w:r>
    </w:p>
    <w:p w14:paraId="19059FB8" w14:textId="29AEA17B" w:rsidR="00F061B2" w:rsidRPr="00A4639C" w:rsidRDefault="00F061B2" w:rsidP="00F97AF5">
      <w:pPr>
        <w:pStyle w:val="ListParagraph"/>
        <w:tabs>
          <w:tab w:val="left" w:pos="1440"/>
        </w:tabs>
        <w:spacing w:after="0"/>
        <w:ind w:left="1440"/>
        <w:rPr>
          <w:rFonts w:ascii="Times New Roman" w:hAnsi="Times New Roman" w:cs="Times New Roman"/>
          <w:b/>
          <w:bCs/>
        </w:rPr>
      </w:pPr>
      <w:r w:rsidRPr="00A4639C">
        <w:rPr>
          <w:rFonts w:ascii="Times New Roman" w:hAnsi="Times New Roman" w:cs="Times New Roman"/>
          <w:b/>
          <w:bCs/>
        </w:rPr>
        <w:t>12 units</w:t>
      </w:r>
    </w:p>
    <w:p w14:paraId="10CBAF74" w14:textId="47938A58" w:rsidR="00AC2693" w:rsidRPr="00A4639C" w:rsidRDefault="001072A1"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Brandon Brown</w:t>
      </w:r>
    </w:p>
    <w:p w14:paraId="53C2FE0A" w14:textId="062025F2" w:rsidR="007F5A21" w:rsidRPr="00A4639C" w:rsidRDefault="00FC7A66"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 xml:space="preserve"> </w:t>
      </w:r>
      <w:r w:rsidRPr="00A4639C">
        <w:rPr>
          <w:rFonts w:ascii="Times New Roman" w:hAnsi="Times New Roman" w:cs="Times New Roman"/>
        </w:rPr>
        <w:tab/>
      </w:r>
      <w:r w:rsidR="00381438" w:rsidRPr="00A4639C">
        <w:rPr>
          <w:rFonts w:ascii="Times New Roman" w:hAnsi="Times New Roman" w:cs="Times New Roman"/>
        </w:rPr>
        <w:t>Dietary Management</w:t>
      </w:r>
      <w:r w:rsidRPr="00A4639C">
        <w:rPr>
          <w:rFonts w:ascii="Times New Roman" w:hAnsi="Times New Roman" w:cs="Times New Roman"/>
        </w:rPr>
        <w:t xml:space="preserve"> Certificate of Achievement</w:t>
      </w:r>
    </w:p>
    <w:p w14:paraId="3177D63D" w14:textId="0D724017" w:rsidR="00227825" w:rsidRPr="00A4639C" w:rsidRDefault="00227825" w:rsidP="00F97AF5">
      <w:pPr>
        <w:pStyle w:val="ListParagraph"/>
        <w:tabs>
          <w:tab w:val="left" w:pos="1440"/>
        </w:tabs>
        <w:ind w:left="1440"/>
        <w:rPr>
          <w:rFonts w:ascii="Times New Roman" w:hAnsi="Times New Roman" w:cs="Times New Roman"/>
        </w:rPr>
      </w:pPr>
      <w:bookmarkStart w:id="0" w:name="_Hlk35268621"/>
      <w:r w:rsidRPr="00A4639C">
        <w:rPr>
          <w:rFonts w:ascii="Times New Roman" w:hAnsi="Times New Roman" w:cs="Times New Roman"/>
        </w:rPr>
        <w:t>The Certificate of Achievement in Dietary Management provides the education and training in nutrition, foodservice, personnel and communication, sanitation and safety, and business operations which enables students to competently perform the responsibilities of a dietary manager and prepares students to take nationally recognized Certified Dietary Manager Credentialing Exam and fulfilling the requirements needed to maintain certified status. Certified Dietary Managers (CDM) are nationally recognized experts at managing foodservice operations and ensuring food safety, they are responsible for the daily operations of foodservice department, according to facility policy and procedures and federal/ state regulations.</w:t>
      </w:r>
    </w:p>
    <w:p w14:paraId="579F5A5E" w14:textId="73AFC30C" w:rsidR="006F306B" w:rsidRPr="00A4639C" w:rsidRDefault="006F306B" w:rsidP="00F97AF5">
      <w:pPr>
        <w:pStyle w:val="ListParagraph"/>
        <w:tabs>
          <w:tab w:val="left" w:pos="1440"/>
        </w:tabs>
        <w:ind w:left="1440"/>
        <w:rPr>
          <w:rFonts w:ascii="Times New Roman" w:hAnsi="Times New Roman" w:cs="Times New Roman"/>
          <w:b/>
          <w:bCs/>
        </w:rPr>
      </w:pPr>
      <w:r w:rsidRPr="00A4639C">
        <w:rPr>
          <w:rFonts w:ascii="Times New Roman" w:hAnsi="Times New Roman" w:cs="Times New Roman"/>
          <w:b/>
          <w:bCs/>
        </w:rPr>
        <w:t>7 required courses, 1 elective</w:t>
      </w:r>
    </w:p>
    <w:p w14:paraId="73115A5D" w14:textId="75ABB72E" w:rsidR="00F061B2" w:rsidRPr="00A4639C" w:rsidRDefault="00F061B2" w:rsidP="00F97AF5">
      <w:pPr>
        <w:pStyle w:val="ListParagraph"/>
        <w:tabs>
          <w:tab w:val="left" w:pos="1440"/>
        </w:tabs>
        <w:ind w:left="1440"/>
        <w:rPr>
          <w:rFonts w:ascii="Times New Roman" w:hAnsi="Times New Roman" w:cs="Times New Roman"/>
          <w:b/>
          <w:bCs/>
        </w:rPr>
      </w:pPr>
      <w:r w:rsidRPr="00A4639C">
        <w:rPr>
          <w:rFonts w:ascii="Times New Roman" w:hAnsi="Times New Roman" w:cs="Times New Roman"/>
          <w:b/>
          <w:bCs/>
        </w:rPr>
        <w:t>18 units for the major</w:t>
      </w:r>
    </w:p>
    <w:p w14:paraId="18765800" w14:textId="5E3D9ACD" w:rsidR="00F061B2" w:rsidRPr="00A4639C" w:rsidRDefault="00F061B2" w:rsidP="00F97AF5">
      <w:pPr>
        <w:pStyle w:val="ListParagraph"/>
        <w:tabs>
          <w:tab w:val="left" w:pos="1440"/>
        </w:tabs>
        <w:ind w:left="1440"/>
        <w:rPr>
          <w:rFonts w:ascii="Times New Roman" w:hAnsi="Times New Roman" w:cs="Times New Roman"/>
          <w:b/>
          <w:bCs/>
        </w:rPr>
      </w:pPr>
      <w:r w:rsidRPr="00A4639C">
        <w:rPr>
          <w:rFonts w:ascii="Times New Roman" w:hAnsi="Times New Roman" w:cs="Times New Roman"/>
          <w:b/>
          <w:bCs/>
        </w:rPr>
        <w:t>60 total units</w:t>
      </w:r>
    </w:p>
    <w:p w14:paraId="7A98A1DE" w14:textId="78C2B8B6" w:rsidR="007F5A21" w:rsidRPr="00A4639C" w:rsidRDefault="007F5A21"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 xml:space="preserve">Originator: </w:t>
      </w:r>
      <w:r w:rsidR="00E835A3" w:rsidRPr="00A4639C">
        <w:rPr>
          <w:rFonts w:ascii="Times New Roman" w:hAnsi="Times New Roman" w:cs="Times New Roman"/>
        </w:rPr>
        <w:t>Elaf Farahat</w:t>
      </w:r>
    </w:p>
    <w:p w14:paraId="25F380B0" w14:textId="77777777" w:rsidR="00B64EA6" w:rsidRPr="00A4639C" w:rsidRDefault="00B64EA6"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ab/>
        <w:t>Educational Studies: ECE Unit Concentration Certificate of Achievement</w:t>
      </w:r>
    </w:p>
    <w:p w14:paraId="170ADCD9" w14:textId="0CF7B82C" w:rsidR="006F306B" w:rsidRPr="00A4639C" w:rsidRDefault="006F306B"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The ECE certificate serves as an Early Child Education unit completion pathway and represents a career ladder approach to a credential or permit or a stand-alone entity to document that a student has taken 16 units of Early Childhood Education coursework. Coursework is aligned with subject matter proficiency for the acquisition of knowledge and the development of skills for successful employment as a teacher's aide, after-school program assistant, tutoring or other paraprofessional level classroom career in ECE classrooms.</w:t>
      </w:r>
    </w:p>
    <w:p w14:paraId="73E218AD" w14:textId="77777777" w:rsidR="006F306B" w:rsidRPr="00A4639C" w:rsidRDefault="006F306B"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 xml:space="preserve">More specifically the certificate is designed to meet the needs of students following various pathways to classroom teaching or an education-related field: </w:t>
      </w:r>
    </w:p>
    <w:p w14:paraId="0BD2212F" w14:textId="77777777" w:rsidR="006F306B" w:rsidRPr="00A4639C" w:rsidRDefault="006F306B" w:rsidP="00F97AF5">
      <w:pPr>
        <w:pStyle w:val="ListParagraph"/>
        <w:numPr>
          <w:ilvl w:val="0"/>
          <w:numId w:val="14"/>
        </w:numPr>
        <w:tabs>
          <w:tab w:val="left" w:pos="1440"/>
        </w:tabs>
        <w:rPr>
          <w:rFonts w:ascii="Times New Roman" w:hAnsi="Times New Roman" w:cs="Times New Roman"/>
        </w:rPr>
      </w:pPr>
      <w:r w:rsidRPr="00A4639C">
        <w:rPr>
          <w:rFonts w:ascii="Times New Roman" w:hAnsi="Times New Roman" w:cs="Times New Roman"/>
        </w:rPr>
        <w:t>The paraprofessional or aspiring paraprofessional teacher aide seeking professional development course work, or to acquire and or fill in ECE units as a condition of employment.</w:t>
      </w:r>
    </w:p>
    <w:p w14:paraId="174FCDE9" w14:textId="77777777" w:rsidR="006F306B" w:rsidRPr="00A4639C" w:rsidRDefault="006F306B" w:rsidP="00F97AF5">
      <w:pPr>
        <w:pStyle w:val="ListParagraph"/>
        <w:numPr>
          <w:ilvl w:val="0"/>
          <w:numId w:val="14"/>
        </w:numPr>
        <w:tabs>
          <w:tab w:val="left" w:pos="1440"/>
        </w:tabs>
        <w:rPr>
          <w:rFonts w:ascii="Times New Roman" w:hAnsi="Times New Roman" w:cs="Times New Roman"/>
        </w:rPr>
      </w:pPr>
      <w:r w:rsidRPr="00A4639C">
        <w:rPr>
          <w:rFonts w:ascii="Times New Roman" w:hAnsi="Times New Roman" w:cs="Times New Roman"/>
        </w:rPr>
        <w:t xml:space="preserve">Homeschooling parents. </w:t>
      </w:r>
    </w:p>
    <w:p w14:paraId="6B9B2235" w14:textId="77777777" w:rsidR="006F306B" w:rsidRPr="00A4639C" w:rsidRDefault="006F306B" w:rsidP="00F97AF5">
      <w:pPr>
        <w:pStyle w:val="ListParagraph"/>
        <w:numPr>
          <w:ilvl w:val="0"/>
          <w:numId w:val="14"/>
        </w:numPr>
        <w:tabs>
          <w:tab w:val="left" w:pos="1440"/>
        </w:tabs>
        <w:rPr>
          <w:rFonts w:ascii="Times New Roman" w:hAnsi="Times New Roman" w:cs="Times New Roman"/>
        </w:rPr>
      </w:pPr>
      <w:r w:rsidRPr="00A4639C">
        <w:rPr>
          <w:rFonts w:ascii="Times New Roman" w:hAnsi="Times New Roman" w:cs="Times New Roman"/>
        </w:rPr>
        <w:t>The aspiring paraprofessional or currently employed paraprofessional teacher- aide seeking a career ladder approach to a teaching credential and/or child development permit.</w:t>
      </w:r>
    </w:p>
    <w:p w14:paraId="397C3ECB" w14:textId="77777777" w:rsidR="006F306B" w:rsidRPr="00A4639C" w:rsidRDefault="006F306B" w:rsidP="00F97AF5">
      <w:pPr>
        <w:pStyle w:val="ListParagraph"/>
        <w:numPr>
          <w:ilvl w:val="0"/>
          <w:numId w:val="14"/>
        </w:numPr>
        <w:tabs>
          <w:tab w:val="left" w:pos="1440"/>
        </w:tabs>
        <w:rPr>
          <w:rFonts w:ascii="Times New Roman" w:hAnsi="Times New Roman" w:cs="Times New Roman"/>
        </w:rPr>
      </w:pPr>
      <w:r w:rsidRPr="00A4639C">
        <w:rPr>
          <w:rFonts w:ascii="Times New Roman" w:hAnsi="Times New Roman" w:cs="Times New Roman"/>
        </w:rPr>
        <w:t xml:space="preserve">The teacher- aide paraprofessional who has decided against pursuing an AA and/or credential or permit but would like to acquire knowledge and skills relevant to serving as a teacher assistant or support staff in an ECE classroom or school or related environment. </w:t>
      </w:r>
    </w:p>
    <w:p w14:paraId="6E81CF2E" w14:textId="77777777" w:rsidR="006F306B" w:rsidRPr="00A4639C" w:rsidRDefault="006F306B" w:rsidP="00F97AF5">
      <w:pPr>
        <w:pStyle w:val="ListParagraph"/>
        <w:numPr>
          <w:ilvl w:val="0"/>
          <w:numId w:val="14"/>
        </w:numPr>
        <w:tabs>
          <w:tab w:val="left" w:pos="1440"/>
        </w:tabs>
        <w:rPr>
          <w:rFonts w:ascii="Times New Roman" w:hAnsi="Times New Roman" w:cs="Times New Roman"/>
        </w:rPr>
      </w:pPr>
      <w:r w:rsidRPr="00A4639C">
        <w:rPr>
          <w:rFonts w:ascii="Times New Roman" w:hAnsi="Times New Roman" w:cs="Times New Roman"/>
        </w:rPr>
        <w:t xml:space="preserve">Teacher preparation for students on a transfer pathway for a BA and Credential who also desire certificate recognition with an ECE Unit Concentration. </w:t>
      </w:r>
    </w:p>
    <w:p w14:paraId="04F604F6" w14:textId="77777777" w:rsidR="006F306B" w:rsidRPr="00A4639C" w:rsidRDefault="006F306B" w:rsidP="00F97AF5">
      <w:pPr>
        <w:pStyle w:val="ListParagraph"/>
        <w:numPr>
          <w:ilvl w:val="0"/>
          <w:numId w:val="14"/>
        </w:numPr>
        <w:tabs>
          <w:tab w:val="left" w:pos="1440"/>
        </w:tabs>
        <w:rPr>
          <w:rFonts w:ascii="Times New Roman" w:hAnsi="Times New Roman" w:cs="Times New Roman"/>
        </w:rPr>
      </w:pPr>
      <w:r w:rsidRPr="00A4639C">
        <w:rPr>
          <w:rFonts w:ascii="Times New Roman" w:hAnsi="Times New Roman" w:cs="Times New Roman"/>
        </w:rPr>
        <w:t>Credentialed teachers fulfilling TK requirements for ECE units.</w:t>
      </w:r>
    </w:p>
    <w:p w14:paraId="6D28FE8C" w14:textId="77777777" w:rsidR="006F306B" w:rsidRPr="00A4639C" w:rsidRDefault="006F306B" w:rsidP="00F97AF5">
      <w:pPr>
        <w:pStyle w:val="ListParagraph"/>
        <w:numPr>
          <w:ilvl w:val="0"/>
          <w:numId w:val="14"/>
        </w:numPr>
        <w:tabs>
          <w:tab w:val="left" w:pos="1440"/>
        </w:tabs>
        <w:spacing w:after="60"/>
        <w:contextualSpacing w:val="0"/>
        <w:rPr>
          <w:rFonts w:ascii="Times New Roman" w:hAnsi="Times New Roman" w:cs="Times New Roman"/>
        </w:rPr>
      </w:pPr>
      <w:r w:rsidRPr="00A4639C">
        <w:rPr>
          <w:rFonts w:ascii="Times New Roman" w:hAnsi="Times New Roman" w:cs="Times New Roman"/>
        </w:rPr>
        <w:t>Students from partner colleges looking for online options to fulfill selected articulated ECE courses required for their programs.</w:t>
      </w:r>
    </w:p>
    <w:p w14:paraId="58BA2F01" w14:textId="77777777" w:rsidR="006F306B" w:rsidRPr="00A4639C" w:rsidRDefault="006F306B"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In order to provide an additional pathway to an education-related career, Coastline’s Certificate programs in Educational Studies are specially designed to meet the needs of students interested in an education/ teaching-related career who prefer online classes and/or cannot always attend traditional face-to-face classes due to employment, marital status, family responsibilities, distance, and expenses incurred with traditional education schedules. All certificate classes are online.</w:t>
      </w:r>
    </w:p>
    <w:p w14:paraId="099CB6B5" w14:textId="0CC68288" w:rsidR="00B64EA6" w:rsidRPr="00A4639C" w:rsidRDefault="006F306B" w:rsidP="00F97AF5">
      <w:pPr>
        <w:pStyle w:val="ListParagraph"/>
        <w:tabs>
          <w:tab w:val="left" w:pos="1440"/>
        </w:tabs>
        <w:spacing w:after="0"/>
        <w:ind w:left="1440"/>
        <w:contextualSpacing w:val="0"/>
        <w:rPr>
          <w:rFonts w:ascii="Times New Roman" w:hAnsi="Times New Roman" w:cs="Times New Roman"/>
        </w:rPr>
      </w:pPr>
      <w:r w:rsidRPr="00A4639C">
        <w:rPr>
          <w:rFonts w:ascii="Times New Roman" w:hAnsi="Times New Roman" w:cs="Times New Roman"/>
        </w:rPr>
        <w:t>Possible employment/ illustrative examples: early childhood education teacher assistant/aide; childcare worker; paraprofessional in early childhood settings with possible inclusion of special education pre-school settings; Montessori preschool aide; floater teacher’s aide, corporate teacher aide, e.g. Disney, child care center, early childhood nutrition aide, early head start teacher’s aide; infant aide; after school assistant, daycare, outdoor activities assistant (play area), 24 Hour Fitness, YMCA, JCC or similar childcare center; child advocate assistant, court system; recreation specialist, nanny; Lego theme park assistant; behavior specialist.</w:t>
      </w:r>
    </w:p>
    <w:p w14:paraId="367369EB" w14:textId="2D6E3917" w:rsidR="00B64EA6" w:rsidRPr="00A4639C" w:rsidRDefault="006F306B" w:rsidP="00F97AF5">
      <w:pPr>
        <w:pStyle w:val="ListParagraph"/>
        <w:tabs>
          <w:tab w:val="left" w:pos="1440"/>
        </w:tabs>
        <w:ind w:left="1440"/>
        <w:rPr>
          <w:rFonts w:ascii="Times New Roman" w:hAnsi="Times New Roman" w:cs="Times New Roman"/>
          <w:b/>
          <w:bCs/>
        </w:rPr>
      </w:pPr>
      <w:r w:rsidRPr="00A4639C">
        <w:rPr>
          <w:rFonts w:ascii="Times New Roman" w:hAnsi="Times New Roman" w:cs="Times New Roman"/>
          <w:b/>
          <w:bCs/>
        </w:rPr>
        <w:t>7 required courses</w:t>
      </w:r>
    </w:p>
    <w:p w14:paraId="7890E492" w14:textId="3804ADF8" w:rsidR="006F306B" w:rsidRPr="00A4639C" w:rsidRDefault="006F306B" w:rsidP="00F97AF5">
      <w:pPr>
        <w:pStyle w:val="ListParagraph"/>
        <w:tabs>
          <w:tab w:val="left" w:pos="1440"/>
        </w:tabs>
        <w:ind w:left="1440"/>
        <w:rPr>
          <w:rFonts w:ascii="Times New Roman" w:hAnsi="Times New Roman" w:cs="Times New Roman"/>
          <w:b/>
          <w:bCs/>
        </w:rPr>
      </w:pPr>
      <w:r w:rsidRPr="00A4639C">
        <w:rPr>
          <w:rFonts w:ascii="Times New Roman" w:hAnsi="Times New Roman" w:cs="Times New Roman"/>
          <w:b/>
          <w:bCs/>
        </w:rPr>
        <w:t>16 units</w:t>
      </w:r>
    </w:p>
    <w:p w14:paraId="6F8B1504" w14:textId="77777777" w:rsidR="00B64EA6" w:rsidRPr="00A4639C" w:rsidRDefault="00B64EA6"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Sharon Chard-Yaron</w:t>
      </w:r>
    </w:p>
    <w:p w14:paraId="72FBB619" w14:textId="05ACDF33" w:rsidR="00F729C7" w:rsidRPr="00A4639C" w:rsidRDefault="00F729C7"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ab/>
        <w:t>Educational Studies: General</w:t>
      </w:r>
      <w:r w:rsidR="00A04493" w:rsidRPr="00A4639C">
        <w:rPr>
          <w:rFonts w:ascii="Times New Roman" w:hAnsi="Times New Roman" w:cs="Times New Roman"/>
        </w:rPr>
        <w:t xml:space="preserve"> </w:t>
      </w:r>
      <w:r w:rsidRPr="00A4639C">
        <w:rPr>
          <w:rFonts w:ascii="Times New Roman" w:hAnsi="Times New Roman" w:cs="Times New Roman"/>
        </w:rPr>
        <w:t>Certificate of Achievement</w:t>
      </w:r>
    </w:p>
    <w:p w14:paraId="47E8DE2A" w14:textId="1EF44AA6" w:rsidR="00D038DC" w:rsidRPr="00A4639C" w:rsidRDefault="00D038DC" w:rsidP="00F97AF5">
      <w:pPr>
        <w:pStyle w:val="ListParagraph"/>
        <w:tabs>
          <w:tab w:val="left" w:pos="1440"/>
        </w:tabs>
        <w:spacing w:after="60" w:line="240" w:lineRule="auto"/>
        <w:ind w:left="1440"/>
        <w:contextualSpacing w:val="0"/>
        <w:rPr>
          <w:rFonts w:ascii="Times New Roman" w:hAnsi="Times New Roman" w:cs="Times New Roman"/>
        </w:rPr>
      </w:pPr>
      <w:r w:rsidRPr="00A4639C">
        <w:rPr>
          <w:rFonts w:ascii="Times New Roman" w:hAnsi="Times New Roman" w:cs="Times New Roman"/>
        </w:rPr>
        <w:t>The certificate serves as a career ladder approach to a credential or permit or as a stand-alone entity to document that a student has taken coursework related to subject matter proficiency and has acquired skills for successful employment as a teacher's aide, after-school program assistant, tutoring or other paraprofessional level classroom career.</w:t>
      </w:r>
    </w:p>
    <w:p w14:paraId="4A84A3AB" w14:textId="0AA39FA5" w:rsidR="00D038DC" w:rsidRPr="00A4639C" w:rsidRDefault="00D038DC" w:rsidP="00F97AF5">
      <w:pPr>
        <w:pStyle w:val="ListParagraph"/>
        <w:tabs>
          <w:tab w:val="left" w:pos="1440"/>
        </w:tabs>
        <w:spacing w:after="60" w:line="240" w:lineRule="auto"/>
        <w:ind w:left="1440"/>
        <w:contextualSpacing w:val="0"/>
        <w:rPr>
          <w:rFonts w:ascii="Times New Roman" w:hAnsi="Times New Roman" w:cs="Times New Roman"/>
        </w:rPr>
      </w:pPr>
      <w:r w:rsidRPr="00A4639C">
        <w:rPr>
          <w:rFonts w:ascii="Times New Roman" w:hAnsi="Times New Roman" w:cs="Times New Roman"/>
        </w:rPr>
        <w:t>The certificate of Achievement is designed to meet the needs of students following various pathways to classroom teaching or an education-related field:</w:t>
      </w:r>
    </w:p>
    <w:p w14:paraId="3CAA7BDD" w14:textId="77777777" w:rsidR="00D038DC" w:rsidRPr="00A4639C" w:rsidRDefault="00D038DC" w:rsidP="00F97AF5">
      <w:pPr>
        <w:pStyle w:val="ListParagraph"/>
        <w:numPr>
          <w:ilvl w:val="0"/>
          <w:numId w:val="13"/>
        </w:numPr>
        <w:tabs>
          <w:tab w:val="left" w:pos="1440"/>
        </w:tabs>
        <w:rPr>
          <w:rFonts w:ascii="Times New Roman" w:hAnsi="Times New Roman" w:cs="Times New Roman"/>
        </w:rPr>
      </w:pPr>
      <w:r w:rsidRPr="00A4639C">
        <w:rPr>
          <w:rFonts w:ascii="Times New Roman" w:hAnsi="Times New Roman" w:cs="Times New Roman"/>
        </w:rPr>
        <w:t>The paraprofessional or aspiring paraprofessional teacher aide</w:t>
      </w:r>
    </w:p>
    <w:p w14:paraId="735E9E48" w14:textId="77777777" w:rsidR="00D038DC" w:rsidRPr="00A4639C" w:rsidRDefault="00D038DC" w:rsidP="00F97AF5">
      <w:pPr>
        <w:pStyle w:val="ListParagraph"/>
        <w:numPr>
          <w:ilvl w:val="0"/>
          <w:numId w:val="13"/>
        </w:numPr>
        <w:tabs>
          <w:tab w:val="left" w:pos="1440"/>
        </w:tabs>
        <w:rPr>
          <w:rFonts w:ascii="Times New Roman" w:hAnsi="Times New Roman" w:cs="Times New Roman"/>
        </w:rPr>
      </w:pPr>
      <w:r w:rsidRPr="00A4639C">
        <w:rPr>
          <w:rFonts w:ascii="Times New Roman" w:hAnsi="Times New Roman" w:cs="Times New Roman"/>
        </w:rPr>
        <w:t xml:space="preserve">Homeschooling parents </w:t>
      </w:r>
    </w:p>
    <w:p w14:paraId="0FEB1790" w14:textId="77777777" w:rsidR="00D038DC" w:rsidRPr="00A4639C" w:rsidRDefault="00D038DC" w:rsidP="00F97AF5">
      <w:pPr>
        <w:pStyle w:val="ListParagraph"/>
        <w:numPr>
          <w:ilvl w:val="0"/>
          <w:numId w:val="13"/>
        </w:numPr>
        <w:tabs>
          <w:tab w:val="left" w:pos="1440"/>
        </w:tabs>
        <w:rPr>
          <w:rFonts w:ascii="Times New Roman" w:hAnsi="Times New Roman" w:cs="Times New Roman"/>
        </w:rPr>
      </w:pPr>
      <w:r w:rsidRPr="00A4639C">
        <w:rPr>
          <w:rFonts w:ascii="Times New Roman" w:hAnsi="Times New Roman" w:cs="Times New Roman"/>
        </w:rPr>
        <w:t>The aspiring paraprofessional or currently employed paraprofessional teacher- aide seeking a career ladder approach to a teaching credential and/or child development permit.</w:t>
      </w:r>
    </w:p>
    <w:p w14:paraId="48F395E6" w14:textId="77777777" w:rsidR="00D038DC" w:rsidRPr="00A4639C" w:rsidRDefault="00D038DC" w:rsidP="00F97AF5">
      <w:pPr>
        <w:pStyle w:val="ListParagraph"/>
        <w:numPr>
          <w:ilvl w:val="0"/>
          <w:numId w:val="13"/>
        </w:numPr>
        <w:tabs>
          <w:tab w:val="left" w:pos="1440"/>
        </w:tabs>
        <w:rPr>
          <w:rFonts w:ascii="Times New Roman" w:hAnsi="Times New Roman" w:cs="Times New Roman"/>
        </w:rPr>
      </w:pPr>
      <w:r w:rsidRPr="00A4639C">
        <w:rPr>
          <w:rFonts w:ascii="Times New Roman" w:hAnsi="Times New Roman" w:cs="Times New Roman"/>
        </w:rPr>
        <w:t>The teacher- aide paraprofessional who has decided against pursuing an AA and/or credential or permit but would like to acquire knowledge and skills/ professional development relevant to serving as a teacher assistant or support staff in a classroom or school or related environment, concentrating on providing students support in mathematics.</w:t>
      </w:r>
    </w:p>
    <w:p w14:paraId="43CA874C" w14:textId="77777777" w:rsidR="00D038DC" w:rsidRPr="00A4639C" w:rsidRDefault="00D038DC" w:rsidP="00F97AF5">
      <w:pPr>
        <w:pStyle w:val="ListParagraph"/>
        <w:numPr>
          <w:ilvl w:val="0"/>
          <w:numId w:val="13"/>
        </w:numPr>
        <w:tabs>
          <w:tab w:val="left" w:pos="1440"/>
        </w:tabs>
        <w:rPr>
          <w:rFonts w:ascii="Times New Roman" w:hAnsi="Times New Roman" w:cs="Times New Roman"/>
        </w:rPr>
      </w:pPr>
      <w:r w:rsidRPr="00A4639C">
        <w:rPr>
          <w:rFonts w:ascii="Times New Roman" w:hAnsi="Times New Roman" w:cs="Times New Roman"/>
        </w:rPr>
        <w:t xml:space="preserve">Teacher preparation for students on a transfer pathway for a BA and Credential who also desire certificate recognition in Educational Studies: General. </w:t>
      </w:r>
    </w:p>
    <w:p w14:paraId="4BB55A48" w14:textId="77777777" w:rsidR="00D038DC" w:rsidRPr="00A4639C" w:rsidRDefault="00D038DC" w:rsidP="00F97AF5">
      <w:pPr>
        <w:pStyle w:val="ListParagraph"/>
        <w:numPr>
          <w:ilvl w:val="0"/>
          <w:numId w:val="13"/>
        </w:numPr>
        <w:tabs>
          <w:tab w:val="left" w:pos="1440"/>
        </w:tabs>
        <w:rPr>
          <w:rFonts w:ascii="Times New Roman" w:hAnsi="Times New Roman" w:cs="Times New Roman"/>
        </w:rPr>
      </w:pPr>
      <w:r w:rsidRPr="00A4639C">
        <w:rPr>
          <w:rFonts w:ascii="Times New Roman" w:hAnsi="Times New Roman" w:cs="Times New Roman"/>
        </w:rPr>
        <w:t>Independent tutors seeking a certificate to augment their training and expertise.</w:t>
      </w:r>
    </w:p>
    <w:p w14:paraId="075556AC" w14:textId="77777777" w:rsidR="00D038DC" w:rsidRPr="00A4639C" w:rsidRDefault="00D038DC" w:rsidP="00F97AF5">
      <w:pPr>
        <w:pStyle w:val="ListParagraph"/>
        <w:tabs>
          <w:tab w:val="left" w:pos="1440"/>
        </w:tabs>
        <w:spacing w:after="60" w:line="240" w:lineRule="auto"/>
        <w:ind w:left="1440"/>
        <w:contextualSpacing w:val="0"/>
        <w:rPr>
          <w:rFonts w:ascii="Times New Roman" w:hAnsi="Times New Roman" w:cs="Times New Roman"/>
        </w:rPr>
      </w:pPr>
      <w:r w:rsidRPr="00A4639C">
        <w:rPr>
          <w:rFonts w:ascii="Times New Roman" w:hAnsi="Times New Roman" w:cs="Times New Roman"/>
        </w:rPr>
        <w:t>In order to provide an additional pathway to an education-related career, the certificate is for students interested in an education/ teaching-related career who prefer online classes and/or cannot always attend traditional face-to-face classes due to employment, marital status, family responsibilities, distance, and expenses incurred with traditional education schedules. All certificate classes are online.</w:t>
      </w:r>
    </w:p>
    <w:p w14:paraId="1D0D0E1B" w14:textId="70B39B35" w:rsidR="00D038DC" w:rsidRPr="00A4639C" w:rsidRDefault="00D038DC" w:rsidP="00F97AF5">
      <w:pPr>
        <w:pStyle w:val="ListParagraph"/>
        <w:tabs>
          <w:tab w:val="left" w:pos="1440"/>
        </w:tabs>
        <w:spacing w:after="60" w:line="240" w:lineRule="auto"/>
        <w:ind w:left="1440"/>
        <w:contextualSpacing w:val="0"/>
        <w:rPr>
          <w:rFonts w:ascii="Times New Roman" w:hAnsi="Times New Roman" w:cs="Times New Roman"/>
        </w:rPr>
      </w:pPr>
      <w:r w:rsidRPr="00A4639C">
        <w:rPr>
          <w:rFonts w:ascii="Times New Roman" w:hAnsi="Times New Roman" w:cs="Times New Roman"/>
        </w:rPr>
        <w:t>Possible employment/ illustrative examples: teacher assistant, especially appropriate for TK-6, or higher grades remedial; tutor, homework assistant, assistant in academic enrichment programs; recreation specialist; nanny; entry-level position requiring practical skills and knowledge to work with persons with disabilities in a variety of educational settings. (</w:t>
      </w:r>
      <w:proofErr w:type="gramStart"/>
      <w:r w:rsidRPr="00A4639C">
        <w:rPr>
          <w:rFonts w:ascii="Times New Roman" w:hAnsi="Times New Roman" w:cs="Times New Roman"/>
        </w:rPr>
        <w:t>this</w:t>
      </w:r>
      <w:proofErr w:type="gramEnd"/>
      <w:r w:rsidRPr="00A4639C">
        <w:rPr>
          <w:rFonts w:ascii="Times New Roman" w:hAnsi="Times New Roman" w:cs="Times New Roman"/>
        </w:rPr>
        <w:t xml:space="preserve"> certificate may support (depending on course selection) the requirements of federal legislation that all paraprofessionals/instructional assistants/aides in Title I</w:t>
      </w:r>
      <w:r w:rsidR="0093284A" w:rsidRPr="00A4639C">
        <w:rPr>
          <w:rFonts w:ascii="Times New Roman" w:hAnsi="Times New Roman" w:cs="Times New Roman"/>
        </w:rPr>
        <w:t xml:space="preserve"> </w:t>
      </w:r>
      <w:r w:rsidRPr="00A4639C">
        <w:rPr>
          <w:rFonts w:ascii="Times New Roman" w:hAnsi="Times New Roman" w:cs="Times New Roman"/>
        </w:rPr>
        <w:t>schools be “highly qualified”; work with k-12 students in an after-school setting; test preparation assistant or provider (CBEST, CSET SAT remedial, ISSE).</w:t>
      </w:r>
    </w:p>
    <w:p w14:paraId="54EE4A1D" w14:textId="0AAF86F7" w:rsidR="00D02573" w:rsidRPr="00A4639C" w:rsidRDefault="006F306B" w:rsidP="00F97AF5">
      <w:pPr>
        <w:pStyle w:val="ListParagraph"/>
        <w:tabs>
          <w:tab w:val="left" w:pos="1440"/>
          <w:tab w:val="left" w:pos="7200"/>
        </w:tabs>
        <w:spacing w:after="0"/>
        <w:ind w:left="1440"/>
        <w:contextualSpacing w:val="0"/>
        <w:rPr>
          <w:rFonts w:ascii="Times New Roman" w:hAnsi="Times New Roman" w:cs="Times New Roman"/>
          <w:b/>
          <w:bCs/>
        </w:rPr>
      </w:pPr>
      <w:r w:rsidRPr="00A4639C">
        <w:rPr>
          <w:rFonts w:ascii="Times New Roman" w:hAnsi="Times New Roman" w:cs="Times New Roman"/>
          <w:b/>
          <w:bCs/>
        </w:rPr>
        <w:t>5 required courses, 5.5 units of electives</w:t>
      </w:r>
    </w:p>
    <w:p w14:paraId="0AD96177" w14:textId="067040DE" w:rsidR="006F306B" w:rsidRPr="00A4639C" w:rsidRDefault="006F306B" w:rsidP="00F97AF5">
      <w:pPr>
        <w:pStyle w:val="ListParagraph"/>
        <w:tabs>
          <w:tab w:val="left" w:pos="1440"/>
          <w:tab w:val="left" w:pos="7200"/>
        </w:tabs>
        <w:spacing w:after="0"/>
        <w:ind w:left="1440"/>
        <w:contextualSpacing w:val="0"/>
        <w:rPr>
          <w:rFonts w:ascii="Times New Roman" w:hAnsi="Times New Roman" w:cs="Times New Roman"/>
          <w:b/>
          <w:bCs/>
        </w:rPr>
      </w:pPr>
      <w:r w:rsidRPr="00A4639C">
        <w:rPr>
          <w:rFonts w:ascii="Times New Roman" w:hAnsi="Times New Roman" w:cs="Times New Roman"/>
          <w:b/>
          <w:bCs/>
        </w:rPr>
        <w:t>18 units</w:t>
      </w:r>
    </w:p>
    <w:p w14:paraId="3E3424E8" w14:textId="74CD833E" w:rsidR="00E26D8D" w:rsidRPr="00A4639C" w:rsidRDefault="00E26D8D"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Sharon Chard-Yaron</w:t>
      </w:r>
    </w:p>
    <w:p w14:paraId="4FFAB422" w14:textId="66AECE25" w:rsidR="00F729C7" w:rsidRPr="00A4639C" w:rsidRDefault="00F729C7" w:rsidP="00F97AF5">
      <w:pPr>
        <w:pStyle w:val="ListParagraph"/>
        <w:numPr>
          <w:ilvl w:val="2"/>
          <w:numId w:val="1"/>
        </w:numPr>
        <w:tabs>
          <w:tab w:val="left" w:pos="1440"/>
        </w:tabs>
        <w:ind w:left="1440" w:hanging="720"/>
        <w:rPr>
          <w:rFonts w:ascii="Times New Roman" w:hAnsi="Times New Roman" w:cs="Times New Roman"/>
        </w:rPr>
      </w:pPr>
      <w:r w:rsidRPr="00A4639C">
        <w:rPr>
          <w:rFonts w:ascii="Times New Roman" w:hAnsi="Times New Roman" w:cs="Times New Roman"/>
        </w:rPr>
        <w:t>Educational Studies: STEM: Instructional Technology Support Concentration Certificate of Achievement</w:t>
      </w:r>
    </w:p>
    <w:p w14:paraId="25C38A3B" w14:textId="77777777" w:rsidR="001D6A06" w:rsidRPr="00A4639C" w:rsidRDefault="001D6A06" w:rsidP="00F97AF5">
      <w:pPr>
        <w:pStyle w:val="ListParagraph"/>
        <w:tabs>
          <w:tab w:val="left" w:pos="1440"/>
        </w:tabs>
        <w:spacing w:after="60" w:line="240" w:lineRule="auto"/>
        <w:ind w:left="1440"/>
        <w:contextualSpacing w:val="0"/>
        <w:rPr>
          <w:rFonts w:ascii="Times New Roman" w:hAnsi="Times New Roman" w:cs="Times New Roman"/>
        </w:rPr>
      </w:pPr>
      <w:r w:rsidRPr="00A4639C">
        <w:rPr>
          <w:rFonts w:ascii="Times New Roman" w:hAnsi="Times New Roman" w:cs="Times New Roman"/>
        </w:rPr>
        <w:t>In order to provide an additional pathway to an education-related career, this certificate is designed for students interested in an education/ teaching-related career who prefer online classes and/or cannot always attend traditional face-to-face classes due to employment, marital status, family responsibilities, distance, and expenses incurred with traditional education schedules. All certificate classes are online.</w:t>
      </w:r>
    </w:p>
    <w:p w14:paraId="21C22BF6" w14:textId="77777777" w:rsidR="001D6A06" w:rsidRPr="00A4639C" w:rsidRDefault="001D6A06" w:rsidP="00F97AF5">
      <w:pPr>
        <w:pStyle w:val="ListParagraph"/>
        <w:tabs>
          <w:tab w:val="left" w:pos="1440"/>
        </w:tabs>
        <w:spacing w:after="60" w:line="240" w:lineRule="auto"/>
        <w:ind w:left="1440"/>
        <w:contextualSpacing w:val="0"/>
        <w:rPr>
          <w:rFonts w:ascii="Times New Roman" w:hAnsi="Times New Roman" w:cs="Times New Roman"/>
        </w:rPr>
      </w:pPr>
      <w:r w:rsidRPr="00A4639C">
        <w:rPr>
          <w:rFonts w:ascii="Times New Roman" w:hAnsi="Times New Roman" w:cs="Times New Roman"/>
        </w:rPr>
        <w:t>This certificate is especially appropriate for students following various pathways to classroom teaching or an education-related career:</w:t>
      </w:r>
    </w:p>
    <w:p w14:paraId="489319B3" w14:textId="36B39F03" w:rsidR="001D6A06" w:rsidRPr="00A4639C" w:rsidRDefault="001D6A06" w:rsidP="00F97AF5">
      <w:pPr>
        <w:pStyle w:val="ListParagraph"/>
        <w:numPr>
          <w:ilvl w:val="0"/>
          <w:numId w:val="15"/>
        </w:numPr>
        <w:tabs>
          <w:tab w:val="left" w:pos="1440"/>
        </w:tabs>
        <w:rPr>
          <w:rFonts w:ascii="Times New Roman" w:hAnsi="Times New Roman" w:cs="Times New Roman"/>
        </w:rPr>
      </w:pPr>
      <w:r w:rsidRPr="00A4639C">
        <w:rPr>
          <w:rFonts w:ascii="Times New Roman" w:hAnsi="Times New Roman" w:cs="Times New Roman"/>
        </w:rPr>
        <w:t>The paraprofessional or aspiring paraprofessional teacher aide or homeschooling parent seeking professional development focused on supporting teaching and learning with technology.</w:t>
      </w:r>
    </w:p>
    <w:p w14:paraId="18EAC9A0" w14:textId="6FDF2315" w:rsidR="001D6A06" w:rsidRPr="00A4639C" w:rsidRDefault="001D6A06" w:rsidP="00F97AF5">
      <w:pPr>
        <w:pStyle w:val="ListParagraph"/>
        <w:numPr>
          <w:ilvl w:val="0"/>
          <w:numId w:val="15"/>
        </w:numPr>
        <w:tabs>
          <w:tab w:val="left" w:pos="1440"/>
        </w:tabs>
        <w:rPr>
          <w:rFonts w:ascii="Times New Roman" w:hAnsi="Times New Roman" w:cs="Times New Roman"/>
        </w:rPr>
      </w:pPr>
      <w:r w:rsidRPr="00A4639C">
        <w:rPr>
          <w:rFonts w:ascii="Times New Roman" w:hAnsi="Times New Roman" w:cs="Times New Roman"/>
        </w:rPr>
        <w:t>The aspiring paraprofessional or currently employed paraprofessional teacher aide seeking a career ladder approach to a teaching credential and/or child development permit seeking a certificate recognizing expertise in providing technology-based instructional support.</w:t>
      </w:r>
    </w:p>
    <w:p w14:paraId="467CF425" w14:textId="6D45EBBB" w:rsidR="001D6A06" w:rsidRPr="00A4639C" w:rsidRDefault="001D6A06" w:rsidP="00F97AF5">
      <w:pPr>
        <w:pStyle w:val="ListParagraph"/>
        <w:numPr>
          <w:ilvl w:val="0"/>
          <w:numId w:val="15"/>
        </w:numPr>
        <w:tabs>
          <w:tab w:val="left" w:pos="1440"/>
        </w:tabs>
        <w:rPr>
          <w:rFonts w:ascii="Times New Roman" w:hAnsi="Times New Roman" w:cs="Times New Roman"/>
        </w:rPr>
      </w:pPr>
      <w:r w:rsidRPr="00A4639C">
        <w:rPr>
          <w:rFonts w:ascii="Times New Roman" w:hAnsi="Times New Roman" w:cs="Times New Roman"/>
        </w:rPr>
        <w:t xml:space="preserve">The teacher aide paraprofessional who has decided against pursuing an AA and/or credential but would like to acquire knowledge and skills/ professional development relevant to serving as a teacher assistant or support staff in a classroom, school, or related environment, specializing in expertise in providing technology-based assistance. </w:t>
      </w:r>
    </w:p>
    <w:p w14:paraId="4E912883" w14:textId="26785D42" w:rsidR="001D6A06" w:rsidRPr="00A4639C" w:rsidRDefault="001D6A06" w:rsidP="00F97AF5">
      <w:pPr>
        <w:pStyle w:val="ListParagraph"/>
        <w:numPr>
          <w:ilvl w:val="0"/>
          <w:numId w:val="15"/>
        </w:numPr>
        <w:tabs>
          <w:tab w:val="left" w:pos="1440"/>
        </w:tabs>
        <w:spacing w:after="60"/>
        <w:contextualSpacing w:val="0"/>
        <w:rPr>
          <w:rFonts w:ascii="Times New Roman" w:hAnsi="Times New Roman" w:cs="Times New Roman"/>
        </w:rPr>
      </w:pPr>
      <w:r w:rsidRPr="00A4639C">
        <w:rPr>
          <w:rFonts w:ascii="Times New Roman" w:hAnsi="Times New Roman" w:cs="Times New Roman"/>
        </w:rPr>
        <w:t>Teacher preparation for students on a transfer pathway for a BA and Credential who also desire certificate recognition in Educational Studies with a concentration in providing technology support to teachers, students, parents.</w:t>
      </w:r>
    </w:p>
    <w:p w14:paraId="4863C0E5" w14:textId="018F5B6B" w:rsidR="00B64EA6" w:rsidRPr="00A4639C" w:rsidRDefault="001D6A06"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Possible employment/illustrative examples: teacher assistant/ classroom aide specializing in providing technology assistance to students, parents, teachers, in an academic or related setting. Preschool, TK, elementary, middle, secondary; possible employment as a technology assistant in special education classrooms with the addition of intro to special education course; elementary learning support aide, middle school paraeducator, assistant in after school homework center, all grades, where expertise in technology would be an asset.</w:t>
      </w:r>
    </w:p>
    <w:p w14:paraId="73B2D070" w14:textId="3E958612" w:rsidR="001D6A06" w:rsidRPr="00A4639C" w:rsidRDefault="001D6A06" w:rsidP="00F97AF5">
      <w:pPr>
        <w:pStyle w:val="ListParagraph"/>
        <w:tabs>
          <w:tab w:val="left" w:pos="1440"/>
        </w:tabs>
        <w:ind w:left="1440"/>
        <w:rPr>
          <w:rFonts w:ascii="Times New Roman" w:hAnsi="Times New Roman" w:cs="Times New Roman"/>
          <w:b/>
          <w:bCs/>
        </w:rPr>
      </w:pPr>
      <w:r w:rsidRPr="00A4639C">
        <w:rPr>
          <w:rFonts w:ascii="Times New Roman" w:hAnsi="Times New Roman" w:cs="Times New Roman"/>
          <w:b/>
          <w:bCs/>
        </w:rPr>
        <w:t>6 required courses, 3 units of electives</w:t>
      </w:r>
    </w:p>
    <w:p w14:paraId="0945300B" w14:textId="6BF2336E" w:rsidR="001D6A06" w:rsidRPr="00A4639C" w:rsidRDefault="001D6A06" w:rsidP="00F97AF5">
      <w:pPr>
        <w:pStyle w:val="ListParagraph"/>
        <w:tabs>
          <w:tab w:val="left" w:pos="1440"/>
        </w:tabs>
        <w:ind w:left="1440"/>
        <w:rPr>
          <w:rFonts w:ascii="Times New Roman" w:hAnsi="Times New Roman" w:cs="Times New Roman"/>
          <w:b/>
          <w:bCs/>
        </w:rPr>
      </w:pPr>
      <w:r w:rsidRPr="00A4639C">
        <w:rPr>
          <w:rFonts w:ascii="Times New Roman" w:hAnsi="Times New Roman" w:cs="Times New Roman"/>
          <w:b/>
          <w:bCs/>
        </w:rPr>
        <w:t>16 units</w:t>
      </w:r>
    </w:p>
    <w:p w14:paraId="054A8C3D" w14:textId="77777777" w:rsidR="00B64EA6" w:rsidRPr="00A4639C" w:rsidRDefault="00B64EA6"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Sharon Chard-Yaron</w:t>
      </w:r>
    </w:p>
    <w:p w14:paraId="39CFAE85" w14:textId="77777777" w:rsidR="00F729C7" w:rsidRPr="00A4639C" w:rsidRDefault="00F729C7"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 xml:space="preserve"> </w:t>
      </w:r>
      <w:r w:rsidRPr="00A4639C">
        <w:rPr>
          <w:rFonts w:ascii="Times New Roman" w:hAnsi="Times New Roman" w:cs="Times New Roman"/>
        </w:rPr>
        <w:tab/>
        <w:t>Educational Studies: STEM: Math Concentration Certificate of Achievement</w:t>
      </w:r>
    </w:p>
    <w:p w14:paraId="69E72496" w14:textId="77777777" w:rsidR="00CA3721" w:rsidRPr="00A4639C" w:rsidRDefault="00CA3721" w:rsidP="00F97AF5">
      <w:pPr>
        <w:pStyle w:val="ListParagraph"/>
        <w:tabs>
          <w:tab w:val="left" w:pos="1440"/>
        </w:tabs>
        <w:spacing w:after="60" w:line="240" w:lineRule="auto"/>
        <w:ind w:left="1440"/>
        <w:contextualSpacing w:val="0"/>
        <w:rPr>
          <w:rFonts w:ascii="Times New Roman" w:hAnsi="Times New Roman" w:cs="Times New Roman"/>
        </w:rPr>
      </w:pPr>
      <w:r w:rsidRPr="00A4639C">
        <w:rPr>
          <w:rFonts w:ascii="Times New Roman" w:hAnsi="Times New Roman" w:cs="Times New Roman"/>
        </w:rPr>
        <w:t xml:space="preserve">The certificate serves as a career ladder approach to a credential or permit or as a stand-alone entity to document that a student has taken coursework related to subject matter proficiency and has acquired skills for successful employment as a teacher's aide, after-school program assistant, tutoring or other paraprofessional level classroom career. </w:t>
      </w:r>
    </w:p>
    <w:p w14:paraId="5FC39C0A" w14:textId="77777777" w:rsidR="00CA3721" w:rsidRPr="00A4639C" w:rsidRDefault="00CA3721" w:rsidP="00F97AF5">
      <w:pPr>
        <w:pStyle w:val="ListParagraph"/>
        <w:tabs>
          <w:tab w:val="left" w:pos="1440"/>
        </w:tabs>
        <w:spacing w:after="60" w:line="240" w:lineRule="auto"/>
        <w:ind w:left="1440"/>
        <w:contextualSpacing w:val="0"/>
        <w:rPr>
          <w:rFonts w:ascii="Times New Roman" w:hAnsi="Times New Roman" w:cs="Times New Roman"/>
        </w:rPr>
      </w:pPr>
      <w:r w:rsidRPr="00A4639C">
        <w:rPr>
          <w:rFonts w:ascii="Times New Roman" w:hAnsi="Times New Roman" w:cs="Times New Roman"/>
        </w:rPr>
        <w:t xml:space="preserve">More specifically the certificate is designed to meet the needs of students following various pathways to classroom teaching or an education-related field: </w:t>
      </w:r>
    </w:p>
    <w:p w14:paraId="0F1BE6D5" w14:textId="77777777" w:rsidR="00CA3721" w:rsidRPr="00A4639C" w:rsidRDefault="00CA3721" w:rsidP="00F97AF5">
      <w:pPr>
        <w:pStyle w:val="ListParagraph"/>
        <w:numPr>
          <w:ilvl w:val="0"/>
          <w:numId w:val="16"/>
        </w:numPr>
        <w:tabs>
          <w:tab w:val="left" w:pos="1440"/>
        </w:tabs>
        <w:rPr>
          <w:rFonts w:ascii="Times New Roman" w:hAnsi="Times New Roman" w:cs="Times New Roman"/>
        </w:rPr>
      </w:pPr>
      <w:r w:rsidRPr="00A4639C">
        <w:rPr>
          <w:rFonts w:ascii="Times New Roman" w:hAnsi="Times New Roman" w:cs="Times New Roman"/>
        </w:rPr>
        <w:t>The paraprofessional or aspiring paraprofessional teacher aide</w:t>
      </w:r>
    </w:p>
    <w:p w14:paraId="3C7325D0" w14:textId="77777777" w:rsidR="00CA3721" w:rsidRPr="00A4639C" w:rsidRDefault="00CA3721" w:rsidP="00F97AF5">
      <w:pPr>
        <w:pStyle w:val="ListParagraph"/>
        <w:numPr>
          <w:ilvl w:val="0"/>
          <w:numId w:val="16"/>
        </w:numPr>
        <w:tabs>
          <w:tab w:val="left" w:pos="1440"/>
        </w:tabs>
        <w:rPr>
          <w:rFonts w:ascii="Times New Roman" w:hAnsi="Times New Roman" w:cs="Times New Roman"/>
        </w:rPr>
      </w:pPr>
      <w:r w:rsidRPr="00A4639C">
        <w:rPr>
          <w:rFonts w:ascii="Times New Roman" w:hAnsi="Times New Roman" w:cs="Times New Roman"/>
        </w:rPr>
        <w:t xml:space="preserve">Homeschooling parents </w:t>
      </w:r>
    </w:p>
    <w:p w14:paraId="287E6B64" w14:textId="77777777" w:rsidR="00CA3721" w:rsidRPr="00A4639C" w:rsidRDefault="00CA3721" w:rsidP="00F97AF5">
      <w:pPr>
        <w:pStyle w:val="ListParagraph"/>
        <w:numPr>
          <w:ilvl w:val="0"/>
          <w:numId w:val="16"/>
        </w:numPr>
        <w:tabs>
          <w:tab w:val="left" w:pos="1440"/>
        </w:tabs>
        <w:rPr>
          <w:rFonts w:ascii="Times New Roman" w:hAnsi="Times New Roman" w:cs="Times New Roman"/>
        </w:rPr>
      </w:pPr>
      <w:r w:rsidRPr="00A4639C">
        <w:rPr>
          <w:rFonts w:ascii="Times New Roman" w:hAnsi="Times New Roman" w:cs="Times New Roman"/>
        </w:rPr>
        <w:t>The aspiring paraprofessional or currently employed paraprofessional teacher- aide seeking a career ladder approach to a teaching credential and/or child development permit.</w:t>
      </w:r>
    </w:p>
    <w:p w14:paraId="14EA921B" w14:textId="77777777" w:rsidR="00CA3721" w:rsidRPr="00A4639C" w:rsidRDefault="00CA3721" w:rsidP="00F97AF5">
      <w:pPr>
        <w:pStyle w:val="ListParagraph"/>
        <w:numPr>
          <w:ilvl w:val="0"/>
          <w:numId w:val="16"/>
        </w:numPr>
        <w:tabs>
          <w:tab w:val="left" w:pos="1440"/>
        </w:tabs>
        <w:rPr>
          <w:rFonts w:ascii="Times New Roman" w:hAnsi="Times New Roman" w:cs="Times New Roman"/>
        </w:rPr>
      </w:pPr>
      <w:r w:rsidRPr="00A4639C">
        <w:rPr>
          <w:rFonts w:ascii="Times New Roman" w:hAnsi="Times New Roman" w:cs="Times New Roman"/>
        </w:rPr>
        <w:t>The teacher- aide paraprofessional who has decided against pursuing an AA and/or credential or permit but would like to acquire knowledge and skills/ professional development relevant to serving as a teacher assistant or support staff in a classroom or school or related environment, concentrating on providing students support in mathematics.</w:t>
      </w:r>
    </w:p>
    <w:p w14:paraId="05F3C0D2" w14:textId="77777777" w:rsidR="00CA3721" w:rsidRPr="00A4639C" w:rsidRDefault="00CA3721" w:rsidP="00F97AF5">
      <w:pPr>
        <w:pStyle w:val="ListParagraph"/>
        <w:numPr>
          <w:ilvl w:val="0"/>
          <w:numId w:val="16"/>
        </w:numPr>
        <w:tabs>
          <w:tab w:val="left" w:pos="1440"/>
        </w:tabs>
        <w:rPr>
          <w:rFonts w:ascii="Times New Roman" w:hAnsi="Times New Roman" w:cs="Times New Roman"/>
        </w:rPr>
      </w:pPr>
      <w:r w:rsidRPr="00A4639C">
        <w:rPr>
          <w:rFonts w:ascii="Times New Roman" w:hAnsi="Times New Roman" w:cs="Times New Roman"/>
        </w:rPr>
        <w:t>Teacher preparation for students on a transfer pathway for a BA and Credential who also desire certificate recognition in Educational Studies STEM: with a Math Concentration.</w:t>
      </w:r>
    </w:p>
    <w:p w14:paraId="7338F5CD" w14:textId="77777777" w:rsidR="00CA3721" w:rsidRPr="00A4639C" w:rsidRDefault="00CA3721" w:rsidP="00F97AF5">
      <w:pPr>
        <w:pStyle w:val="ListParagraph"/>
        <w:numPr>
          <w:ilvl w:val="0"/>
          <w:numId w:val="16"/>
        </w:numPr>
        <w:tabs>
          <w:tab w:val="left" w:pos="1440"/>
        </w:tabs>
        <w:rPr>
          <w:rFonts w:ascii="Times New Roman" w:hAnsi="Times New Roman" w:cs="Times New Roman"/>
        </w:rPr>
      </w:pPr>
      <w:r w:rsidRPr="00A4639C">
        <w:rPr>
          <w:rFonts w:ascii="Times New Roman" w:hAnsi="Times New Roman" w:cs="Times New Roman"/>
        </w:rPr>
        <w:t>Independent tutors seeking a certificate to augment their training and expertise.</w:t>
      </w:r>
    </w:p>
    <w:p w14:paraId="6B3ABE8B" w14:textId="594CA162" w:rsidR="00CA3721" w:rsidRPr="00A4639C" w:rsidRDefault="00CA3721" w:rsidP="00F97AF5">
      <w:pPr>
        <w:pStyle w:val="ListParagraph"/>
        <w:tabs>
          <w:tab w:val="left" w:pos="1440"/>
        </w:tabs>
        <w:spacing w:after="60" w:line="240" w:lineRule="auto"/>
        <w:ind w:left="1440"/>
        <w:contextualSpacing w:val="0"/>
        <w:rPr>
          <w:rFonts w:ascii="Times New Roman" w:hAnsi="Times New Roman" w:cs="Times New Roman"/>
        </w:rPr>
      </w:pPr>
      <w:r w:rsidRPr="00A4639C">
        <w:rPr>
          <w:rFonts w:ascii="Times New Roman" w:hAnsi="Times New Roman" w:cs="Times New Roman"/>
        </w:rPr>
        <w:t>In order to provide an additional pathway to an education-related career, Coastline’s Certificate programs in Educational Studies are especially designed to meet the needs of students interested in an education/ teaching-related career who prefer online classes and/or cannot always attend traditional face-to-face classes due to employment, marital status, family responsibilities, distance, and expenses incurred with traditional education schedules. All certificate classes are online.</w:t>
      </w:r>
    </w:p>
    <w:p w14:paraId="4AF8F1AC" w14:textId="77777777" w:rsidR="00CA3721" w:rsidRPr="00A4639C" w:rsidRDefault="00CA3721" w:rsidP="00F97AF5">
      <w:pPr>
        <w:pStyle w:val="ListParagraph"/>
        <w:tabs>
          <w:tab w:val="left" w:pos="1440"/>
        </w:tabs>
        <w:spacing w:after="60" w:line="240" w:lineRule="auto"/>
        <w:ind w:left="1440"/>
        <w:contextualSpacing w:val="0"/>
        <w:rPr>
          <w:rFonts w:ascii="Times New Roman" w:hAnsi="Times New Roman" w:cs="Times New Roman"/>
        </w:rPr>
      </w:pPr>
      <w:r w:rsidRPr="00A4639C">
        <w:rPr>
          <w:rFonts w:ascii="Times New Roman" w:hAnsi="Times New Roman" w:cs="Times New Roman"/>
        </w:rPr>
        <w:t>Possible employment/ illustrative examples:</w:t>
      </w:r>
    </w:p>
    <w:p w14:paraId="50AC6DA8" w14:textId="25FAD909" w:rsidR="00B64EA6" w:rsidRPr="00A4639C" w:rsidRDefault="00CA3721"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Teacher assistant K-8; teacher assistant 8-12 remedial math; position requiring practical skills and knowledge to work with children in an after-school care, tutoring, or mentoring program/ (focusing on math providing support in math); paraprofessional providing tutoring/homework assistance and/or assisting in academic enrichment programs; test preparation assistant or content assistant, test prep: CSET, CBEST SAT; nanny; Lego theme park worker for mathematics oriented exhibits.</w:t>
      </w:r>
    </w:p>
    <w:p w14:paraId="2364EB30" w14:textId="5CEAA1D0" w:rsidR="00CA3721" w:rsidRPr="00A4639C" w:rsidRDefault="00CA3721" w:rsidP="00F97AF5">
      <w:pPr>
        <w:pStyle w:val="ListParagraph"/>
        <w:tabs>
          <w:tab w:val="left" w:pos="1440"/>
        </w:tabs>
        <w:ind w:left="1440"/>
        <w:rPr>
          <w:rFonts w:ascii="Times New Roman" w:hAnsi="Times New Roman" w:cs="Times New Roman"/>
          <w:b/>
          <w:bCs/>
        </w:rPr>
      </w:pPr>
      <w:r w:rsidRPr="00A4639C">
        <w:rPr>
          <w:rFonts w:ascii="Times New Roman" w:hAnsi="Times New Roman" w:cs="Times New Roman"/>
          <w:b/>
          <w:bCs/>
        </w:rPr>
        <w:t>5 required courses, 2-3 units of electives</w:t>
      </w:r>
    </w:p>
    <w:p w14:paraId="304E7FC8" w14:textId="1C2A314D" w:rsidR="00CA3721" w:rsidRPr="00A4639C" w:rsidRDefault="00CA3721" w:rsidP="00F97AF5">
      <w:pPr>
        <w:pStyle w:val="ListParagraph"/>
        <w:tabs>
          <w:tab w:val="left" w:pos="1440"/>
        </w:tabs>
        <w:ind w:left="1440"/>
        <w:rPr>
          <w:rFonts w:ascii="Times New Roman" w:hAnsi="Times New Roman" w:cs="Times New Roman"/>
          <w:b/>
          <w:bCs/>
        </w:rPr>
      </w:pPr>
      <w:r w:rsidRPr="00A4639C">
        <w:rPr>
          <w:rFonts w:ascii="Times New Roman" w:hAnsi="Times New Roman" w:cs="Times New Roman"/>
          <w:b/>
          <w:bCs/>
        </w:rPr>
        <w:t>16-17 units</w:t>
      </w:r>
    </w:p>
    <w:p w14:paraId="0A0D6B7D" w14:textId="77777777" w:rsidR="00B64EA6" w:rsidRPr="00A4639C" w:rsidRDefault="00B64EA6"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Sharon Chard-Yaron</w:t>
      </w:r>
    </w:p>
    <w:p w14:paraId="5E7027D9" w14:textId="77777777" w:rsidR="00F729C7" w:rsidRPr="00A4639C" w:rsidRDefault="00F729C7"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 xml:space="preserve"> </w:t>
      </w:r>
      <w:r w:rsidRPr="00A4639C">
        <w:rPr>
          <w:rFonts w:ascii="Times New Roman" w:hAnsi="Times New Roman" w:cs="Times New Roman"/>
        </w:rPr>
        <w:tab/>
        <w:t>Educational Studies: STEM: Science Concentration Certificate of Achievement</w:t>
      </w:r>
    </w:p>
    <w:p w14:paraId="697D09BD" w14:textId="77777777" w:rsidR="000F16F9" w:rsidRPr="00A4639C" w:rsidRDefault="000F16F9" w:rsidP="00F97AF5">
      <w:pPr>
        <w:pStyle w:val="ListParagraph"/>
        <w:tabs>
          <w:tab w:val="left" w:pos="1440"/>
        </w:tabs>
        <w:spacing w:after="60" w:line="240" w:lineRule="auto"/>
        <w:ind w:left="1440"/>
        <w:contextualSpacing w:val="0"/>
        <w:rPr>
          <w:rFonts w:ascii="Times New Roman" w:hAnsi="Times New Roman" w:cs="Times New Roman"/>
        </w:rPr>
      </w:pPr>
      <w:r w:rsidRPr="00A4639C">
        <w:rPr>
          <w:rFonts w:ascii="Times New Roman" w:hAnsi="Times New Roman" w:cs="Times New Roman"/>
        </w:rPr>
        <w:t xml:space="preserve">The certificate serves as a career ladder approach to a credential or permit or as a stand-alone entity to document that a student has taken coursework related to subject matter proficiency and has acquired skills for successful employment as a teacher's aide, after-school program assistant, tutoring or other paraprofessional level classroom career. </w:t>
      </w:r>
    </w:p>
    <w:p w14:paraId="726AAAC5" w14:textId="73DC8B50" w:rsidR="000F16F9" w:rsidRPr="00A4639C" w:rsidRDefault="000F16F9" w:rsidP="00F97AF5">
      <w:pPr>
        <w:pStyle w:val="ListParagraph"/>
        <w:tabs>
          <w:tab w:val="left" w:pos="1440"/>
        </w:tabs>
        <w:spacing w:after="60" w:line="240" w:lineRule="auto"/>
        <w:ind w:left="1440"/>
        <w:contextualSpacing w:val="0"/>
        <w:rPr>
          <w:rFonts w:ascii="Times New Roman" w:hAnsi="Times New Roman" w:cs="Times New Roman"/>
        </w:rPr>
      </w:pPr>
      <w:r w:rsidRPr="00A4639C">
        <w:rPr>
          <w:rFonts w:ascii="Times New Roman" w:hAnsi="Times New Roman" w:cs="Times New Roman"/>
        </w:rPr>
        <w:t>More specifically the certificate is designed to meet the needs of students following various pathways to classroom teaching or an education-related field:</w:t>
      </w:r>
    </w:p>
    <w:p w14:paraId="313DC91D" w14:textId="77777777" w:rsidR="000F16F9" w:rsidRPr="00A4639C" w:rsidRDefault="000F16F9" w:rsidP="00F97AF5">
      <w:pPr>
        <w:pStyle w:val="ListParagraph"/>
        <w:numPr>
          <w:ilvl w:val="0"/>
          <w:numId w:val="17"/>
        </w:numPr>
        <w:tabs>
          <w:tab w:val="left" w:pos="1440"/>
        </w:tabs>
        <w:rPr>
          <w:rFonts w:ascii="Times New Roman" w:hAnsi="Times New Roman" w:cs="Times New Roman"/>
        </w:rPr>
      </w:pPr>
      <w:r w:rsidRPr="00A4639C">
        <w:rPr>
          <w:rFonts w:ascii="Times New Roman" w:hAnsi="Times New Roman" w:cs="Times New Roman"/>
        </w:rPr>
        <w:t>The paraprofessional or aspiring paraprofessional teacher aide</w:t>
      </w:r>
    </w:p>
    <w:p w14:paraId="2A592039" w14:textId="77777777" w:rsidR="000F16F9" w:rsidRPr="00A4639C" w:rsidRDefault="000F16F9" w:rsidP="00F97AF5">
      <w:pPr>
        <w:pStyle w:val="ListParagraph"/>
        <w:numPr>
          <w:ilvl w:val="0"/>
          <w:numId w:val="17"/>
        </w:numPr>
        <w:tabs>
          <w:tab w:val="left" w:pos="1440"/>
        </w:tabs>
        <w:rPr>
          <w:rFonts w:ascii="Times New Roman" w:hAnsi="Times New Roman" w:cs="Times New Roman"/>
        </w:rPr>
      </w:pPr>
      <w:r w:rsidRPr="00A4639C">
        <w:rPr>
          <w:rFonts w:ascii="Times New Roman" w:hAnsi="Times New Roman" w:cs="Times New Roman"/>
        </w:rPr>
        <w:t xml:space="preserve">Homeschooling parents </w:t>
      </w:r>
    </w:p>
    <w:p w14:paraId="38360303" w14:textId="77777777" w:rsidR="000F16F9" w:rsidRPr="00A4639C" w:rsidRDefault="000F16F9" w:rsidP="00F97AF5">
      <w:pPr>
        <w:pStyle w:val="ListParagraph"/>
        <w:numPr>
          <w:ilvl w:val="0"/>
          <w:numId w:val="17"/>
        </w:numPr>
        <w:tabs>
          <w:tab w:val="left" w:pos="1440"/>
        </w:tabs>
        <w:rPr>
          <w:rFonts w:ascii="Times New Roman" w:hAnsi="Times New Roman" w:cs="Times New Roman"/>
        </w:rPr>
      </w:pPr>
      <w:r w:rsidRPr="00A4639C">
        <w:rPr>
          <w:rFonts w:ascii="Times New Roman" w:hAnsi="Times New Roman" w:cs="Times New Roman"/>
        </w:rPr>
        <w:t>The aspiring paraprofessional or currently employed paraprofessional teacher- aide seeking a career ladder approach to a teaching credential and/or child development permit.</w:t>
      </w:r>
    </w:p>
    <w:p w14:paraId="0B1E5330" w14:textId="77777777" w:rsidR="000F16F9" w:rsidRPr="00A4639C" w:rsidRDefault="000F16F9" w:rsidP="00F97AF5">
      <w:pPr>
        <w:pStyle w:val="ListParagraph"/>
        <w:numPr>
          <w:ilvl w:val="0"/>
          <w:numId w:val="17"/>
        </w:numPr>
        <w:tabs>
          <w:tab w:val="left" w:pos="1440"/>
        </w:tabs>
        <w:rPr>
          <w:rFonts w:ascii="Times New Roman" w:hAnsi="Times New Roman" w:cs="Times New Roman"/>
        </w:rPr>
      </w:pPr>
      <w:r w:rsidRPr="00A4639C">
        <w:rPr>
          <w:rFonts w:ascii="Times New Roman" w:hAnsi="Times New Roman" w:cs="Times New Roman"/>
        </w:rPr>
        <w:t>The teacher- aide paraprofessional who has decided against pursuing an AA and/or credential or permit but would like to acquire knowledge and skills / professional development relevant to serving as a teacher assistant or support staff in a classroom or school or related environment, concentrating on providing students support in science-related disciplines.</w:t>
      </w:r>
    </w:p>
    <w:p w14:paraId="256A0000" w14:textId="77777777" w:rsidR="000F16F9" w:rsidRPr="00A4639C" w:rsidRDefault="000F16F9" w:rsidP="00F97AF5">
      <w:pPr>
        <w:pStyle w:val="ListParagraph"/>
        <w:numPr>
          <w:ilvl w:val="0"/>
          <w:numId w:val="17"/>
        </w:numPr>
        <w:tabs>
          <w:tab w:val="left" w:pos="1440"/>
        </w:tabs>
        <w:rPr>
          <w:rFonts w:ascii="Times New Roman" w:hAnsi="Times New Roman" w:cs="Times New Roman"/>
        </w:rPr>
      </w:pPr>
      <w:r w:rsidRPr="00A4639C">
        <w:rPr>
          <w:rFonts w:ascii="Times New Roman" w:hAnsi="Times New Roman" w:cs="Times New Roman"/>
        </w:rPr>
        <w:t>Teacher preparation for students on a transfer pathway for a BA and Credential who also desire certificate recognition in Educational Studies STEM: with a Science Concentration.</w:t>
      </w:r>
    </w:p>
    <w:p w14:paraId="6E8ED63D" w14:textId="77777777" w:rsidR="000F16F9" w:rsidRPr="00A4639C" w:rsidRDefault="000F16F9" w:rsidP="00F97AF5">
      <w:pPr>
        <w:pStyle w:val="ListParagraph"/>
        <w:numPr>
          <w:ilvl w:val="0"/>
          <w:numId w:val="17"/>
        </w:numPr>
        <w:tabs>
          <w:tab w:val="left" w:pos="1440"/>
        </w:tabs>
        <w:rPr>
          <w:rFonts w:ascii="Times New Roman" w:hAnsi="Times New Roman" w:cs="Times New Roman"/>
        </w:rPr>
      </w:pPr>
      <w:r w:rsidRPr="00A4639C">
        <w:rPr>
          <w:rFonts w:ascii="Times New Roman" w:hAnsi="Times New Roman" w:cs="Times New Roman"/>
        </w:rPr>
        <w:t>Independent tutors, students working with students in a science-related setting, seeking a certificate to augment and recognize their training and expertise.</w:t>
      </w:r>
    </w:p>
    <w:p w14:paraId="78BDE4FB" w14:textId="32144839" w:rsidR="000F16F9" w:rsidRPr="00A4639C" w:rsidRDefault="000F16F9" w:rsidP="00F97AF5">
      <w:pPr>
        <w:pStyle w:val="ListParagraph"/>
        <w:tabs>
          <w:tab w:val="left" w:pos="1440"/>
        </w:tabs>
        <w:spacing w:after="60" w:line="240" w:lineRule="auto"/>
        <w:ind w:left="1440"/>
        <w:contextualSpacing w:val="0"/>
        <w:rPr>
          <w:rFonts w:ascii="Times New Roman" w:hAnsi="Times New Roman" w:cs="Times New Roman"/>
        </w:rPr>
      </w:pPr>
      <w:r w:rsidRPr="00A4639C">
        <w:rPr>
          <w:rFonts w:ascii="Times New Roman" w:hAnsi="Times New Roman" w:cs="Times New Roman"/>
        </w:rPr>
        <w:t>In order to provide an additional pathway to an education-related career, Coastline’s Certificate programs in Educational Studies are specially designed to meet the needs of students interested in an education/ teaching-related career who prefer online classes and/or cannot always attend traditional face-to-face classes due to employment, marital status, family responsibilities, distance, and expenses incurred with traditional education schedules. All certificate classes are online.</w:t>
      </w:r>
    </w:p>
    <w:p w14:paraId="75277614" w14:textId="289DF0AC" w:rsidR="00B64EA6" w:rsidRPr="00A4639C" w:rsidRDefault="000F16F9"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Possible employment/ illustrative examples: position requiring practical skills and knowledge to work with children in an after-school care, tutoring, or mentoring program/ (focusing on providing support in science-related disciplines ); teacher’s aide/ science area; teacher assistant elementary school classrooms/ magnet science schools; work with k-12 students in an after-school setting (upper grades/ remedial); provide tutoring/homework assistance, assist in academic enrichment programs; outdoor education group leader or assistant, science museum education assistant/ camp counselor for science specialty options; tutor; nanny; Disney; Lego theme park worker science fair coach.</w:t>
      </w:r>
    </w:p>
    <w:p w14:paraId="4E26ACBB" w14:textId="7F83D513" w:rsidR="000F16F9" w:rsidRPr="00A4639C" w:rsidRDefault="000F16F9" w:rsidP="00F97AF5">
      <w:pPr>
        <w:pStyle w:val="ListParagraph"/>
        <w:tabs>
          <w:tab w:val="left" w:pos="1440"/>
        </w:tabs>
        <w:ind w:left="1440"/>
        <w:rPr>
          <w:rFonts w:ascii="Times New Roman" w:hAnsi="Times New Roman" w:cs="Times New Roman"/>
          <w:b/>
          <w:bCs/>
        </w:rPr>
      </w:pPr>
      <w:r w:rsidRPr="00A4639C">
        <w:rPr>
          <w:rFonts w:ascii="Times New Roman" w:hAnsi="Times New Roman" w:cs="Times New Roman"/>
          <w:b/>
          <w:bCs/>
        </w:rPr>
        <w:t>5 required courses</w:t>
      </w:r>
    </w:p>
    <w:p w14:paraId="7F9231B6" w14:textId="22122A54" w:rsidR="000F16F9" w:rsidRPr="00A4639C" w:rsidRDefault="000F16F9" w:rsidP="00F97AF5">
      <w:pPr>
        <w:pStyle w:val="ListParagraph"/>
        <w:tabs>
          <w:tab w:val="left" w:pos="1440"/>
        </w:tabs>
        <w:ind w:left="1440"/>
        <w:rPr>
          <w:rFonts w:ascii="Times New Roman" w:hAnsi="Times New Roman" w:cs="Times New Roman"/>
          <w:b/>
          <w:bCs/>
        </w:rPr>
      </w:pPr>
      <w:r w:rsidRPr="00A4639C">
        <w:rPr>
          <w:rFonts w:ascii="Times New Roman" w:hAnsi="Times New Roman" w:cs="Times New Roman"/>
          <w:b/>
          <w:bCs/>
        </w:rPr>
        <w:t>16 units</w:t>
      </w:r>
    </w:p>
    <w:p w14:paraId="2E03B3D2" w14:textId="77777777" w:rsidR="00B64EA6" w:rsidRPr="00A4639C" w:rsidRDefault="00B64EA6"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Sharon Chard-Yaron</w:t>
      </w:r>
    </w:p>
    <w:p w14:paraId="42D118C2" w14:textId="1DBD7978" w:rsidR="00F729C7" w:rsidRPr="00A4639C" w:rsidRDefault="00F729C7" w:rsidP="00F97AF5">
      <w:pPr>
        <w:pStyle w:val="ListParagraph"/>
        <w:numPr>
          <w:ilvl w:val="2"/>
          <w:numId w:val="1"/>
        </w:numPr>
        <w:tabs>
          <w:tab w:val="left" w:pos="1440"/>
        </w:tabs>
        <w:ind w:left="1440" w:hanging="720"/>
        <w:rPr>
          <w:rFonts w:ascii="Times New Roman" w:hAnsi="Times New Roman" w:cs="Times New Roman"/>
        </w:rPr>
      </w:pPr>
      <w:r w:rsidRPr="00A4639C">
        <w:rPr>
          <w:rFonts w:ascii="Times New Roman" w:hAnsi="Times New Roman" w:cs="Times New Roman"/>
        </w:rPr>
        <w:t>Educational Studies: Teach Your Career/Community College Teaching Certificate</w:t>
      </w:r>
      <w:r w:rsidR="00A04493" w:rsidRPr="00A4639C">
        <w:rPr>
          <w:rFonts w:ascii="Times New Roman" w:hAnsi="Times New Roman" w:cs="Times New Roman"/>
        </w:rPr>
        <w:t xml:space="preserve"> – </w:t>
      </w:r>
      <w:r w:rsidRPr="00A4639C">
        <w:rPr>
          <w:rFonts w:ascii="Times New Roman" w:hAnsi="Times New Roman" w:cs="Times New Roman"/>
        </w:rPr>
        <w:t>Certificate of Achievement</w:t>
      </w:r>
    </w:p>
    <w:p w14:paraId="589C5D63" w14:textId="77777777" w:rsidR="000F16F9" w:rsidRPr="00A4639C" w:rsidRDefault="000F16F9" w:rsidP="00F97AF5">
      <w:pPr>
        <w:pStyle w:val="ListParagraph"/>
        <w:tabs>
          <w:tab w:val="left" w:pos="1440"/>
        </w:tabs>
        <w:spacing w:after="60" w:line="240" w:lineRule="auto"/>
        <w:ind w:left="1440"/>
        <w:contextualSpacing w:val="0"/>
        <w:rPr>
          <w:rFonts w:ascii="Times New Roman" w:hAnsi="Times New Roman" w:cs="Times New Roman"/>
        </w:rPr>
      </w:pPr>
      <w:r w:rsidRPr="00A4639C">
        <w:rPr>
          <w:rFonts w:ascii="Times New Roman" w:hAnsi="Times New Roman" w:cs="Times New Roman"/>
        </w:rPr>
        <w:t>This certificate is designed to address the teacher shortage in qualified CTE instructors in the community college and to involve an untapped resource: career professionals who would like to acquire the skills to enable them to teach their career. The certificate represents a response to Strong Work Force recommendations, focusing on increasing Increase the pool of qualified CTE instructors, based on the conclusion that there is an urgent need for CTE programs to have more flexibility in hiring industry experts by expanding equivalency processes and definitions.</w:t>
      </w:r>
    </w:p>
    <w:p w14:paraId="7A3A1F1F" w14:textId="77777777" w:rsidR="000F16F9" w:rsidRPr="00A4639C" w:rsidRDefault="000F16F9" w:rsidP="00F97AF5">
      <w:pPr>
        <w:pStyle w:val="ListParagraph"/>
        <w:tabs>
          <w:tab w:val="left" w:pos="1440"/>
        </w:tabs>
        <w:spacing w:after="60" w:line="240" w:lineRule="auto"/>
        <w:ind w:left="1440"/>
        <w:contextualSpacing w:val="0"/>
        <w:rPr>
          <w:rFonts w:ascii="Times New Roman" w:hAnsi="Times New Roman" w:cs="Times New Roman"/>
        </w:rPr>
      </w:pPr>
      <w:r w:rsidRPr="00A4639C">
        <w:rPr>
          <w:rFonts w:ascii="Times New Roman" w:hAnsi="Times New Roman" w:cs="Times New Roman"/>
        </w:rPr>
        <w:t xml:space="preserve">Developed for future community college CTE instructors who may not meet the existing college hiring standard but possess significant industry experience, this pathway to classroom teaching is based on the idea that oftentimes professionals in the industry are highly skilled in their area of expertise, but lack a </w:t>
      </w:r>
      <w:proofErr w:type="gramStart"/>
      <w:r w:rsidRPr="00A4639C">
        <w:rPr>
          <w:rFonts w:ascii="Times New Roman" w:hAnsi="Times New Roman" w:cs="Times New Roman"/>
        </w:rPr>
        <w:t>Master’s Degree</w:t>
      </w:r>
      <w:proofErr w:type="gramEnd"/>
      <w:r w:rsidRPr="00A4639C">
        <w:rPr>
          <w:rFonts w:ascii="Times New Roman" w:hAnsi="Times New Roman" w:cs="Times New Roman"/>
        </w:rPr>
        <w:t>. These same professionals frequently possess extensive industry experience, third-party industry certifications, and completion of applicable training that meets designated equivalency criteria.</w:t>
      </w:r>
    </w:p>
    <w:p w14:paraId="0E51DF84" w14:textId="77777777" w:rsidR="000F16F9" w:rsidRPr="00A4639C" w:rsidRDefault="000F16F9" w:rsidP="00F97AF5">
      <w:pPr>
        <w:pStyle w:val="ListParagraph"/>
        <w:tabs>
          <w:tab w:val="left" w:pos="1440"/>
        </w:tabs>
        <w:spacing w:after="60" w:line="240" w:lineRule="auto"/>
        <w:ind w:left="1440"/>
        <w:contextualSpacing w:val="0"/>
        <w:rPr>
          <w:rFonts w:ascii="Times New Roman" w:hAnsi="Times New Roman" w:cs="Times New Roman"/>
        </w:rPr>
      </w:pPr>
      <w:r w:rsidRPr="00A4639C">
        <w:rPr>
          <w:rFonts w:ascii="Times New Roman" w:hAnsi="Times New Roman" w:cs="Times New Roman"/>
        </w:rPr>
        <w:t>The certificate is especially or students who prefer online classes and/or cannot always attend traditional face-to-face classes due to employment, marital status, family responsibilities, distance, and expenses incurred with traditional education schedules. All certificate classes are online.</w:t>
      </w:r>
    </w:p>
    <w:p w14:paraId="5936B236" w14:textId="77777777" w:rsidR="000F16F9" w:rsidRPr="00A4639C" w:rsidRDefault="000F16F9" w:rsidP="00F97AF5">
      <w:pPr>
        <w:pStyle w:val="ListParagraph"/>
        <w:tabs>
          <w:tab w:val="left" w:pos="1440"/>
        </w:tabs>
        <w:spacing w:after="60" w:line="240" w:lineRule="auto"/>
        <w:ind w:left="1440"/>
        <w:contextualSpacing w:val="0"/>
        <w:rPr>
          <w:rFonts w:ascii="Times New Roman" w:hAnsi="Times New Roman" w:cs="Times New Roman"/>
        </w:rPr>
      </w:pPr>
      <w:r w:rsidRPr="00A4639C">
        <w:rPr>
          <w:rFonts w:ascii="Times New Roman" w:hAnsi="Times New Roman" w:cs="Times New Roman"/>
        </w:rPr>
        <w:t>Especially appropriate for students with an AA and six years of professional experience (or in the process of earning an AA) OR Bachelor's degree and two years of professional experience or students who possess a combination of education and experience that is at least equivalent to the above.</w:t>
      </w:r>
    </w:p>
    <w:p w14:paraId="43C5B84A" w14:textId="47C1F5D9" w:rsidR="00B64EA6" w:rsidRPr="00A4639C" w:rsidRDefault="000F16F9"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Possible employment/ illustrative examples: teaching job, community college for an adult with an AA and at least 6 years of professional experience or a BA with two years of professional experience; other teaching areas where traditional credential requirements are waived for experience; tutor; homework “helper”, curriculum developer in area of expertise; camp counselor; outdoor education specialist, depending on area of expertise.</w:t>
      </w:r>
    </w:p>
    <w:p w14:paraId="04A41AF7" w14:textId="5BDCE28C" w:rsidR="00F729C7" w:rsidRPr="00A4639C" w:rsidRDefault="000F16F9" w:rsidP="00F97AF5">
      <w:pPr>
        <w:pStyle w:val="ListParagraph"/>
        <w:tabs>
          <w:tab w:val="left" w:pos="1440"/>
        </w:tabs>
        <w:ind w:left="1440"/>
        <w:rPr>
          <w:rFonts w:ascii="Times New Roman" w:hAnsi="Times New Roman" w:cs="Times New Roman"/>
          <w:b/>
          <w:bCs/>
        </w:rPr>
      </w:pPr>
      <w:r w:rsidRPr="00A4639C">
        <w:rPr>
          <w:rFonts w:ascii="Times New Roman" w:hAnsi="Times New Roman" w:cs="Times New Roman"/>
          <w:b/>
          <w:bCs/>
        </w:rPr>
        <w:t>7 required courses</w:t>
      </w:r>
    </w:p>
    <w:p w14:paraId="43EC0D6B" w14:textId="64D5F41B" w:rsidR="000F16F9" w:rsidRPr="00A4639C" w:rsidRDefault="000F16F9" w:rsidP="00F97AF5">
      <w:pPr>
        <w:pStyle w:val="ListParagraph"/>
        <w:tabs>
          <w:tab w:val="left" w:pos="1440"/>
        </w:tabs>
        <w:ind w:left="1440"/>
        <w:rPr>
          <w:rFonts w:ascii="Times New Roman" w:hAnsi="Times New Roman" w:cs="Times New Roman"/>
          <w:b/>
          <w:bCs/>
        </w:rPr>
      </w:pPr>
      <w:r w:rsidRPr="00A4639C">
        <w:rPr>
          <w:rFonts w:ascii="Times New Roman" w:hAnsi="Times New Roman" w:cs="Times New Roman"/>
          <w:b/>
          <w:bCs/>
        </w:rPr>
        <w:t>16 units</w:t>
      </w:r>
    </w:p>
    <w:p w14:paraId="4582F2F4" w14:textId="6CECA413" w:rsidR="00B64EA6" w:rsidRPr="00A4639C" w:rsidRDefault="00B64EA6"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Sharon Chard-Yaron</w:t>
      </w:r>
    </w:p>
    <w:bookmarkEnd w:id="0"/>
    <w:p w14:paraId="2C2A81BA" w14:textId="77777777" w:rsidR="00725981" w:rsidRPr="00A4639C" w:rsidRDefault="00725981" w:rsidP="00F97AF5">
      <w:pPr>
        <w:pStyle w:val="ListParagraph"/>
        <w:numPr>
          <w:ilvl w:val="1"/>
          <w:numId w:val="1"/>
        </w:numPr>
        <w:spacing w:after="120"/>
        <w:ind w:left="990" w:hanging="630"/>
        <w:contextualSpacing w:val="0"/>
        <w:rPr>
          <w:rFonts w:ascii="Times New Roman" w:hAnsi="Times New Roman" w:cs="Times New Roman"/>
          <w:u w:val="single"/>
        </w:rPr>
      </w:pPr>
      <w:r w:rsidRPr="00A4639C">
        <w:rPr>
          <w:rFonts w:ascii="Times New Roman" w:hAnsi="Times New Roman" w:cs="Times New Roman"/>
          <w:u w:val="single"/>
        </w:rPr>
        <w:t>New Programs: Noncredit</w:t>
      </w:r>
    </w:p>
    <w:p w14:paraId="75BF8CF7" w14:textId="61322E18" w:rsidR="00725981" w:rsidRPr="00A4639C" w:rsidRDefault="00504220"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 xml:space="preserve"> </w:t>
      </w:r>
      <w:r w:rsidRPr="00A4639C">
        <w:rPr>
          <w:rFonts w:ascii="Times New Roman" w:hAnsi="Times New Roman" w:cs="Times New Roman"/>
        </w:rPr>
        <w:tab/>
      </w:r>
      <w:r w:rsidR="00381438" w:rsidRPr="00A4639C">
        <w:rPr>
          <w:rFonts w:ascii="Times New Roman" w:hAnsi="Times New Roman" w:cs="Times New Roman"/>
        </w:rPr>
        <w:t>Drama Basics</w:t>
      </w:r>
      <w:r w:rsidR="00F729C7" w:rsidRPr="00A4639C">
        <w:t xml:space="preserve"> </w:t>
      </w:r>
      <w:r w:rsidR="00F729C7" w:rsidRPr="00A4639C">
        <w:rPr>
          <w:rFonts w:ascii="Times New Roman" w:hAnsi="Times New Roman" w:cs="Times New Roman"/>
        </w:rPr>
        <w:t>Certificate of Completion</w:t>
      </w:r>
    </w:p>
    <w:p w14:paraId="56258401" w14:textId="687112E5" w:rsidR="00381438" w:rsidRPr="00A4639C" w:rsidRDefault="002D3783"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Effective Spring 2021</w:t>
      </w:r>
    </w:p>
    <w:p w14:paraId="1F23862C" w14:textId="04921551" w:rsidR="00C379F7" w:rsidRPr="00A4639C" w:rsidRDefault="00C379F7" w:rsidP="00F97AF5">
      <w:pPr>
        <w:pStyle w:val="ListParagraph"/>
        <w:tabs>
          <w:tab w:val="left" w:pos="1440"/>
        </w:tabs>
        <w:spacing w:after="60" w:line="240" w:lineRule="auto"/>
        <w:ind w:left="1440"/>
        <w:contextualSpacing w:val="0"/>
        <w:rPr>
          <w:rFonts w:ascii="Times New Roman" w:hAnsi="Times New Roman" w:cs="Times New Roman"/>
        </w:rPr>
      </w:pPr>
      <w:r w:rsidRPr="00A4639C">
        <w:rPr>
          <w:rFonts w:ascii="Times New Roman" w:hAnsi="Times New Roman" w:cs="Times New Roman"/>
        </w:rPr>
        <w:t>The Drama Basics Certificate of Completion Program is provided for students through Coastlines College's Special Programs Career Options through Academic Support and Training (COAST) Program. Classes are taught by Special Programs faculty and mentored by field professionals.</w:t>
      </w:r>
    </w:p>
    <w:p w14:paraId="34179E9B" w14:textId="73487B58" w:rsidR="00C379F7" w:rsidRPr="00A4639C" w:rsidRDefault="00C379F7" w:rsidP="00F97AF5">
      <w:pPr>
        <w:pStyle w:val="ListParagraph"/>
        <w:tabs>
          <w:tab w:val="left" w:pos="1440"/>
        </w:tabs>
        <w:spacing w:after="60" w:line="240" w:lineRule="auto"/>
        <w:ind w:left="1440"/>
        <w:contextualSpacing w:val="0"/>
        <w:rPr>
          <w:rFonts w:ascii="Times New Roman" w:hAnsi="Times New Roman" w:cs="Times New Roman"/>
        </w:rPr>
      </w:pPr>
      <w:r w:rsidRPr="00A4639C">
        <w:rPr>
          <w:rFonts w:ascii="Times New Roman" w:hAnsi="Times New Roman" w:cs="Times New Roman"/>
        </w:rPr>
        <w:t>During this four-semester program, students will learn acting basics, technical theater basics, and how to succeed in the industry. Classes will be held at the Coastline College campus in Newport Beach and locally throughout Orange County at appropriate theater training sites, including professional and community theaters. In addition to learning the basics of the theater industry, students will have the opportunity to take headshots, identify appropriate casting calls, volunteer as stage crew for a production, develop an audition piece, and engage in a capstone performance.</w:t>
      </w:r>
    </w:p>
    <w:p w14:paraId="54EECF08" w14:textId="77E29FA1" w:rsidR="0040682E" w:rsidRPr="00A4639C" w:rsidRDefault="00C379F7"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Students graduating with a Drama Basics Certificate of Completion will be prepared for many entry-level paid opportunities within this industry. These jobs include Halloween scare actors, theater floor staff (e.g., box office, concessions, usher, guest services, etc.), actors, and stage crew. In addition to vocational options, students are encouraged to volunteer in their communities at local theaters and participate in community stewardship activities.</w:t>
      </w:r>
    </w:p>
    <w:p w14:paraId="489FA3D9" w14:textId="2F5D84E3" w:rsidR="00833FA6" w:rsidRPr="00A4639C" w:rsidRDefault="00833FA6" w:rsidP="00F97AF5">
      <w:pPr>
        <w:pStyle w:val="ListParagraph"/>
        <w:tabs>
          <w:tab w:val="left" w:pos="1440"/>
        </w:tabs>
        <w:ind w:left="1440"/>
        <w:rPr>
          <w:rFonts w:ascii="Times New Roman" w:hAnsi="Times New Roman" w:cs="Times New Roman"/>
          <w:b/>
          <w:bCs/>
        </w:rPr>
      </w:pPr>
      <w:r w:rsidRPr="00A4639C">
        <w:rPr>
          <w:rFonts w:ascii="Times New Roman" w:hAnsi="Times New Roman" w:cs="Times New Roman"/>
          <w:b/>
          <w:bCs/>
        </w:rPr>
        <w:t>8 required courses</w:t>
      </w:r>
    </w:p>
    <w:p w14:paraId="5A9EDA7C" w14:textId="44E3EE28" w:rsidR="006F60CE" w:rsidRPr="00A4639C" w:rsidRDefault="00833FA6" w:rsidP="00F97AF5">
      <w:pPr>
        <w:pStyle w:val="ListParagraph"/>
        <w:tabs>
          <w:tab w:val="left" w:pos="1440"/>
        </w:tabs>
        <w:spacing w:after="0"/>
        <w:ind w:left="1440"/>
        <w:rPr>
          <w:rFonts w:ascii="Times New Roman" w:hAnsi="Times New Roman" w:cs="Times New Roman"/>
          <w:b/>
          <w:bCs/>
        </w:rPr>
      </w:pPr>
      <w:r w:rsidRPr="00A4639C">
        <w:rPr>
          <w:rFonts w:ascii="Times New Roman" w:hAnsi="Times New Roman" w:cs="Times New Roman"/>
          <w:b/>
          <w:bCs/>
        </w:rPr>
        <w:t>296-344</w:t>
      </w:r>
      <w:r w:rsidR="006F60CE" w:rsidRPr="00A4639C">
        <w:rPr>
          <w:rFonts w:ascii="Times New Roman" w:hAnsi="Times New Roman" w:cs="Times New Roman"/>
          <w:b/>
          <w:bCs/>
        </w:rPr>
        <w:t xml:space="preserve"> </w:t>
      </w:r>
      <w:r w:rsidRPr="00A4639C">
        <w:rPr>
          <w:rFonts w:ascii="Times New Roman" w:hAnsi="Times New Roman" w:cs="Times New Roman"/>
          <w:b/>
          <w:bCs/>
        </w:rPr>
        <w:t>h</w:t>
      </w:r>
      <w:r w:rsidR="006F60CE" w:rsidRPr="00A4639C">
        <w:rPr>
          <w:rFonts w:ascii="Times New Roman" w:hAnsi="Times New Roman" w:cs="Times New Roman"/>
          <w:b/>
          <w:bCs/>
        </w:rPr>
        <w:t>our</w:t>
      </w:r>
      <w:r w:rsidRPr="00A4639C">
        <w:rPr>
          <w:rFonts w:ascii="Times New Roman" w:hAnsi="Times New Roman" w:cs="Times New Roman"/>
          <w:b/>
          <w:bCs/>
        </w:rPr>
        <w:t>s</w:t>
      </w:r>
    </w:p>
    <w:p w14:paraId="6027DDE9" w14:textId="21E30CF1" w:rsidR="002321D4" w:rsidRPr="00A4639C" w:rsidRDefault="002321D4"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Katie Stubblefield</w:t>
      </w:r>
    </w:p>
    <w:p w14:paraId="2A49FDD0" w14:textId="105A718C" w:rsidR="00381438" w:rsidRPr="00A4639C" w:rsidRDefault="00737618"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ab/>
      </w:r>
      <w:r w:rsidR="00381438" w:rsidRPr="00A4639C">
        <w:rPr>
          <w:rFonts w:ascii="Times New Roman" w:hAnsi="Times New Roman" w:cs="Times New Roman"/>
        </w:rPr>
        <w:t>English as a Second Language Beginning-Level Skills</w:t>
      </w:r>
    </w:p>
    <w:p w14:paraId="2F31DB01" w14:textId="688938B3" w:rsidR="00381438" w:rsidRPr="00A4639C" w:rsidRDefault="002D3783"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Effective Fall 2020</w:t>
      </w:r>
    </w:p>
    <w:p w14:paraId="73512036" w14:textId="3B1B238F" w:rsidR="0040682E" w:rsidRPr="00A4639C" w:rsidRDefault="00273531"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This is a non-credit certificate program in English as a Second Language designed to prepare beginning-level students for entry-level employment, career training courses, and further academic study. The certificate program includes courses that focus on speaking and listening skills; grammar, reading and writing skills; pronunciation skills; and digital literacy skills.</w:t>
      </w:r>
    </w:p>
    <w:p w14:paraId="1B2FF593" w14:textId="44B1B8ED" w:rsidR="00273531" w:rsidRPr="00A4639C" w:rsidRDefault="00273531" w:rsidP="00F97AF5">
      <w:pPr>
        <w:pStyle w:val="ListParagraph"/>
        <w:tabs>
          <w:tab w:val="left" w:pos="1440"/>
        </w:tabs>
        <w:ind w:left="1440"/>
        <w:rPr>
          <w:rFonts w:ascii="Times New Roman" w:hAnsi="Times New Roman" w:cs="Times New Roman"/>
          <w:b/>
          <w:bCs/>
        </w:rPr>
      </w:pPr>
      <w:r w:rsidRPr="00A4639C">
        <w:rPr>
          <w:rFonts w:ascii="Times New Roman" w:hAnsi="Times New Roman" w:cs="Times New Roman"/>
          <w:b/>
          <w:bCs/>
        </w:rPr>
        <w:t>2 required courses, 2 optional courses</w:t>
      </w:r>
    </w:p>
    <w:p w14:paraId="711046CB" w14:textId="4638E98B" w:rsidR="00273531" w:rsidRPr="00A4639C" w:rsidRDefault="00273531" w:rsidP="00F97AF5">
      <w:pPr>
        <w:pStyle w:val="ListParagraph"/>
        <w:tabs>
          <w:tab w:val="left" w:pos="1440"/>
        </w:tabs>
        <w:spacing w:after="0"/>
        <w:ind w:left="1440"/>
        <w:rPr>
          <w:rFonts w:ascii="Times New Roman" w:hAnsi="Times New Roman" w:cs="Times New Roman"/>
          <w:b/>
          <w:bCs/>
        </w:rPr>
      </w:pPr>
      <w:r w:rsidRPr="00A4639C">
        <w:rPr>
          <w:rFonts w:ascii="Times New Roman" w:hAnsi="Times New Roman" w:cs="Times New Roman"/>
          <w:b/>
          <w:bCs/>
        </w:rPr>
        <w:t>72-186 hours</w:t>
      </w:r>
    </w:p>
    <w:p w14:paraId="77BAC7ED" w14:textId="525DE3A0" w:rsidR="00273531" w:rsidRPr="00A4639C" w:rsidRDefault="00273531"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Judy Montague</w:t>
      </w:r>
    </w:p>
    <w:p w14:paraId="3D703BC5" w14:textId="604B0AE2" w:rsidR="00381438" w:rsidRPr="00A4639C" w:rsidRDefault="00381438"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 xml:space="preserve"> </w:t>
      </w:r>
      <w:r w:rsidRPr="00A4639C">
        <w:rPr>
          <w:rFonts w:ascii="Times New Roman" w:hAnsi="Times New Roman" w:cs="Times New Roman"/>
        </w:rPr>
        <w:tab/>
        <w:t>English as a Second Language Intermediate to Advanced Oral/Aural Skills</w:t>
      </w:r>
    </w:p>
    <w:p w14:paraId="6582D779" w14:textId="0A4DBB1F" w:rsidR="00381438" w:rsidRPr="00A4639C" w:rsidRDefault="002D3783" w:rsidP="00F97AF5">
      <w:pPr>
        <w:pStyle w:val="ListParagraph"/>
        <w:ind w:left="1440"/>
        <w:rPr>
          <w:rFonts w:ascii="Times New Roman" w:hAnsi="Times New Roman" w:cs="Times New Roman"/>
        </w:rPr>
      </w:pPr>
      <w:r w:rsidRPr="00A4639C">
        <w:rPr>
          <w:rFonts w:ascii="Times New Roman" w:hAnsi="Times New Roman" w:cs="Times New Roman"/>
        </w:rPr>
        <w:t>Effective Fall 2020</w:t>
      </w:r>
    </w:p>
    <w:p w14:paraId="63103F58" w14:textId="46070C67" w:rsidR="0040682E" w:rsidRPr="00A4639C" w:rsidRDefault="00E90DC7" w:rsidP="00F97AF5">
      <w:pPr>
        <w:pStyle w:val="ListParagraph"/>
        <w:tabs>
          <w:tab w:val="left" w:pos="1440"/>
        </w:tabs>
        <w:ind w:left="1440"/>
        <w:rPr>
          <w:rFonts w:ascii="Times New Roman" w:hAnsi="Times New Roman" w:cs="Times New Roman"/>
        </w:rPr>
      </w:pPr>
      <w:r w:rsidRPr="00A4639C">
        <w:rPr>
          <w:rFonts w:ascii="Times New Roman" w:hAnsi="Times New Roman" w:cs="Times New Roman"/>
        </w:rPr>
        <w:t>This is a noncredit certificate program in English as a Second Language designed to prepare high-intermediate to advanced-level students for employment, career training courses, and further academic study. The certificate program focuses on speaking and listening skills, American English idioms and contemporary expressions, and pronunciation.  After completing the certificate, students may go on to credit ESL or general education classes, entry-level employment, or career training courses.</w:t>
      </w:r>
    </w:p>
    <w:p w14:paraId="1773AAE1" w14:textId="616123F0" w:rsidR="00E90DC7" w:rsidRPr="00A4639C" w:rsidRDefault="00E90DC7" w:rsidP="00F97AF5">
      <w:pPr>
        <w:pStyle w:val="ListParagraph"/>
        <w:tabs>
          <w:tab w:val="left" w:pos="1440"/>
        </w:tabs>
        <w:ind w:left="1440"/>
        <w:rPr>
          <w:rFonts w:ascii="Times New Roman" w:hAnsi="Times New Roman" w:cs="Times New Roman"/>
          <w:b/>
          <w:bCs/>
        </w:rPr>
      </w:pPr>
      <w:r w:rsidRPr="00A4639C">
        <w:rPr>
          <w:rFonts w:ascii="Times New Roman" w:hAnsi="Times New Roman" w:cs="Times New Roman"/>
          <w:b/>
          <w:bCs/>
        </w:rPr>
        <w:t>3 required courses, 1 optional course</w:t>
      </w:r>
    </w:p>
    <w:p w14:paraId="66AC89D3" w14:textId="0E433DE8" w:rsidR="00E90DC7" w:rsidRPr="00A4639C" w:rsidRDefault="00E90DC7" w:rsidP="00F97AF5">
      <w:pPr>
        <w:pStyle w:val="ListParagraph"/>
        <w:tabs>
          <w:tab w:val="left" w:pos="1440"/>
        </w:tabs>
        <w:spacing w:after="0"/>
        <w:ind w:left="1440"/>
        <w:rPr>
          <w:rFonts w:ascii="Times New Roman" w:hAnsi="Times New Roman" w:cs="Times New Roman"/>
          <w:b/>
          <w:bCs/>
        </w:rPr>
      </w:pPr>
      <w:r w:rsidRPr="00A4639C">
        <w:rPr>
          <w:rFonts w:ascii="Times New Roman" w:hAnsi="Times New Roman" w:cs="Times New Roman"/>
          <w:b/>
          <w:bCs/>
        </w:rPr>
        <w:t>108-252 hours</w:t>
      </w:r>
    </w:p>
    <w:p w14:paraId="2EB247AF" w14:textId="77777777" w:rsidR="00273531" w:rsidRPr="00A4639C" w:rsidRDefault="00273531"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Judy Montague</w:t>
      </w:r>
    </w:p>
    <w:p w14:paraId="5D5F88A4" w14:textId="6297C8A2" w:rsidR="00E53505" w:rsidRPr="00A4639C" w:rsidRDefault="00E53505" w:rsidP="00F97AF5">
      <w:pPr>
        <w:pStyle w:val="ListParagraph"/>
        <w:numPr>
          <w:ilvl w:val="1"/>
          <w:numId w:val="1"/>
        </w:numPr>
        <w:spacing w:after="120"/>
        <w:ind w:left="990" w:hanging="630"/>
        <w:contextualSpacing w:val="0"/>
        <w:rPr>
          <w:rFonts w:ascii="Times New Roman" w:hAnsi="Times New Roman" w:cs="Times New Roman"/>
          <w:u w:val="single"/>
        </w:rPr>
      </w:pPr>
      <w:r w:rsidRPr="00A4639C">
        <w:rPr>
          <w:rFonts w:ascii="Times New Roman" w:hAnsi="Times New Roman" w:cs="Times New Roman"/>
          <w:u w:val="single"/>
        </w:rPr>
        <w:t>Major Program Revision: Credit</w:t>
      </w:r>
    </w:p>
    <w:p w14:paraId="3AE67E9D" w14:textId="11F4E2BA" w:rsidR="003955CD" w:rsidRPr="00A4639C" w:rsidRDefault="003955CD" w:rsidP="00F97AF5">
      <w:pPr>
        <w:pStyle w:val="ListParagraph"/>
        <w:spacing w:after="120"/>
        <w:ind w:left="1440"/>
        <w:contextualSpacing w:val="0"/>
        <w:rPr>
          <w:rFonts w:ascii="Times New Roman" w:hAnsi="Times New Roman" w:cs="Times New Roman"/>
        </w:rPr>
      </w:pPr>
      <w:bookmarkStart w:id="1" w:name="_Hlk41553981"/>
      <w:r w:rsidRPr="00A4639C">
        <w:rPr>
          <w:rFonts w:ascii="Times New Roman" w:hAnsi="Times New Roman" w:cs="Times New Roman"/>
        </w:rPr>
        <w:t xml:space="preserve">Effective </w:t>
      </w:r>
      <w:r w:rsidRPr="00A4639C">
        <w:rPr>
          <w:rFonts w:ascii="Times New Roman" w:hAnsi="Times New Roman" w:cs="Times New Roman"/>
          <w:strike/>
        </w:rPr>
        <w:t>Fall 2020</w:t>
      </w:r>
      <w:r w:rsidR="00D53238" w:rsidRPr="00A4639C">
        <w:rPr>
          <w:rFonts w:ascii="Times New Roman" w:hAnsi="Times New Roman" w:cs="Times New Roman"/>
        </w:rPr>
        <w:t>Spring 2021 (CST C191 in fall 2020 schedule; revision to number, C191A, goes into effect spring 2021)</w:t>
      </w:r>
    </w:p>
    <w:bookmarkEnd w:id="1"/>
    <w:p w14:paraId="73F8CE3C" w14:textId="150B6B13" w:rsidR="00E53505" w:rsidRPr="00A4639C" w:rsidRDefault="00314919" w:rsidP="00F97AF5">
      <w:pPr>
        <w:pStyle w:val="ListParagraph"/>
        <w:numPr>
          <w:ilvl w:val="2"/>
          <w:numId w:val="1"/>
        </w:numPr>
        <w:tabs>
          <w:tab w:val="left" w:pos="1440"/>
        </w:tabs>
        <w:rPr>
          <w:rFonts w:ascii="Times New Roman" w:hAnsi="Times New Roman" w:cs="Times New Roman"/>
        </w:rPr>
      </w:pPr>
      <w:r w:rsidRPr="00A4639C">
        <w:rPr>
          <w:rFonts w:ascii="Times New Roman" w:hAnsi="Times New Roman" w:cs="Times New Roman"/>
        </w:rPr>
        <w:t xml:space="preserve">Cybersecurity Apprenticeship Program </w:t>
      </w:r>
      <w:r w:rsidR="00E53505" w:rsidRPr="00A4639C">
        <w:rPr>
          <w:rFonts w:ascii="Times New Roman" w:hAnsi="Times New Roman" w:cs="Times New Roman"/>
        </w:rPr>
        <w:t>Certificate of Achievement</w:t>
      </w:r>
    </w:p>
    <w:p w14:paraId="639F0534" w14:textId="77777777" w:rsidR="001D16E1" w:rsidRPr="00A4639C" w:rsidRDefault="001D16E1" w:rsidP="00F97AF5">
      <w:pPr>
        <w:pStyle w:val="ListParagraph"/>
        <w:tabs>
          <w:tab w:val="left" w:pos="1440"/>
          <w:tab w:val="left" w:pos="5760"/>
        </w:tabs>
        <w:ind w:left="3600"/>
        <w:rPr>
          <w:rFonts w:ascii="Times New Roman" w:hAnsi="Times New Roman" w:cs="Times New Roman"/>
        </w:rPr>
      </w:pPr>
      <w:r w:rsidRPr="00A4639C">
        <w:rPr>
          <w:rFonts w:ascii="Times New Roman" w:hAnsi="Times New Roman" w:cs="Times New Roman"/>
        </w:rPr>
        <w:t>From</w:t>
      </w:r>
      <w:r w:rsidRPr="00A4639C">
        <w:rPr>
          <w:rFonts w:ascii="Times New Roman" w:hAnsi="Times New Roman" w:cs="Times New Roman"/>
        </w:rPr>
        <w:tab/>
        <w:t>To</w:t>
      </w:r>
    </w:p>
    <w:p w14:paraId="393A428A" w14:textId="77777777" w:rsidR="001D16E1" w:rsidRPr="00A4639C" w:rsidRDefault="00057EB2" w:rsidP="00F97AF5">
      <w:pPr>
        <w:pStyle w:val="ListParagraph"/>
        <w:tabs>
          <w:tab w:val="left" w:pos="3600"/>
          <w:tab w:val="left" w:pos="5760"/>
        </w:tabs>
        <w:spacing w:after="0"/>
        <w:ind w:left="1440"/>
        <w:contextualSpacing w:val="0"/>
        <w:rPr>
          <w:rFonts w:ascii="Times New Roman" w:hAnsi="Times New Roman" w:cs="Times New Roman"/>
        </w:rPr>
      </w:pPr>
      <w:r w:rsidRPr="00A4639C">
        <w:rPr>
          <w:rFonts w:ascii="Times New Roman" w:hAnsi="Times New Roman" w:cs="Times New Roman"/>
        </w:rPr>
        <w:t>Title</w:t>
      </w:r>
      <w:r w:rsidR="008B3911" w:rsidRPr="00A4639C">
        <w:rPr>
          <w:rFonts w:ascii="Times New Roman" w:hAnsi="Times New Roman" w:cs="Times New Roman"/>
        </w:rPr>
        <w:tab/>
      </w:r>
      <w:r w:rsidR="001D16E1" w:rsidRPr="00A4639C">
        <w:rPr>
          <w:rFonts w:ascii="Times New Roman" w:hAnsi="Times New Roman" w:cs="Times New Roman"/>
        </w:rPr>
        <w:t>Cybersecurity Apprenticeship Program</w:t>
      </w:r>
    </w:p>
    <w:p w14:paraId="6FED0C5A" w14:textId="43B60713" w:rsidR="00E53505" w:rsidRPr="00A4639C" w:rsidRDefault="001D16E1" w:rsidP="00F97AF5">
      <w:pPr>
        <w:pStyle w:val="ListParagraph"/>
        <w:tabs>
          <w:tab w:val="left" w:pos="5760"/>
        </w:tabs>
        <w:spacing w:after="0"/>
        <w:ind w:left="1440"/>
        <w:contextualSpacing w:val="0"/>
        <w:rPr>
          <w:rFonts w:ascii="Times New Roman" w:hAnsi="Times New Roman" w:cs="Times New Roman"/>
        </w:rPr>
      </w:pPr>
      <w:r w:rsidRPr="00A4639C">
        <w:rPr>
          <w:rFonts w:ascii="Times New Roman" w:hAnsi="Times New Roman" w:cs="Times New Roman"/>
        </w:rPr>
        <w:tab/>
      </w:r>
      <w:r w:rsidR="00314919" w:rsidRPr="00A4639C">
        <w:rPr>
          <w:rFonts w:ascii="Times New Roman" w:hAnsi="Times New Roman" w:cs="Times New Roman"/>
        </w:rPr>
        <w:t>Cybersecurity Analyst</w:t>
      </w:r>
    </w:p>
    <w:p w14:paraId="0703AF46" w14:textId="46254238" w:rsidR="00057EB2" w:rsidRPr="00A4639C" w:rsidRDefault="008B3911" w:rsidP="00F97AF5">
      <w:pPr>
        <w:pStyle w:val="ListParagraph"/>
        <w:tabs>
          <w:tab w:val="left" w:pos="3960"/>
        </w:tabs>
        <w:spacing w:after="0"/>
        <w:ind w:left="1440"/>
        <w:contextualSpacing w:val="0"/>
        <w:rPr>
          <w:rFonts w:ascii="Times New Roman" w:hAnsi="Times New Roman" w:cs="Times New Roman"/>
        </w:rPr>
      </w:pPr>
      <w:r w:rsidRPr="00A4639C">
        <w:rPr>
          <w:rFonts w:ascii="Times New Roman" w:hAnsi="Times New Roman" w:cs="Times New Roman"/>
        </w:rPr>
        <w:t xml:space="preserve">Required Course: </w:t>
      </w:r>
      <w:r w:rsidR="00057EB2" w:rsidRPr="00A4639C">
        <w:rPr>
          <w:rFonts w:ascii="Times New Roman" w:hAnsi="Times New Roman" w:cs="Times New Roman"/>
          <w:u w:val="single"/>
        </w:rPr>
        <w:t>Add</w:t>
      </w:r>
      <w:r w:rsidRPr="00A4639C">
        <w:rPr>
          <w:rFonts w:ascii="Times New Roman" w:hAnsi="Times New Roman" w:cs="Times New Roman"/>
        </w:rPr>
        <w:tab/>
      </w:r>
      <w:r w:rsidR="00314919" w:rsidRPr="00A4639C">
        <w:rPr>
          <w:rFonts w:ascii="Times New Roman" w:hAnsi="Times New Roman" w:cs="Times New Roman"/>
        </w:rPr>
        <w:t>CST C191A, CST C242</w:t>
      </w:r>
    </w:p>
    <w:p w14:paraId="332372B6" w14:textId="201780BF" w:rsidR="00057EB2" w:rsidRPr="00A4639C" w:rsidRDefault="008B3911" w:rsidP="00F97AF5">
      <w:pPr>
        <w:pStyle w:val="ListParagraph"/>
        <w:tabs>
          <w:tab w:val="left" w:pos="3960"/>
        </w:tabs>
        <w:spacing w:after="0"/>
        <w:ind w:left="1440"/>
        <w:contextualSpacing w:val="0"/>
        <w:rPr>
          <w:rFonts w:ascii="Times New Roman" w:hAnsi="Times New Roman" w:cs="Times New Roman"/>
        </w:rPr>
      </w:pPr>
      <w:r w:rsidRPr="00A4639C">
        <w:rPr>
          <w:rFonts w:ascii="Times New Roman" w:hAnsi="Times New Roman" w:cs="Times New Roman"/>
        </w:rPr>
        <w:t xml:space="preserve">Required Course: </w:t>
      </w:r>
      <w:r w:rsidR="00057EB2" w:rsidRPr="00A4639C">
        <w:rPr>
          <w:rFonts w:ascii="Times New Roman" w:hAnsi="Times New Roman" w:cs="Times New Roman"/>
          <w:u w:val="single"/>
        </w:rPr>
        <w:t>Delete</w:t>
      </w:r>
      <w:r w:rsidRPr="00A4639C">
        <w:rPr>
          <w:rFonts w:ascii="Times New Roman" w:hAnsi="Times New Roman" w:cs="Times New Roman"/>
        </w:rPr>
        <w:tab/>
      </w:r>
      <w:r w:rsidR="00314919" w:rsidRPr="00A4639C">
        <w:rPr>
          <w:rFonts w:ascii="Times New Roman" w:hAnsi="Times New Roman" w:cs="Times New Roman"/>
        </w:rPr>
        <w:t>CST C191, C232</w:t>
      </w:r>
    </w:p>
    <w:p w14:paraId="199050F6" w14:textId="6111A87F" w:rsidR="00867C16" w:rsidRPr="00A4639C" w:rsidRDefault="00867C16" w:rsidP="00F97AF5">
      <w:pPr>
        <w:pStyle w:val="ListParagraph"/>
        <w:tabs>
          <w:tab w:val="left" w:pos="1440"/>
        </w:tabs>
        <w:spacing w:after="0"/>
        <w:ind w:left="1440"/>
        <w:contextualSpacing w:val="0"/>
        <w:rPr>
          <w:rFonts w:ascii="Times New Roman" w:hAnsi="Times New Roman" w:cs="Times New Roman"/>
        </w:rPr>
      </w:pPr>
      <w:r w:rsidRPr="00A4639C">
        <w:rPr>
          <w:rFonts w:ascii="Times New Roman" w:hAnsi="Times New Roman" w:cs="Times New Roman"/>
        </w:rPr>
        <w:t>See CurricUNET for changes to description</w:t>
      </w:r>
    </w:p>
    <w:p w14:paraId="7D79F80F" w14:textId="6515952B" w:rsidR="00867C16" w:rsidRPr="00A4639C" w:rsidRDefault="00867C16"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Tobi West</w:t>
      </w:r>
    </w:p>
    <w:p w14:paraId="08087994" w14:textId="23873510" w:rsidR="00FF476D" w:rsidRPr="00A4639C" w:rsidRDefault="00FF476D" w:rsidP="00F97AF5">
      <w:pPr>
        <w:pStyle w:val="ListParagraph"/>
        <w:numPr>
          <w:ilvl w:val="2"/>
          <w:numId w:val="1"/>
        </w:numPr>
        <w:tabs>
          <w:tab w:val="left" w:pos="1440"/>
        </w:tabs>
        <w:spacing w:after="0"/>
        <w:contextualSpacing w:val="0"/>
        <w:rPr>
          <w:rFonts w:ascii="Times New Roman" w:hAnsi="Times New Roman" w:cs="Times New Roman"/>
        </w:rPr>
      </w:pPr>
      <w:r w:rsidRPr="00A4639C">
        <w:rPr>
          <w:rFonts w:ascii="Times New Roman" w:hAnsi="Times New Roman" w:cs="Times New Roman"/>
        </w:rPr>
        <w:t>English</w:t>
      </w:r>
      <w:r w:rsidR="001E55D2" w:rsidRPr="00A4639C">
        <w:rPr>
          <w:rFonts w:ascii="Times New Roman" w:hAnsi="Times New Roman" w:cs="Times New Roman"/>
        </w:rPr>
        <w:t xml:space="preserve"> Associate of Arts Degree for Transfer</w:t>
      </w:r>
    </w:p>
    <w:p w14:paraId="241840F3" w14:textId="1153DFF3" w:rsidR="00F34DFD" w:rsidRPr="00A4639C" w:rsidRDefault="00F34DFD" w:rsidP="00F97AF5">
      <w:pPr>
        <w:tabs>
          <w:tab w:val="left" w:pos="1440"/>
          <w:tab w:val="left" w:pos="4320"/>
        </w:tabs>
        <w:spacing w:after="0"/>
        <w:ind w:left="1440"/>
        <w:rPr>
          <w:rFonts w:ascii="Times New Roman" w:hAnsi="Times New Roman" w:cs="Times New Roman"/>
        </w:rPr>
      </w:pPr>
      <w:r w:rsidRPr="00A4639C">
        <w:rPr>
          <w:rFonts w:ascii="Times New Roman" w:hAnsi="Times New Roman" w:cs="Times New Roman"/>
        </w:rPr>
        <w:t>List C</w:t>
      </w:r>
      <w:r w:rsidR="00406EDA" w:rsidRPr="00A4639C">
        <w:rPr>
          <w:rFonts w:ascii="Times New Roman" w:hAnsi="Times New Roman" w:cs="Times New Roman"/>
        </w:rPr>
        <w:t xml:space="preserve"> </w:t>
      </w:r>
      <w:r w:rsidR="000B6AC3" w:rsidRPr="00A4639C">
        <w:rPr>
          <w:rFonts w:ascii="Times New Roman" w:hAnsi="Times New Roman" w:cs="Times New Roman"/>
        </w:rPr>
        <w:t xml:space="preserve">Course </w:t>
      </w:r>
      <w:r w:rsidR="00406EDA" w:rsidRPr="00A4639C">
        <w:rPr>
          <w:rFonts w:ascii="Times New Roman" w:hAnsi="Times New Roman" w:cs="Times New Roman"/>
          <w:u w:val="single"/>
        </w:rPr>
        <w:t>Add</w:t>
      </w:r>
      <w:r w:rsidR="00406EDA" w:rsidRPr="00A4639C">
        <w:rPr>
          <w:rFonts w:ascii="Times New Roman" w:hAnsi="Times New Roman" w:cs="Times New Roman"/>
        </w:rPr>
        <w:tab/>
        <w:t>ENGL C111</w:t>
      </w:r>
    </w:p>
    <w:p w14:paraId="4BF1C3EE" w14:textId="19181FFB" w:rsidR="009D3009" w:rsidRPr="00A4639C" w:rsidRDefault="00EF420B" w:rsidP="00F97AF5">
      <w:pPr>
        <w:tabs>
          <w:tab w:val="left" w:pos="1440"/>
          <w:tab w:val="left" w:pos="4320"/>
        </w:tabs>
        <w:spacing w:after="0"/>
        <w:ind w:left="1440"/>
        <w:rPr>
          <w:rFonts w:ascii="Times New Roman" w:hAnsi="Times New Roman" w:cs="Times New Roman"/>
        </w:rPr>
      </w:pPr>
      <w:r w:rsidRPr="00A4639C">
        <w:rPr>
          <w:rFonts w:ascii="Times New Roman" w:hAnsi="Times New Roman" w:cs="Times New Roman"/>
        </w:rPr>
        <w:t>List C</w:t>
      </w:r>
      <w:r w:rsidR="00F34DFD" w:rsidRPr="00A4639C">
        <w:rPr>
          <w:rFonts w:ascii="Times New Roman" w:hAnsi="Times New Roman" w:cs="Times New Roman"/>
        </w:rPr>
        <w:t xml:space="preserve"> </w:t>
      </w:r>
      <w:r w:rsidR="000B6AC3" w:rsidRPr="00A4639C">
        <w:rPr>
          <w:rFonts w:ascii="Times New Roman" w:hAnsi="Times New Roman" w:cs="Times New Roman"/>
        </w:rPr>
        <w:t xml:space="preserve">Course </w:t>
      </w:r>
      <w:r w:rsidR="00F34DFD" w:rsidRPr="00A4639C">
        <w:rPr>
          <w:rFonts w:ascii="Times New Roman" w:hAnsi="Times New Roman" w:cs="Times New Roman"/>
          <w:u w:val="single"/>
        </w:rPr>
        <w:t>Delete</w:t>
      </w:r>
      <w:r w:rsidR="00F34DFD" w:rsidRPr="00A4639C">
        <w:rPr>
          <w:rFonts w:ascii="Times New Roman" w:hAnsi="Times New Roman" w:cs="Times New Roman"/>
        </w:rPr>
        <w:tab/>
        <w:t>ENGL C163</w:t>
      </w:r>
    </w:p>
    <w:p w14:paraId="4AE6EDFC" w14:textId="5156BF4D" w:rsidR="00F34DFD" w:rsidRPr="00A4639C" w:rsidRDefault="00F34DFD" w:rsidP="00F97AF5">
      <w:pPr>
        <w:tabs>
          <w:tab w:val="left" w:pos="1440"/>
        </w:tabs>
        <w:spacing w:after="0"/>
        <w:ind w:left="1440"/>
        <w:rPr>
          <w:rFonts w:ascii="Times New Roman" w:hAnsi="Times New Roman" w:cs="Times New Roman"/>
        </w:rPr>
      </w:pPr>
      <w:r w:rsidRPr="00A4639C">
        <w:rPr>
          <w:rFonts w:ascii="Times New Roman" w:hAnsi="Times New Roman" w:cs="Times New Roman"/>
        </w:rPr>
        <w:t>See CurricUNET for changes to</w:t>
      </w:r>
      <w:r w:rsidR="00EF420B" w:rsidRPr="00A4639C">
        <w:rPr>
          <w:rFonts w:ascii="Times New Roman" w:hAnsi="Times New Roman" w:cs="Times New Roman"/>
        </w:rPr>
        <w:t xml:space="preserve"> description, assessments for PSLOs, careers</w:t>
      </w:r>
    </w:p>
    <w:p w14:paraId="7FAB1821" w14:textId="0B72E9C5" w:rsidR="00F34DFD" w:rsidRPr="00A4639C" w:rsidRDefault="00F34DFD"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 xml:space="preserve">Originator: </w:t>
      </w:r>
      <w:r w:rsidR="00EF420B" w:rsidRPr="00A4639C">
        <w:rPr>
          <w:rFonts w:ascii="Times New Roman" w:hAnsi="Times New Roman" w:cs="Times New Roman"/>
        </w:rPr>
        <w:t>Scott Davis</w:t>
      </w:r>
    </w:p>
    <w:p w14:paraId="347304CE" w14:textId="4F9F0B74" w:rsidR="00FF476D" w:rsidRPr="00A4639C" w:rsidRDefault="00FF476D" w:rsidP="00F97AF5">
      <w:pPr>
        <w:pStyle w:val="ListParagraph"/>
        <w:numPr>
          <w:ilvl w:val="2"/>
          <w:numId w:val="1"/>
        </w:numPr>
        <w:tabs>
          <w:tab w:val="left" w:pos="1440"/>
        </w:tabs>
        <w:spacing w:after="0"/>
        <w:contextualSpacing w:val="0"/>
        <w:rPr>
          <w:rFonts w:ascii="Times New Roman" w:hAnsi="Times New Roman" w:cs="Times New Roman"/>
        </w:rPr>
      </w:pPr>
      <w:r w:rsidRPr="00A4639C">
        <w:rPr>
          <w:rFonts w:ascii="Times New Roman" w:hAnsi="Times New Roman" w:cs="Times New Roman"/>
        </w:rPr>
        <w:t>English</w:t>
      </w:r>
      <w:r w:rsidR="001E55D2" w:rsidRPr="00A4639C">
        <w:rPr>
          <w:rFonts w:ascii="Times New Roman" w:hAnsi="Times New Roman" w:cs="Times New Roman"/>
        </w:rPr>
        <w:t xml:space="preserve"> Major</w:t>
      </w:r>
    </w:p>
    <w:p w14:paraId="2B6E857F" w14:textId="384EDD78" w:rsidR="001C1A0D" w:rsidRPr="00A4639C" w:rsidRDefault="00160DFB" w:rsidP="00F97AF5">
      <w:pPr>
        <w:pStyle w:val="ListParagraph"/>
        <w:tabs>
          <w:tab w:val="left" w:pos="4320"/>
        </w:tabs>
        <w:spacing w:after="0"/>
        <w:ind w:left="1440"/>
        <w:contextualSpacing w:val="0"/>
        <w:rPr>
          <w:rFonts w:ascii="Times New Roman" w:hAnsi="Times New Roman" w:cs="Times New Roman"/>
        </w:rPr>
      </w:pPr>
      <w:r w:rsidRPr="00A4639C">
        <w:rPr>
          <w:rFonts w:ascii="Times New Roman" w:hAnsi="Times New Roman" w:cs="Times New Roman"/>
        </w:rPr>
        <w:t>Restricted</w:t>
      </w:r>
      <w:r w:rsidR="001C1A0D" w:rsidRPr="00A4639C">
        <w:rPr>
          <w:rFonts w:ascii="Times New Roman" w:hAnsi="Times New Roman" w:cs="Times New Roman"/>
        </w:rPr>
        <w:t xml:space="preserve"> Elective </w:t>
      </w:r>
      <w:r w:rsidR="001C1A0D" w:rsidRPr="00A4639C">
        <w:rPr>
          <w:rFonts w:ascii="Times New Roman" w:hAnsi="Times New Roman" w:cs="Times New Roman"/>
          <w:u w:val="single"/>
        </w:rPr>
        <w:t>Deleted</w:t>
      </w:r>
      <w:r w:rsidR="001C1A0D" w:rsidRPr="00A4639C">
        <w:rPr>
          <w:rFonts w:ascii="Times New Roman" w:hAnsi="Times New Roman" w:cs="Times New Roman"/>
        </w:rPr>
        <w:tab/>
        <w:t>ENGL C163</w:t>
      </w:r>
    </w:p>
    <w:p w14:paraId="0572684F" w14:textId="23879251" w:rsidR="006E0AE7" w:rsidRPr="00A4639C" w:rsidRDefault="00A27CAE" w:rsidP="00F97AF5">
      <w:pPr>
        <w:pStyle w:val="ListParagraph"/>
        <w:tabs>
          <w:tab w:val="left" w:pos="3960"/>
        </w:tabs>
        <w:spacing w:after="0"/>
        <w:ind w:left="1440"/>
        <w:contextualSpacing w:val="0"/>
        <w:rPr>
          <w:rFonts w:ascii="Times New Roman" w:hAnsi="Times New Roman" w:cs="Times New Roman"/>
        </w:rPr>
      </w:pPr>
      <w:r w:rsidRPr="00A4639C">
        <w:rPr>
          <w:rFonts w:ascii="Times New Roman" w:hAnsi="Times New Roman" w:cs="Times New Roman"/>
        </w:rPr>
        <w:t xml:space="preserve">See CurricUNET for changes to </w:t>
      </w:r>
      <w:r w:rsidR="006E0AE7" w:rsidRPr="00A4639C">
        <w:rPr>
          <w:rFonts w:ascii="Times New Roman" w:hAnsi="Times New Roman" w:cs="Times New Roman"/>
        </w:rPr>
        <w:t>description, assessments for PSLOs, careers</w:t>
      </w:r>
    </w:p>
    <w:p w14:paraId="05DED412" w14:textId="06BF5214" w:rsidR="006E0AE7" w:rsidRPr="00A4639C" w:rsidRDefault="006E0AE7"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Scott Davis</w:t>
      </w:r>
    </w:p>
    <w:p w14:paraId="74BC8488" w14:textId="70F7FD2B" w:rsidR="00A27CAE" w:rsidRPr="00A4639C" w:rsidRDefault="00A27CAE" w:rsidP="00F97AF5">
      <w:pPr>
        <w:pStyle w:val="ListParagraph"/>
        <w:numPr>
          <w:ilvl w:val="2"/>
          <w:numId w:val="1"/>
        </w:numPr>
        <w:tabs>
          <w:tab w:val="left" w:pos="1440"/>
        </w:tabs>
        <w:spacing w:after="0"/>
        <w:contextualSpacing w:val="0"/>
        <w:rPr>
          <w:rFonts w:ascii="Times New Roman" w:hAnsi="Times New Roman" w:cs="Times New Roman"/>
        </w:rPr>
      </w:pPr>
      <w:r w:rsidRPr="00A4639C">
        <w:rPr>
          <w:rFonts w:ascii="Times New Roman" w:hAnsi="Times New Roman" w:cs="Times New Roman"/>
        </w:rPr>
        <w:t>French Major</w:t>
      </w:r>
    </w:p>
    <w:p w14:paraId="74B84996" w14:textId="50C4B0A2" w:rsidR="00A27CAE" w:rsidRPr="00A4639C" w:rsidRDefault="000E33EC" w:rsidP="00F97AF5">
      <w:pPr>
        <w:pStyle w:val="ListParagraph"/>
        <w:tabs>
          <w:tab w:val="left" w:pos="4320"/>
        </w:tabs>
        <w:spacing w:after="0"/>
        <w:ind w:left="1440"/>
        <w:contextualSpacing w:val="0"/>
        <w:rPr>
          <w:rFonts w:ascii="Times New Roman" w:hAnsi="Times New Roman" w:cs="Times New Roman"/>
        </w:rPr>
      </w:pPr>
      <w:r w:rsidRPr="00A4639C">
        <w:rPr>
          <w:rFonts w:ascii="Times New Roman" w:hAnsi="Times New Roman" w:cs="Times New Roman"/>
        </w:rPr>
        <w:t xml:space="preserve">Required Courses: </w:t>
      </w:r>
      <w:r w:rsidRPr="00A4639C">
        <w:rPr>
          <w:rFonts w:ascii="Times New Roman" w:hAnsi="Times New Roman" w:cs="Times New Roman"/>
          <w:u w:val="single"/>
        </w:rPr>
        <w:t>Delete</w:t>
      </w:r>
      <w:r w:rsidRPr="00A4639C">
        <w:rPr>
          <w:rFonts w:ascii="Times New Roman" w:hAnsi="Times New Roman" w:cs="Times New Roman"/>
        </w:rPr>
        <w:tab/>
      </w:r>
      <w:r w:rsidR="00A27CAE" w:rsidRPr="00A4639C">
        <w:rPr>
          <w:rFonts w:ascii="Times New Roman" w:hAnsi="Times New Roman" w:cs="Times New Roman"/>
        </w:rPr>
        <w:t>FREN C180A, C180B, C185A, C185B, C280A, C280B</w:t>
      </w:r>
    </w:p>
    <w:p w14:paraId="3B7D83D3" w14:textId="153478A9" w:rsidR="00A27CAE" w:rsidRPr="00A4639C" w:rsidRDefault="00A27CAE" w:rsidP="00F97AF5">
      <w:pPr>
        <w:tabs>
          <w:tab w:val="left" w:pos="1440"/>
        </w:tabs>
        <w:spacing w:after="0"/>
        <w:ind w:left="1440"/>
        <w:rPr>
          <w:rFonts w:ascii="Times New Roman" w:hAnsi="Times New Roman" w:cs="Times New Roman"/>
        </w:rPr>
      </w:pPr>
      <w:r w:rsidRPr="00A4639C">
        <w:rPr>
          <w:rFonts w:ascii="Times New Roman" w:hAnsi="Times New Roman" w:cs="Times New Roman"/>
        </w:rPr>
        <w:t>See CurricUNET for changes to PSLO assessments, careers</w:t>
      </w:r>
    </w:p>
    <w:p w14:paraId="314ADC36" w14:textId="51FBEAF7" w:rsidR="00A27CAE" w:rsidRPr="00A4639C" w:rsidRDefault="00A27CAE"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Donna Marquez</w:t>
      </w:r>
    </w:p>
    <w:p w14:paraId="54B18DD5" w14:textId="25A54043" w:rsidR="00FF476D" w:rsidRPr="00A4639C" w:rsidRDefault="00FF476D" w:rsidP="00F97AF5">
      <w:pPr>
        <w:pStyle w:val="ListParagraph"/>
        <w:numPr>
          <w:ilvl w:val="2"/>
          <w:numId w:val="1"/>
        </w:numPr>
        <w:tabs>
          <w:tab w:val="left" w:pos="1440"/>
        </w:tabs>
        <w:spacing w:after="0"/>
        <w:contextualSpacing w:val="0"/>
        <w:rPr>
          <w:rFonts w:ascii="Times New Roman" w:hAnsi="Times New Roman" w:cs="Times New Roman"/>
        </w:rPr>
      </w:pPr>
      <w:r w:rsidRPr="00A4639C">
        <w:rPr>
          <w:rFonts w:ascii="Times New Roman" w:hAnsi="Times New Roman" w:cs="Times New Roman"/>
        </w:rPr>
        <w:t>Gerontology</w:t>
      </w:r>
      <w:r w:rsidR="001E55D2" w:rsidRPr="00A4639C">
        <w:rPr>
          <w:rFonts w:ascii="Times New Roman" w:hAnsi="Times New Roman" w:cs="Times New Roman"/>
        </w:rPr>
        <w:t xml:space="preserve"> Associate in Arts</w:t>
      </w:r>
    </w:p>
    <w:p w14:paraId="79D152F5" w14:textId="0FA7F561" w:rsidR="009D3009" w:rsidRPr="00A4639C" w:rsidRDefault="00DB7D22" w:rsidP="00F97AF5">
      <w:pPr>
        <w:pStyle w:val="ListParagraph"/>
        <w:tabs>
          <w:tab w:val="left" w:pos="4320"/>
        </w:tabs>
        <w:spacing w:after="0"/>
        <w:ind w:left="1440"/>
        <w:contextualSpacing w:val="0"/>
        <w:rPr>
          <w:rFonts w:ascii="Times New Roman" w:hAnsi="Times New Roman" w:cs="Times New Roman"/>
        </w:rPr>
      </w:pPr>
      <w:r w:rsidRPr="00A4639C">
        <w:rPr>
          <w:rFonts w:ascii="Times New Roman" w:hAnsi="Times New Roman" w:cs="Times New Roman"/>
        </w:rPr>
        <w:t xml:space="preserve">Required Course </w:t>
      </w:r>
      <w:r w:rsidRPr="00A4639C">
        <w:rPr>
          <w:rFonts w:ascii="Times New Roman" w:hAnsi="Times New Roman" w:cs="Times New Roman"/>
          <w:u w:val="single"/>
        </w:rPr>
        <w:t>Add</w:t>
      </w:r>
      <w:r w:rsidRPr="00A4639C">
        <w:rPr>
          <w:rFonts w:ascii="Times New Roman" w:hAnsi="Times New Roman" w:cs="Times New Roman"/>
        </w:rPr>
        <w:tab/>
        <w:t>GERO C121, C122, C170 (crosslisted courses)</w:t>
      </w:r>
    </w:p>
    <w:p w14:paraId="397D4210" w14:textId="6CE8A5BA" w:rsidR="00160DFB" w:rsidRPr="00A4639C" w:rsidRDefault="00160DFB" w:rsidP="00F97AF5">
      <w:pPr>
        <w:pStyle w:val="ListParagraph"/>
        <w:tabs>
          <w:tab w:val="left" w:pos="4320"/>
        </w:tabs>
        <w:spacing w:after="0"/>
        <w:ind w:left="1440"/>
        <w:contextualSpacing w:val="0"/>
        <w:rPr>
          <w:rFonts w:ascii="Times New Roman" w:hAnsi="Times New Roman" w:cs="Times New Roman"/>
        </w:rPr>
      </w:pPr>
      <w:r w:rsidRPr="00A4639C">
        <w:rPr>
          <w:rFonts w:ascii="Times New Roman" w:hAnsi="Times New Roman" w:cs="Times New Roman"/>
        </w:rPr>
        <w:t xml:space="preserve">Restricted Elective </w:t>
      </w:r>
      <w:r w:rsidRPr="00A4639C">
        <w:rPr>
          <w:rFonts w:ascii="Times New Roman" w:hAnsi="Times New Roman" w:cs="Times New Roman"/>
          <w:u w:val="single"/>
        </w:rPr>
        <w:t>Add</w:t>
      </w:r>
      <w:r w:rsidRPr="00A4639C">
        <w:rPr>
          <w:rFonts w:ascii="Times New Roman" w:hAnsi="Times New Roman" w:cs="Times New Roman"/>
        </w:rPr>
        <w:tab/>
        <w:t>GERO C223, C225 (crosslisted courses)</w:t>
      </w:r>
    </w:p>
    <w:p w14:paraId="342AC9CE" w14:textId="31082477" w:rsidR="00160DFB" w:rsidRPr="00A4639C" w:rsidRDefault="00160DFB" w:rsidP="00F97AF5">
      <w:pPr>
        <w:pStyle w:val="ListParagraph"/>
        <w:tabs>
          <w:tab w:val="left" w:pos="4320"/>
        </w:tabs>
        <w:spacing w:after="0"/>
        <w:ind w:left="1440"/>
        <w:contextualSpacing w:val="0"/>
        <w:rPr>
          <w:rFonts w:ascii="Times New Roman" w:hAnsi="Times New Roman" w:cs="Times New Roman"/>
        </w:rPr>
      </w:pPr>
      <w:r w:rsidRPr="00A4639C">
        <w:rPr>
          <w:rFonts w:ascii="Times New Roman" w:hAnsi="Times New Roman" w:cs="Times New Roman"/>
        </w:rPr>
        <w:t xml:space="preserve">Restricted Elective </w:t>
      </w:r>
      <w:r w:rsidRPr="00A4639C">
        <w:rPr>
          <w:rFonts w:ascii="Times New Roman" w:hAnsi="Times New Roman" w:cs="Times New Roman"/>
          <w:u w:val="single"/>
        </w:rPr>
        <w:t>Delete</w:t>
      </w:r>
      <w:r w:rsidRPr="00A4639C">
        <w:rPr>
          <w:rFonts w:ascii="Times New Roman" w:hAnsi="Times New Roman" w:cs="Times New Roman"/>
        </w:rPr>
        <w:tab/>
        <w:t>ENGL C131</w:t>
      </w:r>
    </w:p>
    <w:p w14:paraId="0E9C9C9E" w14:textId="41E2CF1F" w:rsidR="00DB7D22" w:rsidRPr="00A4639C" w:rsidRDefault="00DB7D22"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 xml:space="preserve">Originator: </w:t>
      </w:r>
      <w:r w:rsidR="00C64B45" w:rsidRPr="00A4639C">
        <w:rPr>
          <w:rFonts w:ascii="Times New Roman" w:hAnsi="Times New Roman" w:cs="Times New Roman"/>
        </w:rPr>
        <w:t>Laurie Runk</w:t>
      </w:r>
    </w:p>
    <w:p w14:paraId="11BA6956" w14:textId="61FC430D" w:rsidR="00FF476D" w:rsidRPr="00A4639C" w:rsidRDefault="00FF476D" w:rsidP="00F97AF5">
      <w:pPr>
        <w:pStyle w:val="ListParagraph"/>
        <w:numPr>
          <w:ilvl w:val="2"/>
          <w:numId w:val="1"/>
        </w:numPr>
        <w:tabs>
          <w:tab w:val="left" w:pos="1440"/>
        </w:tabs>
        <w:spacing w:after="0"/>
        <w:contextualSpacing w:val="0"/>
        <w:rPr>
          <w:rFonts w:ascii="Times New Roman" w:hAnsi="Times New Roman" w:cs="Times New Roman"/>
        </w:rPr>
      </w:pPr>
      <w:r w:rsidRPr="00A4639C">
        <w:rPr>
          <w:rFonts w:ascii="Times New Roman" w:hAnsi="Times New Roman" w:cs="Times New Roman"/>
        </w:rPr>
        <w:t>Gerontology</w:t>
      </w:r>
      <w:r w:rsidR="001E55D2" w:rsidRPr="00A4639C">
        <w:rPr>
          <w:rFonts w:ascii="Times New Roman" w:hAnsi="Times New Roman" w:cs="Times New Roman"/>
        </w:rPr>
        <w:t xml:space="preserve"> Major</w:t>
      </w:r>
    </w:p>
    <w:p w14:paraId="78A48BB5" w14:textId="77777777" w:rsidR="00436B0D" w:rsidRPr="00A4639C" w:rsidRDefault="00436B0D" w:rsidP="00F97AF5">
      <w:pPr>
        <w:pStyle w:val="ListParagraph"/>
        <w:tabs>
          <w:tab w:val="left" w:pos="4320"/>
        </w:tabs>
        <w:spacing w:after="0"/>
        <w:ind w:left="1440"/>
        <w:contextualSpacing w:val="0"/>
        <w:rPr>
          <w:rFonts w:ascii="Times New Roman" w:hAnsi="Times New Roman" w:cs="Times New Roman"/>
        </w:rPr>
      </w:pPr>
      <w:r w:rsidRPr="00A4639C">
        <w:rPr>
          <w:rFonts w:ascii="Times New Roman" w:hAnsi="Times New Roman" w:cs="Times New Roman"/>
        </w:rPr>
        <w:t xml:space="preserve">Required Course </w:t>
      </w:r>
      <w:r w:rsidRPr="00A4639C">
        <w:rPr>
          <w:rFonts w:ascii="Times New Roman" w:hAnsi="Times New Roman" w:cs="Times New Roman"/>
          <w:u w:val="single"/>
        </w:rPr>
        <w:t>Add</w:t>
      </w:r>
      <w:r w:rsidRPr="00A4639C">
        <w:rPr>
          <w:rFonts w:ascii="Times New Roman" w:hAnsi="Times New Roman" w:cs="Times New Roman"/>
        </w:rPr>
        <w:tab/>
        <w:t>GERO C121, C122, C170 (crosslisted courses)</w:t>
      </w:r>
    </w:p>
    <w:p w14:paraId="5B9090DE" w14:textId="77777777" w:rsidR="00436B0D" w:rsidRPr="00A4639C" w:rsidRDefault="00436B0D" w:rsidP="00F97AF5">
      <w:pPr>
        <w:pStyle w:val="ListParagraph"/>
        <w:tabs>
          <w:tab w:val="left" w:pos="4320"/>
        </w:tabs>
        <w:spacing w:after="0"/>
        <w:ind w:left="1440"/>
        <w:contextualSpacing w:val="0"/>
        <w:rPr>
          <w:rFonts w:ascii="Times New Roman" w:hAnsi="Times New Roman" w:cs="Times New Roman"/>
        </w:rPr>
      </w:pPr>
      <w:r w:rsidRPr="00A4639C">
        <w:rPr>
          <w:rFonts w:ascii="Times New Roman" w:hAnsi="Times New Roman" w:cs="Times New Roman"/>
        </w:rPr>
        <w:t xml:space="preserve">Restricted Elective </w:t>
      </w:r>
      <w:r w:rsidRPr="00A4639C">
        <w:rPr>
          <w:rFonts w:ascii="Times New Roman" w:hAnsi="Times New Roman" w:cs="Times New Roman"/>
          <w:u w:val="single"/>
        </w:rPr>
        <w:t>Add</w:t>
      </w:r>
      <w:r w:rsidRPr="00A4639C">
        <w:rPr>
          <w:rFonts w:ascii="Times New Roman" w:hAnsi="Times New Roman" w:cs="Times New Roman"/>
        </w:rPr>
        <w:tab/>
        <w:t>GERO C223, C225 (crosslisted courses)</w:t>
      </w:r>
    </w:p>
    <w:p w14:paraId="54128710" w14:textId="77777777" w:rsidR="00436B0D" w:rsidRPr="00A4639C" w:rsidRDefault="00436B0D" w:rsidP="00F97AF5">
      <w:pPr>
        <w:pStyle w:val="ListParagraph"/>
        <w:tabs>
          <w:tab w:val="left" w:pos="4320"/>
        </w:tabs>
        <w:spacing w:after="0"/>
        <w:ind w:left="1440"/>
        <w:contextualSpacing w:val="0"/>
        <w:rPr>
          <w:rFonts w:ascii="Times New Roman" w:hAnsi="Times New Roman" w:cs="Times New Roman"/>
        </w:rPr>
      </w:pPr>
      <w:r w:rsidRPr="00A4639C">
        <w:rPr>
          <w:rFonts w:ascii="Times New Roman" w:hAnsi="Times New Roman" w:cs="Times New Roman"/>
        </w:rPr>
        <w:t xml:space="preserve">Restricted Elective </w:t>
      </w:r>
      <w:r w:rsidRPr="00A4639C">
        <w:rPr>
          <w:rFonts w:ascii="Times New Roman" w:hAnsi="Times New Roman" w:cs="Times New Roman"/>
          <w:u w:val="single"/>
        </w:rPr>
        <w:t>Delete</w:t>
      </w:r>
      <w:r w:rsidRPr="00A4639C">
        <w:rPr>
          <w:rFonts w:ascii="Times New Roman" w:hAnsi="Times New Roman" w:cs="Times New Roman"/>
        </w:rPr>
        <w:tab/>
        <w:t>ENGL C131</w:t>
      </w:r>
    </w:p>
    <w:p w14:paraId="71FC2EF6" w14:textId="109808B6" w:rsidR="00DB7D22" w:rsidRPr="00A4639C" w:rsidRDefault="00DB7D22"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 xml:space="preserve">Originator: </w:t>
      </w:r>
      <w:r w:rsidR="00C64B45" w:rsidRPr="00A4639C">
        <w:rPr>
          <w:rFonts w:ascii="Times New Roman" w:hAnsi="Times New Roman" w:cs="Times New Roman"/>
        </w:rPr>
        <w:t>Laurie Runk</w:t>
      </w:r>
    </w:p>
    <w:p w14:paraId="57E0C8CB" w14:textId="200459F8" w:rsidR="00FF476D" w:rsidRPr="00A4639C" w:rsidRDefault="00FF476D" w:rsidP="00F97AF5">
      <w:pPr>
        <w:pStyle w:val="ListParagraph"/>
        <w:numPr>
          <w:ilvl w:val="2"/>
          <w:numId w:val="1"/>
        </w:numPr>
        <w:tabs>
          <w:tab w:val="left" w:pos="1440"/>
        </w:tabs>
        <w:spacing w:after="0"/>
        <w:contextualSpacing w:val="0"/>
        <w:rPr>
          <w:rFonts w:ascii="Times New Roman" w:hAnsi="Times New Roman" w:cs="Times New Roman"/>
        </w:rPr>
      </w:pPr>
      <w:r w:rsidRPr="00A4639C">
        <w:rPr>
          <w:rFonts w:ascii="Times New Roman" w:hAnsi="Times New Roman" w:cs="Times New Roman"/>
        </w:rPr>
        <w:t>Gerontology</w:t>
      </w:r>
      <w:r w:rsidR="001E55D2" w:rsidRPr="00A4639C">
        <w:rPr>
          <w:rFonts w:ascii="Times New Roman" w:hAnsi="Times New Roman" w:cs="Times New Roman"/>
        </w:rPr>
        <w:t xml:space="preserve"> Certificate of Achievement</w:t>
      </w:r>
    </w:p>
    <w:p w14:paraId="5F271F2D" w14:textId="77777777" w:rsidR="00436B0D" w:rsidRPr="00A4639C" w:rsidRDefault="00436B0D" w:rsidP="00F97AF5">
      <w:pPr>
        <w:pStyle w:val="ListParagraph"/>
        <w:tabs>
          <w:tab w:val="left" w:pos="4320"/>
        </w:tabs>
        <w:spacing w:after="0"/>
        <w:ind w:left="1440"/>
        <w:contextualSpacing w:val="0"/>
        <w:rPr>
          <w:rFonts w:ascii="Times New Roman" w:hAnsi="Times New Roman" w:cs="Times New Roman"/>
        </w:rPr>
      </w:pPr>
      <w:r w:rsidRPr="00A4639C">
        <w:rPr>
          <w:rFonts w:ascii="Times New Roman" w:hAnsi="Times New Roman" w:cs="Times New Roman"/>
        </w:rPr>
        <w:t xml:space="preserve">Required Course </w:t>
      </w:r>
      <w:r w:rsidRPr="00A4639C">
        <w:rPr>
          <w:rFonts w:ascii="Times New Roman" w:hAnsi="Times New Roman" w:cs="Times New Roman"/>
          <w:u w:val="single"/>
        </w:rPr>
        <w:t>Add</w:t>
      </w:r>
      <w:r w:rsidRPr="00A4639C">
        <w:rPr>
          <w:rFonts w:ascii="Times New Roman" w:hAnsi="Times New Roman" w:cs="Times New Roman"/>
        </w:rPr>
        <w:tab/>
        <w:t>GERO C121, C122, C170 (crosslisted courses)</w:t>
      </w:r>
    </w:p>
    <w:p w14:paraId="7AE3FA81" w14:textId="77777777" w:rsidR="00436B0D" w:rsidRPr="00A4639C" w:rsidRDefault="00436B0D" w:rsidP="00F97AF5">
      <w:pPr>
        <w:pStyle w:val="ListParagraph"/>
        <w:tabs>
          <w:tab w:val="left" w:pos="4320"/>
        </w:tabs>
        <w:spacing w:after="0"/>
        <w:ind w:left="1440"/>
        <w:contextualSpacing w:val="0"/>
        <w:rPr>
          <w:rFonts w:ascii="Times New Roman" w:hAnsi="Times New Roman" w:cs="Times New Roman"/>
        </w:rPr>
      </w:pPr>
      <w:r w:rsidRPr="00A4639C">
        <w:rPr>
          <w:rFonts w:ascii="Times New Roman" w:hAnsi="Times New Roman" w:cs="Times New Roman"/>
        </w:rPr>
        <w:t xml:space="preserve">Restricted Elective </w:t>
      </w:r>
      <w:r w:rsidRPr="00A4639C">
        <w:rPr>
          <w:rFonts w:ascii="Times New Roman" w:hAnsi="Times New Roman" w:cs="Times New Roman"/>
          <w:u w:val="single"/>
        </w:rPr>
        <w:t>Add</w:t>
      </w:r>
      <w:r w:rsidRPr="00A4639C">
        <w:rPr>
          <w:rFonts w:ascii="Times New Roman" w:hAnsi="Times New Roman" w:cs="Times New Roman"/>
        </w:rPr>
        <w:tab/>
        <w:t>GERO C223, C225 (crosslisted courses)</w:t>
      </w:r>
    </w:p>
    <w:p w14:paraId="170E1C0E" w14:textId="77777777" w:rsidR="00436B0D" w:rsidRPr="00A4639C" w:rsidRDefault="00436B0D" w:rsidP="00F97AF5">
      <w:pPr>
        <w:pStyle w:val="ListParagraph"/>
        <w:tabs>
          <w:tab w:val="left" w:pos="4320"/>
        </w:tabs>
        <w:spacing w:after="0"/>
        <w:ind w:left="1440"/>
        <w:contextualSpacing w:val="0"/>
        <w:rPr>
          <w:rFonts w:ascii="Times New Roman" w:hAnsi="Times New Roman" w:cs="Times New Roman"/>
        </w:rPr>
      </w:pPr>
      <w:r w:rsidRPr="00A4639C">
        <w:rPr>
          <w:rFonts w:ascii="Times New Roman" w:hAnsi="Times New Roman" w:cs="Times New Roman"/>
        </w:rPr>
        <w:t xml:space="preserve">Restricted Elective </w:t>
      </w:r>
      <w:r w:rsidRPr="00A4639C">
        <w:rPr>
          <w:rFonts w:ascii="Times New Roman" w:hAnsi="Times New Roman" w:cs="Times New Roman"/>
          <w:u w:val="single"/>
        </w:rPr>
        <w:t>Delete</w:t>
      </w:r>
      <w:r w:rsidRPr="00A4639C">
        <w:rPr>
          <w:rFonts w:ascii="Times New Roman" w:hAnsi="Times New Roman" w:cs="Times New Roman"/>
        </w:rPr>
        <w:tab/>
        <w:t>ENGL C131</w:t>
      </w:r>
    </w:p>
    <w:p w14:paraId="3DDC9336" w14:textId="13FD11C9" w:rsidR="00DB7D22" w:rsidRPr="00A4639C" w:rsidRDefault="00DB7D22"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 xml:space="preserve">Originator: </w:t>
      </w:r>
      <w:r w:rsidR="00C64B45" w:rsidRPr="00A4639C">
        <w:rPr>
          <w:rFonts w:ascii="Times New Roman" w:hAnsi="Times New Roman" w:cs="Times New Roman"/>
        </w:rPr>
        <w:t>Laurie Runk</w:t>
      </w:r>
    </w:p>
    <w:p w14:paraId="3A47C8D5" w14:textId="7455F0D0" w:rsidR="00A27CAE" w:rsidRPr="00A4639C" w:rsidRDefault="000E33EC" w:rsidP="00F97AF5">
      <w:pPr>
        <w:pStyle w:val="ListParagraph"/>
        <w:numPr>
          <w:ilvl w:val="2"/>
          <w:numId w:val="1"/>
        </w:numPr>
        <w:tabs>
          <w:tab w:val="left" w:pos="1440"/>
        </w:tabs>
        <w:spacing w:after="0"/>
        <w:contextualSpacing w:val="0"/>
        <w:rPr>
          <w:rFonts w:ascii="Times New Roman" w:hAnsi="Times New Roman" w:cs="Times New Roman"/>
        </w:rPr>
      </w:pPr>
      <w:r w:rsidRPr="00A4639C">
        <w:rPr>
          <w:rFonts w:ascii="Times New Roman" w:hAnsi="Times New Roman" w:cs="Times New Roman"/>
        </w:rPr>
        <w:t>Spanish Associate in Arts Degree for Transfer</w:t>
      </w:r>
    </w:p>
    <w:p w14:paraId="6327C3C4" w14:textId="69B22940" w:rsidR="000E33EC" w:rsidRPr="00A4639C" w:rsidRDefault="000E33EC" w:rsidP="00F97AF5">
      <w:pPr>
        <w:pStyle w:val="ListParagraph"/>
        <w:tabs>
          <w:tab w:val="left" w:pos="4320"/>
        </w:tabs>
        <w:spacing w:after="0"/>
        <w:ind w:left="1440"/>
        <w:contextualSpacing w:val="0"/>
        <w:rPr>
          <w:rFonts w:ascii="Times New Roman" w:hAnsi="Times New Roman" w:cs="Times New Roman"/>
        </w:rPr>
      </w:pPr>
      <w:r w:rsidRPr="00A4639C">
        <w:rPr>
          <w:rFonts w:ascii="Times New Roman" w:hAnsi="Times New Roman" w:cs="Times New Roman"/>
        </w:rPr>
        <w:t xml:space="preserve">Required Courses: </w:t>
      </w:r>
      <w:r w:rsidRPr="00A4639C">
        <w:rPr>
          <w:rFonts w:ascii="Times New Roman" w:hAnsi="Times New Roman" w:cs="Times New Roman"/>
          <w:u w:val="single"/>
        </w:rPr>
        <w:t>Delete</w:t>
      </w:r>
      <w:r w:rsidRPr="00A4639C">
        <w:rPr>
          <w:rFonts w:ascii="Times New Roman" w:hAnsi="Times New Roman" w:cs="Times New Roman"/>
        </w:rPr>
        <w:tab/>
        <w:t>SPAN C160, C165, C280A, C280B, C285A, C285B</w:t>
      </w:r>
    </w:p>
    <w:p w14:paraId="7EC35737" w14:textId="429B841A" w:rsidR="000E33EC" w:rsidRPr="00A4639C" w:rsidRDefault="000E33EC"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Donna Marquez</w:t>
      </w:r>
    </w:p>
    <w:p w14:paraId="190DC9D8" w14:textId="554E4643" w:rsidR="00A27CAE" w:rsidRPr="00A4639C" w:rsidRDefault="00AE27ED" w:rsidP="00F97AF5">
      <w:pPr>
        <w:pStyle w:val="ListParagraph"/>
        <w:numPr>
          <w:ilvl w:val="2"/>
          <w:numId w:val="1"/>
        </w:numPr>
        <w:tabs>
          <w:tab w:val="left" w:pos="1440"/>
        </w:tabs>
        <w:spacing w:after="0"/>
        <w:contextualSpacing w:val="0"/>
        <w:rPr>
          <w:rFonts w:ascii="Times New Roman" w:hAnsi="Times New Roman" w:cs="Times New Roman"/>
        </w:rPr>
      </w:pPr>
      <w:r w:rsidRPr="00A4639C">
        <w:rPr>
          <w:rFonts w:ascii="Times New Roman" w:hAnsi="Times New Roman" w:cs="Times New Roman"/>
        </w:rPr>
        <w:t xml:space="preserve"> </w:t>
      </w:r>
      <w:r w:rsidR="000E33EC" w:rsidRPr="00A4639C">
        <w:rPr>
          <w:rFonts w:ascii="Times New Roman" w:hAnsi="Times New Roman" w:cs="Times New Roman"/>
        </w:rPr>
        <w:t>Spanish Major</w:t>
      </w:r>
    </w:p>
    <w:p w14:paraId="0CDEEC56" w14:textId="5504F319" w:rsidR="000E33EC" w:rsidRPr="00A4639C" w:rsidRDefault="000E33EC" w:rsidP="00F97AF5">
      <w:pPr>
        <w:pStyle w:val="ListParagraph"/>
        <w:tabs>
          <w:tab w:val="left" w:pos="4320"/>
        </w:tabs>
        <w:spacing w:after="0"/>
        <w:ind w:left="1440"/>
        <w:contextualSpacing w:val="0"/>
        <w:rPr>
          <w:rFonts w:ascii="Times New Roman" w:hAnsi="Times New Roman" w:cs="Times New Roman"/>
        </w:rPr>
      </w:pPr>
      <w:r w:rsidRPr="00A4639C">
        <w:rPr>
          <w:rFonts w:ascii="Times New Roman" w:hAnsi="Times New Roman" w:cs="Times New Roman"/>
        </w:rPr>
        <w:t xml:space="preserve">Required Courses: </w:t>
      </w:r>
      <w:r w:rsidRPr="00A4639C">
        <w:rPr>
          <w:rFonts w:ascii="Times New Roman" w:hAnsi="Times New Roman" w:cs="Times New Roman"/>
          <w:u w:val="single"/>
        </w:rPr>
        <w:t>Delete</w:t>
      </w:r>
      <w:r w:rsidRPr="00A4639C">
        <w:rPr>
          <w:rFonts w:ascii="Times New Roman" w:hAnsi="Times New Roman" w:cs="Times New Roman"/>
        </w:rPr>
        <w:tab/>
      </w:r>
      <w:r w:rsidR="00F03247" w:rsidRPr="00A4639C">
        <w:rPr>
          <w:rFonts w:ascii="Times New Roman" w:hAnsi="Times New Roman" w:cs="Times New Roman"/>
        </w:rPr>
        <w:t>SPAN C280A, C280B, C285A, C285B</w:t>
      </w:r>
    </w:p>
    <w:p w14:paraId="5FD67753" w14:textId="77777777" w:rsidR="000E33EC" w:rsidRPr="00A4639C" w:rsidRDefault="000E33EC"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Donna Marquez</w:t>
      </w:r>
    </w:p>
    <w:p w14:paraId="54386200" w14:textId="2F39F457" w:rsidR="00725981" w:rsidRPr="00A4639C" w:rsidRDefault="00725981" w:rsidP="00F97AF5">
      <w:pPr>
        <w:pStyle w:val="ListParagraph"/>
        <w:numPr>
          <w:ilvl w:val="1"/>
          <w:numId w:val="1"/>
        </w:numPr>
        <w:spacing w:before="120" w:after="120"/>
        <w:ind w:left="994" w:hanging="634"/>
        <w:contextualSpacing w:val="0"/>
        <w:rPr>
          <w:rFonts w:ascii="Times New Roman" w:hAnsi="Times New Roman" w:cs="Times New Roman"/>
          <w:u w:val="single"/>
        </w:rPr>
      </w:pPr>
      <w:r w:rsidRPr="00A4639C">
        <w:rPr>
          <w:rFonts w:ascii="Times New Roman" w:hAnsi="Times New Roman" w:cs="Times New Roman"/>
          <w:u w:val="single"/>
        </w:rPr>
        <w:t>Program Suspensions</w:t>
      </w:r>
    </w:p>
    <w:p w14:paraId="7F321A43" w14:textId="40266D2F" w:rsidR="00B92046" w:rsidRPr="00A4639C" w:rsidRDefault="00B92046" w:rsidP="00F97AF5">
      <w:pPr>
        <w:pStyle w:val="ListParagraph"/>
        <w:spacing w:after="120"/>
        <w:ind w:left="990"/>
        <w:contextualSpacing w:val="0"/>
        <w:rPr>
          <w:rFonts w:ascii="Times New Roman" w:hAnsi="Times New Roman" w:cs="Times New Roman"/>
          <w:u w:val="single"/>
        </w:rPr>
      </w:pPr>
      <w:r w:rsidRPr="00A4639C">
        <w:rPr>
          <w:rFonts w:ascii="Times New Roman" w:hAnsi="Times New Roman" w:cs="Times New Roman"/>
        </w:rPr>
        <w:t>Effective Fall 2020</w:t>
      </w:r>
    </w:p>
    <w:p w14:paraId="1214750A" w14:textId="3D072728" w:rsidR="00725981" w:rsidRPr="00A4639C" w:rsidRDefault="00381438" w:rsidP="00F97AF5">
      <w:pPr>
        <w:pStyle w:val="ListParagraph"/>
        <w:numPr>
          <w:ilvl w:val="2"/>
          <w:numId w:val="1"/>
        </w:numPr>
        <w:rPr>
          <w:rFonts w:ascii="Times New Roman" w:hAnsi="Times New Roman" w:cs="Times New Roman"/>
        </w:rPr>
      </w:pPr>
      <w:r w:rsidRPr="00A4639C">
        <w:rPr>
          <w:rFonts w:ascii="Times New Roman" w:hAnsi="Times New Roman" w:cs="Times New Roman"/>
        </w:rPr>
        <w:t xml:space="preserve"> </w:t>
      </w:r>
      <w:r w:rsidR="00B4393F" w:rsidRPr="00A4639C">
        <w:rPr>
          <w:rFonts w:ascii="Times New Roman" w:hAnsi="Times New Roman" w:cs="Times New Roman"/>
        </w:rPr>
        <w:t>Biotechnology Media Design</w:t>
      </w:r>
    </w:p>
    <w:p w14:paraId="4F3C0564" w14:textId="6E70E35A" w:rsidR="00B4393F" w:rsidRPr="00A4639C" w:rsidRDefault="00B4393F" w:rsidP="00F97AF5">
      <w:pPr>
        <w:pStyle w:val="ListParagraph"/>
        <w:tabs>
          <w:tab w:val="left" w:pos="1440"/>
        </w:tabs>
        <w:spacing w:after="60"/>
        <w:ind w:left="1440"/>
        <w:contextualSpacing w:val="0"/>
        <w:rPr>
          <w:rFonts w:ascii="Times New Roman" w:hAnsi="Times New Roman" w:cs="Times New Roman"/>
        </w:rPr>
      </w:pPr>
      <w:r w:rsidRPr="00A4639C">
        <w:rPr>
          <w:rFonts w:ascii="Times New Roman" w:hAnsi="Times New Roman" w:cs="Times New Roman"/>
        </w:rPr>
        <w:t>Originator: Tob</w:t>
      </w:r>
      <w:r w:rsidR="002321D4" w:rsidRPr="00A4639C">
        <w:rPr>
          <w:rFonts w:ascii="Times New Roman" w:hAnsi="Times New Roman" w:cs="Times New Roman"/>
        </w:rPr>
        <w:t>i</w:t>
      </w:r>
      <w:r w:rsidRPr="00A4639C">
        <w:rPr>
          <w:rFonts w:ascii="Times New Roman" w:hAnsi="Times New Roman" w:cs="Times New Roman"/>
        </w:rPr>
        <w:t xml:space="preserve"> West</w:t>
      </w:r>
    </w:p>
    <w:p w14:paraId="1F1E3FDB" w14:textId="208FC0F1" w:rsidR="003C0563" w:rsidRPr="00A4639C" w:rsidRDefault="003C0563" w:rsidP="00F97AF5">
      <w:pPr>
        <w:pStyle w:val="Heading2"/>
        <w:numPr>
          <w:ilvl w:val="0"/>
          <w:numId w:val="1"/>
        </w:numPr>
        <w:spacing w:after="240"/>
        <w:rPr>
          <w:rFonts w:ascii="Times New Roman" w:hAnsi="Times New Roman" w:cs="Times New Roman"/>
          <w:color w:val="auto"/>
        </w:rPr>
      </w:pPr>
      <w:r w:rsidRPr="00A4639C">
        <w:rPr>
          <w:rFonts w:ascii="Times New Roman" w:hAnsi="Times New Roman" w:cs="Times New Roman"/>
          <w:color w:val="auto"/>
        </w:rPr>
        <w:t>ADJOURNMENT</w:t>
      </w:r>
    </w:p>
    <w:p w14:paraId="4D819C8F" w14:textId="470789F7" w:rsidR="00C45FA5" w:rsidRPr="00A4639C" w:rsidRDefault="00C45FA5" w:rsidP="00F97AF5">
      <w:pPr>
        <w:spacing w:before="120" w:after="120" w:line="240" w:lineRule="auto"/>
        <w:jc w:val="both"/>
        <w:rPr>
          <w:rFonts w:ascii="Times New Roman" w:hAnsi="Times New Roman" w:cs="Times New Roman"/>
          <w:szCs w:val="20"/>
        </w:rPr>
      </w:pPr>
      <w:r w:rsidRPr="00A4639C">
        <w:rPr>
          <w:rFonts w:ascii="Times New Roman" w:hAnsi="Times New Roman" w:cs="Times New Roman"/>
          <w:sz w:val="24"/>
          <w:szCs w:val="24"/>
          <w:u w:val="single"/>
        </w:rPr>
        <w:t>Next Meeting:</w:t>
      </w:r>
      <w:r w:rsidRPr="00A4639C">
        <w:rPr>
          <w:rFonts w:ascii="Times New Roman" w:hAnsi="Times New Roman" w:cs="Times New Roman"/>
          <w:sz w:val="24"/>
          <w:szCs w:val="24"/>
        </w:rPr>
        <w:t xml:space="preserve"> </w:t>
      </w:r>
      <w:r w:rsidR="003412B3" w:rsidRPr="00A4639C">
        <w:rPr>
          <w:rFonts w:ascii="Times New Roman" w:hAnsi="Times New Roman" w:cs="Times New Roman"/>
          <w:szCs w:val="20"/>
        </w:rPr>
        <w:t>September 11, 2020, 1:30 pm</w:t>
      </w:r>
    </w:p>
    <w:p w14:paraId="006004CD" w14:textId="712D4F0C" w:rsidR="00C45FA5" w:rsidRPr="00A4639C" w:rsidRDefault="00C45FA5" w:rsidP="00F97AF5">
      <w:pPr>
        <w:spacing w:before="120" w:after="120" w:line="240" w:lineRule="auto"/>
        <w:ind w:left="720"/>
        <w:jc w:val="both"/>
        <w:rPr>
          <w:rFonts w:ascii="Times New Roman" w:hAnsi="Times New Roman" w:cs="Times New Roman"/>
          <w:szCs w:val="20"/>
        </w:rPr>
      </w:pPr>
      <w:r w:rsidRPr="00A4639C">
        <w:rPr>
          <w:rFonts w:ascii="Times New Roman" w:hAnsi="Times New Roman" w:cs="Times New Roman"/>
          <w:szCs w:val="20"/>
        </w:rPr>
        <w:t xml:space="preserve">Due date for submitting proposals to the agenda: </w:t>
      </w:r>
      <w:r w:rsidR="003412B3" w:rsidRPr="00A4639C">
        <w:rPr>
          <w:rFonts w:ascii="Times New Roman" w:hAnsi="Times New Roman" w:cs="Times New Roman"/>
          <w:szCs w:val="20"/>
        </w:rPr>
        <w:t>Tuesday, September 8, 2020</w:t>
      </w:r>
    </w:p>
    <w:p w14:paraId="53F55122" w14:textId="38472328" w:rsidR="0046750B" w:rsidRPr="00A4639C" w:rsidRDefault="0046750B" w:rsidP="00F97AF5">
      <w:pPr>
        <w:spacing w:before="240" w:after="0" w:line="240" w:lineRule="auto"/>
        <w:jc w:val="both"/>
        <w:rPr>
          <w:rFonts w:ascii="Times New Roman" w:eastAsia="Times New Roman" w:hAnsi="Times New Roman" w:cs="Times New Roman"/>
          <w:i/>
          <w:sz w:val="20"/>
          <w:szCs w:val="20"/>
        </w:rPr>
      </w:pPr>
      <w:r w:rsidRPr="00A4639C">
        <w:rPr>
          <w:rFonts w:ascii="Times New Roman" w:eastAsia="Times New Roman" w:hAnsi="Times New Roman" w:cs="Times New Roman"/>
          <w:i/>
          <w:sz w:val="20"/>
          <w:szCs w:val="20"/>
        </w:rPr>
        <w:t>In accordance with the Ralph M. Brown Act and Senate Bill 751, minutes of the Coastline Curriculum Committee record the votes of all Members as follows: (1) members recorded as absent are presumed not to have voted; (2) the names of members voting in the minority or abstaining are recorded; (3) all other members are presumed to have voted in the majority.</w:t>
      </w:r>
    </w:p>
    <w:sectPr w:rsidR="0046750B" w:rsidRPr="00A4639C" w:rsidSect="009A4E90">
      <w:headerReference w:type="default" r:id="rId8"/>
      <w:footerReference w:type="default" r:id="rId9"/>
      <w:pgSz w:w="12240" w:h="15840" w:code="1"/>
      <w:pgMar w:top="576" w:right="1440" w:bottom="1440" w:left="1440" w:header="720" w:footer="25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1048A2" w14:textId="77777777" w:rsidR="00B0557D" w:rsidRDefault="00B0557D" w:rsidP="00F651CB">
      <w:pPr>
        <w:spacing w:after="0" w:line="240" w:lineRule="auto"/>
      </w:pPr>
      <w:r>
        <w:separator/>
      </w:r>
    </w:p>
  </w:endnote>
  <w:endnote w:type="continuationSeparator" w:id="0">
    <w:p w14:paraId="6EC7B1C5" w14:textId="77777777" w:rsidR="00B0557D" w:rsidRDefault="00B0557D"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738F1" w14:textId="140F79F8" w:rsidR="00B0557D" w:rsidRDefault="00B0557D" w:rsidP="00E437C0">
    <w:pPr>
      <w:ind w:left="-540" w:right="-720"/>
      <w:rPr>
        <w:rFonts w:cs="Times New Roman"/>
        <w:sz w:val="12"/>
        <w:szCs w:val="12"/>
      </w:rPr>
    </w:pPr>
    <w:r w:rsidRPr="00661204">
      <w:rPr>
        <w:rFonts w:cs="Times New Roman"/>
        <w:sz w:val="12"/>
        <w:szCs w:val="12"/>
      </w:rPr>
      <w:t>College Mission Statement: Coastline Community College steadfastly focuses on providing access and supporting student success and achievement. Inspired by an innovative and student-centered mindset, Coastline delivers flexible courses and services that cultivate and guide diverse student populations across the globe to complete pathways leading to the attainment of associate degrees, certificates, career readiness, and transfer to four-year colleges/universities</w:t>
    </w:r>
    <w:r w:rsidR="00F97AF5">
      <w:rPr>
        <w:rFonts w:cs="Times New Roman"/>
        <w:sz w:val="12"/>
        <w:szCs w:val="12"/>
      </w:rPr>
      <w:t>.</w:t>
    </w:r>
  </w:p>
  <w:p w14:paraId="26502F53" w14:textId="7740932F" w:rsidR="00B0557D" w:rsidRPr="0046750B" w:rsidRDefault="00B0557D" w:rsidP="0046750B">
    <w:pPr>
      <w:jc w:val="right"/>
      <w:rPr>
        <w:rFonts w:ascii="Times New Roman" w:hAnsi="Times New Roman" w:cs="Times New Roman"/>
        <w:sz w:val="16"/>
      </w:rPr>
    </w:pPr>
    <w:r>
      <w:t xml:space="preserve">4/24/2020 Coastline College Curriculum Committee Agenda Page | </w:t>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45158B" w14:textId="77777777" w:rsidR="00B0557D" w:rsidRDefault="00B0557D" w:rsidP="00F651CB">
      <w:pPr>
        <w:spacing w:after="0" w:line="240" w:lineRule="auto"/>
      </w:pPr>
      <w:r>
        <w:separator/>
      </w:r>
    </w:p>
  </w:footnote>
  <w:footnote w:type="continuationSeparator" w:id="0">
    <w:p w14:paraId="74EB47C8" w14:textId="77777777" w:rsidR="00B0557D" w:rsidRDefault="00B0557D" w:rsidP="00F651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24541" w14:textId="51FC19F1" w:rsidR="00F97AF5" w:rsidRPr="00A4639C" w:rsidRDefault="00A4639C" w:rsidP="00A4639C">
    <w:pPr>
      <w:pStyle w:val="Header"/>
    </w:pPr>
    <w:r>
      <w:rPr>
        <w:noProof/>
      </w:rPr>
      <w:drawing>
        <wp:inline distT="0" distB="0" distL="0" distR="0" wp14:anchorId="4F7C04F9" wp14:editId="63D796CD">
          <wp:extent cx="859155" cy="1289050"/>
          <wp:effectExtent l="0" t="0" r="0" b="6350"/>
          <wp:docPr id="1" name="Picture 1" descr="Coastline College logo"/>
          <wp:cNvGraphicFramePr/>
          <a:graphic xmlns:a="http://schemas.openxmlformats.org/drawingml/2006/main">
            <a:graphicData uri="http://schemas.openxmlformats.org/drawingml/2006/picture">
              <pic:pic xmlns:pic="http://schemas.openxmlformats.org/drawingml/2006/picture">
                <pic:nvPicPr>
                  <pic:cNvPr id="1" name="Picture 1" descr="Coastline College logo"/>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59155" cy="1289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41B00"/>
    <w:multiLevelType w:val="hybridMultilevel"/>
    <w:tmpl w:val="E51CF080"/>
    <w:lvl w:ilvl="0" w:tplc="766ED264">
      <w:start w:val="1"/>
      <w:numFmt w:val="decimal"/>
      <w:lvlText w:val="3.1.%1"/>
      <w:lvlJc w:val="left"/>
      <w:pPr>
        <w:ind w:left="1128" w:hanging="360"/>
      </w:pPr>
      <w:rPr>
        <w:rFonts w:hint="default"/>
      </w:r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 w15:restartNumberingAfterBreak="0">
    <w:nsid w:val="0BBE2A85"/>
    <w:multiLevelType w:val="hybridMultilevel"/>
    <w:tmpl w:val="DFE60A4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F1C68A3"/>
    <w:multiLevelType w:val="hybridMultilevel"/>
    <w:tmpl w:val="EC4809D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66027A5"/>
    <w:multiLevelType w:val="hybridMultilevel"/>
    <w:tmpl w:val="36D4F27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92E26AA"/>
    <w:multiLevelType w:val="hybridMultilevel"/>
    <w:tmpl w:val="1E588F9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1B9D0885"/>
    <w:multiLevelType w:val="hybridMultilevel"/>
    <w:tmpl w:val="EC74AC5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CE06BEF"/>
    <w:multiLevelType w:val="hybridMultilevel"/>
    <w:tmpl w:val="05CCB3CE"/>
    <w:lvl w:ilvl="0" w:tplc="04090001">
      <w:start w:val="1"/>
      <w:numFmt w:val="bullet"/>
      <w:lvlText w:val=""/>
      <w:lvlJc w:val="left"/>
      <w:pPr>
        <w:ind w:left="2160" w:hanging="360"/>
      </w:pPr>
      <w:rPr>
        <w:rFonts w:ascii="Symbol" w:hAnsi="Symbol" w:cs="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cs="Wingdings" w:hint="default"/>
      </w:rPr>
    </w:lvl>
    <w:lvl w:ilvl="3" w:tplc="04090001" w:tentative="1">
      <w:start w:val="1"/>
      <w:numFmt w:val="bullet"/>
      <w:lvlText w:val=""/>
      <w:lvlJc w:val="left"/>
      <w:pPr>
        <w:ind w:left="4320" w:hanging="360"/>
      </w:pPr>
      <w:rPr>
        <w:rFonts w:ascii="Symbol" w:hAnsi="Symbol" w:cs="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cs="Wingdings" w:hint="default"/>
      </w:rPr>
    </w:lvl>
    <w:lvl w:ilvl="6" w:tplc="04090001" w:tentative="1">
      <w:start w:val="1"/>
      <w:numFmt w:val="bullet"/>
      <w:lvlText w:val=""/>
      <w:lvlJc w:val="left"/>
      <w:pPr>
        <w:ind w:left="6480" w:hanging="360"/>
      </w:pPr>
      <w:rPr>
        <w:rFonts w:ascii="Symbol" w:hAnsi="Symbol" w:cs="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cs="Wingdings" w:hint="default"/>
      </w:rPr>
    </w:lvl>
  </w:abstractNum>
  <w:abstractNum w:abstractNumId="7" w15:restartNumberingAfterBreak="0">
    <w:nsid w:val="2104401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8" w15:restartNumberingAfterBreak="0">
    <w:nsid w:val="226D563A"/>
    <w:multiLevelType w:val="hybridMultilevel"/>
    <w:tmpl w:val="54FCBB80"/>
    <w:lvl w:ilvl="0" w:tplc="766ED264">
      <w:start w:val="1"/>
      <w:numFmt w:val="decimal"/>
      <w:lvlText w:val="3.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FE73851"/>
    <w:multiLevelType w:val="hybridMultilevel"/>
    <w:tmpl w:val="5BF2D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4B25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B020A8D"/>
    <w:multiLevelType w:val="hybridMultilevel"/>
    <w:tmpl w:val="DF6EFCBC"/>
    <w:lvl w:ilvl="0" w:tplc="54D29844">
      <w:start w:val="1"/>
      <w:numFmt w:val="decimal"/>
      <w:lvlText w:val="3.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F834335"/>
    <w:multiLevelType w:val="hybridMultilevel"/>
    <w:tmpl w:val="3800C3A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6F916FB0"/>
    <w:multiLevelType w:val="hybridMultilevel"/>
    <w:tmpl w:val="F1A27D6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729D4602"/>
    <w:multiLevelType w:val="hybridMultilevel"/>
    <w:tmpl w:val="F62A35C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7C2745C9"/>
    <w:multiLevelType w:val="multilevel"/>
    <w:tmpl w:val="0409001F"/>
    <w:lvl w:ilvl="0">
      <w:start w:val="1"/>
      <w:numFmt w:val="decimal"/>
      <w:lvlText w:val="%1."/>
      <w:lvlJc w:val="left"/>
      <w:pPr>
        <w:ind w:left="360" w:hanging="360"/>
      </w:pPr>
      <w:rPr>
        <w:rFonts w:hint="default"/>
        <w:b w:val="0"/>
        <w:sz w:val="24"/>
        <w:szCs w:val="24"/>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5"/>
  </w:num>
  <w:num w:numId="2">
    <w:abstractNumId w:val="9"/>
  </w:num>
  <w:num w:numId="3">
    <w:abstractNumId w:val="10"/>
  </w:num>
  <w:num w:numId="4">
    <w:abstractNumId w:val="7"/>
  </w:num>
  <w:num w:numId="5">
    <w:abstractNumId w:val="5"/>
  </w:num>
  <w:num w:numId="6">
    <w:abstractNumId w:val="0"/>
  </w:num>
  <w:num w:numId="7">
    <w:abstractNumId w:val="11"/>
  </w:num>
  <w:num w:numId="8">
    <w:abstractNumId w:val="8"/>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num>
  <w:num w:numId="11">
    <w:abstractNumId w:val="12"/>
  </w:num>
  <w:num w:numId="12">
    <w:abstractNumId w:val="1"/>
  </w:num>
  <w:num w:numId="13">
    <w:abstractNumId w:val="6"/>
  </w:num>
  <w:num w:numId="14">
    <w:abstractNumId w:val="3"/>
  </w:num>
  <w:num w:numId="15">
    <w:abstractNumId w:val="14"/>
  </w:num>
  <w:num w:numId="16">
    <w:abstractNumId w:val="2"/>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1556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ZCUzNzExNDMyNjIyMjSyUdpeDU4uLM/DyQAstaALeNXTQsAAAA"/>
  </w:docVars>
  <w:rsids>
    <w:rsidRoot w:val="00F651CB"/>
    <w:rsid w:val="00004759"/>
    <w:rsid w:val="00013AAE"/>
    <w:rsid w:val="00016D17"/>
    <w:rsid w:val="00022056"/>
    <w:rsid w:val="000303E4"/>
    <w:rsid w:val="00030A69"/>
    <w:rsid w:val="00035EFC"/>
    <w:rsid w:val="000520C2"/>
    <w:rsid w:val="00056571"/>
    <w:rsid w:val="00057EB2"/>
    <w:rsid w:val="00064032"/>
    <w:rsid w:val="00070B24"/>
    <w:rsid w:val="000740DD"/>
    <w:rsid w:val="00076E46"/>
    <w:rsid w:val="000772B5"/>
    <w:rsid w:val="000855EF"/>
    <w:rsid w:val="00092B7D"/>
    <w:rsid w:val="000A1281"/>
    <w:rsid w:val="000B1BA0"/>
    <w:rsid w:val="000B505F"/>
    <w:rsid w:val="000B6AC3"/>
    <w:rsid w:val="000B6C58"/>
    <w:rsid w:val="000B7380"/>
    <w:rsid w:val="000C0203"/>
    <w:rsid w:val="000C13F2"/>
    <w:rsid w:val="000C3318"/>
    <w:rsid w:val="000C35B3"/>
    <w:rsid w:val="000D0709"/>
    <w:rsid w:val="000D3333"/>
    <w:rsid w:val="000D4433"/>
    <w:rsid w:val="000E33EC"/>
    <w:rsid w:val="000F07C5"/>
    <w:rsid w:val="000F16F9"/>
    <w:rsid w:val="00101A71"/>
    <w:rsid w:val="00103B2E"/>
    <w:rsid w:val="001072A1"/>
    <w:rsid w:val="001072E2"/>
    <w:rsid w:val="00116931"/>
    <w:rsid w:val="00137205"/>
    <w:rsid w:val="001402D1"/>
    <w:rsid w:val="00142609"/>
    <w:rsid w:val="0014390B"/>
    <w:rsid w:val="00143B53"/>
    <w:rsid w:val="00143EE9"/>
    <w:rsid w:val="00143F29"/>
    <w:rsid w:val="00153990"/>
    <w:rsid w:val="00160DFB"/>
    <w:rsid w:val="0016310A"/>
    <w:rsid w:val="0017374B"/>
    <w:rsid w:val="001766C1"/>
    <w:rsid w:val="00183F66"/>
    <w:rsid w:val="001966C0"/>
    <w:rsid w:val="00196C9F"/>
    <w:rsid w:val="001A15FC"/>
    <w:rsid w:val="001A46B9"/>
    <w:rsid w:val="001B6BA9"/>
    <w:rsid w:val="001C1A0D"/>
    <w:rsid w:val="001C491B"/>
    <w:rsid w:val="001D16E1"/>
    <w:rsid w:val="001D57C6"/>
    <w:rsid w:val="001D6902"/>
    <w:rsid w:val="001D6A06"/>
    <w:rsid w:val="001E34BD"/>
    <w:rsid w:val="001E3FC1"/>
    <w:rsid w:val="001E55D2"/>
    <w:rsid w:val="001E782D"/>
    <w:rsid w:val="001F00B3"/>
    <w:rsid w:val="001F0F9B"/>
    <w:rsid w:val="001F747F"/>
    <w:rsid w:val="00200D0C"/>
    <w:rsid w:val="00205D85"/>
    <w:rsid w:val="0021429C"/>
    <w:rsid w:val="00215CBE"/>
    <w:rsid w:val="002204BB"/>
    <w:rsid w:val="002227AC"/>
    <w:rsid w:val="00224A98"/>
    <w:rsid w:val="00227825"/>
    <w:rsid w:val="002321D4"/>
    <w:rsid w:val="00235C65"/>
    <w:rsid w:val="0023710C"/>
    <w:rsid w:val="00237AD3"/>
    <w:rsid w:val="002458A6"/>
    <w:rsid w:val="00245A82"/>
    <w:rsid w:val="002500DE"/>
    <w:rsid w:val="00253100"/>
    <w:rsid w:val="0025383D"/>
    <w:rsid w:val="00256F39"/>
    <w:rsid w:val="00273531"/>
    <w:rsid w:val="002743BB"/>
    <w:rsid w:val="00275301"/>
    <w:rsid w:val="0028489B"/>
    <w:rsid w:val="00293C46"/>
    <w:rsid w:val="0029778D"/>
    <w:rsid w:val="002B05D2"/>
    <w:rsid w:val="002B1A5B"/>
    <w:rsid w:val="002C3239"/>
    <w:rsid w:val="002C4563"/>
    <w:rsid w:val="002D12E1"/>
    <w:rsid w:val="002D299D"/>
    <w:rsid w:val="002D3653"/>
    <w:rsid w:val="002D3783"/>
    <w:rsid w:val="002D43A8"/>
    <w:rsid w:val="002D6B4F"/>
    <w:rsid w:val="002E2582"/>
    <w:rsid w:val="002E44A3"/>
    <w:rsid w:val="002E6982"/>
    <w:rsid w:val="002F0917"/>
    <w:rsid w:val="002F46C4"/>
    <w:rsid w:val="003048C2"/>
    <w:rsid w:val="003123C2"/>
    <w:rsid w:val="0031439C"/>
    <w:rsid w:val="00314919"/>
    <w:rsid w:val="003223D0"/>
    <w:rsid w:val="003412B3"/>
    <w:rsid w:val="0035319B"/>
    <w:rsid w:val="00362A0B"/>
    <w:rsid w:val="00363A8D"/>
    <w:rsid w:val="00366D5D"/>
    <w:rsid w:val="003674AA"/>
    <w:rsid w:val="00370755"/>
    <w:rsid w:val="00372F9F"/>
    <w:rsid w:val="00376026"/>
    <w:rsid w:val="003774E5"/>
    <w:rsid w:val="00381438"/>
    <w:rsid w:val="0038332E"/>
    <w:rsid w:val="00383F9A"/>
    <w:rsid w:val="00390931"/>
    <w:rsid w:val="00391E6A"/>
    <w:rsid w:val="0039203F"/>
    <w:rsid w:val="00395548"/>
    <w:rsid w:val="003955CD"/>
    <w:rsid w:val="0039791D"/>
    <w:rsid w:val="003A2D9D"/>
    <w:rsid w:val="003A3C5A"/>
    <w:rsid w:val="003A4EEF"/>
    <w:rsid w:val="003A5270"/>
    <w:rsid w:val="003A5D88"/>
    <w:rsid w:val="003B43A5"/>
    <w:rsid w:val="003C0563"/>
    <w:rsid w:val="003C3540"/>
    <w:rsid w:val="003D0E83"/>
    <w:rsid w:val="003E0E20"/>
    <w:rsid w:val="003E41D3"/>
    <w:rsid w:val="003E4F6E"/>
    <w:rsid w:val="003F34BC"/>
    <w:rsid w:val="003F4800"/>
    <w:rsid w:val="003F56F4"/>
    <w:rsid w:val="003F753D"/>
    <w:rsid w:val="003F773B"/>
    <w:rsid w:val="004026A4"/>
    <w:rsid w:val="0040682E"/>
    <w:rsid w:val="00406EDA"/>
    <w:rsid w:val="00407084"/>
    <w:rsid w:val="004117AC"/>
    <w:rsid w:val="00424776"/>
    <w:rsid w:val="00425714"/>
    <w:rsid w:val="004264A4"/>
    <w:rsid w:val="004351C0"/>
    <w:rsid w:val="0043566C"/>
    <w:rsid w:val="00436B0D"/>
    <w:rsid w:val="00445832"/>
    <w:rsid w:val="00450092"/>
    <w:rsid w:val="00454BB4"/>
    <w:rsid w:val="004570DA"/>
    <w:rsid w:val="0046750B"/>
    <w:rsid w:val="00470151"/>
    <w:rsid w:val="0047744A"/>
    <w:rsid w:val="00480DBC"/>
    <w:rsid w:val="00486898"/>
    <w:rsid w:val="00494718"/>
    <w:rsid w:val="00495058"/>
    <w:rsid w:val="00495456"/>
    <w:rsid w:val="004A2A44"/>
    <w:rsid w:val="004B03EA"/>
    <w:rsid w:val="004B6BC2"/>
    <w:rsid w:val="004C1F7B"/>
    <w:rsid w:val="004C5E8D"/>
    <w:rsid w:val="004D3DAE"/>
    <w:rsid w:val="004E18A4"/>
    <w:rsid w:val="004E72A6"/>
    <w:rsid w:val="004F07FA"/>
    <w:rsid w:val="004F0BA3"/>
    <w:rsid w:val="004F0DFF"/>
    <w:rsid w:val="004F1032"/>
    <w:rsid w:val="004F7532"/>
    <w:rsid w:val="00500FCB"/>
    <w:rsid w:val="00503C4F"/>
    <w:rsid w:val="00504220"/>
    <w:rsid w:val="00510A71"/>
    <w:rsid w:val="00525592"/>
    <w:rsid w:val="0053097B"/>
    <w:rsid w:val="00532871"/>
    <w:rsid w:val="00541D6E"/>
    <w:rsid w:val="00544AC5"/>
    <w:rsid w:val="00545355"/>
    <w:rsid w:val="005465FD"/>
    <w:rsid w:val="00564970"/>
    <w:rsid w:val="0056694C"/>
    <w:rsid w:val="0057724C"/>
    <w:rsid w:val="00585B5E"/>
    <w:rsid w:val="005A2E2E"/>
    <w:rsid w:val="005B0848"/>
    <w:rsid w:val="005B2F80"/>
    <w:rsid w:val="005B72EE"/>
    <w:rsid w:val="005C3C3D"/>
    <w:rsid w:val="005C476D"/>
    <w:rsid w:val="005C6DCC"/>
    <w:rsid w:val="005D1EE9"/>
    <w:rsid w:val="005E4777"/>
    <w:rsid w:val="005F16C3"/>
    <w:rsid w:val="005F327F"/>
    <w:rsid w:val="0061328C"/>
    <w:rsid w:val="00625AD5"/>
    <w:rsid w:val="0064409E"/>
    <w:rsid w:val="00651F22"/>
    <w:rsid w:val="00653016"/>
    <w:rsid w:val="00654A7B"/>
    <w:rsid w:val="00661204"/>
    <w:rsid w:val="006619B4"/>
    <w:rsid w:val="00676B48"/>
    <w:rsid w:val="00680E2F"/>
    <w:rsid w:val="006811DF"/>
    <w:rsid w:val="00687401"/>
    <w:rsid w:val="0068771C"/>
    <w:rsid w:val="0069331A"/>
    <w:rsid w:val="006951BF"/>
    <w:rsid w:val="00695B33"/>
    <w:rsid w:val="006A3D8A"/>
    <w:rsid w:val="006A6F88"/>
    <w:rsid w:val="006A7BDD"/>
    <w:rsid w:val="006B0356"/>
    <w:rsid w:val="006B2F49"/>
    <w:rsid w:val="006B75F3"/>
    <w:rsid w:val="006C56DD"/>
    <w:rsid w:val="006D18BA"/>
    <w:rsid w:val="006D1987"/>
    <w:rsid w:val="006E0AE7"/>
    <w:rsid w:val="006F23A3"/>
    <w:rsid w:val="006F2902"/>
    <w:rsid w:val="006F306B"/>
    <w:rsid w:val="006F3BD6"/>
    <w:rsid w:val="006F60CE"/>
    <w:rsid w:val="006F6EED"/>
    <w:rsid w:val="006F7F2C"/>
    <w:rsid w:val="007001A4"/>
    <w:rsid w:val="00700B10"/>
    <w:rsid w:val="0070148E"/>
    <w:rsid w:val="00704876"/>
    <w:rsid w:val="007120F7"/>
    <w:rsid w:val="007136EA"/>
    <w:rsid w:val="00715327"/>
    <w:rsid w:val="007156E7"/>
    <w:rsid w:val="00716BAB"/>
    <w:rsid w:val="00716DD3"/>
    <w:rsid w:val="00725981"/>
    <w:rsid w:val="00737618"/>
    <w:rsid w:val="0074169D"/>
    <w:rsid w:val="007443C4"/>
    <w:rsid w:val="00747471"/>
    <w:rsid w:val="00747FC4"/>
    <w:rsid w:val="00755680"/>
    <w:rsid w:val="00767519"/>
    <w:rsid w:val="00773523"/>
    <w:rsid w:val="00775A8E"/>
    <w:rsid w:val="00780742"/>
    <w:rsid w:val="00781A34"/>
    <w:rsid w:val="0078296D"/>
    <w:rsid w:val="0078666E"/>
    <w:rsid w:val="00786DA9"/>
    <w:rsid w:val="00790714"/>
    <w:rsid w:val="007A3D1E"/>
    <w:rsid w:val="007A58EB"/>
    <w:rsid w:val="007B1893"/>
    <w:rsid w:val="007B2235"/>
    <w:rsid w:val="007B4538"/>
    <w:rsid w:val="007B5407"/>
    <w:rsid w:val="007C3241"/>
    <w:rsid w:val="007E1722"/>
    <w:rsid w:val="007E21F9"/>
    <w:rsid w:val="007E5D11"/>
    <w:rsid w:val="007F19A1"/>
    <w:rsid w:val="007F5A21"/>
    <w:rsid w:val="0080242F"/>
    <w:rsid w:val="00804DD5"/>
    <w:rsid w:val="00813FC3"/>
    <w:rsid w:val="00823161"/>
    <w:rsid w:val="00826949"/>
    <w:rsid w:val="00833FA6"/>
    <w:rsid w:val="008466A0"/>
    <w:rsid w:val="00847D4B"/>
    <w:rsid w:val="00850D66"/>
    <w:rsid w:val="00855FC1"/>
    <w:rsid w:val="00857EF6"/>
    <w:rsid w:val="00861198"/>
    <w:rsid w:val="00861A6C"/>
    <w:rsid w:val="00865CC9"/>
    <w:rsid w:val="00867C16"/>
    <w:rsid w:val="00873A88"/>
    <w:rsid w:val="00881E99"/>
    <w:rsid w:val="0088543C"/>
    <w:rsid w:val="0088748C"/>
    <w:rsid w:val="0089128B"/>
    <w:rsid w:val="008917E9"/>
    <w:rsid w:val="0089455C"/>
    <w:rsid w:val="00895597"/>
    <w:rsid w:val="00897F87"/>
    <w:rsid w:val="008A1883"/>
    <w:rsid w:val="008A2730"/>
    <w:rsid w:val="008A36C4"/>
    <w:rsid w:val="008A4F84"/>
    <w:rsid w:val="008A58CA"/>
    <w:rsid w:val="008B3784"/>
    <w:rsid w:val="008B3911"/>
    <w:rsid w:val="008C1930"/>
    <w:rsid w:val="008C1D1C"/>
    <w:rsid w:val="008D0AAE"/>
    <w:rsid w:val="008D2F56"/>
    <w:rsid w:val="008E1980"/>
    <w:rsid w:val="008E30E2"/>
    <w:rsid w:val="008E3993"/>
    <w:rsid w:val="008E626A"/>
    <w:rsid w:val="008F257A"/>
    <w:rsid w:val="008F4714"/>
    <w:rsid w:val="008F6491"/>
    <w:rsid w:val="008F71FA"/>
    <w:rsid w:val="008F7549"/>
    <w:rsid w:val="00902B71"/>
    <w:rsid w:val="00904322"/>
    <w:rsid w:val="00907006"/>
    <w:rsid w:val="00911B2E"/>
    <w:rsid w:val="00913055"/>
    <w:rsid w:val="00914BDB"/>
    <w:rsid w:val="00915235"/>
    <w:rsid w:val="00915763"/>
    <w:rsid w:val="009179CE"/>
    <w:rsid w:val="00917B2B"/>
    <w:rsid w:val="0092723E"/>
    <w:rsid w:val="0093284A"/>
    <w:rsid w:val="00935C1D"/>
    <w:rsid w:val="00940657"/>
    <w:rsid w:val="00960D64"/>
    <w:rsid w:val="0096164F"/>
    <w:rsid w:val="00972CDF"/>
    <w:rsid w:val="009739FE"/>
    <w:rsid w:val="00975053"/>
    <w:rsid w:val="009768AE"/>
    <w:rsid w:val="00981D2E"/>
    <w:rsid w:val="009938C3"/>
    <w:rsid w:val="009A2556"/>
    <w:rsid w:val="009A4E90"/>
    <w:rsid w:val="009B7C33"/>
    <w:rsid w:val="009C0BA4"/>
    <w:rsid w:val="009C1BB8"/>
    <w:rsid w:val="009C6063"/>
    <w:rsid w:val="009D3009"/>
    <w:rsid w:val="009D3170"/>
    <w:rsid w:val="009F220C"/>
    <w:rsid w:val="009F5E63"/>
    <w:rsid w:val="00A04493"/>
    <w:rsid w:val="00A13BB9"/>
    <w:rsid w:val="00A17718"/>
    <w:rsid w:val="00A17B2C"/>
    <w:rsid w:val="00A20E46"/>
    <w:rsid w:val="00A21604"/>
    <w:rsid w:val="00A23D72"/>
    <w:rsid w:val="00A2645F"/>
    <w:rsid w:val="00A27CAE"/>
    <w:rsid w:val="00A32F30"/>
    <w:rsid w:val="00A3414F"/>
    <w:rsid w:val="00A35C39"/>
    <w:rsid w:val="00A367F4"/>
    <w:rsid w:val="00A379AE"/>
    <w:rsid w:val="00A421FD"/>
    <w:rsid w:val="00A44604"/>
    <w:rsid w:val="00A4639C"/>
    <w:rsid w:val="00A52810"/>
    <w:rsid w:val="00A52A1B"/>
    <w:rsid w:val="00A52A25"/>
    <w:rsid w:val="00A541D6"/>
    <w:rsid w:val="00A54FD4"/>
    <w:rsid w:val="00A64814"/>
    <w:rsid w:val="00A64FDB"/>
    <w:rsid w:val="00A80D07"/>
    <w:rsid w:val="00A839B5"/>
    <w:rsid w:val="00A93021"/>
    <w:rsid w:val="00A9667F"/>
    <w:rsid w:val="00AA78DB"/>
    <w:rsid w:val="00AB30E0"/>
    <w:rsid w:val="00AB352B"/>
    <w:rsid w:val="00AB51AA"/>
    <w:rsid w:val="00AC2078"/>
    <w:rsid w:val="00AC2693"/>
    <w:rsid w:val="00AC591D"/>
    <w:rsid w:val="00AC7DBF"/>
    <w:rsid w:val="00AD28C9"/>
    <w:rsid w:val="00AD300A"/>
    <w:rsid w:val="00AD3434"/>
    <w:rsid w:val="00AD429E"/>
    <w:rsid w:val="00AD551F"/>
    <w:rsid w:val="00AE0B43"/>
    <w:rsid w:val="00AE27ED"/>
    <w:rsid w:val="00AE4779"/>
    <w:rsid w:val="00AF25A1"/>
    <w:rsid w:val="00AF450B"/>
    <w:rsid w:val="00AF4E8B"/>
    <w:rsid w:val="00AF5ABD"/>
    <w:rsid w:val="00AF7AD6"/>
    <w:rsid w:val="00B0320C"/>
    <w:rsid w:val="00B0362A"/>
    <w:rsid w:val="00B03FED"/>
    <w:rsid w:val="00B0557D"/>
    <w:rsid w:val="00B11C60"/>
    <w:rsid w:val="00B20614"/>
    <w:rsid w:val="00B21125"/>
    <w:rsid w:val="00B21179"/>
    <w:rsid w:val="00B2325B"/>
    <w:rsid w:val="00B25F88"/>
    <w:rsid w:val="00B26226"/>
    <w:rsid w:val="00B34FD2"/>
    <w:rsid w:val="00B373D2"/>
    <w:rsid w:val="00B41213"/>
    <w:rsid w:val="00B4393F"/>
    <w:rsid w:val="00B43A37"/>
    <w:rsid w:val="00B44913"/>
    <w:rsid w:val="00B47342"/>
    <w:rsid w:val="00B5538A"/>
    <w:rsid w:val="00B562A3"/>
    <w:rsid w:val="00B5786E"/>
    <w:rsid w:val="00B64EA6"/>
    <w:rsid w:val="00B6706D"/>
    <w:rsid w:val="00B70780"/>
    <w:rsid w:val="00B72780"/>
    <w:rsid w:val="00B73C39"/>
    <w:rsid w:val="00B77C25"/>
    <w:rsid w:val="00B812E2"/>
    <w:rsid w:val="00B870BC"/>
    <w:rsid w:val="00B92046"/>
    <w:rsid w:val="00B93797"/>
    <w:rsid w:val="00BC3233"/>
    <w:rsid w:val="00BD14FE"/>
    <w:rsid w:val="00BD282B"/>
    <w:rsid w:val="00BD391D"/>
    <w:rsid w:val="00BE4241"/>
    <w:rsid w:val="00BE607A"/>
    <w:rsid w:val="00BF1785"/>
    <w:rsid w:val="00C03650"/>
    <w:rsid w:val="00C154A7"/>
    <w:rsid w:val="00C15604"/>
    <w:rsid w:val="00C17D7F"/>
    <w:rsid w:val="00C23DC5"/>
    <w:rsid w:val="00C251FB"/>
    <w:rsid w:val="00C26486"/>
    <w:rsid w:val="00C26627"/>
    <w:rsid w:val="00C3398A"/>
    <w:rsid w:val="00C35D86"/>
    <w:rsid w:val="00C36089"/>
    <w:rsid w:val="00C36430"/>
    <w:rsid w:val="00C379F7"/>
    <w:rsid w:val="00C37A1E"/>
    <w:rsid w:val="00C4053B"/>
    <w:rsid w:val="00C41576"/>
    <w:rsid w:val="00C45FA5"/>
    <w:rsid w:val="00C558DC"/>
    <w:rsid w:val="00C569E6"/>
    <w:rsid w:val="00C622F8"/>
    <w:rsid w:val="00C64B45"/>
    <w:rsid w:val="00C66540"/>
    <w:rsid w:val="00C73400"/>
    <w:rsid w:val="00C850D0"/>
    <w:rsid w:val="00C8593F"/>
    <w:rsid w:val="00C87B64"/>
    <w:rsid w:val="00C950CB"/>
    <w:rsid w:val="00C95D25"/>
    <w:rsid w:val="00C96CA3"/>
    <w:rsid w:val="00CA0AFF"/>
    <w:rsid w:val="00CA28A1"/>
    <w:rsid w:val="00CA2DDE"/>
    <w:rsid w:val="00CA3721"/>
    <w:rsid w:val="00CA4A77"/>
    <w:rsid w:val="00CC297E"/>
    <w:rsid w:val="00CC2C4B"/>
    <w:rsid w:val="00CC4A65"/>
    <w:rsid w:val="00CD09D2"/>
    <w:rsid w:val="00CE224E"/>
    <w:rsid w:val="00CF113E"/>
    <w:rsid w:val="00D02573"/>
    <w:rsid w:val="00D02580"/>
    <w:rsid w:val="00D038DC"/>
    <w:rsid w:val="00D04644"/>
    <w:rsid w:val="00D11215"/>
    <w:rsid w:val="00D14825"/>
    <w:rsid w:val="00D21D4D"/>
    <w:rsid w:val="00D26DFC"/>
    <w:rsid w:val="00D43BED"/>
    <w:rsid w:val="00D511F8"/>
    <w:rsid w:val="00D53238"/>
    <w:rsid w:val="00D62C73"/>
    <w:rsid w:val="00D74C18"/>
    <w:rsid w:val="00D74E93"/>
    <w:rsid w:val="00D859C0"/>
    <w:rsid w:val="00D917ED"/>
    <w:rsid w:val="00D970DE"/>
    <w:rsid w:val="00D971C2"/>
    <w:rsid w:val="00DB2B91"/>
    <w:rsid w:val="00DB2D6A"/>
    <w:rsid w:val="00DB5DE9"/>
    <w:rsid w:val="00DB7D22"/>
    <w:rsid w:val="00DC15C0"/>
    <w:rsid w:val="00DD0EE8"/>
    <w:rsid w:val="00DD2ADE"/>
    <w:rsid w:val="00DE0320"/>
    <w:rsid w:val="00DF523C"/>
    <w:rsid w:val="00E01082"/>
    <w:rsid w:val="00E16B6B"/>
    <w:rsid w:val="00E26D8D"/>
    <w:rsid w:val="00E33D6B"/>
    <w:rsid w:val="00E34872"/>
    <w:rsid w:val="00E36CCF"/>
    <w:rsid w:val="00E4090D"/>
    <w:rsid w:val="00E4213C"/>
    <w:rsid w:val="00E42CE7"/>
    <w:rsid w:val="00E437C0"/>
    <w:rsid w:val="00E46EE0"/>
    <w:rsid w:val="00E53505"/>
    <w:rsid w:val="00E5358C"/>
    <w:rsid w:val="00E6098C"/>
    <w:rsid w:val="00E63E62"/>
    <w:rsid w:val="00E6628E"/>
    <w:rsid w:val="00E66BAF"/>
    <w:rsid w:val="00E712DD"/>
    <w:rsid w:val="00E71FDC"/>
    <w:rsid w:val="00E806D1"/>
    <w:rsid w:val="00E81CE7"/>
    <w:rsid w:val="00E835A3"/>
    <w:rsid w:val="00E847A0"/>
    <w:rsid w:val="00E85BAB"/>
    <w:rsid w:val="00E863E3"/>
    <w:rsid w:val="00E90DC7"/>
    <w:rsid w:val="00E92240"/>
    <w:rsid w:val="00E93C96"/>
    <w:rsid w:val="00E9666D"/>
    <w:rsid w:val="00EA7CC7"/>
    <w:rsid w:val="00EB15DE"/>
    <w:rsid w:val="00EB2026"/>
    <w:rsid w:val="00EB4B00"/>
    <w:rsid w:val="00EB666E"/>
    <w:rsid w:val="00EC2581"/>
    <w:rsid w:val="00EC5D24"/>
    <w:rsid w:val="00ED3BCD"/>
    <w:rsid w:val="00EE0027"/>
    <w:rsid w:val="00EE1800"/>
    <w:rsid w:val="00EE6531"/>
    <w:rsid w:val="00EF420B"/>
    <w:rsid w:val="00EF427F"/>
    <w:rsid w:val="00EF4D85"/>
    <w:rsid w:val="00EF4F6E"/>
    <w:rsid w:val="00F03247"/>
    <w:rsid w:val="00F061B2"/>
    <w:rsid w:val="00F07576"/>
    <w:rsid w:val="00F10960"/>
    <w:rsid w:val="00F11BD7"/>
    <w:rsid w:val="00F12B0C"/>
    <w:rsid w:val="00F16326"/>
    <w:rsid w:val="00F17270"/>
    <w:rsid w:val="00F236C4"/>
    <w:rsid w:val="00F32B35"/>
    <w:rsid w:val="00F34DFD"/>
    <w:rsid w:val="00F37DE9"/>
    <w:rsid w:val="00F423CD"/>
    <w:rsid w:val="00F54217"/>
    <w:rsid w:val="00F54590"/>
    <w:rsid w:val="00F55654"/>
    <w:rsid w:val="00F60930"/>
    <w:rsid w:val="00F651CB"/>
    <w:rsid w:val="00F65FE9"/>
    <w:rsid w:val="00F660A8"/>
    <w:rsid w:val="00F66673"/>
    <w:rsid w:val="00F729C7"/>
    <w:rsid w:val="00F832C9"/>
    <w:rsid w:val="00F92506"/>
    <w:rsid w:val="00F935FF"/>
    <w:rsid w:val="00F95967"/>
    <w:rsid w:val="00F97AF5"/>
    <w:rsid w:val="00FA2C3B"/>
    <w:rsid w:val="00FA6B64"/>
    <w:rsid w:val="00FB1D66"/>
    <w:rsid w:val="00FB28D5"/>
    <w:rsid w:val="00FB439C"/>
    <w:rsid w:val="00FB7537"/>
    <w:rsid w:val="00FC0411"/>
    <w:rsid w:val="00FC7A66"/>
    <w:rsid w:val="00FD334A"/>
    <w:rsid w:val="00FD797C"/>
    <w:rsid w:val="00FD79AC"/>
    <w:rsid w:val="00FE58F1"/>
    <w:rsid w:val="00FE7435"/>
    <w:rsid w:val="00FF3B38"/>
    <w:rsid w:val="00FF476D"/>
    <w:rsid w:val="00FF4C17"/>
    <w:rsid w:val="00FF7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55649"/>
    <o:shapelayout v:ext="edit">
      <o:idmap v:ext="edit" data="1"/>
    </o:shapelayout>
  </w:shapeDefaults>
  <w:decimalSymbol w:val="."/>
  <w:listSeparator w:val=","/>
  <w14:docId w14:val="0C6323C1"/>
  <w15:docId w15:val="{9EB38669-3BF8-48A3-847C-DA5458F0B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33EC"/>
  </w:style>
  <w:style w:type="paragraph" w:styleId="Heading1">
    <w:name w:val="heading 1"/>
    <w:basedOn w:val="Normal"/>
    <w:next w:val="Normal"/>
    <w:link w:val="Heading1Char"/>
    <w:uiPriority w:val="9"/>
    <w:qFormat/>
    <w:rsid w:val="00A4639C"/>
    <w:pPr>
      <w:tabs>
        <w:tab w:val="center" w:pos="4860"/>
      </w:tabs>
      <w:spacing w:before="480" w:after="0" w:line="240" w:lineRule="auto"/>
      <w:jc w:val="center"/>
      <w:outlineLvl w:val="0"/>
    </w:pPr>
    <w:rPr>
      <w:rFonts w:ascii="Times New Roman" w:hAnsi="Times New Roman" w:cs="Times New Roman"/>
      <w:sz w:val="32"/>
      <w:szCs w:val="32"/>
    </w:rPr>
  </w:style>
  <w:style w:type="paragraph" w:styleId="Heading2">
    <w:name w:val="heading 2"/>
    <w:basedOn w:val="Normal"/>
    <w:next w:val="Normal"/>
    <w:link w:val="Heading2Char"/>
    <w:uiPriority w:val="9"/>
    <w:unhideWhenUsed/>
    <w:qFormat/>
    <w:rsid w:val="007675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6120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link w:val="ListParagraphChar"/>
    <w:uiPriority w:val="34"/>
    <w:qFormat/>
    <w:rsid w:val="004F1032"/>
    <w:pPr>
      <w:ind w:left="720"/>
      <w:contextualSpacing/>
    </w:pPr>
  </w:style>
  <w:style w:type="table" w:styleId="TableGrid">
    <w:name w:val="Table Grid"/>
    <w:basedOn w:val="TableNormal"/>
    <w:uiPriority w:val="39"/>
    <w:rsid w:val="007A58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 w:type="paragraph" w:styleId="Title">
    <w:name w:val="Title"/>
    <w:basedOn w:val="Normal"/>
    <w:next w:val="Normal"/>
    <w:link w:val="TitleChar"/>
    <w:uiPriority w:val="10"/>
    <w:qFormat/>
    <w:rsid w:val="007675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751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6751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61204"/>
    <w:rPr>
      <w:rFonts w:asciiTheme="majorHAnsi" w:eastAsiaTheme="majorEastAsia" w:hAnsiTheme="majorHAnsi" w:cstheme="majorBidi"/>
      <w:color w:val="1F4D78" w:themeColor="accent1" w:themeShade="7F"/>
      <w:sz w:val="24"/>
      <w:szCs w:val="24"/>
    </w:rPr>
  </w:style>
  <w:style w:type="character" w:customStyle="1" w:styleId="ListParagraphChar">
    <w:name w:val="List Paragraph Char"/>
    <w:basedOn w:val="DefaultParagraphFont"/>
    <w:link w:val="ListParagraph"/>
    <w:uiPriority w:val="34"/>
    <w:rsid w:val="00725981"/>
  </w:style>
  <w:style w:type="character" w:customStyle="1" w:styleId="Heading1Char">
    <w:name w:val="Heading 1 Char"/>
    <w:basedOn w:val="DefaultParagraphFont"/>
    <w:link w:val="Heading1"/>
    <w:uiPriority w:val="9"/>
    <w:rsid w:val="00A4639C"/>
    <w:rPr>
      <w:rFonts w:ascii="Times New Roman" w:hAnsi="Times New Roman" w:cs="Times New Roman"/>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814848">
      <w:bodyDiv w:val="1"/>
      <w:marLeft w:val="0"/>
      <w:marRight w:val="0"/>
      <w:marTop w:val="0"/>
      <w:marBottom w:val="0"/>
      <w:divBdr>
        <w:top w:val="none" w:sz="0" w:space="0" w:color="auto"/>
        <w:left w:val="none" w:sz="0" w:space="0" w:color="auto"/>
        <w:bottom w:val="none" w:sz="0" w:space="0" w:color="auto"/>
        <w:right w:val="none" w:sz="0" w:space="0" w:color="auto"/>
      </w:divBdr>
    </w:div>
    <w:div w:id="109477116">
      <w:bodyDiv w:val="1"/>
      <w:marLeft w:val="0"/>
      <w:marRight w:val="0"/>
      <w:marTop w:val="0"/>
      <w:marBottom w:val="0"/>
      <w:divBdr>
        <w:top w:val="none" w:sz="0" w:space="0" w:color="auto"/>
        <w:left w:val="none" w:sz="0" w:space="0" w:color="auto"/>
        <w:bottom w:val="none" w:sz="0" w:space="0" w:color="auto"/>
        <w:right w:val="none" w:sz="0" w:space="0" w:color="auto"/>
      </w:divBdr>
    </w:div>
    <w:div w:id="210845543">
      <w:bodyDiv w:val="1"/>
      <w:marLeft w:val="0"/>
      <w:marRight w:val="0"/>
      <w:marTop w:val="0"/>
      <w:marBottom w:val="0"/>
      <w:divBdr>
        <w:top w:val="none" w:sz="0" w:space="0" w:color="auto"/>
        <w:left w:val="none" w:sz="0" w:space="0" w:color="auto"/>
        <w:bottom w:val="none" w:sz="0" w:space="0" w:color="auto"/>
        <w:right w:val="none" w:sz="0" w:space="0" w:color="auto"/>
      </w:divBdr>
    </w:div>
    <w:div w:id="245723544">
      <w:bodyDiv w:val="1"/>
      <w:marLeft w:val="0"/>
      <w:marRight w:val="0"/>
      <w:marTop w:val="0"/>
      <w:marBottom w:val="0"/>
      <w:divBdr>
        <w:top w:val="none" w:sz="0" w:space="0" w:color="auto"/>
        <w:left w:val="none" w:sz="0" w:space="0" w:color="auto"/>
        <w:bottom w:val="none" w:sz="0" w:space="0" w:color="auto"/>
        <w:right w:val="none" w:sz="0" w:space="0" w:color="auto"/>
      </w:divBdr>
    </w:div>
    <w:div w:id="246885734">
      <w:bodyDiv w:val="1"/>
      <w:marLeft w:val="0"/>
      <w:marRight w:val="0"/>
      <w:marTop w:val="0"/>
      <w:marBottom w:val="0"/>
      <w:divBdr>
        <w:top w:val="none" w:sz="0" w:space="0" w:color="auto"/>
        <w:left w:val="none" w:sz="0" w:space="0" w:color="auto"/>
        <w:bottom w:val="none" w:sz="0" w:space="0" w:color="auto"/>
        <w:right w:val="none" w:sz="0" w:space="0" w:color="auto"/>
      </w:divBdr>
    </w:div>
    <w:div w:id="255751253">
      <w:bodyDiv w:val="1"/>
      <w:marLeft w:val="0"/>
      <w:marRight w:val="0"/>
      <w:marTop w:val="0"/>
      <w:marBottom w:val="0"/>
      <w:divBdr>
        <w:top w:val="none" w:sz="0" w:space="0" w:color="auto"/>
        <w:left w:val="none" w:sz="0" w:space="0" w:color="auto"/>
        <w:bottom w:val="none" w:sz="0" w:space="0" w:color="auto"/>
        <w:right w:val="none" w:sz="0" w:space="0" w:color="auto"/>
      </w:divBdr>
    </w:div>
    <w:div w:id="307632634">
      <w:bodyDiv w:val="1"/>
      <w:marLeft w:val="0"/>
      <w:marRight w:val="0"/>
      <w:marTop w:val="0"/>
      <w:marBottom w:val="0"/>
      <w:divBdr>
        <w:top w:val="none" w:sz="0" w:space="0" w:color="auto"/>
        <w:left w:val="none" w:sz="0" w:space="0" w:color="auto"/>
        <w:bottom w:val="none" w:sz="0" w:space="0" w:color="auto"/>
        <w:right w:val="none" w:sz="0" w:space="0" w:color="auto"/>
      </w:divBdr>
    </w:div>
    <w:div w:id="335545688">
      <w:bodyDiv w:val="1"/>
      <w:marLeft w:val="0"/>
      <w:marRight w:val="0"/>
      <w:marTop w:val="0"/>
      <w:marBottom w:val="0"/>
      <w:divBdr>
        <w:top w:val="none" w:sz="0" w:space="0" w:color="auto"/>
        <w:left w:val="none" w:sz="0" w:space="0" w:color="auto"/>
        <w:bottom w:val="none" w:sz="0" w:space="0" w:color="auto"/>
        <w:right w:val="none" w:sz="0" w:space="0" w:color="auto"/>
      </w:divBdr>
    </w:div>
    <w:div w:id="396783656">
      <w:bodyDiv w:val="1"/>
      <w:marLeft w:val="0"/>
      <w:marRight w:val="0"/>
      <w:marTop w:val="0"/>
      <w:marBottom w:val="0"/>
      <w:divBdr>
        <w:top w:val="none" w:sz="0" w:space="0" w:color="auto"/>
        <w:left w:val="none" w:sz="0" w:space="0" w:color="auto"/>
        <w:bottom w:val="none" w:sz="0" w:space="0" w:color="auto"/>
        <w:right w:val="none" w:sz="0" w:space="0" w:color="auto"/>
      </w:divBdr>
    </w:div>
    <w:div w:id="421336552">
      <w:bodyDiv w:val="1"/>
      <w:marLeft w:val="0"/>
      <w:marRight w:val="0"/>
      <w:marTop w:val="0"/>
      <w:marBottom w:val="0"/>
      <w:divBdr>
        <w:top w:val="none" w:sz="0" w:space="0" w:color="auto"/>
        <w:left w:val="none" w:sz="0" w:space="0" w:color="auto"/>
        <w:bottom w:val="none" w:sz="0" w:space="0" w:color="auto"/>
        <w:right w:val="none" w:sz="0" w:space="0" w:color="auto"/>
      </w:divBdr>
    </w:div>
    <w:div w:id="537008673">
      <w:bodyDiv w:val="1"/>
      <w:marLeft w:val="0"/>
      <w:marRight w:val="0"/>
      <w:marTop w:val="0"/>
      <w:marBottom w:val="0"/>
      <w:divBdr>
        <w:top w:val="none" w:sz="0" w:space="0" w:color="auto"/>
        <w:left w:val="none" w:sz="0" w:space="0" w:color="auto"/>
        <w:bottom w:val="none" w:sz="0" w:space="0" w:color="auto"/>
        <w:right w:val="none" w:sz="0" w:space="0" w:color="auto"/>
      </w:divBdr>
    </w:div>
    <w:div w:id="541135600">
      <w:bodyDiv w:val="1"/>
      <w:marLeft w:val="0"/>
      <w:marRight w:val="0"/>
      <w:marTop w:val="0"/>
      <w:marBottom w:val="0"/>
      <w:divBdr>
        <w:top w:val="none" w:sz="0" w:space="0" w:color="auto"/>
        <w:left w:val="none" w:sz="0" w:space="0" w:color="auto"/>
        <w:bottom w:val="none" w:sz="0" w:space="0" w:color="auto"/>
        <w:right w:val="none" w:sz="0" w:space="0" w:color="auto"/>
      </w:divBdr>
    </w:div>
    <w:div w:id="542790110">
      <w:bodyDiv w:val="1"/>
      <w:marLeft w:val="0"/>
      <w:marRight w:val="0"/>
      <w:marTop w:val="0"/>
      <w:marBottom w:val="0"/>
      <w:divBdr>
        <w:top w:val="none" w:sz="0" w:space="0" w:color="auto"/>
        <w:left w:val="none" w:sz="0" w:space="0" w:color="auto"/>
        <w:bottom w:val="none" w:sz="0" w:space="0" w:color="auto"/>
        <w:right w:val="none" w:sz="0" w:space="0" w:color="auto"/>
      </w:divBdr>
    </w:div>
    <w:div w:id="577398422">
      <w:bodyDiv w:val="1"/>
      <w:marLeft w:val="0"/>
      <w:marRight w:val="0"/>
      <w:marTop w:val="0"/>
      <w:marBottom w:val="0"/>
      <w:divBdr>
        <w:top w:val="none" w:sz="0" w:space="0" w:color="auto"/>
        <w:left w:val="none" w:sz="0" w:space="0" w:color="auto"/>
        <w:bottom w:val="none" w:sz="0" w:space="0" w:color="auto"/>
        <w:right w:val="none" w:sz="0" w:space="0" w:color="auto"/>
      </w:divBdr>
    </w:div>
    <w:div w:id="616763796">
      <w:bodyDiv w:val="1"/>
      <w:marLeft w:val="0"/>
      <w:marRight w:val="0"/>
      <w:marTop w:val="0"/>
      <w:marBottom w:val="0"/>
      <w:divBdr>
        <w:top w:val="none" w:sz="0" w:space="0" w:color="auto"/>
        <w:left w:val="none" w:sz="0" w:space="0" w:color="auto"/>
        <w:bottom w:val="none" w:sz="0" w:space="0" w:color="auto"/>
        <w:right w:val="none" w:sz="0" w:space="0" w:color="auto"/>
      </w:divBdr>
    </w:div>
    <w:div w:id="746613260">
      <w:bodyDiv w:val="1"/>
      <w:marLeft w:val="0"/>
      <w:marRight w:val="0"/>
      <w:marTop w:val="0"/>
      <w:marBottom w:val="0"/>
      <w:divBdr>
        <w:top w:val="none" w:sz="0" w:space="0" w:color="auto"/>
        <w:left w:val="none" w:sz="0" w:space="0" w:color="auto"/>
        <w:bottom w:val="none" w:sz="0" w:space="0" w:color="auto"/>
        <w:right w:val="none" w:sz="0" w:space="0" w:color="auto"/>
      </w:divBdr>
    </w:div>
    <w:div w:id="748766756">
      <w:bodyDiv w:val="1"/>
      <w:marLeft w:val="0"/>
      <w:marRight w:val="0"/>
      <w:marTop w:val="0"/>
      <w:marBottom w:val="0"/>
      <w:divBdr>
        <w:top w:val="none" w:sz="0" w:space="0" w:color="auto"/>
        <w:left w:val="none" w:sz="0" w:space="0" w:color="auto"/>
        <w:bottom w:val="none" w:sz="0" w:space="0" w:color="auto"/>
        <w:right w:val="none" w:sz="0" w:space="0" w:color="auto"/>
      </w:divBdr>
      <w:divsChild>
        <w:div w:id="2084332693">
          <w:marLeft w:val="0"/>
          <w:marRight w:val="0"/>
          <w:marTop w:val="0"/>
          <w:marBottom w:val="0"/>
          <w:divBdr>
            <w:top w:val="none" w:sz="0" w:space="0" w:color="auto"/>
            <w:left w:val="none" w:sz="0" w:space="0" w:color="auto"/>
            <w:bottom w:val="none" w:sz="0" w:space="0" w:color="auto"/>
            <w:right w:val="none" w:sz="0" w:space="0" w:color="auto"/>
          </w:divBdr>
          <w:divsChild>
            <w:div w:id="1552501592">
              <w:marLeft w:val="0"/>
              <w:marRight w:val="0"/>
              <w:marTop w:val="0"/>
              <w:marBottom w:val="0"/>
              <w:divBdr>
                <w:top w:val="none" w:sz="0" w:space="0" w:color="auto"/>
                <w:left w:val="none" w:sz="0" w:space="0" w:color="auto"/>
                <w:bottom w:val="none" w:sz="0" w:space="0" w:color="auto"/>
                <w:right w:val="none" w:sz="0" w:space="0" w:color="auto"/>
              </w:divBdr>
              <w:divsChild>
                <w:div w:id="1161265093">
                  <w:marLeft w:val="0"/>
                  <w:marRight w:val="0"/>
                  <w:marTop w:val="0"/>
                  <w:marBottom w:val="0"/>
                  <w:divBdr>
                    <w:top w:val="none" w:sz="0" w:space="0" w:color="auto"/>
                    <w:left w:val="none" w:sz="0" w:space="0" w:color="auto"/>
                    <w:bottom w:val="none" w:sz="0" w:space="0" w:color="auto"/>
                    <w:right w:val="none" w:sz="0" w:space="0" w:color="auto"/>
                  </w:divBdr>
                  <w:divsChild>
                    <w:div w:id="1779332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5924909">
      <w:bodyDiv w:val="1"/>
      <w:marLeft w:val="0"/>
      <w:marRight w:val="0"/>
      <w:marTop w:val="0"/>
      <w:marBottom w:val="0"/>
      <w:divBdr>
        <w:top w:val="none" w:sz="0" w:space="0" w:color="auto"/>
        <w:left w:val="none" w:sz="0" w:space="0" w:color="auto"/>
        <w:bottom w:val="none" w:sz="0" w:space="0" w:color="auto"/>
        <w:right w:val="none" w:sz="0" w:space="0" w:color="auto"/>
      </w:divBdr>
    </w:div>
    <w:div w:id="800809614">
      <w:bodyDiv w:val="1"/>
      <w:marLeft w:val="0"/>
      <w:marRight w:val="0"/>
      <w:marTop w:val="0"/>
      <w:marBottom w:val="0"/>
      <w:divBdr>
        <w:top w:val="none" w:sz="0" w:space="0" w:color="auto"/>
        <w:left w:val="none" w:sz="0" w:space="0" w:color="auto"/>
        <w:bottom w:val="none" w:sz="0" w:space="0" w:color="auto"/>
        <w:right w:val="none" w:sz="0" w:space="0" w:color="auto"/>
      </w:divBdr>
    </w:div>
    <w:div w:id="878322446">
      <w:bodyDiv w:val="1"/>
      <w:marLeft w:val="0"/>
      <w:marRight w:val="0"/>
      <w:marTop w:val="0"/>
      <w:marBottom w:val="0"/>
      <w:divBdr>
        <w:top w:val="none" w:sz="0" w:space="0" w:color="auto"/>
        <w:left w:val="none" w:sz="0" w:space="0" w:color="auto"/>
        <w:bottom w:val="none" w:sz="0" w:space="0" w:color="auto"/>
        <w:right w:val="none" w:sz="0" w:space="0" w:color="auto"/>
      </w:divBdr>
    </w:div>
    <w:div w:id="909198180">
      <w:bodyDiv w:val="1"/>
      <w:marLeft w:val="0"/>
      <w:marRight w:val="0"/>
      <w:marTop w:val="0"/>
      <w:marBottom w:val="0"/>
      <w:divBdr>
        <w:top w:val="none" w:sz="0" w:space="0" w:color="auto"/>
        <w:left w:val="none" w:sz="0" w:space="0" w:color="auto"/>
        <w:bottom w:val="none" w:sz="0" w:space="0" w:color="auto"/>
        <w:right w:val="none" w:sz="0" w:space="0" w:color="auto"/>
      </w:divBdr>
    </w:div>
    <w:div w:id="1005592360">
      <w:bodyDiv w:val="1"/>
      <w:marLeft w:val="0"/>
      <w:marRight w:val="0"/>
      <w:marTop w:val="0"/>
      <w:marBottom w:val="0"/>
      <w:divBdr>
        <w:top w:val="none" w:sz="0" w:space="0" w:color="auto"/>
        <w:left w:val="none" w:sz="0" w:space="0" w:color="auto"/>
        <w:bottom w:val="none" w:sz="0" w:space="0" w:color="auto"/>
        <w:right w:val="none" w:sz="0" w:space="0" w:color="auto"/>
      </w:divBdr>
    </w:div>
    <w:div w:id="1223833702">
      <w:bodyDiv w:val="1"/>
      <w:marLeft w:val="0"/>
      <w:marRight w:val="0"/>
      <w:marTop w:val="0"/>
      <w:marBottom w:val="0"/>
      <w:divBdr>
        <w:top w:val="none" w:sz="0" w:space="0" w:color="auto"/>
        <w:left w:val="none" w:sz="0" w:space="0" w:color="auto"/>
        <w:bottom w:val="none" w:sz="0" w:space="0" w:color="auto"/>
        <w:right w:val="none" w:sz="0" w:space="0" w:color="auto"/>
      </w:divBdr>
    </w:div>
    <w:div w:id="1389450577">
      <w:bodyDiv w:val="1"/>
      <w:marLeft w:val="0"/>
      <w:marRight w:val="0"/>
      <w:marTop w:val="0"/>
      <w:marBottom w:val="0"/>
      <w:divBdr>
        <w:top w:val="none" w:sz="0" w:space="0" w:color="auto"/>
        <w:left w:val="none" w:sz="0" w:space="0" w:color="auto"/>
        <w:bottom w:val="none" w:sz="0" w:space="0" w:color="auto"/>
        <w:right w:val="none" w:sz="0" w:space="0" w:color="auto"/>
      </w:divBdr>
      <w:divsChild>
        <w:div w:id="1516535042">
          <w:marLeft w:val="0"/>
          <w:marRight w:val="0"/>
          <w:marTop w:val="0"/>
          <w:marBottom w:val="0"/>
          <w:divBdr>
            <w:top w:val="none" w:sz="0" w:space="0" w:color="auto"/>
            <w:left w:val="none" w:sz="0" w:space="0" w:color="auto"/>
            <w:bottom w:val="none" w:sz="0" w:space="0" w:color="auto"/>
            <w:right w:val="none" w:sz="0" w:space="0" w:color="auto"/>
          </w:divBdr>
        </w:div>
      </w:divsChild>
    </w:div>
    <w:div w:id="1433621588">
      <w:bodyDiv w:val="1"/>
      <w:marLeft w:val="0"/>
      <w:marRight w:val="0"/>
      <w:marTop w:val="0"/>
      <w:marBottom w:val="0"/>
      <w:divBdr>
        <w:top w:val="none" w:sz="0" w:space="0" w:color="auto"/>
        <w:left w:val="none" w:sz="0" w:space="0" w:color="auto"/>
        <w:bottom w:val="none" w:sz="0" w:space="0" w:color="auto"/>
        <w:right w:val="none" w:sz="0" w:space="0" w:color="auto"/>
      </w:divBdr>
    </w:div>
    <w:div w:id="1456749771">
      <w:bodyDiv w:val="1"/>
      <w:marLeft w:val="0"/>
      <w:marRight w:val="0"/>
      <w:marTop w:val="0"/>
      <w:marBottom w:val="0"/>
      <w:divBdr>
        <w:top w:val="none" w:sz="0" w:space="0" w:color="auto"/>
        <w:left w:val="none" w:sz="0" w:space="0" w:color="auto"/>
        <w:bottom w:val="none" w:sz="0" w:space="0" w:color="auto"/>
        <w:right w:val="none" w:sz="0" w:space="0" w:color="auto"/>
      </w:divBdr>
    </w:div>
    <w:div w:id="1477334466">
      <w:bodyDiv w:val="1"/>
      <w:marLeft w:val="0"/>
      <w:marRight w:val="0"/>
      <w:marTop w:val="0"/>
      <w:marBottom w:val="0"/>
      <w:divBdr>
        <w:top w:val="none" w:sz="0" w:space="0" w:color="auto"/>
        <w:left w:val="none" w:sz="0" w:space="0" w:color="auto"/>
        <w:bottom w:val="none" w:sz="0" w:space="0" w:color="auto"/>
        <w:right w:val="none" w:sz="0" w:space="0" w:color="auto"/>
      </w:divBdr>
    </w:div>
    <w:div w:id="1503816341">
      <w:bodyDiv w:val="1"/>
      <w:marLeft w:val="0"/>
      <w:marRight w:val="0"/>
      <w:marTop w:val="0"/>
      <w:marBottom w:val="0"/>
      <w:divBdr>
        <w:top w:val="none" w:sz="0" w:space="0" w:color="auto"/>
        <w:left w:val="none" w:sz="0" w:space="0" w:color="auto"/>
        <w:bottom w:val="none" w:sz="0" w:space="0" w:color="auto"/>
        <w:right w:val="none" w:sz="0" w:space="0" w:color="auto"/>
      </w:divBdr>
    </w:div>
    <w:div w:id="1547567285">
      <w:bodyDiv w:val="1"/>
      <w:marLeft w:val="0"/>
      <w:marRight w:val="0"/>
      <w:marTop w:val="0"/>
      <w:marBottom w:val="0"/>
      <w:divBdr>
        <w:top w:val="none" w:sz="0" w:space="0" w:color="auto"/>
        <w:left w:val="none" w:sz="0" w:space="0" w:color="auto"/>
        <w:bottom w:val="none" w:sz="0" w:space="0" w:color="auto"/>
        <w:right w:val="none" w:sz="0" w:space="0" w:color="auto"/>
      </w:divBdr>
    </w:div>
    <w:div w:id="1780680078">
      <w:bodyDiv w:val="1"/>
      <w:marLeft w:val="0"/>
      <w:marRight w:val="0"/>
      <w:marTop w:val="0"/>
      <w:marBottom w:val="0"/>
      <w:divBdr>
        <w:top w:val="none" w:sz="0" w:space="0" w:color="auto"/>
        <w:left w:val="none" w:sz="0" w:space="0" w:color="auto"/>
        <w:bottom w:val="none" w:sz="0" w:space="0" w:color="auto"/>
        <w:right w:val="none" w:sz="0" w:space="0" w:color="auto"/>
      </w:divBdr>
    </w:div>
    <w:div w:id="1802068614">
      <w:bodyDiv w:val="1"/>
      <w:marLeft w:val="0"/>
      <w:marRight w:val="0"/>
      <w:marTop w:val="0"/>
      <w:marBottom w:val="0"/>
      <w:divBdr>
        <w:top w:val="none" w:sz="0" w:space="0" w:color="auto"/>
        <w:left w:val="none" w:sz="0" w:space="0" w:color="auto"/>
        <w:bottom w:val="none" w:sz="0" w:space="0" w:color="auto"/>
        <w:right w:val="none" w:sz="0" w:space="0" w:color="auto"/>
      </w:divBdr>
    </w:div>
    <w:div w:id="1915315747">
      <w:bodyDiv w:val="1"/>
      <w:marLeft w:val="0"/>
      <w:marRight w:val="0"/>
      <w:marTop w:val="0"/>
      <w:marBottom w:val="0"/>
      <w:divBdr>
        <w:top w:val="none" w:sz="0" w:space="0" w:color="auto"/>
        <w:left w:val="none" w:sz="0" w:space="0" w:color="auto"/>
        <w:bottom w:val="none" w:sz="0" w:space="0" w:color="auto"/>
        <w:right w:val="none" w:sz="0" w:space="0" w:color="auto"/>
      </w:divBdr>
    </w:div>
    <w:div w:id="1998655328">
      <w:bodyDiv w:val="1"/>
      <w:marLeft w:val="0"/>
      <w:marRight w:val="0"/>
      <w:marTop w:val="0"/>
      <w:marBottom w:val="0"/>
      <w:divBdr>
        <w:top w:val="none" w:sz="0" w:space="0" w:color="auto"/>
        <w:left w:val="none" w:sz="0" w:space="0" w:color="auto"/>
        <w:bottom w:val="none" w:sz="0" w:space="0" w:color="auto"/>
        <w:right w:val="none" w:sz="0" w:space="0" w:color="auto"/>
      </w:divBdr>
    </w:div>
    <w:div w:id="2041933024">
      <w:bodyDiv w:val="1"/>
      <w:marLeft w:val="0"/>
      <w:marRight w:val="0"/>
      <w:marTop w:val="0"/>
      <w:marBottom w:val="0"/>
      <w:divBdr>
        <w:top w:val="none" w:sz="0" w:space="0" w:color="auto"/>
        <w:left w:val="none" w:sz="0" w:space="0" w:color="auto"/>
        <w:bottom w:val="none" w:sz="0" w:space="0" w:color="auto"/>
        <w:right w:val="none" w:sz="0" w:space="0" w:color="auto"/>
      </w:divBdr>
    </w:div>
    <w:div w:id="2059160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F58B2C9AFDF4B9B8061378B928F89BB"/>
        <w:category>
          <w:name w:val="General"/>
          <w:gallery w:val="placeholder"/>
        </w:category>
        <w:types>
          <w:type w:val="bbPlcHdr"/>
        </w:types>
        <w:behaviors>
          <w:behavior w:val="content"/>
        </w:behaviors>
        <w:guid w:val="{D3DEB20D-CF69-4C31-8609-C6EDFBF81A77}"/>
      </w:docPartPr>
      <w:docPartBody>
        <w:p w:rsidR="00C726EA" w:rsidRDefault="00F5617D" w:rsidP="00F5617D">
          <w:pPr>
            <w:pStyle w:val="CF58B2C9AFDF4B9B8061378B928F89BB"/>
          </w:pPr>
          <w:r w:rsidRPr="00F651CB">
            <w:rPr>
              <w:rFonts w:ascii="Times New Roman" w:hAnsi="Times New Roman" w:cs="Times New Roman"/>
              <w:b/>
              <w:sz w:val="24"/>
              <w:szCs w:val="24"/>
            </w:rPr>
            <w:t>Committee Name</w:t>
          </w:r>
        </w:p>
      </w:docPartBody>
    </w:docPart>
    <w:docPart>
      <w:docPartPr>
        <w:name w:val="E4B5E3C3309744A9ABCC42590EC588BE"/>
        <w:category>
          <w:name w:val="General"/>
          <w:gallery w:val="placeholder"/>
        </w:category>
        <w:types>
          <w:type w:val="bbPlcHdr"/>
        </w:types>
        <w:behaviors>
          <w:behavior w:val="content"/>
        </w:behaviors>
        <w:guid w:val="{89804DC5-E634-41C3-8852-812B7A344AFF}"/>
      </w:docPartPr>
      <w:docPartBody>
        <w:p w:rsidR="00C726EA" w:rsidRDefault="00F5617D" w:rsidP="00F5617D">
          <w:pPr>
            <w:pStyle w:val="E4B5E3C3309744A9ABCC42590EC588BE"/>
          </w:pPr>
          <w:r w:rsidRPr="00904322">
            <w:rPr>
              <w:rFonts w:ascii="Times New Roman" w:hAnsi="Times New Roman" w:cs="Times New Roman"/>
              <w:color w:val="AEAAAA" w:themeColor="background2" w:themeShade="BF"/>
              <w:sz w:val="20"/>
              <w:szCs w:val="20"/>
            </w:rPr>
            <w:t>Date of Meeting MM/DD/YYYY</w:t>
          </w:r>
        </w:p>
      </w:docPartBody>
    </w:docPart>
    <w:docPart>
      <w:docPartPr>
        <w:name w:val="347BAC33CEB1401EB9E87EBD1041A129"/>
        <w:category>
          <w:name w:val="General"/>
          <w:gallery w:val="placeholder"/>
        </w:category>
        <w:types>
          <w:type w:val="bbPlcHdr"/>
        </w:types>
        <w:behaviors>
          <w:behavior w:val="content"/>
        </w:behaviors>
        <w:guid w:val="{F35AC474-5D66-4A50-95E0-59564F92AC6B}"/>
      </w:docPartPr>
      <w:docPartBody>
        <w:p w:rsidR="00C726EA" w:rsidRDefault="00F5617D" w:rsidP="00F5617D">
          <w:pPr>
            <w:pStyle w:val="347BAC33CEB1401EB9E87EBD1041A129"/>
          </w:pPr>
          <w:r w:rsidRPr="00904322">
            <w:rPr>
              <w:rFonts w:ascii="Times New Roman" w:hAnsi="Times New Roman" w:cs="Times New Roman"/>
              <w:color w:val="AEAAAA" w:themeColor="background2" w:themeShade="BF"/>
              <w:sz w:val="20"/>
              <w:szCs w:val="20"/>
            </w:rPr>
            <w:t>Time 00:00 to 00:00</w:t>
          </w:r>
        </w:p>
      </w:docPartBody>
    </w:docPart>
    <w:docPart>
      <w:docPartPr>
        <w:name w:val="0EFC2AFF52424436822A9A470F1621BC"/>
        <w:category>
          <w:name w:val="General"/>
          <w:gallery w:val="placeholder"/>
        </w:category>
        <w:types>
          <w:type w:val="bbPlcHdr"/>
        </w:types>
        <w:behaviors>
          <w:behavior w:val="content"/>
        </w:behaviors>
        <w:guid w:val="{FDDAB916-8E6B-478D-A4F7-2BF9F1400F84}"/>
      </w:docPartPr>
      <w:docPartBody>
        <w:p w:rsidR="00C726EA" w:rsidRDefault="00F5617D" w:rsidP="00F5617D">
          <w:pPr>
            <w:pStyle w:val="0EFC2AFF52424436822A9A470F1621BC"/>
          </w:pPr>
          <w:r w:rsidRPr="00904322">
            <w:rPr>
              <w:rFonts w:ascii="Times New Roman" w:hAnsi="Times New Roman" w:cs="Times New Roman"/>
              <w:color w:val="AEAAAA" w:themeColor="background2" w:themeShade="BF"/>
              <w:sz w:val="20"/>
              <w:szCs w:val="20"/>
            </w:rPr>
            <w:t>Location</w:t>
          </w:r>
        </w:p>
      </w:docPartBody>
    </w:docPart>
    <w:docPart>
      <w:docPartPr>
        <w:name w:val="7E0FC0A17FFD4399BA2B97D8933F65F1"/>
        <w:category>
          <w:name w:val="General"/>
          <w:gallery w:val="placeholder"/>
        </w:category>
        <w:types>
          <w:type w:val="bbPlcHdr"/>
        </w:types>
        <w:behaviors>
          <w:behavior w:val="content"/>
        </w:behaviors>
        <w:guid w:val="{F44AA3FC-B402-416A-8FD5-285CD4A22ED4}"/>
      </w:docPartPr>
      <w:docPartBody>
        <w:p w:rsidR="00C726EA" w:rsidRDefault="00F5617D" w:rsidP="00F5617D">
          <w:pPr>
            <w:pStyle w:val="7E0FC0A17FFD4399BA2B97D8933F65F1"/>
          </w:pPr>
          <w:r w:rsidRPr="00904322">
            <w:rPr>
              <w:rFonts w:ascii="Times New Roman" w:hAnsi="Times New Roman" w:cs="Times New Roman"/>
              <w:color w:val="AEAAAA" w:themeColor="background2" w:themeShade="BF"/>
              <w:sz w:val="20"/>
              <w:szCs w:val="20"/>
            </w:rPr>
            <w:t>Lo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22FC2"/>
    <w:rsid w:val="00050F64"/>
    <w:rsid w:val="000F67BC"/>
    <w:rsid w:val="00130E2C"/>
    <w:rsid w:val="00277AA1"/>
    <w:rsid w:val="002C1261"/>
    <w:rsid w:val="002F101A"/>
    <w:rsid w:val="002F27FE"/>
    <w:rsid w:val="00301762"/>
    <w:rsid w:val="00337A97"/>
    <w:rsid w:val="0036031C"/>
    <w:rsid w:val="003978D9"/>
    <w:rsid w:val="003E1EFC"/>
    <w:rsid w:val="004720C4"/>
    <w:rsid w:val="0048521E"/>
    <w:rsid w:val="004D5BB8"/>
    <w:rsid w:val="00525B91"/>
    <w:rsid w:val="005A4CF4"/>
    <w:rsid w:val="005D183F"/>
    <w:rsid w:val="005F5BA0"/>
    <w:rsid w:val="00651421"/>
    <w:rsid w:val="00654A95"/>
    <w:rsid w:val="00657DAA"/>
    <w:rsid w:val="006C1C59"/>
    <w:rsid w:val="006E39EA"/>
    <w:rsid w:val="0074722A"/>
    <w:rsid w:val="00761FBF"/>
    <w:rsid w:val="007A4C62"/>
    <w:rsid w:val="007C4DFC"/>
    <w:rsid w:val="007E38C3"/>
    <w:rsid w:val="00812F5D"/>
    <w:rsid w:val="00843549"/>
    <w:rsid w:val="0086013A"/>
    <w:rsid w:val="00875837"/>
    <w:rsid w:val="00962F7C"/>
    <w:rsid w:val="0097031F"/>
    <w:rsid w:val="0099400A"/>
    <w:rsid w:val="009A4099"/>
    <w:rsid w:val="009B1E49"/>
    <w:rsid w:val="009F057F"/>
    <w:rsid w:val="00A02044"/>
    <w:rsid w:val="00A84629"/>
    <w:rsid w:val="00A866FD"/>
    <w:rsid w:val="00B06648"/>
    <w:rsid w:val="00B30ABC"/>
    <w:rsid w:val="00C41F72"/>
    <w:rsid w:val="00C53549"/>
    <w:rsid w:val="00C64B47"/>
    <w:rsid w:val="00C6724C"/>
    <w:rsid w:val="00C726EA"/>
    <w:rsid w:val="00D22FC2"/>
    <w:rsid w:val="00D3685C"/>
    <w:rsid w:val="00D43186"/>
    <w:rsid w:val="00DA7CC6"/>
    <w:rsid w:val="00E10449"/>
    <w:rsid w:val="00E66D05"/>
    <w:rsid w:val="00E74EB1"/>
    <w:rsid w:val="00E94948"/>
    <w:rsid w:val="00F27369"/>
    <w:rsid w:val="00F412C5"/>
    <w:rsid w:val="00F44307"/>
    <w:rsid w:val="00F5617D"/>
    <w:rsid w:val="00F80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CC6"/>
    <w:rPr>
      <w:color w:val="808080"/>
    </w:rPr>
  </w:style>
  <w:style w:type="paragraph" w:customStyle="1" w:styleId="CF58B2C9AFDF4B9B8061378B928F89BB">
    <w:name w:val="CF58B2C9AFDF4B9B8061378B928F89BB"/>
    <w:rsid w:val="00F5617D"/>
  </w:style>
  <w:style w:type="paragraph" w:customStyle="1" w:styleId="E4B5E3C3309744A9ABCC42590EC588BE">
    <w:name w:val="E4B5E3C3309744A9ABCC42590EC588BE"/>
    <w:rsid w:val="00F5617D"/>
  </w:style>
  <w:style w:type="paragraph" w:customStyle="1" w:styleId="347BAC33CEB1401EB9E87EBD1041A129">
    <w:name w:val="347BAC33CEB1401EB9E87EBD1041A129"/>
    <w:rsid w:val="00F5617D"/>
  </w:style>
  <w:style w:type="paragraph" w:customStyle="1" w:styleId="0EFC2AFF52424436822A9A470F1621BC">
    <w:name w:val="0EFC2AFF52424436822A9A470F1621BC"/>
    <w:rsid w:val="00F5617D"/>
  </w:style>
  <w:style w:type="paragraph" w:customStyle="1" w:styleId="7E0FC0A17FFD4399BA2B97D8933F65F1">
    <w:name w:val="7E0FC0A17FFD4399BA2B97D8933F65F1"/>
    <w:rsid w:val="00F561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6BD1A-36D0-48A3-976A-58D2580291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6</Pages>
  <Words>8162</Words>
  <Characters>46530</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54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entner, Aeron</dc:creator>
  <cp:lastModifiedBy>Ann French</cp:lastModifiedBy>
  <cp:revision>3</cp:revision>
  <cp:lastPrinted>2017-10-18T19:15:00Z</cp:lastPrinted>
  <dcterms:created xsi:type="dcterms:W3CDTF">2021-08-12T22:22:00Z</dcterms:created>
  <dcterms:modified xsi:type="dcterms:W3CDTF">2021-08-12T22:24:00Z</dcterms:modified>
</cp:coreProperties>
</file>